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11A86" w:rsidRPr="00965000" w:rsidRDefault="00F11A86" w:rsidP="00F11A86">
      <w:pPr>
        <w:spacing w:after="0" w:line="240" w:lineRule="auto"/>
        <w:ind w:right="43"/>
        <w:jc w:val="both"/>
        <w:rPr>
          <w:rFonts w:ascii="Calibri" w:hAnsi="Calibri" w:cs="Calibri"/>
          <w:b/>
          <w:sz w:val="20"/>
          <w:szCs w:val="20"/>
          <w:u w:val="single"/>
          <w:lang w:val="ro-RO"/>
        </w:rPr>
      </w:pPr>
      <w:r w:rsidRPr="00965000">
        <w:rPr>
          <w:rFonts w:ascii="Calibri" w:hAnsi="Calibri" w:cs="Calibri"/>
          <w:b/>
          <w:sz w:val="20"/>
          <w:szCs w:val="20"/>
          <w:highlight w:val="yellow"/>
          <w:u w:val="single"/>
          <w:lang w:val="ro-RO"/>
        </w:rPr>
        <w:t xml:space="preserve">Anexa                     </w:t>
      </w:r>
      <w:r w:rsidRPr="00965000">
        <w:rPr>
          <w:rFonts w:ascii="Calibri" w:hAnsi="Calibri" w:cs="Calibri"/>
          <w:sz w:val="20"/>
          <w:szCs w:val="20"/>
          <w:highlight w:val="yellow"/>
          <w:u w:val="single"/>
          <w:lang w:val="ro-RO"/>
        </w:rPr>
        <w:t>Va fi completata de Ofertant</w:t>
      </w:r>
    </w:p>
    <w:p w:rsidR="00F11A86" w:rsidRPr="00965000" w:rsidRDefault="00F11A86" w:rsidP="00F11A86">
      <w:pPr>
        <w:spacing w:after="0" w:line="240" w:lineRule="auto"/>
        <w:ind w:right="43"/>
        <w:jc w:val="both"/>
        <w:rPr>
          <w:rFonts w:ascii="Calibri" w:hAnsi="Calibri" w:cs="Calibri"/>
          <w:b/>
          <w:sz w:val="20"/>
          <w:szCs w:val="20"/>
          <w:u w:val="single"/>
          <w:lang w:val="ro-RO"/>
        </w:rPr>
      </w:pPr>
    </w:p>
    <w:p w:rsidR="00F11A86" w:rsidRPr="00965000" w:rsidRDefault="00F11A86" w:rsidP="00F11A86">
      <w:pPr>
        <w:spacing w:after="0" w:line="240" w:lineRule="auto"/>
        <w:ind w:right="43"/>
        <w:jc w:val="both"/>
        <w:rPr>
          <w:rFonts w:ascii="Calibri" w:hAnsi="Calibri" w:cs="Calibri"/>
          <w:b/>
          <w:sz w:val="20"/>
          <w:szCs w:val="20"/>
          <w:u w:val="single"/>
          <w:lang w:val="ro-RO"/>
        </w:rPr>
      </w:pPr>
      <w:r w:rsidRPr="00965000">
        <w:rPr>
          <w:rFonts w:ascii="Calibri" w:hAnsi="Calibri" w:cs="Calibri"/>
          <w:b/>
          <w:sz w:val="20"/>
          <w:szCs w:val="20"/>
          <w:u w:val="single"/>
          <w:lang w:val="ro-RO"/>
        </w:rPr>
        <w:t>Termeni şi Condiţii de Livrare*</w:t>
      </w:r>
      <w:r w:rsidRPr="00965000">
        <w:rPr>
          <w:rFonts w:ascii="Calibri" w:hAnsi="Calibri" w:cs="Calibri"/>
          <w:b/>
          <w:sz w:val="20"/>
          <w:szCs w:val="20"/>
          <w:u w:val="single"/>
          <w:vertAlign w:val="superscript"/>
          <w:lang w:val="ro-RO"/>
        </w:rPr>
        <w:footnoteReference w:id="1"/>
      </w:r>
    </w:p>
    <w:p w:rsidR="00F11A86" w:rsidRPr="00F904E3" w:rsidRDefault="00F11A86" w:rsidP="00F11A86">
      <w:pPr>
        <w:spacing w:after="0" w:line="240" w:lineRule="auto"/>
        <w:ind w:right="43"/>
        <w:jc w:val="both"/>
        <w:rPr>
          <w:rFonts w:ascii="Calibri" w:hAnsi="Calibri" w:cs="Calibri"/>
          <w:b/>
          <w:i/>
          <w:sz w:val="20"/>
          <w:szCs w:val="20"/>
          <w:u w:val="single"/>
          <w:lang w:val="ro-RO"/>
        </w:rPr>
      </w:pPr>
      <w:r w:rsidRPr="00F904E3">
        <w:rPr>
          <w:rFonts w:ascii="Calibri" w:hAnsi="Calibri" w:cs="Calibri"/>
          <w:b/>
          <w:sz w:val="20"/>
          <w:szCs w:val="20"/>
          <w:u w:val="single"/>
          <w:lang w:val="ro-RO"/>
        </w:rPr>
        <w:t xml:space="preserve">Achiziția de </w:t>
      </w:r>
      <w:r w:rsidR="009D4B98">
        <w:rPr>
          <w:rFonts w:eastAsia="Times New Roman" w:cstheme="minorHAnsi"/>
          <w:sz w:val="20"/>
          <w:szCs w:val="20"/>
          <w:u w:val="single"/>
          <w:lang w:val="ro-RO" w:eastAsia="en-GB"/>
        </w:rPr>
        <w:t xml:space="preserve">Servicii inchiriere </w:t>
      </w:r>
      <w:r w:rsidR="008E40A7">
        <w:rPr>
          <w:rFonts w:eastAsia="Times New Roman" w:cstheme="minorHAnsi"/>
          <w:sz w:val="20"/>
          <w:szCs w:val="20"/>
          <w:u w:val="single"/>
          <w:lang w:val="ro-RO" w:eastAsia="en-GB"/>
        </w:rPr>
        <w:t>autocare</w:t>
      </w:r>
    </w:p>
    <w:p w:rsidR="00F11A86" w:rsidRPr="00965000" w:rsidRDefault="00F11A86" w:rsidP="00F11A86">
      <w:pPr>
        <w:spacing w:after="0" w:line="240" w:lineRule="auto"/>
        <w:ind w:right="43"/>
        <w:jc w:val="both"/>
        <w:rPr>
          <w:rFonts w:ascii="Calibri" w:hAnsi="Calibri" w:cs="Calibri"/>
          <w:b/>
          <w:sz w:val="20"/>
          <w:szCs w:val="20"/>
          <w:u w:val="single"/>
          <w:lang w:val="ro-RO"/>
        </w:rPr>
      </w:pPr>
    </w:p>
    <w:p w:rsidR="00F11A86" w:rsidRPr="00965000" w:rsidRDefault="00F11A86" w:rsidP="00F11A86">
      <w:pPr>
        <w:spacing w:after="0" w:line="240" w:lineRule="auto"/>
        <w:ind w:right="43"/>
        <w:jc w:val="both"/>
        <w:rPr>
          <w:rFonts w:ascii="Calibri" w:hAnsi="Calibri" w:cs="Calibri"/>
          <w:sz w:val="20"/>
          <w:szCs w:val="20"/>
          <w:lang w:val="ro-RO"/>
        </w:rPr>
      </w:pPr>
      <w:r w:rsidRPr="00965000">
        <w:rPr>
          <w:rFonts w:ascii="Calibri" w:hAnsi="Calibri" w:cs="Calibri"/>
          <w:sz w:val="20"/>
          <w:szCs w:val="20"/>
          <w:lang w:val="ro-RO"/>
        </w:rPr>
        <w:t>Proiectul privind Învățământul Secundar (ROSE)</w:t>
      </w:r>
    </w:p>
    <w:p w:rsidR="00F11A86" w:rsidRPr="00965000" w:rsidRDefault="00F11A86" w:rsidP="00F11A86">
      <w:pPr>
        <w:spacing w:after="0" w:line="240" w:lineRule="auto"/>
        <w:ind w:right="43"/>
        <w:jc w:val="both"/>
        <w:rPr>
          <w:rFonts w:ascii="Calibri" w:hAnsi="Calibri" w:cs="Calibri"/>
          <w:sz w:val="20"/>
          <w:szCs w:val="20"/>
          <w:lang w:val="ro-RO"/>
        </w:rPr>
      </w:pPr>
      <w:r w:rsidRPr="00965000">
        <w:rPr>
          <w:rFonts w:ascii="Calibri" w:hAnsi="Calibri" w:cs="Calibri"/>
          <w:sz w:val="20"/>
          <w:szCs w:val="20"/>
          <w:lang w:val="ro-RO"/>
        </w:rPr>
        <w:t>Beneficiar:  Universitatea „Alexandru Ioan Cuza” din Iași</w:t>
      </w:r>
    </w:p>
    <w:p w:rsidR="00F11A86" w:rsidRPr="00965000" w:rsidRDefault="00F11A86" w:rsidP="00F11A86">
      <w:pPr>
        <w:spacing w:after="0" w:line="240" w:lineRule="auto"/>
        <w:ind w:right="43"/>
        <w:jc w:val="both"/>
        <w:rPr>
          <w:rFonts w:ascii="Calibri" w:hAnsi="Calibri" w:cs="Calibri"/>
          <w:b/>
          <w:sz w:val="20"/>
          <w:szCs w:val="20"/>
          <w:u w:val="single"/>
          <w:lang w:val="ro-RO"/>
        </w:rPr>
      </w:pPr>
      <w:r w:rsidRPr="00965000">
        <w:rPr>
          <w:rFonts w:ascii="Calibri" w:hAnsi="Calibri" w:cs="Calibri"/>
          <w:b/>
          <w:sz w:val="20"/>
          <w:szCs w:val="20"/>
          <w:u w:val="single"/>
          <w:lang w:val="ro-RO"/>
        </w:rPr>
        <w:t xml:space="preserve">Ofertant: </w:t>
      </w:r>
      <w:r w:rsidRPr="00965000">
        <w:rPr>
          <w:rFonts w:ascii="Calibri" w:hAnsi="Calibri" w:cs="Calibri"/>
          <w:b/>
          <w:sz w:val="20"/>
          <w:szCs w:val="20"/>
          <w:highlight w:val="yellow"/>
          <w:u w:val="single"/>
          <w:lang w:val="ro-RO"/>
        </w:rPr>
        <w:t>____________________</w:t>
      </w:r>
    </w:p>
    <w:p w:rsidR="00F11A86" w:rsidRPr="00965000" w:rsidRDefault="00F11A86" w:rsidP="00F11A86">
      <w:pPr>
        <w:spacing w:after="0" w:line="240" w:lineRule="auto"/>
        <w:ind w:right="43"/>
        <w:jc w:val="both"/>
        <w:rPr>
          <w:rFonts w:ascii="Calibri" w:hAnsi="Calibri" w:cs="Calibri"/>
          <w:b/>
          <w:sz w:val="20"/>
          <w:szCs w:val="20"/>
          <w:u w:val="single"/>
          <w:lang w:val="ro-RO"/>
        </w:rPr>
      </w:pPr>
    </w:p>
    <w:p w:rsidR="00F11A86" w:rsidRPr="00965000" w:rsidRDefault="00F11A86" w:rsidP="00F11A86">
      <w:pPr>
        <w:spacing w:after="0" w:line="240" w:lineRule="auto"/>
        <w:ind w:right="43"/>
        <w:jc w:val="both"/>
        <w:rPr>
          <w:rFonts w:ascii="Calibri" w:hAnsi="Calibri" w:cs="Calibri"/>
          <w:b/>
          <w:i/>
          <w:sz w:val="20"/>
          <w:szCs w:val="20"/>
          <w:u w:val="single"/>
          <w:lang w:val="ro-RO"/>
        </w:rPr>
      </w:pPr>
      <w:r w:rsidRPr="00965000">
        <w:rPr>
          <w:rFonts w:ascii="Calibri" w:hAnsi="Calibri" w:cs="Calibri"/>
          <w:b/>
          <w:sz w:val="20"/>
          <w:szCs w:val="20"/>
          <w:u w:val="single"/>
          <w:lang w:val="ro-RO"/>
        </w:rPr>
        <w:t>1.</w:t>
      </w:r>
      <w:r w:rsidRPr="00965000">
        <w:rPr>
          <w:rFonts w:ascii="Calibri" w:hAnsi="Calibri" w:cs="Calibri"/>
          <w:b/>
          <w:sz w:val="20"/>
          <w:szCs w:val="20"/>
          <w:u w:val="single"/>
          <w:lang w:val="ro-RO"/>
        </w:rPr>
        <w:tab/>
        <w:t xml:space="preserve">Oferta de preț </w:t>
      </w:r>
      <w:r w:rsidRPr="00965000">
        <w:rPr>
          <w:rFonts w:ascii="Calibri" w:hAnsi="Calibri" w:cs="Calibri"/>
          <w:b/>
          <w:i/>
          <w:sz w:val="20"/>
          <w:szCs w:val="20"/>
          <w:highlight w:val="yellow"/>
          <w:u w:val="single"/>
          <w:lang w:val="ro-RO"/>
        </w:rPr>
        <w:t>[a se completa de către Ofertant]</w:t>
      </w:r>
    </w:p>
    <w:tbl>
      <w:tblPr>
        <w:tblW w:w="98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46"/>
        <w:gridCol w:w="3544"/>
        <w:gridCol w:w="850"/>
        <w:gridCol w:w="992"/>
        <w:gridCol w:w="1134"/>
        <w:gridCol w:w="1134"/>
        <w:gridCol w:w="1333"/>
      </w:tblGrid>
      <w:tr w:rsidR="00E25C39" w:rsidRPr="00965000" w:rsidTr="006D6EEF">
        <w:trPr>
          <w:trHeight w:val="285"/>
          <w:jc w:val="center"/>
        </w:trPr>
        <w:tc>
          <w:tcPr>
            <w:tcW w:w="846" w:type="dxa"/>
            <w:shd w:val="clear" w:color="auto" w:fill="auto"/>
            <w:noWrap/>
            <w:vAlign w:val="center"/>
          </w:tcPr>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Nr. crt.</w:t>
            </w:r>
          </w:p>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1)</w:t>
            </w:r>
          </w:p>
        </w:tc>
        <w:tc>
          <w:tcPr>
            <w:tcW w:w="3544" w:type="dxa"/>
            <w:shd w:val="clear" w:color="auto" w:fill="auto"/>
            <w:vAlign w:val="center"/>
          </w:tcPr>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Denumirea produselor</w:t>
            </w:r>
          </w:p>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2)</w:t>
            </w:r>
          </w:p>
        </w:tc>
        <w:tc>
          <w:tcPr>
            <w:tcW w:w="850" w:type="dxa"/>
            <w:vAlign w:val="center"/>
          </w:tcPr>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Cant.</w:t>
            </w:r>
          </w:p>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3)</w:t>
            </w:r>
          </w:p>
        </w:tc>
        <w:tc>
          <w:tcPr>
            <w:tcW w:w="992" w:type="dxa"/>
            <w:vAlign w:val="center"/>
          </w:tcPr>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Preț unitar</w:t>
            </w:r>
          </w:p>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4)</w:t>
            </w:r>
          </w:p>
        </w:tc>
        <w:tc>
          <w:tcPr>
            <w:tcW w:w="1134" w:type="dxa"/>
            <w:vAlign w:val="center"/>
          </w:tcPr>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Valoare Totală fără TVA</w:t>
            </w:r>
          </w:p>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5=3*4)</w:t>
            </w:r>
          </w:p>
        </w:tc>
        <w:tc>
          <w:tcPr>
            <w:tcW w:w="1134" w:type="dxa"/>
            <w:vAlign w:val="center"/>
          </w:tcPr>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TVA</w:t>
            </w:r>
          </w:p>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6=5* %TVA)</w:t>
            </w:r>
          </w:p>
        </w:tc>
        <w:tc>
          <w:tcPr>
            <w:tcW w:w="1333" w:type="dxa"/>
            <w:shd w:val="clear" w:color="auto" w:fill="auto"/>
            <w:noWrap/>
            <w:vAlign w:val="center"/>
          </w:tcPr>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Valoare totală cu TVA</w:t>
            </w:r>
          </w:p>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7=5+6)</w:t>
            </w:r>
          </w:p>
        </w:tc>
      </w:tr>
      <w:tr w:rsidR="00C60197" w:rsidRPr="00965000" w:rsidTr="00B65539">
        <w:trPr>
          <w:trHeight w:val="285"/>
          <w:jc w:val="center"/>
        </w:trPr>
        <w:tc>
          <w:tcPr>
            <w:tcW w:w="9833" w:type="dxa"/>
            <w:gridSpan w:val="7"/>
            <w:shd w:val="clear" w:color="auto" w:fill="auto"/>
            <w:noWrap/>
            <w:vAlign w:val="center"/>
          </w:tcPr>
          <w:p w:rsidR="00C60197" w:rsidRPr="00965000" w:rsidRDefault="00C60197" w:rsidP="00B65539">
            <w:pPr>
              <w:spacing w:after="0" w:line="240" w:lineRule="auto"/>
              <w:ind w:right="43"/>
              <w:rPr>
                <w:rFonts w:ascii="Calibri" w:hAnsi="Calibri" w:cs="Calibri"/>
                <w:b/>
                <w:sz w:val="20"/>
                <w:szCs w:val="20"/>
                <w:u w:val="single"/>
                <w:lang w:val="ro-RO"/>
              </w:rPr>
            </w:pPr>
            <w:r>
              <w:rPr>
                <w:rFonts w:ascii="Calibri" w:hAnsi="Calibri" w:cs="Calibri"/>
                <w:b/>
                <w:sz w:val="20"/>
                <w:szCs w:val="20"/>
                <w:lang w:val="ro-RO"/>
              </w:rPr>
              <w:t>Servicii de transport – Vizită de Studiu in jurul Iașului</w:t>
            </w:r>
          </w:p>
        </w:tc>
      </w:tr>
      <w:tr w:rsidR="00C60197" w:rsidRPr="00965000" w:rsidTr="006D6EEF">
        <w:trPr>
          <w:trHeight w:val="285"/>
          <w:jc w:val="center"/>
        </w:trPr>
        <w:tc>
          <w:tcPr>
            <w:tcW w:w="846" w:type="dxa"/>
            <w:shd w:val="clear" w:color="auto" w:fill="auto"/>
            <w:noWrap/>
            <w:vAlign w:val="center"/>
          </w:tcPr>
          <w:p w:rsidR="00C60197" w:rsidRPr="00965000" w:rsidRDefault="00C60197" w:rsidP="00B65539">
            <w:pPr>
              <w:spacing w:after="0" w:line="240" w:lineRule="auto"/>
              <w:ind w:right="43"/>
              <w:jc w:val="both"/>
              <w:rPr>
                <w:rFonts w:ascii="Calibri" w:hAnsi="Calibri" w:cs="Calibri"/>
                <w:b/>
                <w:sz w:val="20"/>
                <w:szCs w:val="20"/>
                <w:u w:val="single"/>
                <w:lang w:val="ro-RO"/>
              </w:rPr>
            </w:pPr>
            <w:r>
              <w:rPr>
                <w:rFonts w:ascii="Calibri" w:hAnsi="Calibri" w:cs="Calibri"/>
                <w:b/>
                <w:sz w:val="20"/>
                <w:szCs w:val="20"/>
                <w:u w:val="single"/>
                <w:lang w:val="ro-RO"/>
              </w:rPr>
              <w:t>1</w:t>
            </w:r>
          </w:p>
        </w:tc>
        <w:tc>
          <w:tcPr>
            <w:tcW w:w="3544" w:type="dxa"/>
            <w:shd w:val="clear" w:color="auto" w:fill="auto"/>
            <w:vAlign w:val="center"/>
          </w:tcPr>
          <w:p w:rsidR="00EA1964" w:rsidRDefault="00EA1964" w:rsidP="00C60197">
            <w:pPr>
              <w:pStyle w:val="PlainText"/>
              <w:rPr>
                <w:rFonts w:cstheme="minorHAnsi"/>
                <w:b/>
                <w:bCs/>
                <w:sz w:val="20"/>
                <w:szCs w:val="20"/>
                <w:lang w:val="ro-RO"/>
              </w:rPr>
            </w:pPr>
            <w:r>
              <w:rPr>
                <w:rFonts w:cs="Calibri"/>
                <w:b/>
                <w:sz w:val="20"/>
                <w:szCs w:val="20"/>
                <w:lang w:val="ro-RO"/>
              </w:rPr>
              <w:t>Servicii de transport – Vizită de Studiu in jurul Iașului</w:t>
            </w:r>
            <w:r w:rsidRPr="009A6748">
              <w:rPr>
                <w:rFonts w:cstheme="minorHAnsi"/>
                <w:b/>
                <w:bCs/>
                <w:sz w:val="20"/>
                <w:szCs w:val="20"/>
                <w:lang w:val="ro-RO"/>
              </w:rPr>
              <w:t xml:space="preserve"> </w:t>
            </w:r>
          </w:p>
          <w:p w:rsidR="00C60197" w:rsidRDefault="00C60197" w:rsidP="00C60197">
            <w:pPr>
              <w:pStyle w:val="PlainText"/>
              <w:rPr>
                <w:rFonts w:cstheme="minorHAnsi"/>
                <w:b/>
                <w:bCs/>
                <w:sz w:val="20"/>
                <w:szCs w:val="20"/>
                <w:lang w:val="ro-RO"/>
              </w:rPr>
            </w:pPr>
            <w:r w:rsidRPr="009A6748">
              <w:rPr>
                <w:rFonts w:cstheme="minorHAnsi"/>
                <w:b/>
                <w:bCs/>
                <w:sz w:val="20"/>
                <w:szCs w:val="20"/>
                <w:lang w:val="ro-RO"/>
              </w:rPr>
              <w:t xml:space="preserve">Servicii transport – 57-60 persoane </w:t>
            </w:r>
          </w:p>
          <w:p w:rsidR="006D6EEF" w:rsidRPr="009A6748" w:rsidRDefault="006D6EEF" w:rsidP="006D6EEF">
            <w:pPr>
              <w:pStyle w:val="PlainText"/>
              <w:rPr>
                <w:sz w:val="20"/>
                <w:szCs w:val="20"/>
              </w:rPr>
            </w:pPr>
            <w:proofErr w:type="spellStart"/>
            <w:r w:rsidRPr="009A6748">
              <w:rPr>
                <w:sz w:val="20"/>
                <w:szCs w:val="20"/>
              </w:rPr>
              <w:t>Condiții</w:t>
            </w:r>
            <w:proofErr w:type="spellEnd"/>
            <w:r w:rsidRPr="009A6748">
              <w:rPr>
                <w:sz w:val="20"/>
                <w:szCs w:val="20"/>
              </w:rPr>
              <w:t xml:space="preserve"> </w:t>
            </w:r>
            <w:proofErr w:type="spellStart"/>
            <w:r w:rsidRPr="009A6748">
              <w:rPr>
                <w:sz w:val="20"/>
                <w:szCs w:val="20"/>
              </w:rPr>
              <w:t>generale</w:t>
            </w:r>
            <w:proofErr w:type="spellEnd"/>
          </w:p>
          <w:p w:rsidR="00473698" w:rsidRDefault="00473698" w:rsidP="00473698">
            <w:pPr>
              <w:pStyle w:val="PlainText"/>
              <w:rPr>
                <w:rFonts w:cs="Calibri"/>
                <w:sz w:val="20"/>
                <w:szCs w:val="20"/>
                <w:lang w:val="ro-RO"/>
              </w:rPr>
            </w:pPr>
            <w:r w:rsidRPr="009A6748">
              <w:rPr>
                <w:sz w:val="20"/>
                <w:szCs w:val="20"/>
              </w:rPr>
              <w:t xml:space="preserve">-  </w:t>
            </w:r>
            <w:proofErr w:type="spellStart"/>
            <w:r w:rsidRPr="009A6748">
              <w:rPr>
                <w:sz w:val="20"/>
                <w:szCs w:val="20"/>
              </w:rPr>
              <w:t>autocare</w:t>
            </w:r>
            <w:proofErr w:type="spellEnd"/>
            <w:r>
              <w:rPr>
                <w:sz w:val="20"/>
                <w:szCs w:val="20"/>
              </w:rPr>
              <w:t>/</w:t>
            </w:r>
            <w:proofErr w:type="spellStart"/>
            <w:r>
              <w:rPr>
                <w:sz w:val="20"/>
                <w:szCs w:val="20"/>
              </w:rPr>
              <w:t>miniautocare</w:t>
            </w:r>
            <w:proofErr w:type="spellEnd"/>
            <w:r>
              <w:rPr>
                <w:sz w:val="20"/>
                <w:szCs w:val="20"/>
              </w:rPr>
              <w:t>/</w:t>
            </w:r>
            <w:proofErr w:type="spellStart"/>
            <w:r>
              <w:rPr>
                <w:sz w:val="20"/>
                <w:szCs w:val="20"/>
              </w:rPr>
              <w:t>microbuze</w:t>
            </w:r>
            <w:proofErr w:type="spellEnd"/>
            <w:r w:rsidRPr="009A6748">
              <w:rPr>
                <w:sz w:val="20"/>
                <w:szCs w:val="20"/>
              </w:rPr>
              <w:t xml:space="preserve">,  cu </w:t>
            </w:r>
            <w:proofErr w:type="spellStart"/>
            <w:r w:rsidRPr="009A6748">
              <w:rPr>
                <w:sz w:val="20"/>
                <w:szCs w:val="20"/>
              </w:rPr>
              <w:t>sofer</w:t>
            </w:r>
            <w:proofErr w:type="spellEnd"/>
            <w:r>
              <w:rPr>
                <w:sz w:val="20"/>
                <w:szCs w:val="20"/>
              </w:rPr>
              <w:t xml:space="preserve"> </w:t>
            </w:r>
            <w:proofErr w:type="spellStart"/>
            <w:r w:rsidRPr="009A6748">
              <w:rPr>
                <w:sz w:val="20"/>
                <w:szCs w:val="20"/>
              </w:rPr>
              <w:t>pentru</w:t>
            </w:r>
            <w:proofErr w:type="spellEnd"/>
            <w:r w:rsidRPr="009A6748">
              <w:rPr>
                <w:sz w:val="20"/>
                <w:szCs w:val="20"/>
              </w:rPr>
              <w:t xml:space="preserve"> d</w:t>
            </w:r>
            <w:r w:rsidRPr="009A6748">
              <w:rPr>
                <w:rFonts w:cs="Calibri"/>
                <w:sz w:val="20"/>
                <w:szCs w:val="20"/>
                <w:lang w:val="ro-RO"/>
              </w:rPr>
              <w:t xml:space="preserve">eplasarea a 50 elevi si max 10 adulti (max 60 persoane), pentru </w:t>
            </w:r>
            <w:r w:rsidRPr="009A6748">
              <w:rPr>
                <w:rFonts w:cstheme="minorHAnsi"/>
                <w:b/>
                <w:bCs/>
                <w:sz w:val="20"/>
                <w:szCs w:val="20"/>
                <w:lang w:val="ro-RO"/>
              </w:rPr>
              <w:t>vizită de studiu în jurul orașului Iași</w:t>
            </w:r>
            <w:r>
              <w:rPr>
                <w:rFonts w:cs="Calibri"/>
                <w:sz w:val="20"/>
                <w:szCs w:val="20"/>
                <w:lang w:val="ro-RO"/>
              </w:rPr>
              <w:t xml:space="preserve"> - Rezervația Geologică şi Paleontologică Repedea din Iași și Stația Meteo Iași (Aeroport Iași), </w:t>
            </w:r>
            <w:r w:rsidRPr="00813B4D">
              <w:rPr>
                <w:rFonts w:cs="Calibri"/>
                <w:b/>
                <w:sz w:val="20"/>
                <w:szCs w:val="20"/>
                <w:lang w:val="ro-RO"/>
              </w:rPr>
              <w:t xml:space="preserve">sambata </w:t>
            </w:r>
            <w:r>
              <w:rPr>
                <w:rFonts w:cs="Calibri"/>
                <w:b/>
                <w:sz w:val="20"/>
                <w:szCs w:val="20"/>
                <w:lang w:val="ro-RO"/>
              </w:rPr>
              <w:t>15</w:t>
            </w:r>
            <w:r w:rsidRPr="00813B4D">
              <w:rPr>
                <w:rFonts w:cs="Calibri"/>
                <w:b/>
                <w:sz w:val="20"/>
                <w:szCs w:val="20"/>
                <w:lang w:val="ro-RO"/>
              </w:rPr>
              <w:t xml:space="preserve"> iulie 2022</w:t>
            </w:r>
            <w:r>
              <w:rPr>
                <w:rFonts w:cs="Calibri"/>
                <w:sz w:val="20"/>
                <w:szCs w:val="20"/>
                <w:lang w:val="ro-RO"/>
              </w:rPr>
              <w:t>. Plecare din fața corp B a UAIC ora 8.00 și întoarcere în fața corp B a UAIC.</w:t>
            </w:r>
          </w:p>
          <w:p w:rsidR="00473698" w:rsidRDefault="00473698" w:rsidP="00473698">
            <w:pPr>
              <w:pStyle w:val="PlainText"/>
              <w:rPr>
                <w:sz w:val="20"/>
                <w:szCs w:val="20"/>
              </w:rPr>
            </w:pPr>
            <w:r>
              <w:rPr>
                <w:rFonts w:cs="Calibri"/>
                <w:sz w:val="20"/>
                <w:szCs w:val="20"/>
                <w:lang w:val="ro-RO"/>
              </w:rPr>
              <w:t xml:space="preserve">Minim, pentru grupul tinta de 50 elevi se va asigura transportul cu autovehicul/e </w:t>
            </w:r>
            <w:r w:rsidRPr="009A6748">
              <w:rPr>
                <w:sz w:val="20"/>
                <w:szCs w:val="20"/>
              </w:rPr>
              <w:t xml:space="preserve"> </w:t>
            </w:r>
            <w:proofErr w:type="spellStart"/>
            <w:r w:rsidRPr="009A6748">
              <w:rPr>
                <w:sz w:val="20"/>
                <w:szCs w:val="20"/>
              </w:rPr>
              <w:t>categoria</w:t>
            </w:r>
            <w:proofErr w:type="spellEnd"/>
            <w:r w:rsidRPr="009A6748">
              <w:rPr>
                <w:sz w:val="20"/>
                <w:szCs w:val="20"/>
              </w:rPr>
              <w:t xml:space="preserve"> I</w:t>
            </w:r>
            <w:r>
              <w:rPr>
                <w:sz w:val="20"/>
                <w:szCs w:val="20"/>
              </w:rPr>
              <w:t xml:space="preserve">, </w:t>
            </w:r>
            <w:proofErr w:type="spellStart"/>
            <w:r w:rsidRPr="009A6748">
              <w:rPr>
                <w:sz w:val="20"/>
                <w:szCs w:val="20"/>
              </w:rPr>
              <w:t>dotat</w:t>
            </w:r>
            <w:proofErr w:type="spellEnd"/>
            <w:r>
              <w:rPr>
                <w:sz w:val="20"/>
                <w:szCs w:val="20"/>
              </w:rPr>
              <w:t>/e</w:t>
            </w:r>
            <w:r w:rsidRPr="009A6748">
              <w:rPr>
                <w:sz w:val="20"/>
                <w:szCs w:val="20"/>
              </w:rPr>
              <w:t xml:space="preserve"> cu </w:t>
            </w:r>
            <w:proofErr w:type="spellStart"/>
            <w:r w:rsidRPr="009A6748">
              <w:rPr>
                <w:sz w:val="20"/>
                <w:szCs w:val="20"/>
              </w:rPr>
              <w:t>aer</w:t>
            </w:r>
            <w:proofErr w:type="spellEnd"/>
            <w:r w:rsidRPr="009A6748">
              <w:rPr>
                <w:sz w:val="20"/>
                <w:szCs w:val="20"/>
              </w:rPr>
              <w:t xml:space="preserve"> </w:t>
            </w:r>
            <w:proofErr w:type="spellStart"/>
            <w:r w:rsidRPr="009A6748">
              <w:rPr>
                <w:sz w:val="20"/>
                <w:szCs w:val="20"/>
              </w:rPr>
              <w:t>condiționat</w:t>
            </w:r>
            <w:proofErr w:type="spellEnd"/>
            <w:r w:rsidRPr="009A6748">
              <w:rPr>
                <w:sz w:val="20"/>
                <w:szCs w:val="20"/>
              </w:rPr>
              <w:t xml:space="preserve">, </w:t>
            </w:r>
            <w:proofErr w:type="spellStart"/>
            <w:r w:rsidRPr="009A6748">
              <w:rPr>
                <w:sz w:val="20"/>
                <w:szCs w:val="20"/>
              </w:rPr>
              <w:t>microfon</w:t>
            </w:r>
            <w:proofErr w:type="spellEnd"/>
            <w:r w:rsidRPr="009A6748">
              <w:rPr>
                <w:sz w:val="20"/>
                <w:szCs w:val="20"/>
              </w:rPr>
              <w:t xml:space="preserve"> functional </w:t>
            </w:r>
          </w:p>
          <w:p w:rsidR="00C60197" w:rsidRPr="00965000" w:rsidRDefault="00473698" w:rsidP="00473698">
            <w:pPr>
              <w:spacing w:after="0" w:line="240" w:lineRule="auto"/>
              <w:ind w:right="43"/>
              <w:jc w:val="both"/>
              <w:rPr>
                <w:rFonts w:ascii="Calibri" w:hAnsi="Calibri" w:cs="Calibri"/>
                <w:b/>
                <w:sz w:val="20"/>
                <w:szCs w:val="20"/>
                <w:u w:val="single"/>
                <w:lang w:val="ro-RO"/>
              </w:rPr>
            </w:pPr>
            <w:proofErr w:type="spellStart"/>
            <w:r>
              <w:rPr>
                <w:sz w:val="20"/>
                <w:szCs w:val="20"/>
              </w:rPr>
              <w:t>A</w:t>
            </w:r>
            <w:r w:rsidRPr="009A6748">
              <w:rPr>
                <w:sz w:val="20"/>
                <w:szCs w:val="20"/>
              </w:rPr>
              <w:t>utocare</w:t>
            </w:r>
            <w:r>
              <w:rPr>
                <w:sz w:val="20"/>
                <w:szCs w:val="20"/>
              </w:rPr>
              <w:t>le</w:t>
            </w:r>
            <w:proofErr w:type="spellEnd"/>
            <w:r>
              <w:rPr>
                <w:sz w:val="20"/>
                <w:szCs w:val="20"/>
              </w:rPr>
              <w:t>/</w:t>
            </w:r>
            <w:proofErr w:type="spellStart"/>
            <w:r>
              <w:rPr>
                <w:sz w:val="20"/>
                <w:szCs w:val="20"/>
              </w:rPr>
              <w:t>miniautocarele</w:t>
            </w:r>
            <w:proofErr w:type="spellEnd"/>
            <w:r>
              <w:rPr>
                <w:sz w:val="20"/>
                <w:szCs w:val="20"/>
              </w:rPr>
              <w:t>/</w:t>
            </w:r>
            <w:proofErr w:type="spellStart"/>
            <w:r>
              <w:rPr>
                <w:sz w:val="20"/>
                <w:szCs w:val="20"/>
              </w:rPr>
              <w:t>microbuzele</w:t>
            </w:r>
            <w:proofErr w:type="spellEnd"/>
            <w:r>
              <w:rPr>
                <w:sz w:val="20"/>
                <w:szCs w:val="20"/>
              </w:rPr>
              <w:t xml:space="preserve"> </w:t>
            </w:r>
            <w:proofErr w:type="spellStart"/>
            <w:r>
              <w:rPr>
                <w:sz w:val="20"/>
                <w:szCs w:val="20"/>
              </w:rPr>
              <w:t>vor</w:t>
            </w:r>
            <w:proofErr w:type="spellEnd"/>
            <w:r>
              <w:rPr>
                <w:sz w:val="20"/>
                <w:szCs w:val="20"/>
              </w:rPr>
              <w:t xml:space="preserve"> </w:t>
            </w:r>
            <w:r w:rsidRPr="009A6748">
              <w:rPr>
                <w:sz w:val="20"/>
                <w:szCs w:val="20"/>
              </w:rPr>
              <w:t xml:space="preserve">fie curate la interior </w:t>
            </w:r>
            <w:proofErr w:type="spellStart"/>
            <w:r w:rsidRPr="009A6748">
              <w:rPr>
                <w:sz w:val="20"/>
                <w:szCs w:val="20"/>
              </w:rPr>
              <w:t>și</w:t>
            </w:r>
            <w:proofErr w:type="spellEnd"/>
            <w:r w:rsidRPr="009A6748">
              <w:rPr>
                <w:sz w:val="20"/>
                <w:szCs w:val="20"/>
              </w:rPr>
              <w:t xml:space="preserve"> exterior, </w:t>
            </w:r>
            <w:proofErr w:type="spellStart"/>
            <w:r>
              <w:rPr>
                <w:sz w:val="20"/>
                <w:szCs w:val="20"/>
              </w:rPr>
              <w:t>și</w:t>
            </w:r>
            <w:proofErr w:type="spellEnd"/>
            <w:r>
              <w:rPr>
                <w:sz w:val="20"/>
                <w:szCs w:val="20"/>
              </w:rPr>
              <w:t xml:space="preserve"> nu </w:t>
            </w:r>
            <w:proofErr w:type="spellStart"/>
            <w:r>
              <w:rPr>
                <w:sz w:val="20"/>
                <w:szCs w:val="20"/>
              </w:rPr>
              <w:t>vor</w:t>
            </w:r>
            <w:proofErr w:type="spellEnd"/>
            <w:r>
              <w:rPr>
                <w:sz w:val="20"/>
                <w:szCs w:val="20"/>
              </w:rPr>
              <w:t xml:space="preserve"> </w:t>
            </w:r>
            <w:proofErr w:type="spellStart"/>
            <w:r>
              <w:rPr>
                <w:sz w:val="20"/>
                <w:szCs w:val="20"/>
              </w:rPr>
              <w:t>avea</w:t>
            </w:r>
            <w:proofErr w:type="spellEnd"/>
            <w:r>
              <w:rPr>
                <w:sz w:val="20"/>
                <w:szCs w:val="20"/>
              </w:rPr>
              <w:t xml:space="preserve"> </w:t>
            </w:r>
            <w:proofErr w:type="spellStart"/>
            <w:r>
              <w:rPr>
                <w:sz w:val="20"/>
                <w:szCs w:val="20"/>
              </w:rPr>
              <w:t>tapițeria</w:t>
            </w:r>
            <w:proofErr w:type="spellEnd"/>
            <w:r>
              <w:rPr>
                <w:sz w:val="20"/>
                <w:szCs w:val="20"/>
              </w:rPr>
              <w:t xml:space="preserve"> </w:t>
            </w:r>
            <w:proofErr w:type="spellStart"/>
            <w:r>
              <w:rPr>
                <w:sz w:val="20"/>
                <w:szCs w:val="20"/>
              </w:rPr>
              <w:t>ruptă</w:t>
            </w:r>
            <w:proofErr w:type="spellEnd"/>
            <w:r>
              <w:rPr>
                <w:sz w:val="20"/>
                <w:szCs w:val="20"/>
              </w:rPr>
              <w:t xml:space="preserve"> </w:t>
            </w:r>
            <w:proofErr w:type="spellStart"/>
            <w:r>
              <w:rPr>
                <w:sz w:val="20"/>
                <w:szCs w:val="20"/>
              </w:rPr>
              <w:t>sau</w:t>
            </w:r>
            <w:proofErr w:type="spellEnd"/>
            <w:r>
              <w:rPr>
                <w:sz w:val="20"/>
                <w:szCs w:val="20"/>
              </w:rPr>
              <w:t xml:space="preserve"> </w:t>
            </w:r>
            <w:proofErr w:type="spellStart"/>
            <w:r>
              <w:rPr>
                <w:sz w:val="20"/>
                <w:szCs w:val="20"/>
              </w:rPr>
              <w:t>pătată</w:t>
            </w:r>
            <w:proofErr w:type="spellEnd"/>
            <w:r>
              <w:rPr>
                <w:sz w:val="20"/>
                <w:szCs w:val="20"/>
              </w:rPr>
              <w:t>.</w:t>
            </w:r>
          </w:p>
        </w:tc>
        <w:tc>
          <w:tcPr>
            <w:tcW w:w="850" w:type="dxa"/>
            <w:vAlign w:val="center"/>
          </w:tcPr>
          <w:p w:rsidR="00C60197" w:rsidRPr="00965000" w:rsidRDefault="00C60197" w:rsidP="00B65539">
            <w:pPr>
              <w:spacing w:after="0" w:line="240" w:lineRule="auto"/>
              <w:ind w:right="43"/>
              <w:jc w:val="center"/>
              <w:rPr>
                <w:rFonts w:ascii="Calibri" w:hAnsi="Calibri" w:cs="Calibri"/>
                <w:b/>
                <w:sz w:val="20"/>
                <w:szCs w:val="20"/>
                <w:u w:val="single"/>
                <w:lang w:val="ro-RO"/>
              </w:rPr>
            </w:pPr>
            <w:r>
              <w:rPr>
                <w:rFonts w:ascii="Calibri" w:hAnsi="Calibri" w:cs="Calibri"/>
                <w:b/>
                <w:sz w:val="20"/>
                <w:szCs w:val="20"/>
                <w:u w:val="single"/>
                <w:lang w:val="ro-RO"/>
              </w:rPr>
              <w:t>1</w:t>
            </w:r>
          </w:p>
        </w:tc>
        <w:tc>
          <w:tcPr>
            <w:tcW w:w="992" w:type="dxa"/>
            <w:vAlign w:val="center"/>
          </w:tcPr>
          <w:p w:rsidR="00C60197" w:rsidRPr="00965000" w:rsidRDefault="00C60197" w:rsidP="00B65539">
            <w:pPr>
              <w:spacing w:after="0" w:line="240" w:lineRule="auto"/>
              <w:ind w:right="43"/>
              <w:jc w:val="both"/>
              <w:rPr>
                <w:rFonts w:ascii="Calibri" w:hAnsi="Calibri" w:cs="Calibri"/>
                <w:b/>
                <w:sz w:val="20"/>
                <w:szCs w:val="20"/>
                <w:u w:val="single"/>
                <w:lang w:val="ro-RO"/>
              </w:rPr>
            </w:pPr>
          </w:p>
        </w:tc>
        <w:tc>
          <w:tcPr>
            <w:tcW w:w="1134" w:type="dxa"/>
            <w:vAlign w:val="center"/>
          </w:tcPr>
          <w:p w:rsidR="00C60197" w:rsidRPr="00965000" w:rsidRDefault="00C60197" w:rsidP="00B65539">
            <w:pPr>
              <w:spacing w:after="0" w:line="240" w:lineRule="auto"/>
              <w:ind w:right="43"/>
              <w:jc w:val="both"/>
              <w:rPr>
                <w:rFonts w:ascii="Calibri" w:hAnsi="Calibri" w:cs="Calibri"/>
                <w:b/>
                <w:sz w:val="20"/>
                <w:szCs w:val="20"/>
                <w:u w:val="single"/>
                <w:lang w:val="ro-RO"/>
              </w:rPr>
            </w:pPr>
          </w:p>
        </w:tc>
        <w:tc>
          <w:tcPr>
            <w:tcW w:w="1134" w:type="dxa"/>
            <w:vAlign w:val="center"/>
          </w:tcPr>
          <w:p w:rsidR="00C60197" w:rsidRPr="00965000" w:rsidRDefault="00C60197" w:rsidP="00B65539">
            <w:pPr>
              <w:spacing w:after="0" w:line="240" w:lineRule="auto"/>
              <w:ind w:right="43"/>
              <w:jc w:val="both"/>
              <w:rPr>
                <w:rFonts w:ascii="Calibri" w:hAnsi="Calibri" w:cs="Calibri"/>
                <w:b/>
                <w:sz w:val="20"/>
                <w:szCs w:val="20"/>
                <w:u w:val="single"/>
                <w:lang w:val="ro-RO"/>
              </w:rPr>
            </w:pPr>
          </w:p>
        </w:tc>
        <w:tc>
          <w:tcPr>
            <w:tcW w:w="1333" w:type="dxa"/>
            <w:shd w:val="clear" w:color="auto" w:fill="auto"/>
            <w:noWrap/>
            <w:vAlign w:val="center"/>
          </w:tcPr>
          <w:p w:rsidR="00C60197" w:rsidRPr="00965000" w:rsidRDefault="00C60197" w:rsidP="00B65539">
            <w:pPr>
              <w:spacing w:after="0" w:line="240" w:lineRule="auto"/>
              <w:ind w:right="43"/>
              <w:jc w:val="both"/>
              <w:rPr>
                <w:rFonts w:ascii="Calibri" w:hAnsi="Calibri" w:cs="Calibri"/>
                <w:b/>
                <w:sz w:val="20"/>
                <w:szCs w:val="20"/>
                <w:u w:val="single"/>
                <w:lang w:val="ro-RO"/>
              </w:rPr>
            </w:pPr>
          </w:p>
        </w:tc>
      </w:tr>
      <w:tr w:rsidR="00E25C39" w:rsidRPr="00965000" w:rsidTr="006D6EEF">
        <w:trPr>
          <w:trHeight w:val="285"/>
          <w:jc w:val="center"/>
        </w:trPr>
        <w:tc>
          <w:tcPr>
            <w:tcW w:w="846" w:type="dxa"/>
            <w:shd w:val="clear" w:color="auto" w:fill="auto"/>
            <w:noWrap/>
            <w:vAlign w:val="bottom"/>
          </w:tcPr>
          <w:p w:rsidR="00E25C39" w:rsidRPr="00965000" w:rsidRDefault="00E25C39" w:rsidP="00E25C39">
            <w:pPr>
              <w:spacing w:after="0" w:line="240" w:lineRule="auto"/>
              <w:ind w:right="43"/>
              <w:jc w:val="both"/>
              <w:rPr>
                <w:rFonts w:ascii="Calibri" w:hAnsi="Calibri" w:cs="Calibri"/>
                <w:b/>
                <w:sz w:val="20"/>
                <w:szCs w:val="20"/>
                <w:u w:val="single"/>
                <w:lang w:val="ro-RO"/>
              </w:rPr>
            </w:pPr>
          </w:p>
        </w:tc>
        <w:tc>
          <w:tcPr>
            <w:tcW w:w="3544" w:type="dxa"/>
            <w:shd w:val="clear" w:color="auto" w:fill="auto"/>
            <w:vAlign w:val="bottom"/>
          </w:tcPr>
          <w:p w:rsidR="00E25C39" w:rsidRPr="00965000" w:rsidRDefault="00E25C39" w:rsidP="00E25C39">
            <w:pPr>
              <w:spacing w:after="0" w:line="240" w:lineRule="auto"/>
              <w:ind w:right="43"/>
              <w:jc w:val="both"/>
              <w:rPr>
                <w:rFonts w:ascii="Calibri" w:hAnsi="Calibri" w:cs="Calibri"/>
                <w:b/>
                <w:sz w:val="20"/>
                <w:szCs w:val="20"/>
                <w:u w:val="single"/>
                <w:lang w:val="ro-RO"/>
              </w:rPr>
            </w:pPr>
            <w:r w:rsidRPr="00965000">
              <w:rPr>
                <w:rFonts w:ascii="Calibri" w:hAnsi="Calibri" w:cs="Calibri"/>
                <w:b/>
                <w:sz w:val="20"/>
                <w:szCs w:val="20"/>
                <w:u w:val="single"/>
                <w:lang w:val="ro-RO"/>
              </w:rPr>
              <w:t>TOTAL</w:t>
            </w:r>
          </w:p>
        </w:tc>
        <w:tc>
          <w:tcPr>
            <w:tcW w:w="850" w:type="dxa"/>
          </w:tcPr>
          <w:p w:rsidR="00E25C39" w:rsidRPr="00965000" w:rsidRDefault="00E25C39" w:rsidP="00E25C39">
            <w:pPr>
              <w:spacing w:after="0" w:line="240" w:lineRule="auto"/>
              <w:ind w:right="43"/>
              <w:jc w:val="both"/>
              <w:rPr>
                <w:rFonts w:ascii="Calibri" w:hAnsi="Calibri" w:cs="Calibri"/>
                <w:b/>
                <w:sz w:val="20"/>
                <w:szCs w:val="20"/>
                <w:u w:val="single"/>
                <w:lang w:val="ro-RO"/>
              </w:rPr>
            </w:pPr>
          </w:p>
        </w:tc>
        <w:tc>
          <w:tcPr>
            <w:tcW w:w="992" w:type="dxa"/>
          </w:tcPr>
          <w:p w:rsidR="00E25C39" w:rsidRPr="00965000" w:rsidRDefault="00E25C39" w:rsidP="00E25C39">
            <w:pPr>
              <w:spacing w:after="0" w:line="240" w:lineRule="auto"/>
              <w:ind w:right="43"/>
              <w:jc w:val="both"/>
              <w:rPr>
                <w:rFonts w:ascii="Calibri" w:hAnsi="Calibri" w:cs="Calibri"/>
                <w:b/>
                <w:sz w:val="20"/>
                <w:szCs w:val="20"/>
                <w:u w:val="single"/>
                <w:lang w:val="ro-RO"/>
              </w:rPr>
            </w:pPr>
          </w:p>
        </w:tc>
        <w:tc>
          <w:tcPr>
            <w:tcW w:w="1134" w:type="dxa"/>
          </w:tcPr>
          <w:p w:rsidR="00E25C39" w:rsidRPr="00965000" w:rsidRDefault="00E25C39" w:rsidP="00E25C39">
            <w:pPr>
              <w:spacing w:after="0" w:line="240" w:lineRule="auto"/>
              <w:ind w:right="43"/>
              <w:jc w:val="both"/>
              <w:rPr>
                <w:rFonts w:ascii="Calibri" w:hAnsi="Calibri" w:cs="Calibri"/>
                <w:b/>
                <w:sz w:val="20"/>
                <w:szCs w:val="20"/>
                <w:u w:val="single"/>
                <w:lang w:val="ro-RO"/>
              </w:rPr>
            </w:pPr>
          </w:p>
        </w:tc>
        <w:tc>
          <w:tcPr>
            <w:tcW w:w="1134" w:type="dxa"/>
          </w:tcPr>
          <w:p w:rsidR="00E25C39" w:rsidRPr="00965000" w:rsidRDefault="00E25C39" w:rsidP="00E25C39">
            <w:pPr>
              <w:spacing w:after="0" w:line="240" w:lineRule="auto"/>
              <w:ind w:right="43"/>
              <w:jc w:val="both"/>
              <w:rPr>
                <w:rFonts w:ascii="Calibri" w:hAnsi="Calibri" w:cs="Calibri"/>
                <w:b/>
                <w:sz w:val="20"/>
                <w:szCs w:val="20"/>
                <w:u w:val="single"/>
                <w:lang w:val="ro-RO"/>
              </w:rPr>
            </w:pPr>
          </w:p>
        </w:tc>
        <w:tc>
          <w:tcPr>
            <w:tcW w:w="1333" w:type="dxa"/>
            <w:shd w:val="clear" w:color="auto" w:fill="auto"/>
            <w:noWrap/>
            <w:vAlign w:val="bottom"/>
          </w:tcPr>
          <w:p w:rsidR="00E25C39" w:rsidRPr="00965000" w:rsidRDefault="00E25C39" w:rsidP="00E25C39">
            <w:pPr>
              <w:spacing w:after="0" w:line="240" w:lineRule="auto"/>
              <w:ind w:right="43"/>
              <w:jc w:val="both"/>
              <w:rPr>
                <w:rFonts w:ascii="Calibri" w:hAnsi="Calibri" w:cs="Calibri"/>
                <w:b/>
                <w:sz w:val="20"/>
                <w:szCs w:val="20"/>
                <w:u w:val="single"/>
                <w:lang w:val="ro-RO"/>
              </w:rPr>
            </w:pPr>
          </w:p>
        </w:tc>
      </w:tr>
    </w:tbl>
    <w:p w:rsidR="00E25C39" w:rsidRPr="00965000" w:rsidRDefault="00E25C39" w:rsidP="00E25C39">
      <w:pPr>
        <w:spacing w:after="0" w:line="240" w:lineRule="auto"/>
        <w:ind w:right="43"/>
        <w:jc w:val="both"/>
        <w:rPr>
          <w:rFonts w:ascii="Calibri" w:hAnsi="Calibri" w:cs="Calibri"/>
          <w:b/>
          <w:sz w:val="20"/>
          <w:szCs w:val="20"/>
          <w:u w:val="single"/>
          <w:lang w:val="ro-RO"/>
        </w:rPr>
      </w:pPr>
    </w:p>
    <w:p w:rsidR="00F11A86" w:rsidRPr="00965000" w:rsidRDefault="00F11A86" w:rsidP="00F11A86">
      <w:pPr>
        <w:spacing w:after="0" w:line="240" w:lineRule="auto"/>
        <w:ind w:right="43"/>
        <w:jc w:val="both"/>
        <w:rPr>
          <w:rFonts w:ascii="Calibri" w:hAnsi="Calibri" w:cs="Calibri"/>
          <w:b/>
          <w:sz w:val="20"/>
          <w:szCs w:val="20"/>
          <w:u w:val="single"/>
          <w:lang w:val="ro-RO"/>
        </w:rPr>
      </w:pPr>
      <w:r w:rsidRPr="00965000">
        <w:rPr>
          <w:rFonts w:ascii="Calibri" w:hAnsi="Calibri" w:cs="Calibri"/>
          <w:b/>
          <w:sz w:val="20"/>
          <w:szCs w:val="20"/>
          <w:u w:val="single"/>
          <w:lang w:val="ro-RO"/>
        </w:rPr>
        <w:t xml:space="preserve">2. Preţ fix:  </w:t>
      </w:r>
      <w:r w:rsidRPr="00965000">
        <w:rPr>
          <w:rFonts w:ascii="Calibri" w:hAnsi="Calibri" w:cs="Calibri"/>
          <w:sz w:val="20"/>
          <w:szCs w:val="20"/>
          <w:lang w:val="ro-RO"/>
        </w:rPr>
        <w:t>Preţul indicat mai sus este ferm şi fix şi nu poate fi modificat pe durata executării contractului.</w:t>
      </w:r>
    </w:p>
    <w:p w:rsidR="00F11A86" w:rsidRPr="00965000" w:rsidRDefault="00F11A86" w:rsidP="00F11A86">
      <w:pPr>
        <w:spacing w:after="0" w:line="240" w:lineRule="auto"/>
        <w:ind w:right="43"/>
        <w:jc w:val="both"/>
        <w:rPr>
          <w:rFonts w:ascii="Calibri" w:hAnsi="Calibri" w:cs="Calibri"/>
          <w:b/>
          <w:sz w:val="20"/>
          <w:szCs w:val="20"/>
          <w:u w:val="single"/>
          <w:lang w:val="ro-RO"/>
        </w:rPr>
      </w:pPr>
    </w:p>
    <w:p w:rsidR="00E25C39" w:rsidRDefault="00F11A86" w:rsidP="009D4B98">
      <w:pPr>
        <w:spacing w:after="0" w:line="240" w:lineRule="auto"/>
        <w:ind w:right="43"/>
        <w:jc w:val="both"/>
        <w:rPr>
          <w:rFonts w:ascii="Calibri" w:hAnsi="Calibri" w:cs="Calibri"/>
          <w:b/>
          <w:sz w:val="20"/>
          <w:szCs w:val="20"/>
          <w:u w:val="single"/>
          <w:lang w:val="ro-RO"/>
        </w:rPr>
      </w:pPr>
      <w:r w:rsidRPr="00965000">
        <w:rPr>
          <w:rFonts w:ascii="Calibri" w:hAnsi="Calibri" w:cs="Calibri"/>
          <w:b/>
          <w:sz w:val="20"/>
          <w:szCs w:val="20"/>
          <w:u w:val="single"/>
          <w:lang w:val="ro-RO"/>
        </w:rPr>
        <w:t xml:space="preserve">3. Grafic de livrare: </w:t>
      </w:r>
      <w:r w:rsidR="009D4B98">
        <w:rPr>
          <w:rFonts w:ascii="Calibri" w:hAnsi="Calibri" w:cs="Calibri"/>
          <w:b/>
          <w:sz w:val="20"/>
          <w:szCs w:val="20"/>
          <w:u w:val="single"/>
          <w:lang w:val="ro-RO"/>
        </w:rPr>
        <w:t xml:space="preserve"> Termenul de prestare a serviciilor este </w:t>
      </w:r>
      <w:r w:rsidR="00C60197">
        <w:rPr>
          <w:rFonts w:ascii="Calibri" w:hAnsi="Calibri" w:cs="Calibri"/>
          <w:b/>
          <w:sz w:val="20"/>
          <w:szCs w:val="20"/>
          <w:u w:val="single"/>
          <w:lang w:val="ro-RO"/>
        </w:rPr>
        <w:t xml:space="preserve">cel menționat în cadrul </w:t>
      </w:r>
      <w:r w:rsidR="006D6EEF">
        <w:rPr>
          <w:rFonts w:ascii="Calibri" w:hAnsi="Calibri" w:cs="Calibri"/>
          <w:b/>
          <w:sz w:val="20"/>
          <w:szCs w:val="20"/>
          <w:u w:val="single"/>
          <w:lang w:val="ro-RO"/>
        </w:rPr>
        <w:t>invitației, respectiv 15.07.2023.</w:t>
      </w:r>
    </w:p>
    <w:p w:rsidR="006D6EEF" w:rsidRDefault="006D6EEF" w:rsidP="009D4B98">
      <w:pPr>
        <w:spacing w:after="0" w:line="240" w:lineRule="auto"/>
        <w:ind w:right="43"/>
        <w:jc w:val="both"/>
        <w:rPr>
          <w:rFonts w:ascii="Calibri" w:hAnsi="Calibri" w:cs="Calibri"/>
          <w:b/>
          <w:sz w:val="20"/>
          <w:szCs w:val="20"/>
          <w:u w:val="single"/>
          <w:lang w:val="ro-RO"/>
        </w:rPr>
      </w:pPr>
      <w:r>
        <w:rPr>
          <w:rFonts w:cs="Calibri"/>
          <w:sz w:val="20"/>
          <w:szCs w:val="20"/>
          <w:lang w:val="ro-RO"/>
        </w:rPr>
        <w:t>Eventualele modificări asupra datei, locului si/sau a orei de plecare vor fi comunicate contractantului cu min. 1 zi inaintea plecării.</w:t>
      </w:r>
    </w:p>
    <w:p w:rsidR="009D4B98" w:rsidRPr="00965000" w:rsidRDefault="009D4B98" w:rsidP="009D4B98">
      <w:pPr>
        <w:spacing w:after="0" w:line="240" w:lineRule="auto"/>
        <w:ind w:right="43"/>
        <w:jc w:val="both"/>
        <w:rPr>
          <w:rFonts w:ascii="Calibri" w:hAnsi="Calibri" w:cs="Calibri"/>
          <w:b/>
          <w:sz w:val="20"/>
          <w:szCs w:val="20"/>
          <w:u w:val="single"/>
          <w:lang w:val="ro-RO"/>
        </w:rPr>
      </w:pPr>
    </w:p>
    <w:p w:rsidR="00F11A86" w:rsidRDefault="00F11A86" w:rsidP="00F11A86">
      <w:pPr>
        <w:spacing w:after="0" w:line="240" w:lineRule="auto"/>
        <w:jc w:val="both"/>
        <w:rPr>
          <w:rFonts w:ascii="Calibri" w:hAnsi="Calibri" w:cs="Calibri"/>
          <w:spacing w:val="4"/>
          <w:sz w:val="20"/>
          <w:szCs w:val="20"/>
          <w:lang w:val="ro-RO"/>
        </w:rPr>
      </w:pPr>
      <w:r w:rsidRPr="00965000">
        <w:rPr>
          <w:rFonts w:ascii="Calibri" w:hAnsi="Calibri" w:cs="Calibri"/>
          <w:b/>
          <w:sz w:val="20"/>
          <w:szCs w:val="20"/>
          <w:u w:val="single"/>
          <w:lang w:val="ro-RO"/>
        </w:rPr>
        <w:t>4.</w:t>
      </w:r>
      <w:r w:rsidRPr="00965000">
        <w:rPr>
          <w:rFonts w:ascii="Calibri" w:hAnsi="Calibri" w:cs="Calibri"/>
          <w:b/>
          <w:sz w:val="20"/>
          <w:szCs w:val="20"/>
          <w:lang w:val="ro-RO"/>
        </w:rPr>
        <w:t xml:space="preserve">        </w:t>
      </w:r>
      <w:r w:rsidRPr="00965000">
        <w:rPr>
          <w:rFonts w:ascii="Calibri" w:hAnsi="Calibri" w:cs="Calibri"/>
          <w:b/>
          <w:sz w:val="20"/>
          <w:szCs w:val="20"/>
          <w:u w:val="single"/>
          <w:lang w:val="ro-RO"/>
        </w:rPr>
        <w:t>Plată:</w:t>
      </w:r>
      <w:r w:rsidRPr="00965000">
        <w:rPr>
          <w:rFonts w:ascii="Calibri" w:hAnsi="Calibri" w:cs="Calibri"/>
          <w:b/>
          <w:sz w:val="20"/>
          <w:szCs w:val="20"/>
          <w:lang w:val="ro-RO"/>
        </w:rPr>
        <w:t xml:space="preserve"> </w:t>
      </w:r>
      <w:r w:rsidRPr="00965000">
        <w:rPr>
          <w:rFonts w:ascii="Calibri" w:hAnsi="Calibri" w:cs="Calibri"/>
          <w:sz w:val="20"/>
          <w:szCs w:val="20"/>
          <w:lang w:val="ro-RO"/>
        </w:rPr>
        <w:t>Beneficiarul</w:t>
      </w:r>
      <w:r w:rsidRPr="00965000">
        <w:rPr>
          <w:rFonts w:ascii="Calibri" w:hAnsi="Calibri" w:cs="Calibri"/>
          <w:b/>
          <w:sz w:val="20"/>
          <w:szCs w:val="20"/>
          <w:lang w:val="ro-RO"/>
        </w:rPr>
        <w:t xml:space="preserve"> Universitatea „Alexandru Ioan Cuza” din Iaşi</w:t>
      </w:r>
      <w:r w:rsidRPr="00965000">
        <w:rPr>
          <w:rFonts w:ascii="Calibri" w:hAnsi="Calibri" w:cs="Calibri"/>
          <w:sz w:val="20"/>
          <w:szCs w:val="20"/>
          <w:lang w:val="ro-RO"/>
        </w:rPr>
        <w:t xml:space="preserve"> </w:t>
      </w:r>
      <w:r w:rsidRPr="00965000">
        <w:rPr>
          <w:rFonts w:ascii="Calibri" w:hAnsi="Calibri" w:cs="Calibri"/>
          <w:spacing w:val="4"/>
          <w:sz w:val="20"/>
          <w:szCs w:val="20"/>
          <w:lang w:val="ro-RO"/>
        </w:rPr>
        <w:t xml:space="preserve">va efectua plata </w:t>
      </w:r>
      <w:r w:rsidRPr="00965000">
        <w:rPr>
          <w:rFonts w:ascii="Calibri" w:hAnsi="Calibri" w:cs="Calibri"/>
          <w:sz w:val="20"/>
          <w:szCs w:val="20"/>
          <w:lang w:val="ro-RO"/>
        </w:rPr>
        <w:t xml:space="preserve">în lei, </w:t>
      </w:r>
      <w:r w:rsidRPr="00965000">
        <w:rPr>
          <w:rFonts w:ascii="Calibri" w:hAnsi="Calibri" w:cs="Calibri"/>
          <w:spacing w:val="4"/>
          <w:sz w:val="20"/>
          <w:szCs w:val="20"/>
          <w:lang w:val="ro-RO"/>
        </w:rPr>
        <w:t xml:space="preserve">către contractant în termen de până la 30 de zile de la recepţia </w:t>
      </w:r>
      <w:r w:rsidR="009D4B98">
        <w:rPr>
          <w:rFonts w:ascii="Calibri" w:hAnsi="Calibri" w:cs="Calibri"/>
          <w:spacing w:val="4"/>
          <w:sz w:val="20"/>
          <w:szCs w:val="20"/>
          <w:lang w:val="ro-RO"/>
        </w:rPr>
        <w:t>serviciilor</w:t>
      </w:r>
      <w:r w:rsidRPr="00965000">
        <w:rPr>
          <w:rFonts w:ascii="Calibri" w:hAnsi="Calibri" w:cs="Calibri"/>
          <w:spacing w:val="4"/>
          <w:sz w:val="20"/>
          <w:szCs w:val="20"/>
          <w:lang w:val="ro-RO"/>
        </w:rPr>
        <w:t xml:space="preserve">, în baza facturii fiscale, </w:t>
      </w:r>
      <w:r w:rsidRPr="00965000">
        <w:rPr>
          <w:rFonts w:ascii="Calibri" w:hAnsi="Calibri" w:cs="Calibri"/>
          <w:sz w:val="20"/>
          <w:szCs w:val="20"/>
          <w:lang w:val="ro-RO"/>
        </w:rPr>
        <w:t>a procesului - verbal de recepţie</w:t>
      </w:r>
      <w:r w:rsidRPr="00965000">
        <w:rPr>
          <w:rFonts w:ascii="Calibri" w:hAnsi="Calibri" w:cs="Calibri"/>
          <w:spacing w:val="4"/>
          <w:sz w:val="20"/>
          <w:szCs w:val="20"/>
          <w:lang w:val="ro-RO"/>
        </w:rPr>
        <w:t xml:space="preserve"> şi a documentelor emise de beneficiar pentru recepție. </w:t>
      </w:r>
    </w:p>
    <w:p w:rsidR="009D4B98" w:rsidRPr="00965000" w:rsidRDefault="009D4B98" w:rsidP="00F11A86">
      <w:pPr>
        <w:spacing w:after="0" w:line="240" w:lineRule="auto"/>
        <w:jc w:val="both"/>
        <w:rPr>
          <w:rFonts w:ascii="Calibri" w:hAnsi="Calibri" w:cs="Calibri"/>
          <w:sz w:val="20"/>
          <w:szCs w:val="20"/>
          <w:lang w:val="ro-RO"/>
        </w:rPr>
      </w:pPr>
    </w:p>
    <w:p w:rsidR="00F11A86" w:rsidRPr="00965000" w:rsidRDefault="00F11A86" w:rsidP="00F11A86">
      <w:pPr>
        <w:spacing w:after="0" w:line="240" w:lineRule="auto"/>
        <w:ind w:right="43"/>
        <w:jc w:val="both"/>
        <w:rPr>
          <w:rFonts w:ascii="Calibri" w:hAnsi="Calibri" w:cs="Calibri"/>
          <w:sz w:val="20"/>
          <w:szCs w:val="20"/>
          <w:lang w:val="ro-RO"/>
        </w:rPr>
      </w:pPr>
      <w:r w:rsidRPr="00965000">
        <w:rPr>
          <w:rFonts w:ascii="Calibri" w:hAnsi="Calibri" w:cs="Calibri"/>
          <w:b/>
          <w:sz w:val="20"/>
          <w:szCs w:val="20"/>
          <w:u w:val="single"/>
          <w:lang w:val="ro-RO"/>
        </w:rPr>
        <w:t>5.</w:t>
      </w:r>
      <w:r w:rsidRPr="00965000">
        <w:rPr>
          <w:rFonts w:ascii="Calibri" w:hAnsi="Calibri" w:cs="Calibri"/>
          <w:sz w:val="20"/>
          <w:szCs w:val="20"/>
          <w:lang w:val="ro-RO"/>
        </w:rPr>
        <w:tab/>
      </w:r>
      <w:r w:rsidRPr="00965000">
        <w:rPr>
          <w:rFonts w:ascii="Calibri" w:hAnsi="Calibri" w:cs="Calibri"/>
          <w:b/>
          <w:sz w:val="20"/>
          <w:szCs w:val="20"/>
          <w:u w:val="single"/>
          <w:lang w:val="ro-RO"/>
        </w:rPr>
        <w:t>Garanţie</w:t>
      </w:r>
      <w:r w:rsidRPr="00965000">
        <w:rPr>
          <w:rFonts w:ascii="Calibri" w:hAnsi="Calibri" w:cs="Calibri"/>
          <w:sz w:val="20"/>
          <w:szCs w:val="20"/>
          <w:lang w:val="ro-RO"/>
        </w:rPr>
        <w:t xml:space="preserve">: </w:t>
      </w:r>
      <w:r w:rsidR="009D4B98">
        <w:rPr>
          <w:rFonts w:ascii="Calibri" w:hAnsi="Calibri" w:cs="Calibri"/>
          <w:sz w:val="20"/>
          <w:szCs w:val="20"/>
          <w:lang w:val="ro-RO"/>
        </w:rPr>
        <w:t>nu este cazul</w:t>
      </w:r>
      <w:r w:rsidRPr="00965000">
        <w:rPr>
          <w:rFonts w:ascii="Calibri" w:hAnsi="Calibri" w:cs="Calibri"/>
          <w:sz w:val="20"/>
          <w:szCs w:val="20"/>
          <w:lang w:val="ro-RO"/>
        </w:rPr>
        <w:t>.</w:t>
      </w:r>
    </w:p>
    <w:p w:rsidR="00F11A86" w:rsidRPr="00965000" w:rsidRDefault="00F11A86" w:rsidP="00F11A86">
      <w:pPr>
        <w:spacing w:after="0" w:line="240" w:lineRule="auto"/>
        <w:ind w:right="43"/>
        <w:jc w:val="both"/>
        <w:rPr>
          <w:rFonts w:ascii="Calibri" w:hAnsi="Calibri" w:cs="Calibri"/>
          <w:b/>
          <w:sz w:val="20"/>
          <w:szCs w:val="20"/>
          <w:u w:val="single"/>
          <w:lang w:val="ro-RO"/>
        </w:rPr>
      </w:pPr>
    </w:p>
    <w:p w:rsidR="00F11A86" w:rsidRPr="00965000" w:rsidRDefault="00F11A86" w:rsidP="00F11A86">
      <w:pPr>
        <w:spacing w:after="0" w:line="240" w:lineRule="auto"/>
        <w:ind w:right="43"/>
        <w:jc w:val="both"/>
        <w:rPr>
          <w:rFonts w:ascii="Calibri" w:hAnsi="Calibri" w:cs="Calibri"/>
          <w:b/>
          <w:sz w:val="20"/>
          <w:szCs w:val="20"/>
          <w:u w:val="single"/>
          <w:lang w:val="ro-RO"/>
        </w:rPr>
      </w:pPr>
      <w:r w:rsidRPr="00965000">
        <w:rPr>
          <w:rFonts w:ascii="Calibri" w:hAnsi="Calibri" w:cs="Calibri"/>
          <w:b/>
          <w:sz w:val="20"/>
          <w:szCs w:val="20"/>
          <w:u w:val="single"/>
          <w:lang w:val="ro-RO"/>
        </w:rPr>
        <w:t>6.</w:t>
      </w:r>
      <w:r w:rsidRPr="00965000">
        <w:rPr>
          <w:rFonts w:ascii="Calibri" w:hAnsi="Calibri" w:cs="Calibri"/>
          <w:b/>
          <w:sz w:val="20"/>
          <w:szCs w:val="20"/>
          <w:lang w:val="ro-RO"/>
        </w:rPr>
        <w:tab/>
      </w:r>
      <w:r w:rsidRPr="00965000">
        <w:rPr>
          <w:rFonts w:ascii="Calibri" w:hAnsi="Calibri" w:cs="Calibri"/>
          <w:b/>
          <w:sz w:val="20"/>
          <w:szCs w:val="20"/>
          <w:u w:val="single"/>
          <w:lang w:val="ro-RO"/>
        </w:rPr>
        <w:t xml:space="preserve">Instrucţiuni de ambalare:  </w:t>
      </w:r>
    </w:p>
    <w:p w:rsidR="00F11A86" w:rsidRPr="00965000" w:rsidRDefault="00F11A86" w:rsidP="00F11A86">
      <w:pPr>
        <w:spacing w:after="0" w:line="240" w:lineRule="auto"/>
        <w:ind w:right="43"/>
        <w:jc w:val="both"/>
        <w:rPr>
          <w:rFonts w:ascii="Calibri" w:hAnsi="Calibri" w:cs="Calibri"/>
          <w:sz w:val="20"/>
          <w:szCs w:val="20"/>
          <w:lang w:val="ro-RO"/>
        </w:rPr>
      </w:pPr>
      <w:r w:rsidRPr="00965000">
        <w:rPr>
          <w:rFonts w:ascii="Calibri" w:hAnsi="Calibri" w:cs="Calibri"/>
          <w:sz w:val="20"/>
          <w:szCs w:val="20"/>
          <w:lang w:val="ro-RO"/>
        </w:rPr>
        <w:tab/>
        <w:t xml:space="preserve">Furnizorul va asigura ambalarea produselor pentru a împiedica avarierea sau deteriorarea lor în timpul transportului către destinaţia finală. </w:t>
      </w:r>
    </w:p>
    <w:p w:rsidR="00E25C39" w:rsidRPr="00965000" w:rsidRDefault="00E25C39" w:rsidP="00E25C39">
      <w:pPr>
        <w:spacing w:after="0" w:line="240" w:lineRule="auto"/>
        <w:ind w:right="43"/>
        <w:jc w:val="both"/>
        <w:rPr>
          <w:rFonts w:ascii="Calibri" w:hAnsi="Calibri" w:cs="Calibri"/>
          <w:b/>
          <w:sz w:val="20"/>
          <w:szCs w:val="20"/>
          <w:u w:val="single"/>
          <w:lang w:val="ro-RO"/>
        </w:rPr>
      </w:pPr>
      <w:r w:rsidRPr="00965000">
        <w:rPr>
          <w:rFonts w:ascii="Calibri" w:hAnsi="Calibri" w:cs="Calibri"/>
          <w:b/>
          <w:sz w:val="20"/>
          <w:szCs w:val="20"/>
          <w:u w:val="single"/>
          <w:lang w:val="ro-RO"/>
        </w:rPr>
        <w:br w:type="page"/>
      </w:r>
    </w:p>
    <w:p w:rsidR="00E25C39" w:rsidRPr="00965000" w:rsidRDefault="00E25C39" w:rsidP="00E25C39">
      <w:pPr>
        <w:spacing w:after="0" w:line="240" w:lineRule="auto"/>
        <w:ind w:right="43"/>
        <w:jc w:val="both"/>
        <w:rPr>
          <w:rFonts w:ascii="Calibri" w:hAnsi="Calibri" w:cs="Calibri"/>
          <w:b/>
          <w:sz w:val="20"/>
          <w:szCs w:val="20"/>
          <w:u w:val="single"/>
          <w:lang w:val="ro-RO"/>
        </w:rPr>
      </w:pPr>
    </w:p>
    <w:p w:rsidR="00E25C39" w:rsidRPr="00965000" w:rsidRDefault="00E25C39" w:rsidP="00E25C39">
      <w:pPr>
        <w:spacing w:after="0" w:line="240" w:lineRule="auto"/>
        <w:ind w:right="43"/>
        <w:jc w:val="both"/>
        <w:rPr>
          <w:rFonts w:ascii="Calibri" w:hAnsi="Calibri" w:cs="Calibri"/>
          <w:b/>
          <w:sz w:val="20"/>
          <w:szCs w:val="20"/>
          <w:u w:val="single"/>
          <w:lang w:val="ro-RO"/>
        </w:rPr>
      </w:pPr>
      <w:r w:rsidRPr="00965000">
        <w:rPr>
          <w:rFonts w:ascii="Calibri" w:hAnsi="Calibri" w:cs="Calibri"/>
          <w:b/>
          <w:sz w:val="20"/>
          <w:szCs w:val="20"/>
          <w:u w:val="single"/>
          <w:lang w:val="ro-RO"/>
        </w:rPr>
        <w:t xml:space="preserve">7. </w:t>
      </w:r>
      <w:r w:rsidRPr="00965000">
        <w:rPr>
          <w:rFonts w:ascii="Calibri" w:hAnsi="Calibri" w:cs="Calibri"/>
          <w:b/>
          <w:sz w:val="20"/>
          <w:szCs w:val="20"/>
          <w:u w:val="single"/>
          <w:lang w:val="ro-RO"/>
        </w:rPr>
        <w:tab/>
        <w:t>Specificaţii Tehnice:</w:t>
      </w:r>
      <w:r w:rsidR="008D4BA5" w:rsidRPr="00965000">
        <w:rPr>
          <w:rFonts w:ascii="Calibri" w:hAnsi="Calibri" w:cs="Calibri"/>
          <w:b/>
          <w:sz w:val="20"/>
          <w:szCs w:val="20"/>
          <w:u w:val="single"/>
          <w:lang w:val="ro-RO"/>
        </w:rPr>
        <w:t xml:space="preserve">    </w:t>
      </w:r>
      <w:r w:rsidR="008D4BA5" w:rsidRPr="00965000">
        <w:rPr>
          <w:rFonts w:ascii="Calibri" w:hAnsi="Calibri" w:cs="Calibri"/>
          <w:sz w:val="20"/>
          <w:szCs w:val="20"/>
          <w:u w:val="single"/>
          <w:lang w:val="ro-RO"/>
        </w:rPr>
        <w:t>Va fi completat de Ofertant</w:t>
      </w:r>
    </w:p>
    <w:p w:rsidR="00E25C39" w:rsidRPr="00965000" w:rsidRDefault="00E25C39" w:rsidP="00E25C39">
      <w:pPr>
        <w:spacing w:after="0" w:line="240" w:lineRule="auto"/>
        <w:ind w:right="43"/>
        <w:jc w:val="both"/>
        <w:rPr>
          <w:rFonts w:ascii="Calibri" w:hAnsi="Calibri" w:cs="Calibri"/>
          <w:b/>
          <w:i/>
          <w:sz w:val="20"/>
          <w:szCs w:val="20"/>
          <w:u w:val="single"/>
          <w:lang w:val="ro-RO"/>
        </w:rPr>
      </w:pPr>
      <w:r w:rsidRPr="00965000">
        <w:rPr>
          <w:rFonts w:ascii="Calibri" w:hAnsi="Calibri" w:cs="Calibri"/>
          <w:b/>
          <w:i/>
          <w:sz w:val="20"/>
          <w:szCs w:val="20"/>
          <w:u w:val="single"/>
          <w:lang w:val="ro-RO"/>
        </w:rPr>
        <w:t>(de inserat specificațiile tehnice ale bunurilor):</w:t>
      </w:r>
    </w:p>
    <w:p w:rsidR="00E25C39" w:rsidRPr="00965000" w:rsidRDefault="00E25C39" w:rsidP="00E25C39">
      <w:pPr>
        <w:spacing w:after="0" w:line="240" w:lineRule="auto"/>
        <w:ind w:right="43"/>
        <w:jc w:val="both"/>
        <w:rPr>
          <w:rFonts w:ascii="Calibri" w:hAnsi="Calibri" w:cs="Calibri"/>
          <w:b/>
          <w:sz w:val="20"/>
          <w:szCs w:val="20"/>
          <w:u w:val="single"/>
          <w:lang w:val="ro-RO"/>
        </w:rPr>
      </w:pPr>
    </w:p>
    <w:tbl>
      <w:tblPr>
        <w:tblW w:w="1006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4"/>
        <w:gridCol w:w="4734"/>
        <w:gridCol w:w="4286"/>
      </w:tblGrid>
      <w:tr w:rsidR="00F11A86" w:rsidRPr="00965000" w:rsidTr="00C60197">
        <w:trPr>
          <w:tblHeader/>
        </w:trPr>
        <w:tc>
          <w:tcPr>
            <w:tcW w:w="1044" w:type="dxa"/>
            <w:shd w:val="clear" w:color="auto" w:fill="F2F2F2"/>
          </w:tcPr>
          <w:p w:rsidR="00F11A86" w:rsidRPr="00965000" w:rsidRDefault="00F11A86" w:rsidP="001E61BB">
            <w:pPr>
              <w:tabs>
                <w:tab w:val="left" w:pos="7545"/>
                <w:tab w:val="left" w:pos="7995"/>
                <w:tab w:val="right" w:pos="9700"/>
              </w:tabs>
              <w:spacing w:after="0" w:line="240" w:lineRule="auto"/>
              <w:ind w:right="46"/>
              <w:rPr>
                <w:rFonts w:ascii="Calibri" w:hAnsi="Calibri" w:cs="Calibri"/>
                <w:b/>
                <w:sz w:val="20"/>
                <w:szCs w:val="20"/>
                <w:lang w:val="ro-RO"/>
              </w:rPr>
            </w:pPr>
          </w:p>
        </w:tc>
        <w:tc>
          <w:tcPr>
            <w:tcW w:w="4734" w:type="dxa"/>
            <w:shd w:val="clear" w:color="auto" w:fill="F2F2F2"/>
          </w:tcPr>
          <w:p w:rsidR="00F11A86" w:rsidRPr="00965000" w:rsidRDefault="000E0D16" w:rsidP="000E0D16">
            <w:pPr>
              <w:tabs>
                <w:tab w:val="left" w:pos="7545"/>
                <w:tab w:val="left" w:pos="7995"/>
                <w:tab w:val="right" w:pos="9700"/>
              </w:tabs>
              <w:spacing w:after="0" w:line="240" w:lineRule="auto"/>
              <w:ind w:right="46"/>
              <w:rPr>
                <w:rFonts w:ascii="Calibri" w:hAnsi="Calibri" w:cs="Calibri"/>
                <w:b/>
                <w:sz w:val="20"/>
                <w:szCs w:val="20"/>
                <w:lang w:val="ro-RO"/>
              </w:rPr>
            </w:pPr>
            <w:r w:rsidRPr="00965000">
              <w:rPr>
                <w:rFonts w:ascii="Calibri" w:hAnsi="Calibri" w:cs="Calibri"/>
                <w:b/>
                <w:sz w:val="20"/>
                <w:szCs w:val="20"/>
                <w:lang w:val="ro-RO"/>
              </w:rPr>
              <w:t xml:space="preserve">A. </w:t>
            </w:r>
            <w:r w:rsidR="00F11A86" w:rsidRPr="00965000">
              <w:rPr>
                <w:rFonts w:ascii="Calibri" w:hAnsi="Calibri" w:cs="Calibri"/>
                <w:b/>
                <w:sz w:val="20"/>
                <w:szCs w:val="20"/>
                <w:lang w:val="ro-RO"/>
              </w:rPr>
              <w:t>Specificații tehnice solicitate</w:t>
            </w:r>
          </w:p>
        </w:tc>
        <w:tc>
          <w:tcPr>
            <w:tcW w:w="4286" w:type="dxa"/>
            <w:shd w:val="clear" w:color="auto" w:fill="F2F2F2"/>
          </w:tcPr>
          <w:p w:rsidR="000E0D16" w:rsidRPr="00965000" w:rsidRDefault="000E0D16" w:rsidP="000E0D16">
            <w:pPr>
              <w:spacing w:after="0" w:line="240" w:lineRule="auto"/>
              <w:ind w:right="43"/>
              <w:jc w:val="both"/>
              <w:rPr>
                <w:rFonts w:ascii="Calibri" w:hAnsi="Calibri" w:cs="Calibri"/>
                <w:b/>
                <w:sz w:val="20"/>
                <w:szCs w:val="20"/>
                <w:lang w:val="ro-RO"/>
              </w:rPr>
            </w:pPr>
            <w:r w:rsidRPr="00965000">
              <w:rPr>
                <w:rFonts w:ascii="Calibri" w:hAnsi="Calibri" w:cs="Calibri"/>
                <w:b/>
                <w:sz w:val="20"/>
                <w:szCs w:val="20"/>
                <w:lang w:val="ro-RO"/>
              </w:rPr>
              <w:t>B. Specificații tehnice ofertate</w:t>
            </w:r>
          </w:p>
          <w:p w:rsidR="00F11A86" w:rsidRPr="00965000" w:rsidRDefault="000E0D16" w:rsidP="000E0D16">
            <w:pPr>
              <w:tabs>
                <w:tab w:val="left" w:pos="7545"/>
                <w:tab w:val="left" w:pos="7995"/>
                <w:tab w:val="right" w:pos="9700"/>
              </w:tabs>
              <w:spacing w:after="0" w:line="240" w:lineRule="auto"/>
              <w:ind w:right="46"/>
              <w:jc w:val="center"/>
              <w:rPr>
                <w:rFonts w:ascii="Calibri" w:hAnsi="Calibri" w:cs="Calibri"/>
                <w:b/>
                <w:sz w:val="20"/>
                <w:szCs w:val="20"/>
                <w:lang w:val="ro-RO"/>
              </w:rPr>
            </w:pPr>
            <w:r w:rsidRPr="00965000">
              <w:rPr>
                <w:rFonts w:ascii="Calibri" w:hAnsi="Calibri" w:cs="Calibri"/>
                <w:b/>
                <w:i/>
                <w:sz w:val="20"/>
                <w:szCs w:val="20"/>
                <w:highlight w:val="yellow"/>
                <w:lang w:val="ro-RO"/>
              </w:rPr>
              <w:t>[a se completa de către Ofertant]</w:t>
            </w:r>
          </w:p>
        </w:tc>
      </w:tr>
      <w:tr w:rsidR="00C60197" w:rsidRPr="00965000" w:rsidTr="00D117E5">
        <w:trPr>
          <w:tblHeader/>
        </w:trPr>
        <w:tc>
          <w:tcPr>
            <w:tcW w:w="10064" w:type="dxa"/>
            <w:gridSpan w:val="3"/>
            <w:shd w:val="clear" w:color="auto" w:fill="F2F2F2"/>
          </w:tcPr>
          <w:p w:rsidR="00C60197" w:rsidRPr="00965000" w:rsidRDefault="00FD2A6C" w:rsidP="000E0D16">
            <w:pPr>
              <w:spacing w:after="0" w:line="240" w:lineRule="auto"/>
              <w:ind w:right="43"/>
              <w:jc w:val="both"/>
              <w:rPr>
                <w:rFonts w:ascii="Calibri" w:hAnsi="Calibri" w:cs="Calibri"/>
                <w:b/>
                <w:sz w:val="20"/>
                <w:szCs w:val="20"/>
                <w:lang w:val="ro-RO"/>
              </w:rPr>
            </w:pPr>
            <w:r>
              <w:rPr>
                <w:rFonts w:ascii="Calibri" w:hAnsi="Calibri" w:cs="Calibri"/>
                <w:b/>
                <w:sz w:val="20"/>
                <w:szCs w:val="20"/>
                <w:lang w:val="ro-RO"/>
              </w:rPr>
              <w:t>Servicii de transport – Vizită de Studiu in jurul Iașului</w:t>
            </w:r>
          </w:p>
        </w:tc>
      </w:tr>
      <w:tr w:rsidR="009D4B98" w:rsidRPr="00965000" w:rsidTr="00C60197">
        <w:tc>
          <w:tcPr>
            <w:tcW w:w="1044" w:type="dxa"/>
          </w:tcPr>
          <w:p w:rsidR="009D4B98" w:rsidRPr="00965000" w:rsidRDefault="009D4B98" w:rsidP="009D4B98">
            <w:pPr>
              <w:tabs>
                <w:tab w:val="left" w:pos="7545"/>
                <w:tab w:val="left" w:pos="7995"/>
                <w:tab w:val="right" w:pos="9700"/>
              </w:tabs>
              <w:spacing w:after="0" w:line="240" w:lineRule="auto"/>
              <w:ind w:right="46"/>
              <w:rPr>
                <w:rFonts w:ascii="Calibri" w:hAnsi="Calibri" w:cs="Calibri"/>
                <w:b/>
                <w:sz w:val="20"/>
                <w:szCs w:val="20"/>
                <w:lang w:val="ro-RO"/>
              </w:rPr>
            </w:pPr>
            <w:r w:rsidRPr="00965000">
              <w:rPr>
                <w:rFonts w:ascii="Calibri" w:hAnsi="Calibri" w:cs="Calibri"/>
                <w:b/>
                <w:sz w:val="20"/>
                <w:szCs w:val="20"/>
                <w:lang w:val="ro-RO"/>
              </w:rPr>
              <w:t>1</w:t>
            </w:r>
          </w:p>
        </w:tc>
        <w:tc>
          <w:tcPr>
            <w:tcW w:w="4734" w:type="dxa"/>
          </w:tcPr>
          <w:p w:rsidR="00FD2A6C" w:rsidRDefault="00FD2A6C" w:rsidP="00FD2A6C">
            <w:pPr>
              <w:pStyle w:val="PlainText"/>
              <w:rPr>
                <w:rFonts w:cstheme="minorHAnsi"/>
                <w:b/>
                <w:bCs/>
                <w:sz w:val="20"/>
                <w:szCs w:val="20"/>
                <w:lang w:val="ro-RO"/>
              </w:rPr>
            </w:pPr>
            <w:r>
              <w:rPr>
                <w:rFonts w:cs="Calibri"/>
                <w:b/>
                <w:sz w:val="20"/>
                <w:szCs w:val="20"/>
                <w:lang w:val="ro-RO"/>
              </w:rPr>
              <w:t>Servicii de transport – Vizită de Studiu in jurul Iașului</w:t>
            </w:r>
            <w:r w:rsidRPr="009A6748">
              <w:rPr>
                <w:rFonts w:cstheme="minorHAnsi"/>
                <w:b/>
                <w:bCs/>
                <w:sz w:val="20"/>
                <w:szCs w:val="20"/>
                <w:lang w:val="ro-RO"/>
              </w:rPr>
              <w:t xml:space="preserve"> </w:t>
            </w:r>
          </w:p>
          <w:p w:rsidR="009D4B98" w:rsidRPr="00FD2A6C" w:rsidRDefault="00FD2A6C" w:rsidP="00FD2A6C">
            <w:pPr>
              <w:pStyle w:val="PlainText"/>
              <w:rPr>
                <w:rFonts w:cstheme="minorHAnsi"/>
                <w:b/>
                <w:bCs/>
                <w:sz w:val="20"/>
                <w:szCs w:val="20"/>
                <w:lang w:val="ro-RO"/>
              </w:rPr>
            </w:pPr>
            <w:r w:rsidRPr="009A6748">
              <w:rPr>
                <w:rFonts w:cstheme="minorHAnsi"/>
                <w:b/>
                <w:bCs/>
                <w:sz w:val="20"/>
                <w:szCs w:val="20"/>
                <w:lang w:val="ro-RO"/>
              </w:rPr>
              <w:t xml:space="preserve">Servicii transport – 57-60 persoane </w:t>
            </w:r>
          </w:p>
        </w:tc>
        <w:tc>
          <w:tcPr>
            <w:tcW w:w="4286" w:type="dxa"/>
          </w:tcPr>
          <w:p w:rsidR="009D4B98" w:rsidRPr="00965000" w:rsidRDefault="009D4B98" w:rsidP="009D4B98">
            <w:pPr>
              <w:tabs>
                <w:tab w:val="left" w:pos="7545"/>
                <w:tab w:val="left" w:pos="7995"/>
                <w:tab w:val="right" w:pos="9700"/>
              </w:tabs>
              <w:spacing w:after="0" w:line="240" w:lineRule="auto"/>
              <w:ind w:right="46"/>
              <w:rPr>
                <w:rFonts w:ascii="Calibri" w:hAnsi="Calibri" w:cs="Calibri"/>
                <w:b/>
                <w:i/>
                <w:sz w:val="20"/>
                <w:szCs w:val="20"/>
                <w:lang w:val="ro-RO"/>
              </w:rPr>
            </w:pPr>
          </w:p>
        </w:tc>
      </w:tr>
      <w:tr w:rsidR="009D4B98" w:rsidRPr="00965000" w:rsidTr="00C60197">
        <w:tc>
          <w:tcPr>
            <w:tcW w:w="1044" w:type="dxa"/>
          </w:tcPr>
          <w:p w:rsidR="009D4B98" w:rsidRPr="00965000" w:rsidRDefault="009D4B98" w:rsidP="009D4B98">
            <w:pPr>
              <w:tabs>
                <w:tab w:val="left" w:pos="7545"/>
                <w:tab w:val="left" w:pos="7995"/>
                <w:tab w:val="right" w:pos="9700"/>
              </w:tabs>
              <w:spacing w:after="0" w:line="240" w:lineRule="auto"/>
              <w:ind w:right="46"/>
              <w:rPr>
                <w:rFonts w:ascii="Calibri" w:hAnsi="Calibri" w:cs="Calibri"/>
                <w:b/>
                <w:sz w:val="20"/>
                <w:szCs w:val="20"/>
                <w:lang w:val="ro-RO"/>
              </w:rPr>
            </w:pPr>
          </w:p>
        </w:tc>
        <w:tc>
          <w:tcPr>
            <w:tcW w:w="4734" w:type="dxa"/>
          </w:tcPr>
          <w:p w:rsidR="00FD2A6C" w:rsidRPr="009A6748" w:rsidRDefault="00FD2A6C" w:rsidP="00FD2A6C">
            <w:pPr>
              <w:pStyle w:val="PlainText"/>
              <w:rPr>
                <w:sz w:val="20"/>
                <w:szCs w:val="20"/>
              </w:rPr>
            </w:pPr>
            <w:proofErr w:type="spellStart"/>
            <w:r w:rsidRPr="009A6748">
              <w:rPr>
                <w:sz w:val="20"/>
                <w:szCs w:val="20"/>
              </w:rPr>
              <w:t>Condiții</w:t>
            </w:r>
            <w:proofErr w:type="spellEnd"/>
            <w:r w:rsidRPr="009A6748">
              <w:rPr>
                <w:sz w:val="20"/>
                <w:szCs w:val="20"/>
              </w:rPr>
              <w:t xml:space="preserve"> </w:t>
            </w:r>
            <w:proofErr w:type="spellStart"/>
            <w:r w:rsidRPr="009A6748">
              <w:rPr>
                <w:sz w:val="20"/>
                <w:szCs w:val="20"/>
              </w:rPr>
              <w:t>generale</w:t>
            </w:r>
            <w:proofErr w:type="spellEnd"/>
          </w:p>
          <w:p w:rsidR="00473698" w:rsidRDefault="00473698" w:rsidP="00473698">
            <w:pPr>
              <w:pStyle w:val="PlainText"/>
              <w:rPr>
                <w:rFonts w:cs="Calibri"/>
                <w:sz w:val="20"/>
                <w:szCs w:val="20"/>
                <w:lang w:val="ro-RO"/>
              </w:rPr>
            </w:pPr>
            <w:r w:rsidRPr="009A6748">
              <w:rPr>
                <w:sz w:val="20"/>
                <w:szCs w:val="20"/>
              </w:rPr>
              <w:t xml:space="preserve">-  </w:t>
            </w:r>
            <w:proofErr w:type="spellStart"/>
            <w:r w:rsidRPr="009A6748">
              <w:rPr>
                <w:sz w:val="20"/>
                <w:szCs w:val="20"/>
              </w:rPr>
              <w:t>autocare</w:t>
            </w:r>
            <w:proofErr w:type="spellEnd"/>
            <w:r>
              <w:rPr>
                <w:sz w:val="20"/>
                <w:szCs w:val="20"/>
              </w:rPr>
              <w:t>/</w:t>
            </w:r>
            <w:proofErr w:type="spellStart"/>
            <w:r>
              <w:rPr>
                <w:sz w:val="20"/>
                <w:szCs w:val="20"/>
              </w:rPr>
              <w:t>miniautocare</w:t>
            </w:r>
            <w:proofErr w:type="spellEnd"/>
            <w:r>
              <w:rPr>
                <w:sz w:val="20"/>
                <w:szCs w:val="20"/>
              </w:rPr>
              <w:t>/</w:t>
            </w:r>
            <w:proofErr w:type="spellStart"/>
            <w:r>
              <w:rPr>
                <w:sz w:val="20"/>
                <w:szCs w:val="20"/>
              </w:rPr>
              <w:t>microbuze</w:t>
            </w:r>
            <w:proofErr w:type="spellEnd"/>
            <w:r w:rsidRPr="009A6748">
              <w:rPr>
                <w:sz w:val="20"/>
                <w:szCs w:val="20"/>
              </w:rPr>
              <w:t xml:space="preserve">,  cu </w:t>
            </w:r>
            <w:proofErr w:type="spellStart"/>
            <w:r w:rsidRPr="009A6748">
              <w:rPr>
                <w:sz w:val="20"/>
                <w:szCs w:val="20"/>
              </w:rPr>
              <w:t>sofer</w:t>
            </w:r>
            <w:proofErr w:type="spellEnd"/>
            <w:r>
              <w:rPr>
                <w:sz w:val="20"/>
                <w:szCs w:val="20"/>
              </w:rPr>
              <w:t xml:space="preserve"> </w:t>
            </w:r>
            <w:proofErr w:type="spellStart"/>
            <w:r w:rsidRPr="009A6748">
              <w:rPr>
                <w:sz w:val="20"/>
                <w:szCs w:val="20"/>
              </w:rPr>
              <w:t>pentru</w:t>
            </w:r>
            <w:proofErr w:type="spellEnd"/>
            <w:r w:rsidRPr="009A6748">
              <w:rPr>
                <w:sz w:val="20"/>
                <w:szCs w:val="20"/>
              </w:rPr>
              <w:t xml:space="preserve"> d</w:t>
            </w:r>
            <w:r w:rsidRPr="009A6748">
              <w:rPr>
                <w:rFonts w:cs="Calibri"/>
                <w:sz w:val="20"/>
                <w:szCs w:val="20"/>
                <w:lang w:val="ro-RO"/>
              </w:rPr>
              <w:t xml:space="preserve">eplasarea a 50 elevi si max 10 adulti (max 60 persoane), pentru </w:t>
            </w:r>
            <w:r w:rsidRPr="009A6748">
              <w:rPr>
                <w:rFonts w:cstheme="minorHAnsi"/>
                <w:b/>
                <w:bCs/>
                <w:sz w:val="20"/>
                <w:szCs w:val="20"/>
                <w:lang w:val="ro-RO"/>
              </w:rPr>
              <w:t>vizită de studiu în jurul orașului Iași</w:t>
            </w:r>
            <w:r>
              <w:rPr>
                <w:rFonts w:cs="Calibri"/>
                <w:sz w:val="20"/>
                <w:szCs w:val="20"/>
                <w:lang w:val="ro-RO"/>
              </w:rPr>
              <w:t xml:space="preserve"> - Rezervația Geologică şi Paleontologică Repedea din Iași și Stația Meteo Iași (Aeroport Iași), </w:t>
            </w:r>
            <w:r w:rsidRPr="00813B4D">
              <w:rPr>
                <w:rFonts w:cs="Calibri"/>
                <w:b/>
                <w:sz w:val="20"/>
                <w:szCs w:val="20"/>
                <w:lang w:val="ro-RO"/>
              </w:rPr>
              <w:t xml:space="preserve">sambata </w:t>
            </w:r>
            <w:r>
              <w:rPr>
                <w:rFonts w:cs="Calibri"/>
                <w:b/>
                <w:sz w:val="20"/>
                <w:szCs w:val="20"/>
                <w:lang w:val="ro-RO"/>
              </w:rPr>
              <w:t>15</w:t>
            </w:r>
            <w:r w:rsidRPr="00813B4D">
              <w:rPr>
                <w:rFonts w:cs="Calibri"/>
                <w:b/>
                <w:sz w:val="20"/>
                <w:szCs w:val="20"/>
                <w:lang w:val="ro-RO"/>
              </w:rPr>
              <w:t xml:space="preserve"> iulie 2022</w:t>
            </w:r>
            <w:r>
              <w:rPr>
                <w:rFonts w:cs="Calibri"/>
                <w:sz w:val="20"/>
                <w:szCs w:val="20"/>
                <w:lang w:val="ro-RO"/>
              </w:rPr>
              <w:t>. Plecare din fața corp B a UAIC ora 8.00 și întoarcere în fața corp B a UAIC.</w:t>
            </w:r>
          </w:p>
          <w:p w:rsidR="00473698" w:rsidRDefault="00473698" w:rsidP="00473698">
            <w:pPr>
              <w:pStyle w:val="PlainText"/>
              <w:rPr>
                <w:sz w:val="20"/>
                <w:szCs w:val="20"/>
              </w:rPr>
            </w:pPr>
            <w:r>
              <w:rPr>
                <w:rFonts w:cs="Calibri"/>
                <w:sz w:val="20"/>
                <w:szCs w:val="20"/>
                <w:lang w:val="ro-RO"/>
              </w:rPr>
              <w:t xml:space="preserve">Minim, pentru grupul tinta de 50 elevi se va asigura transportul cu autovehicul/e </w:t>
            </w:r>
            <w:r w:rsidRPr="009A6748">
              <w:rPr>
                <w:sz w:val="20"/>
                <w:szCs w:val="20"/>
              </w:rPr>
              <w:t xml:space="preserve"> </w:t>
            </w:r>
            <w:proofErr w:type="spellStart"/>
            <w:r w:rsidRPr="009A6748">
              <w:rPr>
                <w:sz w:val="20"/>
                <w:szCs w:val="20"/>
              </w:rPr>
              <w:t>categoria</w:t>
            </w:r>
            <w:proofErr w:type="spellEnd"/>
            <w:r w:rsidRPr="009A6748">
              <w:rPr>
                <w:sz w:val="20"/>
                <w:szCs w:val="20"/>
              </w:rPr>
              <w:t xml:space="preserve"> I</w:t>
            </w:r>
            <w:r>
              <w:rPr>
                <w:sz w:val="20"/>
                <w:szCs w:val="20"/>
              </w:rPr>
              <w:t xml:space="preserve">, </w:t>
            </w:r>
            <w:proofErr w:type="spellStart"/>
            <w:r w:rsidRPr="009A6748">
              <w:rPr>
                <w:sz w:val="20"/>
                <w:szCs w:val="20"/>
              </w:rPr>
              <w:t>dotat</w:t>
            </w:r>
            <w:proofErr w:type="spellEnd"/>
            <w:r>
              <w:rPr>
                <w:sz w:val="20"/>
                <w:szCs w:val="20"/>
              </w:rPr>
              <w:t>/e</w:t>
            </w:r>
            <w:r w:rsidRPr="009A6748">
              <w:rPr>
                <w:sz w:val="20"/>
                <w:szCs w:val="20"/>
              </w:rPr>
              <w:t xml:space="preserve"> cu </w:t>
            </w:r>
            <w:proofErr w:type="spellStart"/>
            <w:r w:rsidRPr="009A6748">
              <w:rPr>
                <w:sz w:val="20"/>
                <w:szCs w:val="20"/>
              </w:rPr>
              <w:t>aer</w:t>
            </w:r>
            <w:proofErr w:type="spellEnd"/>
            <w:r w:rsidRPr="009A6748">
              <w:rPr>
                <w:sz w:val="20"/>
                <w:szCs w:val="20"/>
              </w:rPr>
              <w:t xml:space="preserve"> </w:t>
            </w:r>
            <w:proofErr w:type="spellStart"/>
            <w:r w:rsidRPr="009A6748">
              <w:rPr>
                <w:sz w:val="20"/>
                <w:szCs w:val="20"/>
              </w:rPr>
              <w:t>condiționat</w:t>
            </w:r>
            <w:proofErr w:type="spellEnd"/>
            <w:r w:rsidRPr="009A6748">
              <w:rPr>
                <w:sz w:val="20"/>
                <w:szCs w:val="20"/>
              </w:rPr>
              <w:t xml:space="preserve">, </w:t>
            </w:r>
            <w:proofErr w:type="spellStart"/>
            <w:r w:rsidRPr="009A6748">
              <w:rPr>
                <w:sz w:val="20"/>
                <w:szCs w:val="20"/>
              </w:rPr>
              <w:t>microfon</w:t>
            </w:r>
            <w:proofErr w:type="spellEnd"/>
            <w:r w:rsidRPr="009A6748">
              <w:rPr>
                <w:sz w:val="20"/>
                <w:szCs w:val="20"/>
              </w:rPr>
              <w:t xml:space="preserve"> functional </w:t>
            </w:r>
          </w:p>
          <w:p w:rsidR="009D4B98" w:rsidRPr="000E5910" w:rsidRDefault="00473698" w:rsidP="00473698">
            <w:pPr>
              <w:pStyle w:val="PlainText"/>
              <w:rPr>
                <w:sz w:val="20"/>
                <w:szCs w:val="20"/>
              </w:rPr>
            </w:pPr>
            <w:proofErr w:type="spellStart"/>
            <w:r>
              <w:rPr>
                <w:sz w:val="20"/>
                <w:szCs w:val="20"/>
              </w:rPr>
              <w:t>A</w:t>
            </w:r>
            <w:r w:rsidRPr="009A6748">
              <w:rPr>
                <w:sz w:val="20"/>
                <w:szCs w:val="20"/>
              </w:rPr>
              <w:t>utocare</w:t>
            </w:r>
            <w:r>
              <w:rPr>
                <w:sz w:val="20"/>
                <w:szCs w:val="20"/>
              </w:rPr>
              <w:t>le</w:t>
            </w:r>
            <w:proofErr w:type="spellEnd"/>
            <w:r>
              <w:rPr>
                <w:sz w:val="20"/>
                <w:szCs w:val="20"/>
              </w:rPr>
              <w:t>/</w:t>
            </w:r>
            <w:proofErr w:type="spellStart"/>
            <w:r>
              <w:rPr>
                <w:sz w:val="20"/>
                <w:szCs w:val="20"/>
              </w:rPr>
              <w:t>miniautocarele</w:t>
            </w:r>
            <w:proofErr w:type="spellEnd"/>
            <w:r>
              <w:rPr>
                <w:sz w:val="20"/>
                <w:szCs w:val="20"/>
              </w:rPr>
              <w:t>/</w:t>
            </w:r>
            <w:proofErr w:type="spellStart"/>
            <w:r>
              <w:rPr>
                <w:sz w:val="20"/>
                <w:szCs w:val="20"/>
              </w:rPr>
              <w:t>microbuzele</w:t>
            </w:r>
            <w:proofErr w:type="spellEnd"/>
            <w:r>
              <w:rPr>
                <w:sz w:val="20"/>
                <w:szCs w:val="20"/>
              </w:rPr>
              <w:t xml:space="preserve"> </w:t>
            </w:r>
            <w:proofErr w:type="spellStart"/>
            <w:r>
              <w:rPr>
                <w:sz w:val="20"/>
                <w:szCs w:val="20"/>
              </w:rPr>
              <w:t>vor</w:t>
            </w:r>
            <w:proofErr w:type="spellEnd"/>
            <w:r>
              <w:rPr>
                <w:sz w:val="20"/>
                <w:szCs w:val="20"/>
              </w:rPr>
              <w:t xml:space="preserve"> </w:t>
            </w:r>
            <w:r w:rsidRPr="009A6748">
              <w:rPr>
                <w:sz w:val="20"/>
                <w:szCs w:val="20"/>
              </w:rPr>
              <w:t xml:space="preserve">fie curate la interior </w:t>
            </w:r>
            <w:proofErr w:type="spellStart"/>
            <w:r w:rsidRPr="009A6748">
              <w:rPr>
                <w:sz w:val="20"/>
                <w:szCs w:val="20"/>
              </w:rPr>
              <w:t>și</w:t>
            </w:r>
            <w:proofErr w:type="spellEnd"/>
            <w:r w:rsidRPr="009A6748">
              <w:rPr>
                <w:sz w:val="20"/>
                <w:szCs w:val="20"/>
              </w:rPr>
              <w:t xml:space="preserve"> exterior, </w:t>
            </w:r>
            <w:proofErr w:type="spellStart"/>
            <w:r>
              <w:rPr>
                <w:sz w:val="20"/>
                <w:szCs w:val="20"/>
              </w:rPr>
              <w:t>și</w:t>
            </w:r>
            <w:proofErr w:type="spellEnd"/>
            <w:r>
              <w:rPr>
                <w:sz w:val="20"/>
                <w:szCs w:val="20"/>
              </w:rPr>
              <w:t xml:space="preserve"> nu </w:t>
            </w:r>
            <w:proofErr w:type="spellStart"/>
            <w:r>
              <w:rPr>
                <w:sz w:val="20"/>
                <w:szCs w:val="20"/>
              </w:rPr>
              <w:t>vor</w:t>
            </w:r>
            <w:proofErr w:type="spellEnd"/>
            <w:r>
              <w:rPr>
                <w:sz w:val="20"/>
                <w:szCs w:val="20"/>
              </w:rPr>
              <w:t xml:space="preserve"> </w:t>
            </w:r>
            <w:proofErr w:type="spellStart"/>
            <w:r>
              <w:rPr>
                <w:sz w:val="20"/>
                <w:szCs w:val="20"/>
              </w:rPr>
              <w:t>avea</w:t>
            </w:r>
            <w:proofErr w:type="spellEnd"/>
            <w:r>
              <w:rPr>
                <w:sz w:val="20"/>
                <w:szCs w:val="20"/>
              </w:rPr>
              <w:t xml:space="preserve"> </w:t>
            </w:r>
            <w:proofErr w:type="spellStart"/>
            <w:r>
              <w:rPr>
                <w:sz w:val="20"/>
                <w:szCs w:val="20"/>
              </w:rPr>
              <w:t>tapițeria</w:t>
            </w:r>
            <w:proofErr w:type="spellEnd"/>
            <w:r>
              <w:rPr>
                <w:sz w:val="20"/>
                <w:szCs w:val="20"/>
              </w:rPr>
              <w:t xml:space="preserve"> </w:t>
            </w:r>
            <w:proofErr w:type="spellStart"/>
            <w:r>
              <w:rPr>
                <w:sz w:val="20"/>
                <w:szCs w:val="20"/>
              </w:rPr>
              <w:t>ruptă</w:t>
            </w:r>
            <w:proofErr w:type="spellEnd"/>
            <w:r>
              <w:rPr>
                <w:sz w:val="20"/>
                <w:szCs w:val="20"/>
              </w:rPr>
              <w:t xml:space="preserve"> </w:t>
            </w:r>
            <w:proofErr w:type="spellStart"/>
            <w:r>
              <w:rPr>
                <w:sz w:val="20"/>
                <w:szCs w:val="20"/>
              </w:rPr>
              <w:t>sau</w:t>
            </w:r>
            <w:proofErr w:type="spellEnd"/>
            <w:r>
              <w:rPr>
                <w:sz w:val="20"/>
                <w:szCs w:val="20"/>
              </w:rPr>
              <w:t xml:space="preserve"> </w:t>
            </w:r>
            <w:proofErr w:type="spellStart"/>
            <w:r>
              <w:rPr>
                <w:sz w:val="20"/>
                <w:szCs w:val="20"/>
              </w:rPr>
              <w:t>pătată</w:t>
            </w:r>
            <w:proofErr w:type="spellEnd"/>
            <w:r>
              <w:rPr>
                <w:sz w:val="20"/>
                <w:szCs w:val="20"/>
              </w:rPr>
              <w:t>.</w:t>
            </w:r>
            <w:bookmarkStart w:id="0" w:name="_GoBack"/>
            <w:bookmarkEnd w:id="0"/>
          </w:p>
        </w:tc>
        <w:tc>
          <w:tcPr>
            <w:tcW w:w="4286" w:type="dxa"/>
          </w:tcPr>
          <w:p w:rsidR="009D4B98" w:rsidRPr="00965000" w:rsidRDefault="009D4B98" w:rsidP="009D4B98">
            <w:pPr>
              <w:tabs>
                <w:tab w:val="left" w:pos="7545"/>
                <w:tab w:val="left" w:pos="7995"/>
                <w:tab w:val="right" w:pos="9700"/>
              </w:tabs>
              <w:spacing w:after="0" w:line="240" w:lineRule="auto"/>
              <w:ind w:right="46"/>
              <w:rPr>
                <w:rFonts w:ascii="Calibri" w:hAnsi="Calibri" w:cs="Calibri"/>
                <w:b/>
                <w:i/>
                <w:sz w:val="20"/>
                <w:szCs w:val="20"/>
                <w:lang w:val="ro-RO"/>
              </w:rPr>
            </w:pPr>
            <w:r w:rsidRPr="00965000">
              <w:rPr>
                <w:rFonts w:ascii="Calibri" w:hAnsi="Calibri" w:cs="Calibri"/>
                <w:b/>
                <w:i/>
                <w:sz w:val="20"/>
                <w:szCs w:val="20"/>
                <w:highlight w:val="yellow"/>
                <w:lang w:val="ro-RO"/>
              </w:rPr>
              <w:t>Descriere generală</w:t>
            </w:r>
          </w:p>
          <w:p w:rsidR="009D4B98" w:rsidRPr="00965000" w:rsidRDefault="009D4B98" w:rsidP="00C60197">
            <w:pPr>
              <w:tabs>
                <w:tab w:val="left" w:pos="7545"/>
                <w:tab w:val="left" w:pos="7995"/>
                <w:tab w:val="right" w:pos="9700"/>
              </w:tabs>
              <w:spacing w:after="0" w:line="240" w:lineRule="auto"/>
              <w:ind w:right="46"/>
              <w:rPr>
                <w:rFonts w:ascii="Calibri" w:hAnsi="Calibri" w:cs="Calibri"/>
                <w:b/>
                <w:i/>
                <w:sz w:val="20"/>
                <w:szCs w:val="20"/>
                <w:lang w:val="ro-RO"/>
              </w:rPr>
            </w:pPr>
            <w:r w:rsidRPr="00965000">
              <w:rPr>
                <w:rFonts w:ascii="Calibri" w:hAnsi="Calibri" w:cs="Calibri"/>
                <w:b/>
                <w:i/>
                <w:sz w:val="20"/>
                <w:szCs w:val="20"/>
                <w:highlight w:val="yellow"/>
                <w:lang w:val="ro-RO"/>
              </w:rPr>
              <w:t xml:space="preserve">Detaliile specifice şi standardele tehnice ale </w:t>
            </w:r>
            <w:r w:rsidR="00C60197">
              <w:rPr>
                <w:rFonts w:ascii="Calibri" w:hAnsi="Calibri" w:cs="Calibri"/>
                <w:b/>
                <w:i/>
                <w:sz w:val="20"/>
                <w:szCs w:val="20"/>
                <w:highlight w:val="yellow"/>
                <w:lang w:val="ro-RO"/>
              </w:rPr>
              <w:t>serviciului</w:t>
            </w:r>
            <w:r w:rsidRPr="00965000">
              <w:rPr>
                <w:rFonts w:ascii="Calibri" w:hAnsi="Calibri" w:cs="Calibri"/>
                <w:b/>
                <w:i/>
                <w:sz w:val="20"/>
                <w:szCs w:val="20"/>
                <w:highlight w:val="yellow"/>
                <w:lang w:val="ro-RO"/>
              </w:rPr>
              <w:t xml:space="preserve"> ofertat</w:t>
            </w:r>
          </w:p>
        </w:tc>
      </w:tr>
      <w:tr w:rsidR="00D62B05" w:rsidRPr="00965000" w:rsidTr="00C60197">
        <w:tc>
          <w:tcPr>
            <w:tcW w:w="1044" w:type="dxa"/>
          </w:tcPr>
          <w:p w:rsidR="00D62B05" w:rsidRPr="00965000" w:rsidRDefault="00D62B05" w:rsidP="00D62B05">
            <w:pPr>
              <w:tabs>
                <w:tab w:val="left" w:pos="7545"/>
                <w:tab w:val="left" w:pos="7995"/>
                <w:tab w:val="right" w:pos="9700"/>
              </w:tabs>
              <w:spacing w:after="0" w:line="240" w:lineRule="auto"/>
              <w:ind w:right="46"/>
              <w:rPr>
                <w:rFonts w:ascii="Calibri" w:hAnsi="Calibri" w:cs="Calibri"/>
                <w:b/>
                <w:sz w:val="20"/>
                <w:szCs w:val="20"/>
                <w:lang w:val="ro-RO"/>
              </w:rPr>
            </w:pPr>
          </w:p>
        </w:tc>
        <w:tc>
          <w:tcPr>
            <w:tcW w:w="4734" w:type="dxa"/>
            <w:vAlign w:val="bottom"/>
          </w:tcPr>
          <w:p w:rsidR="00D62B05" w:rsidRPr="00965000" w:rsidRDefault="00D62B05" w:rsidP="00FD2A6C">
            <w:pPr>
              <w:tabs>
                <w:tab w:val="left" w:pos="7545"/>
                <w:tab w:val="left" w:pos="7995"/>
                <w:tab w:val="right" w:pos="9700"/>
              </w:tabs>
              <w:spacing w:after="0" w:line="240" w:lineRule="auto"/>
              <w:ind w:right="46"/>
              <w:rPr>
                <w:rFonts w:ascii="Calibri" w:hAnsi="Calibri" w:cs="Calibri"/>
                <w:b/>
                <w:i/>
                <w:sz w:val="20"/>
                <w:szCs w:val="20"/>
                <w:lang w:val="ro-RO"/>
              </w:rPr>
            </w:pPr>
            <w:r w:rsidRPr="00965000">
              <w:rPr>
                <w:rFonts w:ascii="Calibri" w:hAnsi="Calibri" w:cs="Calibri"/>
                <w:b/>
                <w:i/>
                <w:sz w:val="20"/>
                <w:szCs w:val="20"/>
                <w:lang w:val="ro-RO"/>
              </w:rPr>
              <w:t xml:space="preserve">Termenul de </w:t>
            </w:r>
            <w:r w:rsidR="009D4B98">
              <w:rPr>
                <w:rFonts w:ascii="Calibri" w:hAnsi="Calibri" w:cs="Calibri"/>
                <w:b/>
                <w:i/>
                <w:sz w:val="20"/>
                <w:szCs w:val="20"/>
                <w:lang w:val="ro-RO"/>
              </w:rPr>
              <w:t xml:space="preserve">prestare </w:t>
            </w:r>
            <w:r w:rsidR="00C60197">
              <w:rPr>
                <w:rFonts w:ascii="Calibri" w:hAnsi="Calibri" w:cs="Calibri"/>
                <w:b/>
                <w:sz w:val="20"/>
                <w:szCs w:val="20"/>
                <w:u w:val="single"/>
                <w:lang w:val="ro-RO"/>
              </w:rPr>
              <w:t xml:space="preserve">este </w:t>
            </w:r>
            <w:r w:rsidR="00FD2A6C">
              <w:rPr>
                <w:rFonts w:ascii="Calibri" w:hAnsi="Calibri" w:cs="Calibri"/>
                <w:b/>
                <w:sz w:val="20"/>
                <w:szCs w:val="20"/>
                <w:u w:val="single"/>
                <w:lang w:val="ro-RO"/>
              </w:rPr>
              <w:t>15.07.2023.</w:t>
            </w:r>
          </w:p>
        </w:tc>
        <w:tc>
          <w:tcPr>
            <w:tcW w:w="4286" w:type="dxa"/>
          </w:tcPr>
          <w:p w:rsidR="00D62B05" w:rsidRPr="00965000" w:rsidRDefault="00D62B05" w:rsidP="00D62B05">
            <w:pPr>
              <w:tabs>
                <w:tab w:val="left" w:pos="7545"/>
                <w:tab w:val="left" w:pos="7995"/>
                <w:tab w:val="right" w:pos="9700"/>
              </w:tabs>
              <w:spacing w:after="0" w:line="240" w:lineRule="auto"/>
              <w:ind w:right="46"/>
              <w:rPr>
                <w:rFonts w:ascii="Calibri" w:hAnsi="Calibri" w:cs="Calibri"/>
                <w:b/>
                <w:i/>
                <w:sz w:val="20"/>
                <w:szCs w:val="20"/>
                <w:lang w:val="ro-RO"/>
              </w:rPr>
            </w:pPr>
          </w:p>
        </w:tc>
      </w:tr>
    </w:tbl>
    <w:p w:rsidR="00E25C39" w:rsidRPr="00965000" w:rsidRDefault="00E25C39" w:rsidP="00E25C39">
      <w:pPr>
        <w:spacing w:after="0" w:line="240" w:lineRule="auto"/>
        <w:ind w:right="43"/>
        <w:jc w:val="both"/>
        <w:rPr>
          <w:rFonts w:ascii="Calibri" w:hAnsi="Calibri" w:cs="Calibri"/>
          <w:b/>
          <w:sz w:val="20"/>
          <w:szCs w:val="20"/>
          <w:u w:val="single"/>
          <w:lang w:val="ro-RO"/>
        </w:rPr>
      </w:pPr>
    </w:p>
    <w:p w:rsidR="000E0D16" w:rsidRPr="00965000" w:rsidRDefault="000E0D16" w:rsidP="000E0D16">
      <w:pPr>
        <w:spacing w:after="0" w:line="240" w:lineRule="auto"/>
        <w:rPr>
          <w:rFonts w:ascii="Calibri" w:hAnsi="Calibri" w:cs="Calibri"/>
          <w:b/>
          <w:sz w:val="20"/>
          <w:szCs w:val="20"/>
          <w:highlight w:val="yellow"/>
          <w:lang w:val="ro-RO"/>
        </w:rPr>
      </w:pPr>
      <w:r w:rsidRPr="00965000">
        <w:rPr>
          <w:rFonts w:ascii="Calibri" w:hAnsi="Calibri" w:cs="Calibri"/>
          <w:b/>
          <w:sz w:val="20"/>
          <w:szCs w:val="20"/>
          <w:highlight w:val="yellow"/>
          <w:lang w:val="ro-RO"/>
        </w:rPr>
        <w:t>8. Valabilitatea ofertei este de……………</w:t>
      </w:r>
      <w:r w:rsidRPr="00965000">
        <w:rPr>
          <w:rFonts w:ascii="Calibri" w:hAnsi="Calibri" w:cs="Calibri"/>
          <w:b/>
          <w:sz w:val="20"/>
          <w:szCs w:val="20"/>
          <w:highlight w:val="yellow"/>
          <w:u w:val="single"/>
          <w:lang w:val="ro-RO"/>
        </w:rPr>
        <w:t>..(</w:t>
      </w:r>
      <w:r w:rsidRPr="00965000">
        <w:rPr>
          <w:rFonts w:ascii="Calibri" w:hAnsi="Calibri" w:cs="Calibri"/>
          <w:sz w:val="20"/>
          <w:szCs w:val="20"/>
          <w:highlight w:val="yellow"/>
          <w:u w:val="single"/>
          <w:lang w:val="ro-RO"/>
        </w:rPr>
        <w:t xml:space="preserve"> cel puțin </w:t>
      </w:r>
      <w:r w:rsidRPr="00965000">
        <w:rPr>
          <w:rFonts w:ascii="Calibri" w:hAnsi="Calibri" w:cs="Calibri"/>
          <w:b/>
          <w:sz w:val="20"/>
          <w:szCs w:val="20"/>
          <w:highlight w:val="yellow"/>
          <w:u w:val="single"/>
          <w:lang w:val="ro-RO"/>
        </w:rPr>
        <w:t xml:space="preserve">60 zile </w:t>
      </w:r>
      <w:r w:rsidRPr="00965000">
        <w:rPr>
          <w:rFonts w:ascii="Calibri" w:hAnsi="Calibri" w:cs="Calibri"/>
          <w:sz w:val="20"/>
          <w:szCs w:val="20"/>
          <w:highlight w:val="yellow"/>
          <w:u w:val="single"/>
          <w:lang w:val="ro-RO"/>
        </w:rPr>
        <w:t>de la data limită pentru depunerea ofertelor și anume ______________)</w:t>
      </w:r>
    </w:p>
    <w:p w:rsidR="009D4B98" w:rsidRDefault="000E0D16" w:rsidP="000E0D16">
      <w:pPr>
        <w:spacing w:after="0" w:line="240" w:lineRule="auto"/>
        <w:jc w:val="both"/>
        <w:rPr>
          <w:rFonts w:ascii="Calibri" w:hAnsi="Calibri" w:cs="Calibri"/>
          <w:sz w:val="20"/>
          <w:szCs w:val="20"/>
          <w:highlight w:val="yellow"/>
          <w:lang w:val="ro-RO"/>
        </w:rPr>
      </w:pPr>
      <w:r w:rsidRPr="00965000">
        <w:rPr>
          <w:rFonts w:ascii="Calibri" w:hAnsi="Calibri" w:cs="Calibri"/>
          <w:b/>
          <w:sz w:val="20"/>
          <w:szCs w:val="20"/>
          <w:highlight w:val="yellow"/>
          <w:lang w:val="ro-RO"/>
        </w:rPr>
        <w:t>9</w:t>
      </w:r>
      <w:r w:rsidRPr="00965000">
        <w:rPr>
          <w:rFonts w:ascii="Calibri" w:hAnsi="Calibri" w:cs="Calibri"/>
          <w:sz w:val="20"/>
          <w:szCs w:val="20"/>
          <w:highlight w:val="yellow"/>
          <w:lang w:val="ro-RO"/>
        </w:rPr>
        <w:t xml:space="preserve">. Oferta este insotita de </w:t>
      </w:r>
    </w:p>
    <w:p w:rsidR="009D4B98" w:rsidRPr="00BD2207" w:rsidRDefault="009D4B98" w:rsidP="009D4B98">
      <w:pPr>
        <w:spacing w:after="0" w:line="240" w:lineRule="auto"/>
        <w:ind w:right="43"/>
        <w:jc w:val="both"/>
        <w:rPr>
          <w:rFonts w:ascii="Calibri" w:hAnsi="Calibri" w:cs="Calibri"/>
          <w:b/>
          <w:sz w:val="20"/>
          <w:szCs w:val="20"/>
          <w:lang w:val="ro-RO"/>
        </w:rPr>
      </w:pPr>
      <w:r w:rsidRPr="00BD2207">
        <w:rPr>
          <w:rFonts w:ascii="Calibri" w:hAnsi="Calibri" w:cs="Calibri"/>
          <w:b/>
          <w:sz w:val="20"/>
          <w:szCs w:val="20"/>
          <w:lang w:val="ro-RO"/>
        </w:rPr>
        <w:t>- o copie a Certificatului de Înregistrare sau a Certificatului Constatator eliberat de Oficiul Registrului Comerțului din care să rezulte numele complet, sediul și domeniul de activitate.</w:t>
      </w:r>
    </w:p>
    <w:p w:rsidR="009D4B98" w:rsidRPr="00BD2207" w:rsidRDefault="009D4B98" w:rsidP="009D4B98">
      <w:pPr>
        <w:spacing w:after="0" w:line="240" w:lineRule="auto"/>
        <w:ind w:right="43"/>
        <w:jc w:val="both"/>
        <w:rPr>
          <w:rFonts w:ascii="Calibri" w:hAnsi="Calibri" w:cs="Calibri"/>
          <w:b/>
          <w:sz w:val="20"/>
          <w:szCs w:val="20"/>
          <w:lang w:val="ro-RO"/>
        </w:rPr>
      </w:pPr>
      <w:r w:rsidRPr="00BD2207">
        <w:rPr>
          <w:b/>
          <w:bCs/>
          <w:sz w:val="20"/>
          <w:szCs w:val="20"/>
          <w:lang w:val="it-IT"/>
        </w:rPr>
        <w:t>- o copie a Licența de transport și polița de asigurare pentru călători</w:t>
      </w:r>
    </w:p>
    <w:p w:rsidR="000E0D16" w:rsidRPr="00965000" w:rsidRDefault="000E0D16" w:rsidP="000E0D16">
      <w:pPr>
        <w:spacing w:after="0" w:line="240" w:lineRule="auto"/>
        <w:jc w:val="both"/>
        <w:rPr>
          <w:rFonts w:ascii="Calibri" w:hAnsi="Calibri" w:cs="Calibri"/>
          <w:sz w:val="20"/>
          <w:szCs w:val="20"/>
          <w:highlight w:val="yellow"/>
          <w:lang w:val="ro-RO"/>
        </w:rPr>
      </w:pPr>
    </w:p>
    <w:p w:rsidR="000E0D16" w:rsidRPr="00965000" w:rsidRDefault="000E0D16" w:rsidP="000E0D16">
      <w:pPr>
        <w:spacing w:after="0" w:line="240" w:lineRule="auto"/>
        <w:rPr>
          <w:rFonts w:ascii="Calibri" w:hAnsi="Calibri" w:cs="Calibri"/>
          <w:b/>
          <w:sz w:val="20"/>
          <w:szCs w:val="20"/>
          <w:highlight w:val="yellow"/>
          <w:lang w:val="ro-RO"/>
        </w:rPr>
      </w:pPr>
      <w:r w:rsidRPr="00965000">
        <w:rPr>
          <w:rFonts w:ascii="Calibri" w:hAnsi="Calibri" w:cs="Calibri"/>
          <w:b/>
          <w:sz w:val="20"/>
          <w:szCs w:val="20"/>
          <w:highlight w:val="yellow"/>
          <w:lang w:val="ro-RO"/>
        </w:rPr>
        <w:t>NUMELE OFERTANTULUI_____________________</w:t>
      </w:r>
    </w:p>
    <w:p w:rsidR="000E0D16" w:rsidRPr="00965000" w:rsidRDefault="000E0D16" w:rsidP="000E0D16">
      <w:pPr>
        <w:spacing w:after="0" w:line="240" w:lineRule="auto"/>
        <w:rPr>
          <w:rFonts w:ascii="Calibri" w:hAnsi="Calibri" w:cs="Calibri"/>
          <w:b/>
          <w:sz w:val="20"/>
          <w:szCs w:val="20"/>
          <w:highlight w:val="yellow"/>
          <w:lang w:val="ro-RO"/>
        </w:rPr>
      </w:pPr>
      <w:r w:rsidRPr="00965000">
        <w:rPr>
          <w:rFonts w:ascii="Calibri" w:hAnsi="Calibri" w:cs="Calibri"/>
          <w:b/>
          <w:sz w:val="20"/>
          <w:szCs w:val="20"/>
          <w:highlight w:val="yellow"/>
          <w:lang w:val="ro-RO"/>
        </w:rPr>
        <w:t>Semnătură autorizată___________________________</w:t>
      </w:r>
    </w:p>
    <w:p w:rsidR="000E0D16" w:rsidRPr="00965000" w:rsidRDefault="000E0D16" w:rsidP="000E0D16">
      <w:pPr>
        <w:spacing w:after="0" w:line="240" w:lineRule="auto"/>
        <w:rPr>
          <w:rFonts w:ascii="Calibri" w:hAnsi="Calibri" w:cs="Calibri"/>
          <w:b/>
          <w:sz w:val="20"/>
          <w:szCs w:val="20"/>
          <w:lang w:val="ro-RO"/>
        </w:rPr>
      </w:pPr>
      <w:r w:rsidRPr="00965000">
        <w:rPr>
          <w:rFonts w:ascii="Calibri" w:hAnsi="Calibri" w:cs="Calibri"/>
          <w:b/>
          <w:sz w:val="20"/>
          <w:szCs w:val="20"/>
          <w:highlight w:val="yellow"/>
          <w:lang w:val="ro-RO"/>
        </w:rPr>
        <w:t>Locul:                                                                     Data:</w:t>
      </w:r>
    </w:p>
    <w:sectPr w:rsidR="000E0D16" w:rsidRPr="00965000" w:rsidSect="006D6EEF">
      <w:footerReference w:type="default" r:id="rId8"/>
      <w:headerReference w:type="first" r:id="rId9"/>
      <w:footerReference w:type="first" r:id="rId10"/>
      <w:pgSz w:w="11906" w:h="16838" w:code="9"/>
      <w:pgMar w:top="284" w:right="746" w:bottom="567" w:left="1080" w:header="279" w:footer="183"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F01B9" w:rsidRDefault="005F01B9" w:rsidP="0020720D">
      <w:pPr>
        <w:spacing w:after="0" w:line="240" w:lineRule="auto"/>
      </w:pPr>
      <w:r>
        <w:separator/>
      </w:r>
    </w:p>
  </w:endnote>
  <w:endnote w:type="continuationSeparator" w:id="0">
    <w:p w:rsidR="005F01B9" w:rsidRDefault="005F01B9" w:rsidP="002072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11546002"/>
      <w:docPartObj>
        <w:docPartGallery w:val="Page Numbers (Bottom of Page)"/>
        <w:docPartUnique/>
      </w:docPartObj>
    </w:sdtPr>
    <w:sdtEndPr>
      <w:rPr>
        <w:noProof/>
      </w:rPr>
    </w:sdtEndPr>
    <w:sdtContent>
      <w:p w:rsidR="001E61BB" w:rsidRDefault="00BE4EAC">
        <w:pPr>
          <w:pStyle w:val="Footer"/>
          <w:jc w:val="center"/>
        </w:pPr>
        <w:r>
          <w:fldChar w:fldCharType="begin"/>
        </w:r>
        <w:r w:rsidR="001E61BB">
          <w:instrText xml:space="preserve"> PAGE   \* MERGEFORMAT </w:instrText>
        </w:r>
        <w:r>
          <w:fldChar w:fldCharType="separate"/>
        </w:r>
        <w:r w:rsidR="00473698">
          <w:rPr>
            <w:noProof/>
          </w:rPr>
          <w:t>2</w:t>
        </w:r>
        <w:r>
          <w:rPr>
            <w:noProof/>
          </w:rPr>
          <w:fldChar w:fldCharType="end"/>
        </w:r>
      </w:p>
    </w:sdtContent>
  </w:sdt>
  <w:p w:rsidR="001E61BB" w:rsidRPr="00503B35" w:rsidRDefault="001E61BB" w:rsidP="00503B3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44072398"/>
      <w:docPartObj>
        <w:docPartGallery w:val="Page Numbers (Bottom of Page)"/>
        <w:docPartUnique/>
      </w:docPartObj>
    </w:sdtPr>
    <w:sdtEndPr>
      <w:rPr>
        <w:noProof/>
      </w:rPr>
    </w:sdtEndPr>
    <w:sdtContent>
      <w:p w:rsidR="001E61BB" w:rsidRDefault="00BE4EAC">
        <w:pPr>
          <w:pStyle w:val="Footer"/>
          <w:jc w:val="center"/>
        </w:pPr>
        <w:r>
          <w:fldChar w:fldCharType="begin"/>
        </w:r>
        <w:r w:rsidR="001E61BB">
          <w:instrText xml:space="preserve"> PAGE   \* MERGEFORMAT </w:instrText>
        </w:r>
        <w:r>
          <w:fldChar w:fldCharType="separate"/>
        </w:r>
        <w:r w:rsidR="00473698">
          <w:rPr>
            <w:noProof/>
          </w:rPr>
          <w:t>1</w:t>
        </w:r>
        <w:r>
          <w:rPr>
            <w:noProof/>
          </w:rPr>
          <w:fldChar w:fldCharType="end"/>
        </w:r>
      </w:p>
    </w:sdtContent>
  </w:sdt>
  <w:p w:rsidR="001E61BB" w:rsidRDefault="001E61B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F01B9" w:rsidRDefault="005F01B9" w:rsidP="0020720D">
      <w:pPr>
        <w:spacing w:after="0" w:line="240" w:lineRule="auto"/>
      </w:pPr>
      <w:r>
        <w:separator/>
      </w:r>
    </w:p>
  </w:footnote>
  <w:footnote w:type="continuationSeparator" w:id="0">
    <w:p w:rsidR="005F01B9" w:rsidRDefault="005F01B9" w:rsidP="0020720D">
      <w:pPr>
        <w:spacing w:after="0" w:line="240" w:lineRule="auto"/>
      </w:pPr>
      <w:r>
        <w:continuationSeparator/>
      </w:r>
    </w:p>
  </w:footnote>
  <w:footnote w:id="1">
    <w:p w:rsidR="001E61BB" w:rsidRPr="00CB44CF" w:rsidRDefault="001E61BB" w:rsidP="00F11A86">
      <w:pPr>
        <w:spacing w:after="0" w:line="240" w:lineRule="auto"/>
        <w:jc w:val="both"/>
        <w:rPr>
          <w:i/>
          <w:sz w:val="20"/>
          <w:lang w:val="ro-RO"/>
        </w:rPr>
      </w:pPr>
      <w:r w:rsidRPr="00CB44CF">
        <w:rPr>
          <w:rStyle w:val="FootnoteReference"/>
          <w:sz w:val="20"/>
        </w:rPr>
        <w:footnoteRef/>
      </w:r>
      <w:r w:rsidRPr="00CB44CF">
        <w:rPr>
          <w:sz w:val="20"/>
          <w:lang w:val="it-IT"/>
        </w:rPr>
        <w:t xml:space="preserve"> </w:t>
      </w:r>
      <w:r w:rsidRPr="00CB44CF">
        <w:rPr>
          <w:i/>
          <w:sz w:val="20"/>
          <w:lang w:val="ro-RO"/>
        </w:rPr>
        <w:t xml:space="preserve">Anexa Termeni </w:t>
      </w:r>
      <w:r>
        <w:rPr>
          <w:i/>
          <w:sz w:val="20"/>
          <w:lang w:val="ro-RO"/>
        </w:rPr>
        <w:t>ș</w:t>
      </w:r>
      <w:r w:rsidRPr="00CB44CF">
        <w:rPr>
          <w:i/>
          <w:sz w:val="20"/>
          <w:lang w:val="ro-RO"/>
        </w:rPr>
        <w:t>i Condi</w:t>
      </w:r>
      <w:r>
        <w:rPr>
          <w:i/>
          <w:sz w:val="20"/>
          <w:lang w:val="ro-RO"/>
        </w:rPr>
        <w:t>ț</w:t>
      </w:r>
      <w:r w:rsidRPr="00CB44CF">
        <w:rPr>
          <w:i/>
          <w:sz w:val="20"/>
          <w:lang w:val="ro-RO"/>
        </w:rPr>
        <w:t xml:space="preserve">ii de Livrare este formularul </w:t>
      </w:r>
      <w:r>
        <w:rPr>
          <w:i/>
          <w:sz w:val="20"/>
          <w:lang w:val="ro-RO"/>
        </w:rPr>
        <w:t>î</w:t>
      </w:r>
      <w:r w:rsidRPr="00CB44CF">
        <w:rPr>
          <w:i/>
          <w:sz w:val="20"/>
          <w:lang w:val="ro-RO"/>
        </w:rPr>
        <w:t>n  care Beneficiarul va completa condi</w:t>
      </w:r>
      <w:r>
        <w:rPr>
          <w:i/>
          <w:sz w:val="20"/>
          <w:lang w:val="ro-RO"/>
        </w:rPr>
        <w:t>ț</w:t>
      </w:r>
      <w:r w:rsidRPr="00CB44CF">
        <w:rPr>
          <w:i/>
          <w:sz w:val="20"/>
          <w:lang w:val="ro-RO"/>
        </w:rPr>
        <w:t xml:space="preserve">iile </w:t>
      </w:r>
      <w:r>
        <w:rPr>
          <w:i/>
          <w:sz w:val="20"/>
          <w:lang w:val="ro-RO"/>
        </w:rPr>
        <w:t>î</w:t>
      </w:r>
      <w:r w:rsidRPr="00CB44CF">
        <w:rPr>
          <w:i/>
          <w:sz w:val="20"/>
          <w:lang w:val="ro-RO"/>
        </w:rPr>
        <w:t>n care dore</w:t>
      </w:r>
      <w:r>
        <w:rPr>
          <w:i/>
          <w:sz w:val="20"/>
          <w:lang w:val="ro-RO"/>
        </w:rPr>
        <w:t>ș</w:t>
      </w:r>
      <w:r w:rsidRPr="00CB44CF">
        <w:rPr>
          <w:i/>
          <w:sz w:val="20"/>
          <w:lang w:val="ro-RO"/>
        </w:rPr>
        <w:t>te furnizarea bunurilor (</w:t>
      </w:r>
      <w:r>
        <w:rPr>
          <w:i/>
          <w:sz w:val="20"/>
          <w:lang w:val="ro-RO"/>
        </w:rPr>
        <w:t xml:space="preserve">Pct. 3 - </w:t>
      </w:r>
      <w:r w:rsidRPr="00CB44CF">
        <w:rPr>
          <w:i/>
          <w:sz w:val="20"/>
          <w:lang w:val="ro-RO"/>
        </w:rPr>
        <w:t xml:space="preserve">perioada de livrare, </w:t>
      </w:r>
      <w:r>
        <w:rPr>
          <w:i/>
          <w:sz w:val="20"/>
          <w:lang w:val="ro-RO"/>
        </w:rPr>
        <w:t>pct. 7A – Specificații Tehnice solicitate</w:t>
      </w:r>
      <w:r w:rsidRPr="00CB44CF">
        <w:rPr>
          <w:i/>
          <w:sz w:val="20"/>
          <w:lang w:val="ro-RO"/>
        </w:rPr>
        <w:t>).</w:t>
      </w:r>
    </w:p>
    <w:p w:rsidR="001E61BB" w:rsidRPr="00CB44CF" w:rsidRDefault="001E61BB" w:rsidP="00F11A86">
      <w:pPr>
        <w:jc w:val="both"/>
        <w:rPr>
          <w:i/>
          <w:sz w:val="20"/>
          <w:lang w:val="ro-RO"/>
        </w:rPr>
      </w:pPr>
      <w:r>
        <w:rPr>
          <w:i/>
          <w:sz w:val="20"/>
          <w:lang w:val="ro-RO"/>
        </w:rPr>
        <w:t xml:space="preserve"> Ofertanții</w:t>
      </w:r>
      <w:r w:rsidRPr="00CB44CF">
        <w:rPr>
          <w:i/>
          <w:sz w:val="20"/>
          <w:lang w:val="ro-RO"/>
        </w:rPr>
        <w:t xml:space="preserve"> completeaz</w:t>
      </w:r>
      <w:r>
        <w:rPr>
          <w:i/>
          <w:sz w:val="20"/>
          <w:lang w:val="ro-RO"/>
        </w:rPr>
        <w:t>ă</w:t>
      </w:r>
      <w:r w:rsidRPr="00CB44CF">
        <w:rPr>
          <w:i/>
          <w:sz w:val="20"/>
          <w:lang w:val="ro-RO"/>
        </w:rPr>
        <w:t xml:space="preserve"> formularul cu oferta lor - pct.1</w:t>
      </w:r>
      <w:r>
        <w:rPr>
          <w:i/>
          <w:sz w:val="20"/>
          <w:lang w:val="ro-RO"/>
        </w:rPr>
        <w:t>, pct. 3 si pct.7</w:t>
      </w:r>
      <w:r w:rsidRPr="00CB44CF">
        <w:rPr>
          <w:i/>
          <w:sz w:val="20"/>
          <w:lang w:val="ro-RO"/>
        </w:rPr>
        <w:t>B -  şi îl returneaz</w:t>
      </w:r>
      <w:r>
        <w:rPr>
          <w:i/>
          <w:sz w:val="20"/>
          <w:lang w:val="ro-RO"/>
        </w:rPr>
        <w:t>ă</w:t>
      </w:r>
      <w:r w:rsidRPr="00CB44CF">
        <w:rPr>
          <w:i/>
          <w:sz w:val="20"/>
          <w:lang w:val="ro-RO"/>
        </w:rPr>
        <w:t xml:space="preserve">  Beneficiarului</w:t>
      </w:r>
      <w:r>
        <w:rPr>
          <w:i/>
          <w:sz w:val="20"/>
          <w:lang w:val="ro-RO"/>
        </w:rPr>
        <w:t xml:space="preserve"> semnat, dacă acceptă condițiile de livrare cerute de Beneficiar</w:t>
      </w:r>
      <w:r w:rsidRPr="00CB44CF">
        <w:rPr>
          <w:i/>
          <w:sz w:val="20"/>
          <w:lang w:val="ro-RO"/>
        </w:rPr>
        <w:t>.</w:t>
      </w:r>
    </w:p>
    <w:p w:rsidR="001E61BB" w:rsidRPr="00CB44CF" w:rsidRDefault="001E61BB" w:rsidP="00F11A86">
      <w:pPr>
        <w:pStyle w:val="FootnoteText"/>
        <w:rPr>
          <w:lang w:val="ro-RO"/>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E61BB" w:rsidRPr="007B364A" w:rsidRDefault="00273E57" w:rsidP="007B364A">
    <w:pPr>
      <w:pStyle w:val="Header"/>
    </w:pPr>
    <w:r>
      <w:rPr>
        <w:noProof/>
        <w:lang w:val="en-GB" w:eastAsia="en-GB"/>
      </w:rPr>
      <mc:AlternateContent>
        <mc:Choice Requires="wps">
          <w:drawing>
            <wp:anchor distT="0" distB="0" distL="114300" distR="114300" simplePos="0" relativeHeight="251658240" behindDoc="0" locked="0" layoutInCell="1" allowOverlap="1">
              <wp:simplePos x="0" y="0"/>
              <wp:positionH relativeFrom="column">
                <wp:posOffset>-685800</wp:posOffset>
              </wp:positionH>
              <wp:positionV relativeFrom="paragraph">
                <wp:posOffset>-449580</wp:posOffset>
              </wp:positionV>
              <wp:extent cx="4986020" cy="3739515"/>
              <wp:effectExtent l="0" t="0" r="0" b="0"/>
              <wp:wrapNone/>
              <wp:docPr id="1" name="WordArt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4986020" cy="37395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C65322A" id="_x0000_t202" coordsize="21600,21600" o:spt="202" path="m,l,21600r21600,l21600,xe">
              <v:stroke joinstyle="miter"/>
              <v:path gradientshapeok="t" o:connecttype="rect"/>
            </v:shapetype>
            <v:shape id="WordArt 22" o:spid="_x0000_s1026" type="#_x0000_t202" style="position:absolute;margin-left:-54pt;margin-top:-35.4pt;width:392.6pt;height:294.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" filled="f" stroked="f">
              <o:lock v:ext="edit" text="t" shapetype="t"/>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D20C6"/>
    <w:multiLevelType w:val="singleLevel"/>
    <w:tmpl w:val="03261F86"/>
    <w:lvl w:ilvl="0">
      <w:start w:val="1"/>
      <w:numFmt w:val="upperLetter"/>
      <w:lvlText w:val="%1."/>
      <w:lvlJc w:val="left"/>
      <w:pPr>
        <w:tabs>
          <w:tab w:val="num" w:pos="720"/>
        </w:tabs>
        <w:ind w:left="720" w:hanging="360"/>
      </w:pPr>
      <w:rPr>
        <w:rFonts w:hint="default"/>
      </w:rPr>
    </w:lvl>
  </w:abstractNum>
  <w:abstractNum w:abstractNumId="1" w15:restartNumberingAfterBreak="0">
    <w:nsid w:val="018F6F2D"/>
    <w:multiLevelType w:val="multilevel"/>
    <w:tmpl w:val="656C46BA"/>
    <w:lvl w:ilvl="0">
      <w:start w:val="1"/>
      <w:numFmt w:val="upperRoman"/>
      <w:pStyle w:val="PDSHeading1"/>
      <w:lvlText w:val="%1."/>
      <w:lvlJc w:val="center"/>
      <w:pPr>
        <w:tabs>
          <w:tab w:val="num" w:pos="0"/>
        </w:tabs>
        <w:ind w:left="0" w:firstLine="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1">
      <w:start w:val="1"/>
      <w:numFmt w:val="upperLetter"/>
      <w:pStyle w:val="PDSHeading2"/>
      <w:lvlText w:val="%2."/>
      <w:lvlJc w:val="left"/>
      <w:pPr>
        <w:tabs>
          <w:tab w:val="num" w:pos="3240"/>
        </w:tabs>
        <w:ind w:left="2880" w:firstLine="0"/>
      </w:pPr>
      <w:rPr>
        <w:rFonts w:hint="default"/>
      </w:rPr>
    </w:lvl>
    <w:lvl w:ilvl="2">
      <w:start w:val="6"/>
      <w:numFmt w:val="decimal"/>
      <w:lvlText w:val="%3."/>
      <w:lvlJc w:val="left"/>
      <w:pPr>
        <w:tabs>
          <w:tab w:val="num" w:pos="720"/>
        </w:tabs>
        <w:ind w:left="720" w:firstLine="0"/>
      </w:pPr>
      <w:rPr>
        <w:rFonts w:hint="default"/>
        <w:b w:val="0"/>
        <w:i w:val="0"/>
        <w:color w:val="000000" w:themeColor="text1"/>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27E5798"/>
    <w:multiLevelType w:val="hybridMultilevel"/>
    <w:tmpl w:val="4736401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C439E7"/>
    <w:multiLevelType w:val="hybridMultilevel"/>
    <w:tmpl w:val="613CC32A"/>
    <w:lvl w:ilvl="0" w:tplc="34261D3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3161A22"/>
    <w:multiLevelType w:val="hybridMultilevel"/>
    <w:tmpl w:val="1C2417E4"/>
    <w:lvl w:ilvl="0" w:tplc="F648EA2C">
      <w:start w:val="1"/>
      <w:numFmt w:val="upperLetter"/>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F6588C"/>
    <w:multiLevelType w:val="hybridMultilevel"/>
    <w:tmpl w:val="F0AECE48"/>
    <w:lvl w:ilvl="0" w:tplc="B30427FA">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221969"/>
    <w:multiLevelType w:val="hybridMultilevel"/>
    <w:tmpl w:val="466644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9D42A90"/>
    <w:multiLevelType w:val="singleLevel"/>
    <w:tmpl w:val="33689A44"/>
    <w:lvl w:ilvl="0">
      <w:start w:val="1"/>
      <w:numFmt w:val="lowerRoman"/>
      <w:lvlText w:val="(%1)"/>
      <w:lvlJc w:val="left"/>
      <w:pPr>
        <w:tabs>
          <w:tab w:val="num" w:pos="1290"/>
        </w:tabs>
        <w:ind w:left="1290" w:hanging="720"/>
      </w:pPr>
      <w:rPr>
        <w:rFonts w:hint="default"/>
        <w:b/>
      </w:rPr>
    </w:lvl>
  </w:abstractNum>
  <w:abstractNum w:abstractNumId="8" w15:restartNumberingAfterBreak="0">
    <w:nsid w:val="0AC550AE"/>
    <w:multiLevelType w:val="hybridMultilevel"/>
    <w:tmpl w:val="C88AF17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0ADD7E9A"/>
    <w:multiLevelType w:val="hybridMultilevel"/>
    <w:tmpl w:val="83BC6884"/>
    <w:lvl w:ilvl="0" w:tplc="05D0369C">
      <w:start w:val="1"/>
      <w:numFmt w:val="lowerLetter"/>
      <w:lvlText w:val="%1)"/>
      <w:lvlJc w:val="left"/>
      <w:pPr>
        <w:ind w:left="1200" w:hanging="360"/>
      </w:pPr>
      <w:rPr>
        <w:rFonts w:hint="default"/>
      </w:rPr>
    </w:lvl>
    <w:lvl w:ilvl="1" w:tplc="04180019" w:tentative="1">
      <w:start w:val="1"/>
      <w:numFmt w:val="lowerLetter"/>
      <w:lvlText w:val="%2."/>
      <w:lvlJc w:val="left"/>
      <w:pPr>
        <w:ind w:left="1920" w:hanging="360"/>
      </w:pPr>
    </w:lvl>
    <w:lvl w:ilvl="2" w:tplc="0418001B" w:tentative="1">
      <w:start w:val="1"/>
      <w:numFmt w:val="lowerRoman"/>
      <w:lvlText w:val="%3."/>
      <w:lvlJc w:val="right"/>
      <w:pPr>
        <w:ind w:left="2640" w:hanging="180"/>
      </w:pPr>
    </w:lvl>
    <w:lvl w:ilvl="3" w:tplc="0418000F" w:tentative="1">
      <w:start w:val="1"/>
      <w:numFmt w:val="decimal"/>
      <w:lvlText w:val="%4."/>
      <w:lvlJc w:val="left"/>
      <w:pPr>
        <w:ind w:left="3360" w:hanging="360"/>
      </w:pPr>
    </w:lvl>
    <w:lvl w:ilvl="4" w:tplc="04180019" w:tentative="1">
      <w:start w:val="1"/>
      <w:numFmt w:val="lowerLetter"/>
      <w:lvlText w:val="%5."/>
      <w:lvlJc w:val="left"/>
      <w:pPr>
        <w:ind w:left="4080" w:hanging="360"/>
      </w:pPr>
    </w:lvl>
    <w:lvl w:ilvl="5" w:tplc="0418001B" w:tentative="1">
      <w:start w:val="1"/>
      <w:numFmt w:val="lowerRoman"/>
      <w:lvlText w:val="%6."/>
      <w:lvlJc w:val="right"/>
      <w:pPr>
        <w:ind w:left="4800" w:hanging="180"/>
      </w:pPr>
    </w:lvl>
    <w:lvl w:ilvl="6" w:tplc="0418000F" w:tentative="1">
      <w:start w:val="1"/>
      <w:numFmt w:val="decimal"/>
      <w:lvlText w:val="%7."/>
      <w:lvlJc w:val="left"/>
      <w:pPr>
        <w:ind w:left="5520" w:hanging="360"/>
      </w:pPr>
    </w:lvl>
    <w:lvl w:ilvl="7" w:tplc="04180019" w:tentative="1">
      <w:start w:val="1"/>
      <w:numFmt w:val="lowerLetter"/>
      <w:lvlText w:val="%8."/>
      <w:lvlJc w:val="left"/>
      <w:pPr>
        <w:ind w:left="6240" w:hanging="360"/>
      </w:pPr>
    </w:lvl>
    <w:lvl w:ilvl="8" w:tplc="0418001B" w:tentative="1">
      <w:start w:val="1"/>
      <w:numFmt w:val="lowerRoman"/>
      <w:lvlText w:val="%9."/>
      <w:lvlJc w:val="right"/>
      <w:pPr>
        <w:ind w:left="6960" w:hanging="180"/>
      </w:pPr>
    </w:lvl>
  </w:abstractNum>
  <w:abstractNum w:abstractNumId="10" w15:restartNumberingAfterBreak="0">
    <w:nsid w:val="0B5B5AA8"/>
    <w:multiLevelType w:val="hybridMultilevel"/>
    <w:tmpl w:val="363E4E04"/>
    <w:lvl w:ilvl="0" w:tplc="0418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B916C73"/>
    <w:multiLevelType w:val="hybridMultilevel"/>
    <w:tmpl w:val="3A60D3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E1606B8"/>
    <w:multiLevelType w:val="hybridMultilevel"/>
    <w:tmpl w:val="D9E82050"/>
    <w:lvl w:ilvl="0" w:tplc="04090001">
      <w:start w:val="1"/>
      <w:numFmt w:val="bullet"/>
      <w:lvlText w:val=""/>
      <w:lvlJc w:val="left"/>
      <w:pPr>
        <w:ind w:left="678" w:hanging="360"/>
      </w:pPr>
      <w:rPr>
        <w:rFonts w:ascii="Symbol" w:hAnsi="Symbol" w:hint="default"/>
      </w:rPr>
    </w:lvl>
    <w:lvl w:ilvl="1" w:tplc="04090003" w:tentative="1">
      <w:start w:val="1"/>
      <w:numFmt w:val="bullet"/>
      <w:lvlText w:val="o"/>
      <w:lvlJc w:val="left"/>
      <w:pPr>
        <w:ind w:left="1398" w:hanging="360"/>
      </w:pPr>
      <w:rPr>
        <w:rFonts w:ascii="Courier New" w:hAnsi="Courier New" w:cs="Courier New" w:hint="default"/>
      </w:rPr>
    </w:lvl>
    <w:lvl w:ilvl="2" w:tplc="04090005" w:tentative="1">
      <w:start w:val="1"/>
      <w:numFmt w:val="bullet"/>
      <w:lvlText w:val=""/>
      <w:lvlJc w:val="left"/>
      <w:pPr>
        <w:ind w:left="2118" w:hanging="360"/>
      </w:pPr>
      <w:rPr>
        <w:rFonts w:ascii="Wingdings" w:hAnsi="Wingdings" w:hint="default"/>
      </w:rPr>
    </w:lvl>
    <w:lvl w:ilvl="3" w:tplc="04090001" w:tentative="1">
      <w:start w:val="1"/>
      <w:numFmt w:val="bullet"/>
      <w:lvlText w:val=""/>
      <w:lvlJc w:val="left"/>
      <w:pPr>
        <w:ind w:left="2838" w:hanging="360"/>
      </w:pPr>
      <w:rPr>
        <w:rFonts w:ascii="Symbol" w:hAnsi="Symbol" w:hint="default"/>
      </w:rPr>
    </w:lvl>
    <w:lvl w:ilvl="4" w:tplc="04090003" w:tentative="1">
      <w:start w:val="1"/>
      <w:numFmt w:val="bullet"/>
      <w:lvlText w:val="o"/>
      <w:lvlJc w:val="left"/>
      <w:pPr>
        <w:ind w:left="3558" w:hanging="360"/>
      </w:pPr>
      <w:rPr>
        <w:rFonts w:ascii="Courier New" w:hAnsi="Courier New" w:cs="Courier New" w:hint="default"/>
      </w:rPr>
    </w:lvl>
    <w:lvl w:ilvl="5" w:tplc="04090005" w:tentative="1">
      <w:start w:val="1"/>
      <w:numFmt w:val="bullet"/>
      <w:lvlText w:val=""/>
      <w:lvlJc w:val="left"/>
      <w:pPr>
        <w:ind w:left="4278" w:hanging="360"/>
      </w:pPr>
      <w:rPr>
        <w:rFonts w:ascii="Wingdings" w:hAnsi="Wingdings" w:hint="default"/>
      </w:rPr>
    </w:lvl>
    <w:lvl w:ilvl="6" w:tplc="04090001" w:tentative="1">
      <w:start w:val="1"/>
      <w:numFmt w:val="bullet"/>
      <w:lvlText w:val=""/>
      <w:lvlJc w:val="left"/>
      <w:pPr>
        <w:ind w:left="4998" w:hanging="360"/>
      </w:pPr>
      <w:rPr>
        <w:rFonts w:ascii="Symbol" w:hAnsi="Symbol" w:hint="default"/>
      </w:rPr>
    </w:lvl>
    <w:lvl w:ilvl="7" w:tplc="04090003" w:tentative="1">
      <w:start w:val="1"/>
      <w:numFmt w:val="bullet"/>
      <w:lvlText w:val="o"/>
      <w:lvlJc w:val="left"/>
      <w:pPr>
        <w:ind w:left="5718" w:hanging="360"/>
      </w:pPr>
      <w:rPr>
        <w:rFonts w:ascii="Courier New" w:hAnsi="Courier New" w:cs="Courier New" w:hint="default"/>
      </w:rPr>
    </w:lvl>
    <w:lvl w:ilvl="8" w:tplc="04090005" w:tentative="1">
      <w:start w:val="1"/>
      <w:numFmt w:val="bullet"/>
      <w:lvlText w:val=""/>
      <w:lvlJc w:val="left"/>
      <w:pPr>
        <w:ind w:left="6438" w:hanging="360"/>
      </w:pPr>
      <w:rPr>
        <w:rFonts w:ascii="Wingdings" w:hAnsi="Wingdings" w:hint="default"/>
      </w:rPr>
    </w:lvl>
  </w:abstractNum>
  <w:abstractNum w:abstractNumId="13" w15:restartNumberingAfterBreak="0">
    <w:nsid w:val="0FC47D23"/>
    <w:multiLevelType w:val="hybridMultilevel"/>
    <w:tmpl w:val="9566141E"/>
    <w:lvl w:ilvl="0" w:tplc="20EA3768">
      <w:start w:val="1"/>
      <w:numFmt w:val="upperLetter"/>
      <w:lvlText w:val="%1."/>
      <w:lvlJc w:val="left"/>
      <w:pPr>
        <w:ind w:left="1080" w:hanging="360"/>
      </w:pPr>
      <w:rPr>
        <w:rFonts w:hint="default"/>
      </w:rPr>
    </w:lvl>
    <w:lvl w:ilvl="1" w:tplc="04180019" w:tentative="1">
      <w:start w:val="1"/>
      <w:numFmt w:val="lowerLetter"/>
      <w:lvlText w:val="%2."/>
      <w:lvlJc w:val="left"/>
      <w:pPr>
        <w:ind w:left="1800" w:hanging="360"/>
      </w:pPr>
    </w:lvl>
    <w:lvl w:ilvl="2" w:tplc="0418001B" w:tentative="1">
      <w:start w:val="1"/>
      <w:numFmt w:val="lowerRoman"/>
      <w:lvlText w:val="%3."/>
      <w:lvlJc w:val="right"/>
      <w:pPr>
        <w:ind w:left="2520" w:hanging="180"/>
      </w:pPr>
    </w:lvl>
    <w:lvl w:ilvl="3" w:tplc="0418000F" w:tentative="1">
      <w:start w:val="1"/>
      <w:numFmt w:val="decimal"/>
      <w:lvlText w:val="%4."/>
      <w:lvlJc w:val="left"/>
      <w:pPr>
        <w:ind w:left="3240" w:hanging="360"/>
      </w:pPr>
    </w:lvl>
    <w:lvl w:ilvl="4" w:tplc="04180019" w:tentative="1">
      <w:start w:val="1"/>
      <w:numFmt w:val="lowerLetter"/>
      <w:lvlText w:val="%5."/>
      <w:lvlJc w:val="left"/>
      <w:pPr>
        <w:ind w:left="3960" w:hanging="360"/>
      </w:pPr>
    </w:lvl>
    <w:lvl w:ilvl="5" w:tplc="0418001B" w:tentative="1">
      <w:start w:val="1"/>
      <w:numFmt w:val="lowerRoman"/>
      <w:lvlText w:val="%6."/>
      <w:lvlJc w:val="right"/>
      <w:pPr>
        <w:ind w:left="4680" w:hanging="180"/>
      </w:pPr>
    </w:lvl>
    <w:lvl w:ilvl="6" w:tplc="0418000F" w:tentative="1">
      <w:start w:val="1"/>
      <w:numFmt w:val="decimal"/>
      <w:lvlText w:val="%7."/>
      <w:lvlJc w:val="left"/>
      <w:pPr>
        <w:ind w:left="5400" w:hanging="360"/>
      </w:pPr>
    </w:lvl>
    <w:lvl w:ilvl="7" w:tplc="04180019" w:tentative="1">
      <w:start w:val="1"/>
      <w:numFmt w:val="lowerLetter"/>
      <w:lvlText w:val="%8."/>
      <w:lvlJc w:val="left"/>
      <w:pPr>
        <w:ind w:left="6120" w:hanging="360"/>
      </w:pPr>
    </w:lvl>
    <w:lvl w:ilvl="8" w:tplc="0418001B" w:tentative="1">
      <w:start w:val="1"/>
      <w:numFmt w:val="lowerRoman"/>
      <w:lvlText w:val="%9."/>
      <w:lvlJc w:val="right"/>
      <w:pPr>
        <w:ind w:left="6840" w:hanging="180"/>
      </w:pPr>
    </w:lvl>
  </w:abstractNum>
  <w:abstractNum w:abstractNumId="14" w15:restartNumberingAfterBreak="0">
    <w:nsid w:val="10343F7A"/>
    <w:multiLevelType w:val="hybridMultilevel"/>
    <w:tmpl w:val="C48A9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14B0CD3"/>
    <w:multiLevelType w:val="hybridMultilevel"/>
    <w:tmpl w:val="536A76D4"/>
    <w:lvl w:ilvl="0" w:tplc="7B0850CC">
      <w:start w:val="1"/>
      <w:numFmt w:val="bullet"/>
      <w:lvlText w:val=""/>
      <w:lvlJc w:val="left"/>
      <w:pPr>
        <w:tabs>
          <w:tab w:val="num" w:pos="990"/>
        </w:tabs>
        <w:ind w:left="990" w:hanging="360"/>
      </w:pPr>
      <w:rPr>
        <w:rFonts w:ascii="Symbol" w:eastAsia="Times New Roman" w:hAnsi="Symbol" w:cs="Times New Roman" w:hint="default"/>
        <w:color w:val="auto"/>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6" w15:restartNumberingAfterBreak="0">
    <w:nsid w:val="16504205"/>
    <w:multiLevelType w:val="hybridMultilevel"/>
    <w:tmpl w:val="823493C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93711ED"/>
    <w:multiLevelType w:val="hybridMultilevel"/>
    <w:tmpl w:val="BD4CAB00"/>
    <w:lvl w:ilvl="0" w:tplc="38709344">
      <w:numFmt w:val="bullet"/>
      <w:lvlText w:val="-"/>
      <w:lvlJc w:val="left"/>
      <w:pPr>
        <w:ind w:left="720" w:hanging="360"/>
      </w:pPr>
      <w:rPr>
        <w:rFonts w:ascii="Courier New" w:eastAsia="Times New Roman"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A5B481C"/>
    <w:multiLevelType w:val="hybridMultilevel"/>
    <w:tmpl w:val="E0220634"/>
    <w:lvl w:ilvl="0" w:tplc="0409000F">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9" w15:restartNumberingAfterBreak="0">
    <w:nsid w:val="1A752A36"/>
    <w:multiLevelType w:val="hybridMultilevel"/>
    <w:tmpl w:val="F364DF80"/>
    <w:lvl w:ilvl="0" w:tplc="0418000F">
      <w:start w:val="3"/>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0" w15:restartNumberingAfterBreak="0">
    <w:nsid w:val="1BCA57BE"/>
    <w:multiLevelType w:val="hybridMultilevel"/>
    <w:tmpl w:val="EE4C8230"/>
    <w:lvl w:ilvl="0" w:tplc="0DFA7C24">
      <w:start w:val="1"/>
      <w:numFmt w:val="decimal"/>
      <w:lvlText w:val="%1."/>
      <w:lvlJc w:val="left"/>
      <w:pPr>
        <w:tabs>
          <w:tab w:val="num" w:pos="1080"/>
        </w:tabs>
        <w:ind w:left="1080" w:hanging="36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1" w15:restartNumberingAfterBreak="0">
    <w:nsid w:val="1CC439B2"/>
    <w:multiLevelType w:val="multilevel"/>
    <w:tmpl w:val="040C84B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val="0"/>
        <w:i w:val="0"/>
        <w:sz w:val="22"/>
        <w:szCs w:val="2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1CF51CDA"/>
    <w:multiLevelType w:val="hybridMultilevel"/>
    <w:tmpl w:val="293E7E1C"/>
    <w:lvl w:ilvl="0" w:tplc="ADC00ADA">
      <w:start w:val="3"/>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DA04854"/>
    <w:multiLevelType w:val="hybridMultilevel"/>
    <w:tmpl w:val="0F5EE194"/>
    <w:lvl w:ilvl="0" w:tplc="04090017">
      <w:start w:val="1"/>
      <w:numFmt w:val="lowerLetter"/>
      <w:lvlText w:val="%1)"/>
      <w:lvlJc w:val="left"/>
      <w:pPr>
        <w:ind w:left="1200" w:hanging="360"/>
      </w:pPr>
      <w:rPr>
        <w:rFonts w:hint="default"/>
      </w:rPr>
    </w:lvl>
    <w:lvl w:ilvl="1" w:tplc="04180019" w:tentative="1">
      <w:start w:val="1"/>
      <w:numFmt w:val="lowerLetter"/>
      <w:lvlText w:val="%2."/>
      <w:lvlJc w:val="left"/>
      <w:pPr>
        <w:ind w:left="1920" w:hanging="360"/>
      </w:pPr>
    </w:lvl>
    <w:lvl w:ilvl="2" w:tplc="0418001B" w:tentative="1">
      <w:start w:val="1"/>
      <w:numFmt w:val="lowerRoman"/>
      <w:lvlText w:val="%3."/>
      <w:lvlJc w:val="right"/>
      <w:pPr>
        <w:ind w:left="2640" w:hanging="180"/>
      </w:pPr>
    </w:lvl>
    <w:lvl w:ilvl="3" w:tplc="0418000F" w:tentative="1">
      <w:start w:val="1"/>
      <w:numFmt w:val="decimal"/>
      <w:lvlText w:val="%4."/>
      <w:lvlJc w:val="left"/>
      <w:pPr>
        <w:ind w:left="3360" w:hanging="360"/>
      </w:pPr>
    </w:lvl>
    <w:lvl w:ilvl="4" w:tplc="04180019" w:tentative="1">
      <w:start w:val="1"/>
      <w:numFmt w:val="lowerLetter"/>
      <w:lvlText w:val="%5."/>
      <w:lvlJc w:val="left"/>
      <w:pPr>
        <w:ind w:left="4080" w:hanging="360"/>
      </w:pPr>
    </w:lvl>
    <w:lvl w:ilvl="5" w:tplc="0418001B" w:tentative="1">
      <w:start w:val="1"/>
      <w:numFmt w:val="lowerRoman"/>
      <w:lvlText w:val="%6."/>
      <w:lvlJc w:val="right"/>
      <w:pPr>
        <w:ind w:left="4800" w:hanging="180"/>
      </w:pPr>
    </w:lvl>
    <w:lvl w:ilvl="6" w:tplc="0418000F" w:tentative="1">
      <w:start w:val="1"/>
      <w:numFmt w:val="decimal"/>
      <w:lvlText w:val="%7."/>
      <w:lvlJc w:val="left"/>
      <w:pPr>
        <w:ind w:left="5520" w:hanging="360"/>
      </w:pPr>
    </w:lvl>
    <w:lvl w:ilvl="7" w:tplc="04180019" w:tentative="1">
      <w:start w:val="1"/>
      <w:numFmt w:val="lowerLetter"/>
      <w:lvlText w:val="%8."/>
      <w:lvlJc w:val="left"/>
      <w:pPr>
        <w:ind w:left="6240" w:hanging="360"/>
      </w:pPr>
    </w:lvl>
    <w:lvl w:ilvl="8" w:tplc="0418001B" w:tentative="1">
      <w:start w:val="1"/>
      <w:numFmt w:val="lowerRoman"/>
      <w:lvlText w:val="%9."/>
      <w:lvlJc w:val="right"/>
      <w:pPr>
        <w:ind w:left="6960" w:hanging="180"/>
      </w:pPr>
    </w:lvl>
  </w:abstractNum>
  <w:abstractNum w:abstractNumId="24" w15:restartNumberingAfterBreak="0">
    <w:nsid w:val="1E52550E"/>
    <w:multiLevelType w:val="hybridMultilevel"/>
    <w:tmpl w:val="5170CFBA"/>
    <w:lvl w:ilvl="0" w:tplc="C9E63ABA">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E64172C"/>
    <w:multiLevelType w:val="hybridMultilevel"/>
    <w:tmpl w:val="D7F0B994"/>
    <w:lvl w:ilvl="0" w:tplc="20EA3768">
      <w:start w:val="1"/>
      <w:numFmt w:val="upperLetter"/>
      <w:lvlText w:val="%1."/>
      <w:lvlJc w:val="left"/>
      <w:pPr>
        <w:ind w:left="1080" w:hanging="360"/>
      </w:pPr>
      <w:rPr>
        <w:rFonts w:hint="default"/>
      </w:rPr>
    </w:lvl>
    <w:lvl w:ilvl="1" w:tplc="04180019" w:tentative="1">
      <w:start w:val="1"/>
      <w:numFmt w:val="lowerLetter"/>
      <w:lvlText w:val="%2."/>
      <w:lvlJc w:val="left"/>
      <w:pPr>
        <w:ind w:left="1800" w:hanging="360"/>
      </w:pPr>
    </w:lvl>
    <w:lvl w:ilvl="2" w:tplc="0418001B" w:tentative="1">
      <w:start w:val="1"/>
      <w:numFmt w:val="lowerRoman"/>
      <w:lvlText w:val="%3."/>
      <w:lvlJc w:val="right"/>
      <w:pPr>
        <w:ind w:left="2520" w:hanging="180"/>
      </w:pPr>
    </w:lvl>
    <w:lvl w:ilvl="3" w:tplc="0418000F" w:tentative="1">
      <w:start w:val="1"/>
      <w:numFmt w:val="decimal"/>
      <w:lvlText w:val="%4."/>
      <w:lvlJc w:val="left"/>
      <w:pPr>
        <w:ind w:left="3240" w:hanging="360"/>
      </w:pPr>
    </w:lvl>
    <w:lvl w:ilvl="4" w:tplc="04180019" w:tentative="1">
      <w:start w:val="1"/>
      <w:numFmt w:val="lowerLetter"/>
      <w:lvlText w:val="%5."/>
      <w:lvlJc w:val="left"/>
      <w:pPr>
        <w:ind w:left="3960" w:hanging="360"/>
      </w:pPr>
    </w:lvl>
    <w:lvl w:ilvl="5" w:tplc="0418001B" w:tentative="1">
      <w:start w:val="1"/>
      <w:numFmt w:val="lowerRoman"/>
      <w:lvlText w:val="%6."/>
      <w:lvlJc w:val="right"/>
      <w:pPr>
        <w:ind w:left="4680" w:hanging="180"/>
      </w:pPr>
    </w:lvl>
    <w:lvl w:ilvl="6" w:tplc="0418000F" w:tentative="1">
      <w:start w:val="1"/>
      <w:numFmt w:val="decimal"/>
      <w:lvlText w:val="%7."/>
      <w:lvlJc w:val="left"/>
      <w:pPr>
        <w:ind w:left="5400" w:hanging="360"/>
      </w:pPr>
    </w:lvl>
    <w:lvl w:ilvl="7" w:tplc="04180019" w:tentative="1">
      <w:start w:val="1"/>
      <w:numFmt w:val="lowerLetter"/>
      <w:lvlText w:val="%8."/>
      <w:lvlJc w:val="left"/>
      <w:pPr>
        <w:ind w:left="6120" w:hanging="360"/>
      </w:pPr>
    </w:lvl>
    <w:lvl w:ilvl="8" w:tplc="0418001B" w:tentative="1">
      <w:start w:val="1"/>
      <w:numFmt w:val="lowerRoman"/>
      <w:lvlText w:val="%9."/>
      <w:lvlJc w:val="right"/>
      <w:pPr>
        <w:ind w:left="6840" w:hanging="180"/>
      </w:pPr>
    </w:lvl>
  </w:abstractNum>
  <w:abstractNum w:abstractNumId="26" w15:restartNumberingAfterBreak="0">
    <w:nsid w:val="200F0BFA"/>
    <w:multiLevelType w:val="hybridMultilevel"/>
    <w:tmpl w:val="57FCD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24965480"/>
    <w:multiLevelType w:val="hybridMultilevel"/>
    <w:tmpl w:val="F8D21B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60B2DC3"/>
    <w:multiLevelType w:val="hybridMultilevel"/>
    <w:tmpl w:val="A84E5F38"/>
    <w:lvl w:ilvl="0" w:tplc="0418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6316D09"/>
    <w:multiLevelType w:val="hybridMultilevel"/>
    <w:tmpl w:val="8856E414"/>
    <w:lvl w:ilvl="0" w:tplc="B1489AEE">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29B52E07"/>
    <w:multiLevelType w:val="singleLevel"/>
    <w:tmpl w:val="03261F86"/>
    <w:lvl w:ilvl="0">
      <w:start w:val="1"/>
      <w:numFmt w:val="upperLetter"/>
      <w:lvlText w:val="%1."/>
      <w:lvlJc w:val="left"/>
      <w:pPr>
        <w:tabs>
          <w:tab w:val="num" w:pos="720"/>
        </w:tabs>
        <w:ind w:left="720" w:hanging="360"/>
      </w:pPr>
      <w:rPr>
        <w:rFonts w:hint="default"/>
      </w:rPr>
    </w:lvl>
  </w:abstractNum>
  <w:abstractNum w:abstractNumId="31" w15:restartNumberingAfterBreak="0">
    <w:nsid w:val="2A5774E0"/>
    <w:multiLevelType w:val="hybridMultilevel"/>
    <w:tmpl w:val="05EA32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C711BAE"/>
    <w:multiLevelType w:val="hybridMultilevel"/>
    <w:tmpl w:val="B25AA214"/>
    <w:lvl w:ilvl="0" w:tplc="04090001">
      <w:start w:val="1"/>
      <w:numFmt w:val="bullet"/>
      <w:lvlText w:val=""/>
      <w:lvlJc w:val="left"/>
      <w:pPr>
        <w:ind w:left="720" w:hanging="360"/>
      </w:pPr>
      <w:rPr>
        <w:rFonts w:ascii="Symbol" w:hAnsi="Symbol" w:hint="default"/>
      </w:rPr>
    </w:lvl>
    <w:lvl w:ilvl="1" w:tplc="04090007">
      <w:start w:val="1"/>
      <w:numFmt w:val="bullet"/>
      <w:lvlText w:val=""/>
      <w:lvlJc w:val="left"/>
      <w:pPr>
        <w:tabs>
          <w:tab w:val="num" w:pos="2220"/>
        </w:tabs>
        <w:ind w:left="2220" w:hanging="360"/>
      </w:pPr>
      <w:rPr>
        <w:rFonts w:ascii="Wingdings" w:hAnsi="Wingdings" w:hint="default"/>
        <w:sz w:val="16"/>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3" w15:restartNumberingAfterBreak="0">
    <w:nsid w:val="2DDB7950"/>
    <w:multiLevelType w:val="hybridMultilevel"/>
    <w:tmpl w:val="872623E4"/>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34" w15:restartNumberingAfterBreak="0">
    <w:nsid w:val="2FAA4F59"/>
    <w:multiLevelType w:val="hybridMultilevel"/>
    <w:tmpl w:val="97A6396C"/>
    <w:lvl w:ilvl="0" w:tplc="ADC00ADA">
      <w:start w:val="3"/>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03B7894"/>
    <w:multiLevelType w:val="hybridMultilevel"/>
    <w:tmpl w:val="1456A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058580F"/>
    <w:multiLevelType w:val="hybridMultilevel"/>
    <w:tmpl w:val="E37A7E38"/>
    <w:lvl w:ilvl="0" w:tplc="38709344">
      <w:numFmt w:val="bullet"/>
      <w:lvlText w:val="-"/>
      <w:lvlJc w:val="left"/>
      <w:pPr>
        <w:ind w:left="1440" w:hanging="360"/>
      </w:pPr>
      <w:rPr>
        <w:rFonts w:ascii="Courier New" w:eastAsia="Times New Roman" w:hAnsi="Courier New" w:cs="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317E66D1"/>
    <w:multiLevelType w:val="hybridMultilevel"/>
    <w:tmpl w:val="F364DF80"/>
    <w:lvl w:ilvl="0" w:tplc="0418000F">
      <w:start w:val="3"/>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8" w15:restartNumberingAfterBreak="0">
    <w:nsid w:val="320522F3"/>
    <w:multiLevelType w:val="hybridMultilevel"/>
    <w:tmpl w:val="1D7A17E8"/>
    <w:lvl w:ilvl="0" w:tplc="0418000D">
      <w:start w:val="1"/>
      <w:numFmt w:val="bullet"/>
      <w:lvlText w:val=""/>
      <w:lvlJc w:val="left"/>
      <w:pPr>
        <w:ind w:left="1080" w:hanging="360"/>
      </w:pPr>
      <w:rPr>
        <w:rFonts w:ascii="Wingdings" w:hAnsi="Wingdings"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39" w15:restartNumberingAfterBreak="0">
    <w:nsid w:val="36533EBF"/>
    <w:multiLevelType w:val="hybridMultilevel"/>
    <w:tmpl w:val="ECD06632"/>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0" w15:restartNumberingAfterBreak="0">
    <w:nsid w:val="3B532978"/>
    <w:multiLevelType w:val="hybridMultilevel"/>
    <w:tmpl w:val="4C1C66F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EF27D36"/>
    <w:multiLevelType w:val="hybridMultilevel"/>
    <w:tmpl w:val="1926226A"/>
    <w:lvl w:ilvl="0" w:tplc="A57CFCCA">
      <w:start w:val="1"/>
      <w:numFmt w:val="lowerLetter"/>
      <w:lvlText w:val="%1)"/>
      <w:lvlJc w:val="left"/>
      <w:pPr>
        <w:ind w:left="720" w:hanging="360"/>
      </w:pPr>
      <w:rPr>
        <w:rFonts w:hint="default"/>
        <w:b w:val="0"/>
      </w:rPr>
    </w:lvl>
    <w:lvl w:ilvl="1" w:tplc="9A7E66DC">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3746D09"/>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43" w15:restartNumberingAfterBreak="0">
    <w:nsid w:val="45A91D9A"/>
    <w:multiLevelType w:val="hybridMultilevel"/>
    <w:tmpl w:val="8FA65394"/>
    <w:lvl w:ilvl="0" w:tplc="49D4C9A0">
      <w:start w:val="2"/>
      <w:numFmt w:val="upp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A170C5B"/>
    <w:multiLevelType w:val="hybridMultilevel"/>
    <w:tmpl w:val="62086B0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4B9E2437"/>
    <w:multiLevelType w:val="hybridMultilevel"/>
    <w:tmpl w:val="3BDA7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BBE02C5"/>
    <w:multiLevelType w:val="multilevel"/>
    <w:tmpl w:val="E5FCB00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7" w15:restartNumberingAfterBreak="0">
    <w:nsid w:val="4D0C7DD6"/>
    <w:multiLevelType w:val="hybridMultilevel"/>
    <w:tmpl w:val="BDB67AF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FDD1233"/>
    <w:multiLevelType w:val="hybridMultilevel"/>
    <w:tmpl w:val="BE86A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07C7BB0"/>
    <w:multiLevelType w:val="hybridMultilevel"/>
    <w:tmpl w:val="E1D663D2"/>
    <w:lvl w:ilvl="0" w:tplc="D158C5BE">
      <w:start w:val="1"/>
      <w:numFmt w:val="bullet"/>
      <w:lvlText w:val=""/>
      <w:lvlJc w:val="left"/>
      <w:pPr>
        <w:ind w:left="1080" w:hanging="360"/>
      </w:pPr>
      <w:rPr>
        <w:rFonts w:ascii="Wingdings" w:hAnsi="Wingdings"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50" w15:restartNumberingAfterBreak="0">
    <w:nsid w:val="51C2479C"/>
    <w:multiLevelType w:val="hybridMultilevel"/>
    <w:tmpl w:val="CC28CD90"/>
    <w:lvl w:ilvl="0" w:tplc="AF98F7E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60A0150"/>
    <w:multiLevelType w:val="hybridMultilevel"/>
    <w:tmpl w:val="83BC6884"/>
    <w:lvl w:ilvl="0" w:tplc="05D0369C">
      <w:start w:val="1"/>
      <w:numFmt w:val="lowerLetter"/>
      <w:lvlText w:val="%1)"/>
      <w:lvlJc w:val="left"/>
      <w:pPr>
        <w:ind w:left="1200" w:hanging="360"/>
      </w:pPr>
      <w:rPr>
        <w:rFonts w:hint="default"/>
      </w:rPr>
    </w:lvl>
    <w:lvl w:ilvl="1" w:tplc="04180019" w:tentative="1">
      <w:start w:val="1"/>
      <w:numFmt w:val="lowerLetter"/>
      <w:lvlText w:val="%2."/>
      <w:lvlJc w:val="left"/>
      <w:pPr>
        <w:ind w:left="1920" w:hanging="360"/>
      </w:pPr>
    </w:lvl>
    <w:lvl w:ilvl="2" w:tplc="0418001B" w:tentative="1">
      <w:start w:val="1"/>
      <w:numFmt w:val="lowerRoman"/>
      <w:lvlText w:val="%3."/>
      <w:lvlJc w:val="right"/>
      <w:pPr>
        <w:ind w:left="2640" w:hanging="180"/>
      </w:pPr>
    </w:lvl>
    <w:lvl w:ilvl="3" w:tplc="0418000F" w:tentative="1">
      <w:start w:val="1"/>
      <w:numFmt w:val="decimal"/>
      <w:lvlText w:val="%4."/>
      <w:lvlJc w:val="left"/>
      <w:pPr>
        <w:ind w:left="3360" w:hanging="360"/>
      </w:pPr>
    </w:lvl>
    <w:lvl w:ilvl="4" w:tplc="04180019" w:tentative="1">
      <w:start w:val="1"/>
      <w:numFmt w:val="lowerLetter"/>
      <w:lvlText w:val="%5."/>
      <w:lvlJc w:val="left"/>
      <w:pPr>
        <w:ind w:left="4080" w:hanging="360"/>
      </w:pPr>
    </w:lvl>
    <w:lvl w:ilvl="5" w:tplc="0418001B" w:tentative="1">
      <w:start w:val="1"/>
      <w:numFmt w:val="lowerRoman"/>
      <w:lvlText w:val="%6."/>
      <w:lvlJc w:val="right"/>
      <w:pPr>
        <w:ind w:left="4800" w:hanging="180"/>
      </w:pPr>
    </w:lvl>
    <w:lvl w:ilvl="6" w:tplc="0418000F" w:tentative="1">
      <w:start w:val="1"/>
      <w:numFmt w:val="decimal"/>
      <w:lvlText w:val="%7."/>
      <w:lvlJc w:val="left"/>
      <w:pPr>
        <w:ind w:left="5520" w:hanging="360"/>
      </w:pPr>
    </w:lvl>
    <w:lvl w:ilvl="7" w:tplc="04180019" w:tentative="1">
      <w:start w:val="1"/>
      <w:numFmt w:val="lowerLetter"/>
      <w:lvlText w:val="%8."/>
      <w:lvlJc w:val="left"/>
      <w:pPr>
        <w:ind w:left="6240" w:hanging="360"/>
      </w:pPr>
    </w:lvl>
    <w:lvl w:ilvl="8" w:tplc="0418001B" w:tentative="1">
      <w:start w:val="1"/>
      <w:numFmt w:val="lowerRoman"/>
      <w:lvlText w:val="%9."/>
      <w:lvlJc w:val="right"/>
      <w:pPr>
        <w:ind w:left="6960" w:hanging="180"/>
      </w:pPr>
    </w:lvl>
  </w:abstractNum>
  <w:abstractNum w:abstractNumId="52" w15:restartNumberingAfterBreak="0">
    <w:nsid w:val="56BD4AAE"/>
    <w:multiLevelType w:val="hybridMultilevel"/>
    <w:tmpl w:val="46407AEA"/>
    <w:lvl w:ilvl="0" w:tplc="BD7E445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15:restartNumberingAfterBreak="0">
    <w:nsid w:val="5DC17DE5"/>
    <w:multiLevelType w:val="singleLevel"/>
    <w:tmpl w:val="33689A44"/>
    <w:lvl w:ilvl="0">
      <w:start w:val="1"/>
      <w:numFmt w:val="lowerRoman"/>
      <w:lvlText w:val="(%1)"/>
      <w:lvlJc w:val="left"/>
      <w:pPr>
        <w:tabs>
          <w:tab w:val="num" w:pos="1290"/>
        </w:tabs>
        <w:ind w:left="1290" w:hanging="720"/>
      </w:pPr>
      <w:rPr>
        <w:rFonts w:hint="default"/>
        <w:b/>
      </w:rPr>
    </w:lvl>
  </w:abstractNum>
  <w:abstractNum w:abstractNumId="54" w15:restartNumberingAfterBreak="0">
    <w:nsid w:val="64956D9B"/>
    <w:multiLevelType w:val="hybridMultilevel"/>
    <w:tmpl w:val="DCDEBD40"/>
    <w:lvl w:ilvl="0" w:tplc="3DFECA0C">
      <w:start w:val="2"/>
      <w:numFmt w:val="upperRoman"/>
      <w:lvlText w:val="%1."/>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66E5F99"/>
    <w:multiLevelType w:val="hybridMultilevel"/>
    <w:tmpl w:val="642EBB54"/>
    <w:lvl w:ilvl="0" w:tplc="0409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6" w15:restartNumberingAfterBreak="0">
    <w:nsid w:val="67155F2A"/>
    <w:multiLevelType w:val="hybridMultilevel"/>
    <w:tmpl w:val="1F8ED4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9582ABF"/>
    <w:multiLevelType w:val="hybridMultilevel"/>
    <w:tmpl w:val="26FA9E60"/>
    <w:lvl w:ilvl="0" w:tplc="38709344">
      <w:numFmt w:val="bullet"/>
      <w:lvlText w:val="-"/>
      <w:lvlJc w:val="left"/>
      <w:pPr>
        <w:tabs>
          <w:tab w:val="num" w:pos="1440"/>
        </w:tabs>
        <w:ind w:left="1440" w:hanging="360"/>
      </w:pPr>
      <w:rPr>
        <w:rFonts w:ascii="Courier New" w:eastAsia="Times New Roman"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6BD064FA"/>
    <w:multiLevelType w:val="hybridMultilevel"/>
    <w:tmpl w:val="83BC6884"/>
    <w:lvl w:ilvl="0" w:tplc="05D0369C">
      <w:start w:val="1"/>
      <w:numFmt w:val="lowerLetter"/>
      <w:lvlText w:val="%1)"/>
      <w:lvlJc w:val="left"/>
      <w:pPr>
        <w:ind w:left="1200" w:hanging="360"/>
      </w:pPr>
      <w:rPr>
        <w:rFonts w:hint="default"/>
      </w:rPr>
    </w:lvl>
    <w:lvl w:ilvl="1" w:tplc="04180019" w:tentative="1">
      <w:start w:val="1"/>
      <w:numFmt w:val="lowerLetter"/>
      <w:lvlText w:val="%2."/>
      <w:lvlJc w:val="left"/>
      <w:pPr>
        <w:ind w:left="1920" w:hanging="360"/>
      </w:pPr>
    </w:lvl>
    <w:lvl w:ilvl="2" w:tplc="0418001B" w:tentative="1">
      <w:start w:val="1"/>
      <w:numFmt w:val="lowerRoman"/>
      <w:lvlText w:val="%3."/>
      <w:lvlJc w:val="right"/>
      <w:pPr>
        <w:ind w:left="2640" w:hanging="180"/>
      </w:pPr>
    </w:lvl>
    <w:lvl w:ilvl="3" w:tplc="0418000F" w:tentative="1">
      <w:start w:val="1"/>
      <w:numFmt w:val="decimal"/>
      <w:lvlText w:val="%4."/>
      <w:lvlJc w:val="left"/>
      <w:pPr>
        <w:ind w:left="3360" w:hanging="360"/>
      </w:pPr>
    </w:lvl>
    <w:lvl w:ilvl="4" w:tplc="04180019" w:tentative="1">
      <w:start w:val="1"/>
      <w:numFmt w:val="lowerLetter"/>
      <w:lvlText w:val="%5."/>
      <w:lvlJc w:val="left"/>
      <w:pPr>
        <w:ind w:left="4080" w:hanging="360"/>
      </w:pPr>
    </w:lvl>
    <w:lvl w:ilvl="5" w:tplc="0418001B" w:tentative="1">
      <w:start w:val="1"/>
      <w:numFmt w:val="lowerRoman"/>
      <w:lvlText w:val="%6."/>
      <w:lvlJc w:val="right"/>
      <w:pPr>
        <w:ind w:left="4800" w:hanging="180"/>
      </w:pPr>
    </w:lvl>
    <w:lvl w:ilvl="6" w:tplc="0418000F" w:tentative="1">
      <w:start w:val="1"/>
      <w:numFmt w:val="decimal"/>
      <w:lvlText w:val="%7."/>
      <w:lvlJc w:val="left"/>
      <w:pPr>
        <w:ind w:left="5520" w:hanging="360"/>
      </w:pPr>
    </w:lvl>
    <w:lvl w:ilvl="7" w:tplc="04180019" w:tentative="1">
      <w:start w:val="1"/>
      <w:numFmt w:val="lowerLetter"/>
      <w:lvlText w:val="%8."/>
      <w:lvlJc w:val="left"/>
      <w:pPr>
        <w:ind w:left="6240" w:hanging="360"/>
      </w:pPr>
    </w:lvl>
    <w:lvl w:ilvl="8" w:tplc="0418001B" w:tentative="1">
      <w:start w:val="1"/>
      <w:numFmt w:val="lowerRoman"/>
      <w:lvlText w:val="%9."/>
      <w:lvlJc w:val="right"/>
      <w:pPr>
        <w:ind w:left="6960" w:hanging="180"/>
      </w:pPr>
    </w:lvl>
  </w:abstractNum>
  <w:abstractNum w:abstractNumId="59" w15:restartNumberingAfterBreak="0">
    <w:nsid w:val="6EE64567"/>
    <w:multiLevelType w:val="hybridMultilevel"/>
    <w:tmpl w:val="83D8647C"/>
    <w:lvl w:ilvl="0" w:tplc="0418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1DA1692"/>
    <w:multiLevelType w:val="hybridMultilevel"/>
    <w:tmpl w:val="04BE4682"/>
    <w:lvl w:ilvl="0" w:tplc="0418001B">
      <w:start w:val="1"/>
      <w:numFmt w:val="lowerRoman"/>
      <w:lvlText w:val="%1."/>
      <w:lvlJc w:val="right"/>
      <w:pPr>
        <w:ind w:left="541" w:hanging="360"/>
      </w:pPr>
      <w:rPr>
        <w:rFonts w:hint="default"/>
      </w:rPr>
    </w:lvl>
    <w:lvl w:ilvl="1" w:tplc="04090019" w:tentative="1">
      <w:start w:val="1"/>
      <w:numFmt w:val="lowerLetter"/>
      <w:lvlText w:val="%2."/>
      <w:lvlJc w:val="left"/>
      <w:pPr>
        <w:ind w:left="1261" w:hanging="360"/>
      </w:pPr>
    </w:lvl>
    <w:lvl w:ilvl="2" w:tplc="0409001B" w:tentative="1">
      <w:start w:val="1"/>
      <w:numFmt w:val="lowerRoman"/>
      <w:lvlText w:val="%3."/>
      <w:lvlJc w:val="right"/>
      <w:pPr>
        <w:ind w:left="1981" w:hanging="180"/>
      </w:pPr>
    </w:lvl>
    <w:lvl w:ilvl="3" w:tplc="0409000F" w:tentative="1">
      <w:start w:val="1"/>
      <w:numFmt w:val="decimal"/>
      <w:lvlText w:val="%4."/>
      <w:lvlJc w:val="left"/>
      <w:pPr>
        <w:ind w:left="2701" w:hanging="360"/>
      </w:pPr>
    </w:lvl>
    <w:lvl w:ilvl="4" w:tplc="04090019" w:tentative="1">
      <w:start w:val="1"/>
      <w:numFmt w:val="lowerLetter"/>
      <w:lvlText w:val="%5."/>
      <w:lvlJc w:val="left"/>
      <w:pPr>
        <w:ind w:left="3421" w:hanging="360"/>
      </w:pPr>
    </w:lvl>
    <w:lvl w:ilvl="5" w:tplc="0409001B" w:tentative="1">
      <w:start w:val="1"/>
      <w:numFmt w:val="lowerRoman"/>
      <w:lvlText w:val="%6."/>
      <w:lvlJc w:val="right"/>
      <w:pPr>
        <w:ind w:left="4141" w:hanging="180"/>
      </w:pPr>
    </w:lvl>
    <w:lvl w:ilvl="6" w:tplc="0409000F" w:tentative="1">
      <w:start w:val="1"/>
      <w:numFmt w:val="decimal"/>
      <w:lvlText w:val="%7."/>
      <w:lvlJc w:val="left"/>
      <w:pPr>
        <w:ind w:left="4861" w:hanging="360"/>
      </w:pPr>
    </w:lvl>
    <w:lvl w:ilvl="7" w:tplc="04090019" w:tentative="1">
      <w:start w:val="1"/>
      <w:numFmt w:val="lowerLetter"/>
      <w:lvlText w:val="%8."/>
      <w:lvlJc w:val="left"/>
      <w:pPr>
        <w:ind w:left="5581" w:hanging="360"/>
      </w:pPr>
    </w:lvl>
    <w:lvl w:ilvl="8" w:tplc="0409001B" w:tentative="1">
      <w:start w:val="1"/>
      <w:numFmt w:val="lowerRoman"/>
      <w:lvlText w:val="%9."/>
      <w:lvlJc w:val="right"/>
      <w:pPr>
        <w:ind w:left="6301" w:hanging="180"/>
      </w:pPr>
    </w:lvl>
  </w:abstractNum>
  <w:abstractNum w:abstractNumId="61" w15:restartNumberingAfterBreak="0">
    <w:nsid w:val="726908AB"/>
    <w:multiLevelType w:val="hybridMultilevel"/>
    <w:tmpl w:val="75BE9A64"/>
    <w:lvl w:ilvl="0" w:tplc="38709344">
      <w:numFmt w:val="bullet"/>
      <w:lvlText w:val="-"/>
      <w:lvlJc w:val="left"/>
      <w:pPr>
        <w:ind w:left="763" w:hanging="360"/>
      </w:pPr>
      <w:rPr>
        <w:rFonts w:ascii="Courier New" w:eastAsia="Times New Roman" w:hAnsi="Courier New" w:cs="Courier New" w:hint="default"/>
      </w:rPr>
    </w:lvl>
    <w:lvl w:ilvl="1" w:tplc="04090003" w:tentative="1">
      <w:start w:val="1"/>
      <w:numFmt w:val="bullet"/>
      <w:lvlText w:val="o"/>
      <w:lvlJc w:val="left"/>
      <w:pPr>
        <w:ind w:left="1483" w:hanging="360"/>
      </w:pPr>
      <w:rPr>
        <w:rFonts w:ascii="Courier New" w:hAnsi="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62" w15:restartNumberingAfterBreak="0">
    <w:nsid w:val="72916DE2"/>
    <w:multiLevelType w:val="hybridMultilevel"/>
    <w:tmpl w:val="89C82A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58C3EB5"/>
    <w:multiLevelType w:val="hybridMultilevel"/>
    <w:tmpl w:val="08421E5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75E826EC"/>
    <w:multiLevelType w:val="hybridMultilevel"/>
    <w:tmpl w:val="B7D86214"/>
    <w:lvl w:ilvl="0" w:tplc="0409000B">
      <w:start w:val="1"/>
      <w:numFmt w:val="bullet"/>
      <w:lvlText w:val=""/>
      <w:lvlJc w:val="left"/>
      <w:pPr>
        <w:ind w:left="720" w:hanging="360"/>
      </w:pPr>
      <w:rPr>
        <w:rFonts w:ascii="Wingdings" w:hAnsi="Wingdings" w:hint="default"/>
      </w:rPr>
    </w:lvl>
    <w:lvl w:ilvl="1" w:tplc="38709344">
      <w:numFmt w:val="bullet"/>
      <w:lvlText w:val="-"/>
      <w:lvlJc w:val="left"/>
      <w:pPr>
        <w:ind w:left="1440" w:hanging="360"/>
      </w:pPr>
      <w:rPr>
        <w:rFonts w:ascii="Courier New" w:eastAsia="Times New Roman"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6D65397"/>
    <w:multiLevelType w:val="hybridMultilevel"/>
    <w:tmpl w:val="83BC6884"/>
    <w:lvl w:ilvl="0" w:tplc="05D0369C">
      <w:start w:val="1"/>
      <w:numFmt w:val="lowerLetter"/>
      <w:lvlText w:val="%1)"/>
      <w:lvlJc w:val="left"/>
      <w:pPr>
        <w:ind w:left="1200" w:hanging="360"/>
      </w:pPr>
      <w:rPr>
        <w:rFonts w:hint="default"/>
      </w:rPr>
    </w:lvl>
    <w:lvl w:ilvl="1" w:tplc="04180019" w:tentative="1">
      <w:start w:val="1"/>
      <w:numFmt w:val="lowerLetter"/>
      <w:lvlText w:val="%2."/>
      <w:lvlJc w:val="left"/>
      <w:pPr>
        <w:ind w:left="1920" w:hanging="360"/>
      </w:pPr>
    </w:lvl>
    <w:lvl w:ilvl="2" w:tplc="0418001B" w:tentative="1">
      <w:start w:val="1"/>
      <w:numFmt w:val="lowerRoman"/>
      <w:lvlText w:val="%3."/>
      <w:lvlJc w:val="right"/>
      <w:pPr>
        <w:ind w:left="2640" w:hanging="180"/>
      </w:pPr>
    </w:lvl>
    <w:lvl w:ilvl="3" w:tplc="0418000F" w:tentative="1">
      <w:start w:val="1"/>
      <w:numFmt w:val="decimal"/>
      <w:lvlText w:val="%4."/>
      <w:lvlJc w:val="left"/>
      <w:pPr>
        <w:ind w:left="3360" w:hanging="360"/>
      </w:pPr>
    </w:lvl>
    <w:lvl w:ilvl="4" w:tplc="04180019" w:tentative="1">
      <w:start w:val="1"/>
      <w:numFmt w:val="lowerLetter"/>
      <w:lvlText w:val="%5."/>
      <w:lvlJc w:val="left"/>
      <w:pPr>
        <w:ind w:left="4080" w:hanging="360"/>
      </w:pPr>
    </w:lvl>
    <w:lvl w:ilvl="5" w:tplc="0418001B" w:tentative="1">
      <w:start w:val="1"/>
      <w:numFmt w:val="lowerRoman"/>
      <w:lvlText w:val="%6."/>
      <w:lvlJc w:val="right"/>
      <w:pPr>
        <w:ind w:left="4800" w:hanging="180"/>
      </w:pPr>
    </w:lvl>
    <w:lvl w:ilvl="6" w:tplc="0418000F" w:tentative="1">
      <w:start w:val="1"/>
      <w:numFmt w:val="decimal"/>
      <w:lvlText w:val="%7."/>
      <w:lvlJc w:val="left"/>
      <w:pPr>
        <w:ind w:left="5520" w:hanging="360"/>
      </w:pPr>
    </w:lvl>
    <w:lvl w:ilvl="7" w:tplc="04180019" w:tentative="1">
      <w:start w:val="1"/>
      <w:numFmt w:val="lowerLetter"/>
      <w:lvlText w:val="%8."/>
      <w:lvlJc w:val="left"/>
      <w:pPr>
        <w:ind w:left="6240" w:hanging="360"/>
      </w:pPr>
    </w:lvl>
    <w:lvl w:ilvl="8" w:tplc="0418001B" w:tentative="1">
      <w:start w:val="1"/>
      <w:numFmt w:val="lowerRoman"/>
      <w:lvlText w:val="%9."/>
      <w:lvlJc w:val="right"/>
      <w:pPr>
        <w:ind w:left="6960" w:hanging="180"/>
      </w:pPr>
    </w:lvl>
  </w:abstractNum>
  <w:abstractNum w:abstractNumId="66" w15:restartNumberingAfterBreak="0">
    <w:nsid w:val="797021F1"/>
    <w:multiLevelType w:val="multilevel"/>
    <w:tmpl w:val="D71274C8"/>
    <w:styleLink w:val="Style1"/>
    <w:lvl w:ilvl="0">
      <w:start w:val="3"/>
      <w:numFmt w:val="decimal"/>
      <w:lvlText w:val="%1."/>
      <w:lvlJc w:val="left"/>
      <w:pPr>
        <w:ind w:left="360" w:hanging="360"/>
      </w:pPr>
      <w:rPr>
        <w:rFonts w:hint="default"/>
      </w:rPr>
    </w:lvl>
    <w:lvl w:ilvl="1">
      <w:start w:val="3"/>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7" w15:restartNumberingAfterBreak="0">
    <w:nsid w:val="7A4A29A0"/>
    <w:multiLevelType w:val="hybridMultilevel"/>
    <w:tmpl w:val="3222A7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7B7208C7"/>
    <w:multiLevelType w:val="hybridMultilevel"/>
    <w:tmpl w:val="83BC6884"/>
    <w:lvl w:ilvl="0" w:tplc="05D0369C">
      <w:start w:val="1"/>
      <w:numFmt w:val="lowerLetter"/>
      <w:lvlText w:val="%1)"/>
      <w:lvlJc w:val="left"/>
      <w:pPr>
        <w:ind w:left="1200" w:hanging="360"/>
      </w:pPr>
      <w:rPr>
        <w:rFonts w:hint="default"/>
      </w:rPr>
    </w:lvl>
    <w:lvl w:ilvl="1" w:tplc="04180019" w:tentative="1">
      <w:start w:val="1"/>
      <w:numFmt w:val="lowerLetter"/>
      <w:lvlText w:val="%2."/>
      <w:lvlJc w:val="left"/>
      <w:pPr>
        <w:ind w:left="1920" w:hanging="360"/>
      </w:pPr>
    </w:lvl>
    <w:lvl w:ilvl="2" w:tplc="0418001B" w:tentative="1">
      <w:start w:val="1"/>
      <w:numFmt w:val="lowerRoman"/>
      <w:lvlText w:val="%3."/>
      <w:lvlJc w:val="right"/>
      <w:pPr>
        <w:ind w:left="2640" w:hanging="180"/>
      </w:pPr>
    </w:lvl>
    <w:lvl w:ilvl="3" w:tplc="0418000F" w:tentative="1">
      <w:start w:val="1"/>
      <w:numFmt w:val="decimal"/>
      <w:lvlText w:val="%4."/>
      <w:lvlJc w:val="left"/>
      <w:pPr>
        <w:ind w:left="3360" w:hanging="360"/>
      </w:pPr>
    </w:lvl>
    <w:lvl w:ilvl="4" w:tplc="04180019" w:tentative="1">
      <w:start w:val="1"/>
      <w:numFmt w:val="lowerLetter"/>
      <w:lvlText w:val="%5."/>
      <w:lvlJc w:val="left"/>
      <w:pPr>
        <w:ind w:left="4080" w:hanging="360"/>
      </w:pPr>
    </w:lvl>
    <w:lvl w:ilvl="5" w:tplc="0418001B" w:tentative="1">
      <w:start w:val="1"/>
      <w:numFmt w:val="lowerRoman"/>
      <w:lvlText w:val="%6."/>
      <w:lvlJc w:val="right"/>
      <w:pPr>
        <w:ind w:left="4800" w:hanging="180"/>
      </w:pPr>
    </w:lvl>
    <w:lvl w:ilvl="6" w:tplc="0418000F" w:tentative="1">
      <w:start w:val="1"/>
      <w:numFmt w:val="decimal"/>
      <w:lvlText w:val="%7."/>
      <w:lvlJc w:val="left"/>
      <w:pPr>
        <w:ind w:left="5520" w:hanging="360"/>
      </w:pPr>
    </w:lvl>
    <w:lvl w:ilvl="7" w:tplc="04180019" w:tentative="1">
      <w:start w:val="1"/>
      <w:numFmt w:val="lowerLetter"/>
      <w:lvlText w:val="%8."/>
      <w:lvlJc w:val="left"/>
      <w:pPr>
        <w:ind w:left="6240" w:hanging="360"/>
      </w:pPr>
    </w:lvl>
    <w:lvl w:ilvl="8" w:tplc="0418001B" w:tentative="1">
      <w:start w:val="1"/>
      <w:numFmt w:val="lowerRoman"/>
      <w:lvlText w:val="%9."/>
      <w:lvlJc w:val="right"/>
      <w:pPr>
        <w:ind w:left="6960" w:hanging="180"/>
      </w:pPr>
    </w:lvl>
  </w:abstractNum>
  <w:num w:numId="1">
    <w:abstractNumId w:val="21"/>
  </w:num>
  <w:num w:numId="2">
    <w:abstractNumId w:val="1"/>
  </w:num>
  <w:num w:numId="3">
    <w:abstractNumId w:val="66"/>
  </w:num>
  <w:num w:numId="4">
    <w:abstractNumId w:val="42"/>
  </w:num>
  <w:num w:numId="5">
    <w:abstractNumId w:val="41"/>
  </w:num>
  <w:num w:numId="6">
    <w:abstractNumId w:val="40"/>
  </w:num>
  <w:num w:numId="7">
    <w:abstractNumId w:val="62"/>
  </w:num>
  <w:num w:numId="8">
    <w:abstractNumId w:val="56"/>
  </w:num>
  <w:num w:numId="9">
    <w:abstractNumId w:val="63"/>
  </w:num>
  <w:num w:numId="10">
    <w:abstractNumId w:val="22"/>
  </w:num>
  <w:num w:numId="11">
    <w:abstractNumId w:val="16"/>
  </w:num>
  <w:num w:numId="12">
    <w:abstractNumId w:val="67"/>
  </w:num>
  <w:num w:numId="13">
    <w:abstractNumId w:val="24"/>
  </w:num>
  <w:num w:numId="14">
    <w:abstractNumId w:val="34"/>
  </w:num>
  <w:num w:numId="15">
    <w:abstractNumId w:val="10"/>
  </w:num>
  <w:num w:numId="16">
    <w:abstractNumId w:val="59"/>
  </w:num>
  <w:num w:numId="17">
    <w:abstractNumId w:val="60"/>
  </w:num>
  <w:num w:numId="18">
    <w:abstractNumId w:val="49"/>
  </w:num>
  <w:num w:numId="19">
    <w:abstractNumId w:val="55"/>
  </w:num>
  <w:num w:numId="20">
    <w:abstractNumId w:val="28"/>
  </w:num>
  <w:num w:numId="21">
    <w:abstractNumId w:val="38"/>
  </w:num>
  <w:num w:numId="22">
    <w:abstractNumId w:val="27"/>
  </w:num>
  <w:num w:numId="23">
    <w:abstractNumId w:val="32"/>
  </w:num>
  <w:num w:numId="24">
    <w:abstractNumId w:val="6"/>
  </w:num>
  <w:num w:numId="25">
    <w:abstractNumId w:val="3"/>
  </w:num>
  <w:num w:numId="26">
    <w:abstractNumId w:val="31"/>
  </w:num>
  <w:num w:numId="27">
    <w:abstractNumId w:val="33"/>
  </w:num>
  <w:num w:numId="28">
    <w:abstractNumId w:val="57"/>
  </w:num>
  <w:num w:numId="29">
    <w:abstractNumId w:val="11"/>
  </w:num>
  <w:num w:numId="30">
    <w:abstractNumId w:val="64"/>
  </w:num>
  <w:num w:numId="31">
    <w:abstractNumId w:val="61"/>
  </w:num>
  <w:num w:numId="32">
    <w:abstractNumId w:val="17"/>
  </w:num>
  <w:num w:numId="33">
    <w:abstractNumId w:val="45"/>
  </w:num>
  <w:num w:numId="34">
    <w:abstractNumId w:val="20"/>
  </w:num>
  <w:num w:numId="35">
    <w:abstractNumId w:val="18"/>
  </w:num>
  <w:num w:numId="36">
    <w:abstractNumId w:val="53"/>
  </w:num>
  <w:num w:numId="37">
    <w:abstractNumId w:val="37"/>
  </w:num>
  <w:num w:numId="38">
    <w:abstractNumId w:val="13"/>
  </w:num>
  <w:num w:numId="39">
    <w:abstractNumId w:val="0"/>
  </w:num>
  <w:num w:numId="40">
    <w:abstractNumId w:val="65"/>
  </w:num>
  <w:num w:numId="41">
    <w:abstractNumId w:val="36"/>
  </w:num>
  <w:num w:numId="42">
    <w:abstractNumId w:val="15"/>
  </w:num>
  <w:num w:numId="43">
    <w:abstractNumId w:val="8"/>
  </w:num>
  <w:num w:numId="44">
    <w:abstractNumId w:val="68"/>
  </w:num>
  <w:num w:numId="45">
    <w:abstractNumId w:val="51"/>
  </w:num>
  <w:num w:numId="46">
    <w:abstractNumId w:val="58"/>
  </w:num>
  <w:num w:numId="47">
    <w:abstractNumId w:val="47"/>
  </w:num>
  <w:num w:numId="48">
    <w:abstractNumId w:val="48"/>
  </w:num>
  <w:num w:numId="49">
    <w:abstractNumId w:val="26"/>
  </w:num>
  <w:num w:numId="50">
    <w:abstractNumId w:val="2"/>
  </w:num>
  <w:num w:numId="51">
    <w:abstractNumId w:val="39"/>
  </w:num>
  <w:num w:numId="52">
    <w:abstractNumId w:val="12"/>
  </w:num>
  <w:num w:numId="53">
    <w:abstractNumId w:val="35"/>
  </w:num>
  <w:num w:numId="54">
    <w:abstractNumId w:val="7"/>
  </w:num>
  <w:num w:numId="55">
    <w:abstractNumId w:val="19"/>
  </w:num>
  <w:num w:numId="56">
    <w:abstractNumId w:val="25"/>
  </w:num>
  <w:num w:numId="57">
    <w:abstractNumId w:val="30"/>
  </w:num>
  <w:num w:numId="58">
    <w:abstractNumId w:val="5"/>
  </w:num>
  <w:num w:numId="59">
    <w:abstractNumId w:val="46"/>
  </w:num>
  <w:num w:numId="60">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44"/>
  </w:num>
  <w:num w:numId="84">
    <w:abstractNumId w:val="29"/>
  </w:num>
  <w:num w:numId="85">
    <w:abstractNumId w:val="52"/>
  </w:num>
  <w:num w:numId="86">
    <w:abstractNumId w:val="43"/>
  </w:num>
  <w:num w:numId="87">
    <w:abstractNumId w:val="9"/>
  </w:num>
  <w:num w:numId="88">
    <w:abstractNumId w:val="23"/>
  </w:num>
  <w:num w:numId="89">
    <w:abstractNumId w:val="54"/>
  </w:num>
  <w:num w:numId="90">
    <w:abstractNumId w:val="4"/>
  </w:num>
  <w:num w:numId="91">
    <w:abstractNumId w:val="50"/>
  </w:num>
  <w:num w:numId="92">
    <w:abstractNumId w:val="14"/>
  </w:num>
  <w:numIdMacAtCleanup w:val="8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3NzU0MLGwNDYxMDdV0lEKTi0uzszPAykwrAUA8CD6diwAAAA="/>
  </w:docVars>
  <w:rsids>
    <w:rsidRoot w:val="003D4F97"/>
    <w:rsid w:val="0000030F"/>
    <w:rsid w:val="00000524"/>
    <w:rsid w:val="00000711"/>
    <w:rsid w:val="00000B72"/>
    <w:rsid w:val="00000BFD"/>
    <w:rsid w:val="000011EE"/>
    <w:rsid w:val="000013F6"/>
    <w:rsid w:val="0000158A"/>
    <w:rsid w:val="00001C54"/>
    <w:rsid w:val="00002550"/>
    <w:rsid w:val="00002C9B"/>
    <w:rsid w:val="00002DDF"/>
    <w:rsid w:val="00002EF3"/>
    <w:rsid w:val="00003004"/>
    <w:rsid w:val="00003D69"/>
    <w:rsid w:val="00004223"/>
    <w:rsid w:val="00005055"/>
    <w:rsid w:val="0000564A"/>
    <w:rsid w:val="00006E80"/>
    <w:rsid w:val="000072C9"/>
    <w:rsid w:val="00007314"/>
    <w:rsid w:val="0001084A"/>
    <w:rsid w:val="00010A58"/>
    <w:rsid w:val="00011AE5"/>
    <w:rsid w:val="00011B49"/>
    <w:rsid w:val="00011F5A"/>
    <w:rsid w:val="00012D2C"/>
    <w:rsid w:val="0001340A"/>
    <w:rsid w:val="000146AF"/>
    <w:rsid w:val="00014BEC"/>
    <w:rsid w:val="00015252"/>
    <w:rsid w:val="000154ED"/>
    <w:rsid w:val="0001553D"/>
    <w:rsid w:val="000155B1"/>
    <w:rsid w:val="000163BF"/>
    <w:rsid w:val="000165E4"/>
    <w:rsid w:val="00016A46"/>
    <w:rsid w:val="0001789E"/>
    <w:rsid w:val="00017DD5"/>
    <w:rsid w:val="00017FA2"/>
    <w:rsid w:val="00020226"/>
    <w:rsid w:val="000204DB"/>
    <w:rsid w:val="00020FC0"/>
    <w:rsid w:val="0002182E"/>
    <w:rsid w:val="00021C73"/>
    <w:rsid w:val="00022E98"/>
    <w:rsid w:val="000233C0"/>
    <w:rsid w:val="000236C1"/>
    <w:rsid w:val="00023915"/>
    <w:rsid w:val="00023DCB"/>
    <w:rsid w:val="0002466E"/>
    <w:rsid w:val="00024866"/>
    <w:rsid w:val="00024D34"/>
    <w:rsid w:val="00025ECF"/>
    <w:rsid w:val="00025F62"/>
    <w:rsid w:val="000263B9"/>
    <w:rsid w:val="00026BD7"/>
    <w:rsid w:val="000271FB"/>
    <w:rsid w:val="00027728"/>
    <w:rsid w:val="00030279"/>
    <w:rsid w:val="00030C03"/>
    <w:rsid w:val="000313F5"/>
    <w:rsid w:val="000314BA"/>
    <w:rsid w:val="00031A71"/>
    <w:rsid w:val="00031CA8"/>
    <w:rsid w:val="0003216B"/>
    <w:rsid w:val="000322AD"/>
    <w:rsid w:val="000348B4"/>
    <w:rsid w:val="00034BD6"/>
    <w:rsid w:val="00034C65"/>
    <w:rsid w:val="00034C78"/>
    <w:rsid w:val="0003529D"/>
    <w:rsid w:val="0003596A"/>
    <w:rsid w:val="00037149"/>
    <w:rsid w:val="0003785C"/>
    <w:rsid w:val="000379FF"/>
    <w:rsid w:val="0004093F"/>
    <w:rsid w:val="00040A2E"/>
    <w:rsid w:val="00040F3E"/>
    <w:rsid w:val="00041084"/>
    <w:rsid w:val="00041846"/>
    <w:rsid w:val="00042681"/>
    <w:rsid w:val="00043242"/>
    <w:rsid w:val="000436E8"/>
    <w:rsid w:val="000442E9"/>
    <w:rsid w:val="00044893"/>
    <w:rsid w:val="0004592A"/>
    <w:rsid w:val="00045EFC"/>
    <w:rsid w:val="00047699"/>
    <w:rsid w:val="0005017A"/>
    <w:rsid w:val="0005066A"/>
    <w:rsid w:val="000506FE"/>
    <w:rsid w:val="000509DF"/>
    <w:rsid w:val="000513CC"/>
    <w:rsid w:val="00051A51"/>
    <w:rsid w:val="0005298A"/>
    <w:rsid w:val="0005315A"/>
    <w:rsid w:val="00053935"/>
    <w:rsid w:val="000539C3"/>
    <w:rsid w:val="00053CB1"/>
    <w:rsid w:val="00053DD9"/>
    <w:rsid w:val="00054D0F"/>
    <w:rsid w:val="00055284"/>
    <w:rsid w:val="000563F0"/>
    <w:rsid w:val="00056B70"/>
    <w:rsid w:val="000573FC"/>
    <w:rsid w:val="00057564"/>
    <w:rsid w:val="000577B3"/>
    <w:rsid w:val="00060ED5"/>
    <w:rsid w:val="000613C5"/>
    <w:rsid w:val="00061C05"/>
    <w:rsid w:val="000630EC"/>
    <w:rsid w:val="00063729"/>
    <w:rsid w:val="00064413"/>
    <w:rsid w:val="00064710"/>
    <w:rsid w:val="000658CC"/>
    <w:rsid w:val="000667B2"/>
    <w:rsid w:val="00066909"/>
    <w:rsid w:val="00066DE3"/>
    <w:rsid w:val="00066E04"/>
    <w:rsid w:val="00067384"/>
    <w:rsid w:val="000673EB"/>
    <w:rsid w:val="000678A2"/>
    <w:rsid w:val="00067E1E"/>
    <w:rsid w:val="00067EEB"/>
    <w:rsid w:val="0007036F"/>
    <w:rsid w:val="0007052C"/>
    <w:rsid w:val="000713D8"/>
    <w:rsid w:val="00071DD7"/>
    <w:rsid w:val="00072360"/>
    <w:rsid w:val="00072747"/>
    <w:rsid w:val="00072F90"/>
    <w:rsid w:val="00073B86"/>
    <w:rsid w:val="00073BB7"/>
    <w:rsid w:val="000740A3"/>
    <w:rsid w:val="0007443D"/>
    <w:rsid w:val="00075F9B"/>
    <w:rsid w:val="0007630D"/>
    <w:rsid w:val="00076C84"/>
    <w:rsid w:val="000778BE"/>
    <w:rsid w:val="00077ECF"/>
    <w:rsid w:val="000801B7"/>
    <w:rsid w:val="00081D5A"/>
    <w:rsid w:val="00082FB1"/>
    <w:rsid w:val="000831A5"/>
    <w:rsid w:val="000831A8"/>
    <w:rsid w:val="000844A1"/>
    <w:rsid w:val="00084BA8"/>
    <w:rsid w:val="00084F9E"/>
    <w:rsid w:val="00084FDC"/>
    <w:rsid w:val="00085710"/>
    <w:rsid w:val="00085D7E"/>
    <w:rsid w:val="0008613F"/>
    <w:rsid w:val="00086525"/>
    <w:rsid w:val="00086BDF"/>
    <w:rsid w:val="00086FA5"/>
    <w:rsid w:val="00090201"/>
    <w:rsid w:val="00090F3F"/>
    <w:rsid w:val="000913FF"/>
    <w:rsid w:val="000932DF"/>
    <w:rsid w:val="0009360C"/>
    <w:rsid w:val="00094B0E"/>
    <w:rsid w:val="00094EF4"/>
    <w:rsid w:val="00094FC1"/>
    <w:rsid w:val="0009512E"/>
    <w:rsid w:val="000952F7"/>
    <w:rsid w:val="0009541E"/>
    <w:rsid w:val="00096542"/>
    <w:rsid w:val="00096799"/>
    <w:rsid w:val="000970DC"/>
    <w:rsid w:val="000971D2"/>
    <w:rsid w:val="000A0504"/>
    <w:rsid w:val="000A1B2A"/>
    <w:rsid w:val="000A2843"/>
    <w:rsid w:val="000A34BD"/>
    <w:rsid w:val="000A36E2"/>
    <w:rsid w:val="000A36FE"/>
    <w:rsid w:val="000A509E"/>
    <w:rsid w:val="000A5983"/>
    <w:rsid w:val="000A5C70"/>
    <w:rsid w:val="000A5D52"/>
    <w:rsid w:val="000A5DE3"/>
    <w:rsid w:val="000A62F8"/>
    <w:rsid w:val="000A687B"/>
    <w:rsid w:val="000A68BA"/>
    <w:rsid w:val="000A73ED"/>
    <w:rsid w:val="000B02CF"/>
    <w:rsid w:val="000B0367"/>
    <w:rsid w:val="000B0C5C"/>
    <w:rsid w:val="000B14A1"/>
    <w:rsid w:val="000B1526"/>
    <w:rsid w:val="000B2479"/>
    <w:rsid w:val="000B2651"/>
    <w:rsid w:val="000B2CA5"/>
    <w:rsid w:val="000B2FE8"/>
    <w:rsid w:val="000B49A3"/>
    <w:rsid w:val="000B4C1D"/>
    <w:rsid w:val="000B4EF2"/>
    <w:rsid w:val="000B52AE"/>
    <w:rsid w:val="000B59BF"/>
    <w:rsid w:val="000B604E"/>
    <w:rsid w:val="000B6646"/>
    <w:rsid w:val="000B74F0"/>
    <w:rsid w:val="000B7C15"/>
    <w:rsid w:val="000B7E0C"/>
    <w:rsid w:val="000B7FC5"/>
    <w:rsid w:val="000C003C"/>
    <w:rsid w:val="000C0172"/>
    <w:rsid w:val="000C0633"/>
    <w:rsid w:val="000C0830"/>
    <w:rsid w:val="000C10AD"/>
    <w:rsid w:val="000C1211"/>
    <w:rsid w:val="000C1543"/>
    <w:rsid w:val="000C1F65"/>
    <w:rsid w:val="000C2177"/>
    <w:rsid w:val="000C29C8"/>
    <w:rsid w:val="000C2F64"/>
    <w:rsid w:val="000C339A"/>
    <w:rsid w:val="000C3B25"/>
    <w:rsid w:val="000C3CFD"/>
    <w:rsid w:val="000C425E"/>
    <w:rsid w:val="000C4837"/>
    <w:rsid w:val="000C55B2"/>
    <w:rsid w:val="000C5C38"/>
    <w:rsid w:val="000C61DB"/>
    <w:rsid w:val="000C6F2F"/>
    <w:rsid w:val="000C731E"/>
    <w:rsid w:val="000C7B26"/>
    <w:rsid w:val="000D077F"/>
    <w:rsid w:val="000D0C2A"/>
    <w:rsid w:val="000D11E3"/>
    <w:rsid w:val="000D1345"/>
    <w:rsid w:val="000D164F"/>
    <w:rsid w:val="000D274F"/>
    <w:rsid w:val="000D2B78"/>
    <w:rsid w:val="000D3581"/>
    <w:rsid w:val="000D56B5"/>
    <w:rsid w:val="000D66CD"/>
    <w:rsid w:val="000D6D8F"/>
    <w:rsid w:val="000D6E2D"/>
    <w:rsid w:val="000D6FBF"/>
    <w:rsid w:val="000D7841"/>
    <w:rsid w:val="000E02EA"/>
    <w:rsid w:val="000E0D16"/>
    <w:rsid w:val="000E10F0"/>
    <w:rsid w:val="000E121A"/>
    <w:rsid w:val="000E169F"/>
    <w:rsid w:val="000E1C83"/>
    <w:rsid w:val="000E1CC7"/>
    <w:rsid w:val="000E256A"/>
    <w:rsid w:val="000E344B"/>
    <w:rsid w:val="000E3517"/>
    <w:rsid w:val="000E4238"/>
    <w:rsid w:val="000E44BE"/>
    <w:rsid w:val="000E4D46"/>
    <w:rsid w:val="000E534A"/>
    <w:rsid w:val="000E5390"/>
    <w:rsid w:val="000E604B"/>
    <w:rsid w:val="000E6202"/>
    <w:rsid w:val="000E65FC"/>
    <w:rsid w:val="000E7389"/>
    <w:rsid w:val="000F0D21"/>
    <w:rsid w:val="000F1684"/>
    <w:rsid w:val="000F1F7D"/>
    <w:rsid w:val="000F246A"/>
    <w:rsid w:val="000F3C16"/>
    <w:rsid w:val="000F4622"/>
    <w:rsid w:val="000F4D1C"/>
    <w:rsid w:val="000F57BB"/>
    <w:rsid w:val="000F5E35"/>
    <w:rsid w:val="000F69F3"/>
    <w:rsid w:val="000F6BEF"/>
    <w:rsid w:val="001000A1"/>
    <w:rsid w:val="00100336"/>
    <w:rsid w:val="00100D81"/>
    <w:rsid w:val="00101A21"/>
    <w:rsid w:val="00101B15"/>
    <w:rsid w:val="00102EC0"/>
    <w:rsid w:val="001032A2"/>
    <w:rsid w:val="00104096"/>
    <w:rsid w:val="001049B6"/>
    <w:rsid w:val="00104D3A"/>
    <w:rsid w:val="00104FB3"/>
    <w:rsid w:val="00105C0D"/>
    <w:rsid w:val="00105EB0"/>
    <w:rsid w:val="00107CF5"/>
    <w:rsid w:val="00107EE2"/>
    <w:rsid w:val="00107F50"/>
    <w:rsid w:val="00111267"/>
    <w:rsid w:val="0011202D"/>
    <w:rsid w:val="00112075"/>
    <w:rsid w:val="00112495"/>
    <w:rsid w:val="001126EA"/>
    <w:rsid w:val="00112DEE"/>
    <w:rsid w:val="00113A54"/>
    <w:rsid w:val="0011405D"/>
    <w:rsid w:val="00114358"/>
    <w:rsid w:val="001146EF"/>
    <w:rsid w:val="00114907"/>
    <w:rsid w:val="00115395"/>
    <w:rsid w:val="0011544C"/>
    <w:rsid w:val="00115F15"/>
    <w:rsid w:val="00116640"/>
    <w:rsid w:val="001167AA"/>
    <w:rsid w:val="001168DE"/>
    <w:rsid w:val="00120263"/>
    <w:rsid w:val="00120B7B"/>
    <w:rsid w:val="00121C80"/>
    <w:rsid w:val="00121F2D"/>
    <w:rsid w:val="00122012"/>
    <w:rsid w:val="001223F4"/>
    <w:rsid w:val="00122D7F"/>
    <w:rsid w:val="001235E3"/>
    <w:rsid w:val="00123801"/>
    <w:rsid w:val="00124039"/>
    <w:rsid w:val="0012450E"/>
    <w:rsid w:val="001251B3"/>
    <w:rsid w:val="001256AF"/>
    <w:rsid w:val="001268F9"/>
    <w:rsid w:val="00126F18"/>
    <w:rsid w:val="00126F98"/>
    <w:rsid w:val="001271A3"/>
    <w:rsid w:val="00127B46"/>
    <w:rsid w:val="00127FBF"/>
    <w:rsid w:val="001305CB"/>
    <w:rsid w:val="00130D7B"/>
    <w:rsid w:val="00130FA7"/>
    <w:rsid w:val="001331AB"/>
    <w:rsid w:val="001332C7"/>
    <w:rsid w:val="001336F8"/>
    <w:rsid w:val="00133D24"/>
    <w:rsid w:val="0013423E"/>
    <w:rsid w:val="00134802"/>
    <w:rsid w:val="00134A73"/>
    <w:rsid w:val="00135385"/>
    <w:rsid w:val="001362EB"/>
    <w:rsid w:val="00136CB5"/>
    <w:rsid w:val="001400F4"/>
    <w:rsid w:val="00140340"/>
    <w:rsid w:val="001405D5"/>
    <w:rsid w:val="00140695"/>
    <w:rsid w:val="00140858"/>
    <w:rsid w:val="00140917"/>
    <w:rsid w:val="00141B42"/>
    <w:rsid w:val="00142083"/>
    <w:rsid w:val="001422BC"/>
    <w:rsid w:val="0014239A"/>
    <w:rsid w:val="0014271F"/>
    <w:rsid w:val="00142C02"/>
    <w:rsid w:val="00142C27"/>
    <w:rsid w:val="001436E6"/>
    <w:rsid w:val="00143728"/>
    <w:rsid w:val="00145AD4"/>
    <w:rsid w:val="00145AE7"/>
    <w:rsid w:val="00145B28"/>
    <w:rsid w:val="00145ECC"/>
    <w:rsid w:val="00146287"/>
    <w:rsid w:val="00146717"/>
    <w:rsid w:val="001467F8"/>
    <w:rsid w:val="00147503"/>
    <w:rsid w:val="00147B58"/>
    <w:rsid w:val="0015040C"/>
    <w:rsid w:val="00150ACD"/>
    <w:rsid w:val="00150DF6"/>
    <w:rsid w:val="00151013"/>
    <w:rsid w:val="001513E3"/>
    <w:rsid w:val="001515C9"/>
    <w:rsid w:val="00151B5E"/>
    <w:rsid w:val="00151D98"/>
    <w:rsid w:val="001525F2"/>
    <w:rsid w:val="00153EFE"/>
    <w:rsid w:val="00153F59"/>
    <w:rsid w:val="00154465"/>
    <w:rsid w:val="00154FAA"/>
    <w:rsid w:val="00155233"/>
    <w:rsid w:val="00155A19"/>
    <w:rsid w:val="00155D43"/>
    <w:rsid w:val="00155D6D"/>
    <w:rsid w:val="00155FFA"/>
    <w:rsid w:val="00156A0A"/>
    <w:rsid w:val="0015701C"/>
    <w:rsid w:val="00157064"/>
    <w:rsid w:val="00157271"/>
    <w:rsid w:val="001601B5"/>
    <w:rsid w:val="0016024F"/>
    <w:rsid w:val="00160A41"/>
    <w:rsid w:val="00160AB5"/>
    <w:rsid w:val="001612E9"/>
    <w:rsid w:val="00161360"/>
    <w:rsid w:val="00161449"/>
    <w:rsid w:val="0016155B"/>
    <w:rsid w:val="00161719"/>
    <w:rsid w:val="00161E5A"/>
    <w:rsid w:val="001621AC"/>
    <w:rsid w:val="001628A6"/>
    <w:rsid w:val="00162B4D"/>
    <w:rsid w:val="00163FDE"/>
    <w:rsid w:val="00164268"/>
    <w:rsid w:val="00164EFB"/>
    <w:rsid w:val="00166DDA"/>
    <w:rsid w:val="00166F27"/>
    <w:rsid w:val="0016763D"/>
    <w:rsid w:val="00170307"/>
    <w:rsid w:val="0017033C"/>
    <w:rsid w:val="0017055A"/>
    <w:rsid w:val="001707F7"/>
    <w:rsid w:val="0017138D"/>
    <w:rsid w:val="00171850"/>
    <w:rsid w:val="00171AAB"/>
    <w:rsid w:val="00171ABF"/>
    <w:rsid w:val="0017204C"/>
    <w:rsid w:val="00172979"/>
    <w:rsid w:val="00172DA0"/>
    <w:rsid w:val="00173433"/>
    <w:rsid w:val="00173BBB"/>
    <w:rsid w:val="00173E44"/>
    <w:rsid w:val="00174DC4"/>
    <w:rsid w:val="00174E6F"/>
    <w:rsid w:val="0017525B"/>
    <w:rsid w:val="0017578D"/>
    <w:rsid w:val="00175D79"/>
    <w:rsid w:val="00176B83"/>
    <w:rsid w:val="001771AE"/>
    <w:rsid w:val="001773A7"/>
    <w:rsid w:val="00177DD5"/>
    <w:rsid w:val="00180C93"/>
    <w:rsid w:val="00180FB7"/>
    <w:rsid w:val="0018102D"/>
    <w:rsid w:val="00182CD9"/>
    <w:rsid w:val="001841A0"/>
    <w:rsid w:val="001845D2"/>
    <w:rsid w:val="00184CBF"/>
    <w:rsid w:val="00184E59"/>
    <w:rsid w:val="00185DB8"/>
    <w:rsid w:val="00186404"/>
    <w:rsid w:val="00186962"/>
    <w:rsid w:val="00186FEC"/>
    <w:rsid w:val="001870AA"/>
    <w:rsid w:val="001871DF"/>
    <w:rsid w:val="00190EC9"/>
    <w:rsid w:val="00191280"/>
    <w:rsid w:val="001922FE"/>
    <w:rsid w:val="001924E0"/>
    <w:rsid w:val="001926E8"/>
    <w:rsid w:val="00192985"/>
    <w:rsid w:val="00192A03"/>
    <w:rsid w:val="00193651"/>
    <w:rsid w:val="00193CEB"/>
    <w:rsid w:val="00193FEC"/>
    <w:rsid w:val="00194570"/>
    <w:rsid w:val="001945A0"/>
    <w:rsid w:val="00194973"/>
    <w:rsid w:val="0019539E"/>
    <w:rsid w:val="00195A8B"/>
    <w:rsid w:val="00195C57"/>
    <w:rsid w:val="00195D38"/>
    <w:rsid w:val="00195D6E"/>
    <w:rsid w:val="00196414"/>
    <w:rsid w:val="001965CF"/>
    <w:rsid w:val="00196789"/>
    <w:rsid w:val="00197C86"/>
    <w:rsid w:val="001A071E"/>
    <w:rsid w:val="001A0A26"/>
    <w:rsid w:val="001A0BD5"/>
    <w:rsid w:val="001A1090"/>
    <w:rsid w:val="001A17F0"/>
    <w:rsid w:val="001A1D3E"/>
    <w:rsid w:val="001A2019"/>
    <w:rsid w:val="001A23C0"/>
    <w:rsid w:val="001A2BB6"/>
    <w:rsid w:val="001A3BAA"/>
    <w:rsid w:val="001A466F"/>
    <w:rsid w:val="001A4C84"/>
    <w:rsid w:val="001A5020"/>
    <w:rsid w:val="001A5921"/>
    <w:rsid w:val="001A5A58"/>
    <w:rsid w:val="001A6B1C"/>
    <w:rsid w:val="001A7E71"/>
    <w:rsid w:val="001B0090"/>
    <w:rsid w:val="001B0568"/>
    <w:rsid w:val="001B0F81"/>
    <w:rsid w:val="001B1237"/>
    <w:rsid w:val="001B2E33"/>
    <w:rsid w:val="001B4B9D"/>
    <w:rsid w:val="001B4C42"/>
    <w:rsid w:val="001B588C"/>
    <w:rsid w:val="001B59A4"/>
    <w:rsid w:val="001B6B0A"/>
    <w:rsid w:val="001B6BD6"/>
    <w:rsid w:val="001B7ED8"/>
    <w:rsid w:val="001C0592"/>
    <w:rsid w:val="001C10E5"/>
    <w:rsid w:val="001C3156"/>
    <w:rsid w:val="001C43EB"/>
    <w:rsid w:val="001C443A"/>
    <w:rsid w:val="001C4466"/>
    <w:rsid w:val="001C4C9B"/>
    <w:rsid w:val="001C4D0C"/>
    <w:rsid w:val="001C5827"/>
    <w:rsid w:val="001C58E1"/>
    <w:rsid w:val="001C5C1E"/>
    <w:rsid w:val="001C679C"/>
    <w:rsid w:val="001C6C99"/>
    <w:rsid w:val="001C7354"/>
    <w:rsid w:val="001C75A9"/>
    <w:rsid w:val="001C7803"/>
    <w:rsid w:val="001C7B6D"/>
    <w:rsid w:val="001C7D01"/>
    <w:rsid w:val="001D0CA4"/>
    <w:rsid w:val="001D0F5F"/>
    <w:rsid w:val="001D1074"/>
    <w:rsid w:val="001D1567"/>
    <w:rsid w:val="001D1BE1"/>
    <w:rsid w:val="001D1C2B"/>
    <w:rsid w:val="001D211F"/>
    <w:rsid w:val="001D2320"/>
    <w:rsid w:val="001D2936"/>
    <w:rsid w:val="001D34BC"/>
    <w:rsid w:val="001D3B5A"/>
    <w:rsid w:val="001D47B8"/>
    <w:rsid w:val="001D4C7F"/>
    <w:rsid w:val="001D7C7C"/>
    <w:rsid w:val="001E12F6"/>
    <w:rsid w:val="001E3D2E"/>
    <w:rsid w:val="001E3F1D"/>
    <w:rsid w:val="001E5422"/>
    <w:rsid w:val="001E5444"/>
    <w:rsid w:val="001E5556"/>
    <w:rsid w:val="001E5721"/>
    <w:rsid w:val="001E58D3"/>
    <w:rsid w:val="001E61BB"/>
    <w:rsid w:val="001E722D"/>
    <w:rsid w:val="001F0842"/>
    <w:rsid w:val="001F0D47"/>
    <w:rsid w:val="001F14CB"/>
    <w:rsid w:val="001F2046"/>
    <w:rsid w:val="001F21E3"/>
    <w:rsid w:val="001F2D85"/>
    <w:rsid w:val="001F30D2"/>
    <w:rsid w:val="001F3699"/>
    <w:rsid w:val="001F431D"/>
    <w:rsid w:val="001F5741"/>
    <w:rsid w:val="001F5B60"/>
    <w:rsid w:val="001F6EA9"/>
    <w:rsid w:val="001F7573"/>
    <w:rsid w:val="001F7DA4"/>
    <w:rsid w:val="00200CB0"/>
    <w:rsid w:val="00200E71"/>
    <w:rsid w:val="00201A6C"/>
    <w:rsid w:val="00202CC8"/>
    <w:rsid w:val="002033EC"/>
    <w:rsid w:val="00203C8A"/>
    <w:rsid w:val="0020464F"/>
    <w:rsid w:val="00204AB1"/>
    <w:rsid w:val="00204FBB"/>
    <w:rsid w:val="0020510A"/>
    <w:rsid w:val="0020578E"/>
    <w:rsid w:val="00205887"/>
    <w:rsid w:val="002063F4"/>
    <w:rsid w:val="0020720D"/>
    <w:rsid w:val="00207927"/>
    <w:rsid w:val="00210247"/>
    <w:rsid w:val="0021040F"/>
    <w:rsid w:val="002104C0"/>
    <w:rsid w:val="002106B1"/>
    <w:rsid w:val="00213358"/>
    <w:rsid w:val="00213C1F"/>
    <w:rsid w:val="00213D05"/>
    <w:rsid w:val="00214363"/>
    <w:rsid w:val="002146BD"/>
    <w:rsid w:val="00214A64"/>
    <w:rsid w:val="00214DC8"/>
    <w:rsid w:val="0021577E"/>
    <w:rsid w:val="002202C3"/>
    <w:rsid w:val="002202DA"/>
    <w:rsid w:val="002207B6"/>
    <w:rsid w:val="00221306"/>
    <w:rsid w:val="002219F9"/>
    <w:rsid w:val="00221C45"/>
    <w:rsid w:val="00223ECB"/>
    <w:rsid w:val="00223F89"/>
    <w:rsid w:val="002249A9"/>
    <w:rsid w:val="002263FB"/>
    <w:rsid w:val="00226D3A"/>
    <w:rsid w:val="00226D62"/>
    <w:rsid w:val="00227465"/>
    <w:rsid w:val="0022789D"/>
    <w:rsid w:val="0022790F"/>
    <w:rsid w:val="0022799D"/>
    <w:rsid w:val="00227A22"/>
    <w:rsid w:val="00227C6C"/>
    <w:rsid w:val="00227F54"/>
    <w:rsid w:val="002314C8"/>
    <w:rsid w:val="002314E7"/>
    <w:rsid w:val="00231BB5"/>
    <w:rsid w:val="00231DE4"/>
    <w:rsid w:val="00232F3F"/>
    <w:rsid w:val="00233022"/>
    <w:rsid w:val="00233649"/>
    <w:rsid w:val="00233890"/>
    <w:rsid w:val="002338BC"/>
    <w:rsid w:val="00234020"/>
    <w:rsid w:val="00234171"/>
    <w:rsid w:val="00234A1E"/>
    <w:rsid w:val="002354E3"/>
    <w:rsid w:val="00235C7E"/>
    <w:rsid w:val="00236B8F"/>
    <w:rsid w:val="00236D56"/>
    <w:rsid w:val="00237637"/>
    <w:rsid w:val="002404C2"/>
    <w:rsid w:val="002412E5"/>
    <w:rsid w:val="00241621"/>
    <w:rsid w:val="00241630"/>
    <w:rsid w:val="002419BB"/>
    <w:rsid w:val="00241AC2"/>
    <w:rsid w:val="00242B33"/>
    <w:rsid w:val="002438E9"/>
    <w:rsid w:val="00243C7C"/>
    <w:rsid w:val="002440E9"/>
    <w:rsid w:val="00245078"/>
    <w:rsid w:val="002455CD"/>
    <w:rsid w:val="00245993"/>
    <w:rsid w:val="002468A2"/>
    <w:rsid w:val="00246DF1"/>
    <w:rsid w:val="00246E7F"/>
    <w:rsid w:val="002502F0"/>
    <w:rsid w:val="0025058E"/>
    <w:rsid w:val="002511AE"/>
    <w:rsid w:val="0025144E"/>
    <w:rsid w:val="0025165D"/>
    <w:rsid w:val="00251C7F"/>
    <w:rsid w:val="0025204B"/>
    <w:rsid w:val="002523C5"/>
    <w:rsid w:val="00253210"/>
    <w:rsid w:val="00253D1E"/>
    <w:rsid w:val="00254313"/>
    <w:rsid w:val="00254A54"/>
    <w:rsid w:val="00254B00"/>
    <w:rsid w:val="00254C01"/>
    <w:rsid w:val="00255E41"/>
    <w:rsid w:val="002569F7"/>
    <w:rsid w:val="002572B1"/>
    <w:rsid w:val="0025759A"/>
    <w:rsid w:val="00257AA9"/>
    <w:rsid w:val="00260E19"/>
    <w:rsid w:val="00261622"/>
    <w:rsid w:val="00261862"/>
    <w:rsid w:val="00261E1C"/>
    <w:rsid w:val="00261F1A"/>
    <w:rsid w:val="0026296E"/>
    <w:rsid w:val="00262F65"/>
    <w:rsid w:val="002634F5"/>
    <w:rsid w:val="00263BBE"/>
    <w:rsid w:val="0026412B"/>
    <w:rsid w:val="00264144"/>
    <w:rsid w:val="00264930"/>
    <w:rsid w:val="00264D2F"/>
    <w:rsid w:val="00264ED6"/>
    <w:rsid w:val="00264F3B"/>
    <w:rsid w:val="002650E5"/>
    <w:rsid w:val="00265BE1"/>
    <w:rsid w:val="00265C7E"/>
    <w:rsid w:val="00265EEF"/>
    <w:rsid w:val="002667EC"/>
    <w:rsid w:val="0026693C"/>
    <w:rsid w:val="00266E36"/>
    <w:rsid w:val="00266E79"/>
    <w:rsid w:val="00266F12"/>
    <w:rsid w:val="00267FD1"/>
    <w:rsid w:val="0027179C"/>
    <w:rsid w:val="00271DE1"/>
    <w:rsid w:val="00271E1D"/>
    <w:rsid w:val="002720C5"/>
    <w:rsid w:val="00272967"/>
    <w:rsid w:val="00273530"/>
    <w:rsid w:val="00273E57"/>
    <w:rsid w:val="002741F2"/>
    <w:rsid w:val="002745B4"/>
    <w:rsid w:val="00274E4C"/>
    <w:rsid w:val="002750E5"/>
    <w:rsid w:val="00275304"/>
    <w:rsid w:val="0027573F"/>
    <w:rsid w:val="00275F2A"/>
    <w:rsid w:val="0027627C"/>
    <w:rsid w:val="002764E5"/>
    <w:rsid w:val="00276E3A"/>
    <w:rsid w:val="00280443"/>
    <w:rsid w:val="00280AF7"/>
    <w:rsid w:val="00281240"/>
    <w:rsid w:val="00281261"/>
    <w:rsid w:val="002821FB"/>
    <w:rsid w:val="002825CA"/>
    <w:rsid w:val="00282998"/>
    <w:rsid w:val="00282BF2"/>
    <w:rsid w:val="002832ED"/>
    <w:rsid w:val="00283C84"/>
    <w:rsid w:val="00285317"/>
    <w:rsid w:val="00285444"/>
    <w:rsid w:val="00285C68"/>
    <w:rsid w:val="002877CF"/>
    <w:rsid w:val="002901F4"/>
    <w:rsid w:val="00290E51"/>
    <w:rsid w:val="00291F70"/>
    <w:rsid w:val="00291F7D"/>
    <w:rsid w:val="0029208F"/>
    <w:rsid w:val="002923FC"/>
    <w:rsid w:val="002924D9"/>
    <w:rsid w:val="00292720"/>
    <w:rsid w:val="00295EEE"/>
    <w:rsid w:val="00296E33"/>
    <w:rsid w:val="002975DC"/>
    <w:rsid w:val="002A0BB6"/>
    <w:rsid w:val="002A14A0"/>
    <w:rsid w:val="002A215D"/>
    <w:rsid w:val="002A286E"/>
    <w:rsid w:val="002A3204"/>
    <w:rsid w:val="002A5762"/>
    <w:rsid w:val="002A57C1"/>
    <w:rsid w:val="002A5A19"/>
    <w:rsid w:val="002A5CAD"/>
    <w:rsid w:val="002A5D79"/>
    <w:rsid w:val="002A5D94"/>
    <w:rsid w:val="002A6135"/>
    <w:rsid w:val="002A6A6F"/>
    <w:rsid w:val="002A7CF6"/>
    <w:rsid w:val="002B01AC"/>
    <w:rsid w:val="002B0759"/>
    <w:rsid w:val="002B1D6A"/>
    <w:rsid w:val="002B1ED7"/>
    <w:rsid w:val="002B1FF1"/>
    <w:rsid w:val="002B26C3"/>
    <w:rsid w:val="002B2AD8"/>
    <w:rsid w:val="002B2BED"/>
    <w:rsid w:val="002B2FBA"/>
    <w:rsid w:val="002B30B4"/>
    <w:rsid w:val="002B357B"/>
    <w:rsid w:val="002B35CE"/>
    <w:rsid w:val="002B3855"/>
    <w:rsid w:val="002B3DFC"/>
    <w:rsid w:val="002B40B4"/>
    <w:rsid w:val="002B4BD1"/>
    <w:rsid w:val="002B4C5A"/>
    <w:rsid w:val="002B5469"/>
    <w:rsid w:val="002B5840"/>
    <w:rsid w:val="002B600A"/>
    <w:rsid w:val="002B6AC4"/>
    <w:rsid w:val="002B79B9"/>
    <w:rsid w:val="002C07F0"/>
    <w:rsid w:val="002C1460"/>
    <w:rsid w:val="002C155B"/>
    <w:rsid w:val="002C1DA1"/>
    <w:rsid w:val="002C247E"/>
    <w:rsid w:val="002C273B"/>
    <w:rsid w:val="002C2F1C"/>
    <w:rsid w:val="002C302A"/>
    <w:rsid w:val="002C37C3"/>
    <w:rsid w:val="002C38E2"/>
    <w:rsid w:val="002C3C53"/>
    <w:rsid w:val="002C3DD5"/>
    <w:rsid w:val="002C3FD8"/>
    <w:rsid w:val="002C4537"/>
    <w:rsid w:val="002C4B70"/>
    <w:rsid w:val="002C4B7F"/>
    <w:rsid w:val="002C570B"/>
    <w:rsid w:val="002C622E"/>
    <w:rsid w:val="002C63BB"/>
    <w:rsid w:val="002C6419"/>
    <w:rsid w:val="002C6702"/>
    <w:rsid w:val="002C6CE4"/>
    <w:rsid w:val="002C7706"/>
    <w:rsid w:val="002C7CBF"/>
    <w:rsid w:val="002C7D53"/>
    <w:rsid w:val="002C7D78"/>
    <w:rsid w:val="002D01A4"/>
    <w:rsid w:val="002D18F7"/>
    <w:rsid w:val="002D3A34"/>
    <w:rsid w:val="002D3A3F"/>
    <w:rsid w:val="002D3EBA"/>
    <w:rsid w:val="002D5826"/>
    <w:rsid w:val="002D66C1"/>
    <w:rsid w:val="002D689E"/>
    <w:rsid w:val="002D68F7"/>
    <w:rsid w:val="002D6C08"/>
    <w:rsid w:val="002D6F34"/>
    <w:rsid w:val="002D75F4"/>
    <w:rsid w:val="002D7BCC"/>
    <w:rsid w:val="002E05F9"/>
    <w:rsid w:val="002E081C"/>
    <w:rsid w:val="002E0C2E"/>
    <w:rsid w:val="002E0E44"/>
    <w:rsid w:val="002E1198"/>
    <w:rsid w:val="002E1384"/>
    <w:rsid w:val="002E2C7A"/>
    <w:rsid w:val="002E32F3"/>
    <w:rsid w:val="002E4435"/>
    <w:rsid w:val="002E463D"/>
    <w:rsid w:val="002E4E13"/>
    <w:rsid w:val="002E5AEE"/>
    <w:rsid w:val="002E5C4A"/>
    <w:rsid w:val="002E60B4"/>
    <w:rsid w:val="002E6BD6"/>
    <w:rsid w:val="002E6D54"/>
    <w:rsid w:val="002F1360"/>
    <w:rsid w:val="002F1F07"/>
    <w:rsid w:val="002F1F2F"/>
    <w:rsid w:val="002F2C84"/>
    <w:rsid w:val="002F2E42"/>
    <w:rsid w:val="002F392A"/>
    <w:rsid w:val="002F3C58"/>
    <w:rsid w:val="002F3D89"/>
    <w:rsid w:val="002F3E3C"/>
    <w:rsid w:val="002F446E"/>
    <w:rsid w:val="002F4B16"/>
    <w:rsid w:val="002F500D"/>
    <w:rsid w:val="002F50A0"/>
    <w:rsid w:val="002F50D6"/>
    <w:rsid w:val="002F5973"/>
    <w:rsid w:val="002F599D"/>
    <w:rsid w:val="002F5A50"/>
    <w:rsid w:val="002F752D"/>
    <w:rsid w:val="002F783C"/>
    <w:rsid w:val="002F7AAD"/>
    <w:rsid w:val="00300713"/>
    <w:rsid w:val="0030093A"/>
    <w:rsid w:val="00300F32"/>
    <w:rsid w:val="00301551"/>
    <w:rsid w:val="00302492"/>
    <w:rsid w:val="0030359D"/>
    <w:rsid w:val="00304AE2"/>
    <w:rsid w:val="00304AF8"/>
    <w:rsid w:val="00305D1B"/>
    <w:rsid w:val="00307C27"/>
    <w:rsid w:val="003110B8"/>
    <w:rsid w:val="00312017"/>
    <w:rsid w:val="003121B9"/>
    <w:rsid w:val="00313787"/>
    <w:rsid w:val="0031481E"/>
    <w:rsid w:val="00314D44"/>
    <w:rsid w:val="00315704"/>
    <w:rsid w:val="00316721"/>
    <w:rsid w:val="00316839"/>
    <w:rsid w:val="003170F4"/>
    <w:rsid w:val="00317898"/>
    <w:rsid w:val="00320E70"/>
    <w:rsid w:val="0032143B"/>
    <w:rsid w:val="003215F0"/>
    <w:rsid w:val="00321877"/>
    <w:rsid w:val="00321C37"/>
    <w:rsid w:val="00323304"/>
    <w:rsid w:val="0032385B"/>
    <w:rsid w:val="00324AD7"/>
    <w:rsid w:val="00325B7B"/>
    <w:rsid w:val="00327930"/>
    <w:rsid w:val="00327ACC"/>
    <w:rsid w:val="00330324"/>
    <w:rsid w:val="003306F3"/>
    <w:rsid w:val="00330D93"/>
    <w:rsid w:val="00330EB3"/>
    <w:rsid w:val="0033158A"/>
    <w:rsid w:val="003316B3"/>
    <w:rsid w:val="003319F0"/>
    <w:rsid w:val="00331A61"/>
    <w:rsid w:val="00333EB4"/>
    <w:rsid w:val="00334770"/>
    <w:rsid w:val="00334A04"/>
    <w:rsid w:val="00334BA9"/>
    <w:rsid w:val="003358AD"/>
    <w:rsid w:val="00336B99"/>
    <w:rsid w:val="00336D35"/>
    <w:rsid w:val="003372EC"/>
    <w:rsid w:val="00337DB0"/>
    <w:rsid w:val="003404D4"/>
    <w:rsid w:val="003404F6"/>
    <w:rsid w:val="0034079D"/>
    <w:rsid w:val="0034089F"/>
    <w:rsid w:val="00340F8D"/>
    <w:rsid w:val="003412D6"/>
    <w:rsid w:val="0034144C"/>
    <w:rsid w:val="00341795"/>
    <w:rsid w:val="00342107"/>
    <w:rsid w:val="00342122"/>
    <w:rsid w:val="00343DF0"/>
    <w:rsid w:val="00344837"/>
    <w:rsid w:val="00344BA8"/>
    <w:rsid w:val="00347864"/>
    <w:rsid w:val="00347A61"/>
    <w:rsid w:val="003501DB"/>
    <w:rsid w:val="00350354"/>
    <w:rsid w:val="0035065E"/>
    <w:rsid w:val="0035174A"/>
    <w:rsid w:val="00351C7A"/>
    <w:rsid w:val="00351CE0"/>
    <w:rsid w:val="00351DA5"/>
    <w:rsid w:val="0035243A"/>
    <w:rsid w:val="00354A65"/>
    <w:rsid w:val="00354D1A"/>
    <w:rsid w:val="00354D3B"/>
    <w:rsid w:val="0035537F"/>
    <w:rsid w:val="00355AB0"/>
    <w:rsid w:val="0035710E"/>
    <w:rsid w:val="003574E2"/>
    <w:rsid w:val="00357A78"/>
    <w:rsid w:val="00360471"/>
    <w:rsid w:val="003609DC"/>
    <w:rsid w:val="00361C78"/>
    <w:rsid w:val="0036294C"/>
    <w:rsid w:val="00362A5B"/>
    <w:rsid w:val="0036504B"/>
    <w:rsid w:val="00365C5D"/>
    <w:rsid w:val="00365E6D"/>
    <w:rsid w:val="00365ED1"/>
    <w:rsid w:val="0036667C"/>
    <w:rsid w:val="003667DD"/>
    <w:rsid w:val="00366883"/>
    <w:rsid w:val="00366ADD"/>
    <w:rsid w:val="00366DE7"/>
    <w:rsid w:val="00367C00"/>
    <w:rsid w:val="00370423"/>
    <w:rsid w:val="00370812"/>
    <w:rsid w:val="003711A2"/>
    <w:rsid w:val="003717DD"/>
    <w:rsid w:val="0037209C"/>
    <w:rsid w:val="00372C35"/>
    <w:rsid w:val="00372E27"/>
    <w:rsid w:val="00372F88"/>
    <w:rsid w:val="00373508"/>
    <w:rsid w:val="00373D4F"/>
    <w:rsid w:val="00373F6A"/>
    <w:rsid w:val="00374661"/>
    <w:rsid w:val="00374713"/>
    <w:rsid w:val="003747C0"/>
    <w:rsid w:val="0037498E"/>
    <w:rsid w:val="00375807"/>
    <w:rsid w:val="003758AF"/>
    <w:rsid w:val="00375DF3"/>
    <w:rsid w:val="00375E9E"/>
    <w:rsid w:val="003760F1"/>
    <w:rsid w:val="003761FD"/>
    <w:rsid w:val="00376B7E"/>
    <w:rsid w:val="00376CA6"/>
    <w:rsid w:val="00376E2C"/>
    <w:rsid w:val="00377480"/>
    <w:rsid w:val="0037771F"/>
    <w:rsid w:val="0037782D"/>
    <w:rsid w:val="00380D2E"/>
    <w:rsid w:val="00380D55"/>
    <w:rsid w:val="003817FF"/>
    <w:rsid w:val="00381B99"/>
    <w:rsid w:val="00381BB3"/>
    <w:rsid w:val="00381E64"/>
    <w:rsid w:val="00381FD0"/>
    <w:rsid w:val="00382A05"/>
    <w:rsid w:val="00383A74"/>
    <w:rsid w:val="00384719"/>
    <w:rsid w:val="003847FA"/>
    <w:rsid w:val="00384E1D"/>
    <w:rsid w:val="003857A3"/>
    <w:rsid w:val="00385B57"/>
    <w:rsid w:val="00385E42"/>
    <w:rsid w:val="00386F49"/>
    <w:rsid w:val="00387100"/>
    <w:rsid w:val="003875F7"/>
    <w:rsid w:val="0039086C"/>
    <w:rsid w:val="00390878"/>
    <w:rsid w:val="00390D3A"/>
    <w:rsid w:val="00391179"/>
    <w:rsid w:val="003918C2"/>
    <w:rsid w:val="00391BE9"/>
    <w:rsid w:val="0039236D"/>
    <w:rsid w:val="00392EA8"/>
    <w:rsid w:val="00392EC9"/>
    <w:rsid w:val="00392ED7"/>
    <w:rsid w:val="003938A4"/>
    <w:rsid w:val="003941D4"/>
    <w:rsid w:val="00394797"/>
    <w:rsid w:val="00395C13"/>
    <w:rsid w:val="00396180"/>
    <w:rsid w:val="00397316"/>
    <w:rsid w:val="00397852"/>
    <w:rsid w:val="00397ABD"/>
    <w:rsid w:val="00397C19"/>
    <w:rsid w:val="00397DC9"/>
    <w:rsid w:val="00397E8D"/>
    <w:rsid w:val="003A1127"/>
    <w:rsid w:val="003A1D6C"/>
    <w:rsid w:val="003A1DA1"/>
    <w:rsid w:val="003A2036"/>
    <w:rsid w:val="003A27D6"/>
    <w:rsid w:val="003A418B"/>
    <w:rsid w:val="003A52B0"/>
    <w:rsid w:val="003A5763"/>
    <w:rsid w:val="003A58EF"/>
    <w:rsid w:val="003A5EB2"/>
    <w:rsid w:val="003A6374"/>
    <w:rsid w:val="003A6951"/>
    <w:rsid w:val="003A6E6B"/>
    <w:rsid w:val="003A737D"/>
    <w:rsid w:val="003B104C"/>
    <w:rsid w:val="003B1804"/>
    <w:rsid w:val="003B24A1"/>
    <w:rsid w:val="003B2681"/>
    <w:rsid w:val="003B29AF"/>
    <w:rsid w:val="003B2BB4"/>
    <w:rsid w:val="003B2F97"/>
    <w:rsid w:val="003B3883"/>
    <w:rsid w:val="003B3A4E"/>
    <w:rsid w:val="003B3BD3"/>
    <w:rsid w:val="003B3E38"/>
    <w:rsid w:val="003B42FB"/>
    <w:rsid w:val="003B4689"/>
    <w:rsid w:val="003B4E7E"/>
    <w:rsid w:val="003B5185"/>
    <w:rsid w:val="003B5517"/>
    <w:rsid w:val="003B6D8C"/>
    <w:rsid w:val="003B6FF7"/>
    <w:rsid w:val="003B703B"/>
    <w:rsid w:val="003B73C7"/>
    <w:rsid w:val="003B762D"/>
    <w:rsid w:val="003B7C53"/>
    <w:rsid w:val="003B7D94"/>
    <w:rsid w:val="003C0102"/>
    <w:rsid w:val="003C0114"/>
    <w:rsid w:val="003C14EB"/>
    <w:rsid w:val="003C16E6"/>
    <w:rsid w:val="003C178B"/>
    <w:rsid w:val="003C2F66"/>
    <w:rsid w:val="003C3502"/>
    <w:rsid w:val="003C3768"/>
    <w:rsid w:val="003C37DD"/>
    <w:rsid w:val="003C41B1"/>
    <w:rsid w:val="003C4453"/>
    <w:rsid w:val="003C5138"/>
    <w:rsid w:val="003C5571"/>
    <w:rsid w:val="003C55BE"/>
    <w:rsid w:val="003C59BE"/>
    <w:rsid w:val="003C5A34"/>
    <w:rsid w:val="003C5CB6"/>
    <w:rsid w:val="003C6047"/>
    <w:rsid w:val="003C62E3"/>
    <w:rsid w:val="003C7416"/>
    <w:rsid w:val="003C754F"/>
    <w:rsid w:val="003D00A2"/>
    <w:rsid w:val="003D027E"/>
    <w:rsid w:val="003D0EF9"/>
    <w:rsid w:val="003D1107"/>
    <w:rsid w:val="003D13C6"/>
    <w:rsid w:val="003D17A5"/>
    <w:rsid w:val="003D27E5"/>
    <w:rsid w:val="003D2F01"/>
    <w:rsid w:val="003D3207"/>
    <w:rsid w:val="003D36BA"/>
    <w:rsid w:val="003D3711"/>
    <w:rsid w:val="003D4F97"/>
    <w:rsid w:val="003D5A49"/>
    <w:rsid w:val="003D5CA3"/>
    <w:rsid w:val="003D72CA"/>
    <w:rsid w:val="003D7DE5"/>
    <w:rsid w:val="003E0AE6"/>
    <w:rsid w:val="003E1C64"/>
    <w:rsid w:val="003E2EBD"/>
    <w:rsid w:val="003E3716"/>
    <w:rsid w:val="003E392D"/>
    <w:rsid w:val="003E43C8"/>
    <w:rsid w:val="003E4506"/>
    <w:rsid w:val="003E45DC"/>
    <w:rsid w:val="003E4CD3"/>
    <w:rsid w:val="003E5092"/>
    <w:rsid w:val="003E5D86"/>
    <w:rsid w:val="003E5F52"/>
    <w:rsid w:val="003E6E9B"/>
    <w:rsid w:val="003F02B6"/>
    <w:rsid w:val="003F0BF5"/>
    <w:rsid w:val="003F0BFB"/>
    <w:rsid w:val="003F1F9A"/>
    <w:rsid w:val="003F2FBB"/>
    <w:rsid w:val="003F32FF"/>
    <w:rsid w:val="003F369F"/>
    <w:rsid w:val="003F4CA4"/>
    <w:rsid w:val="003F5A92"/>
    <w:rsid w:val="003F6A3B"/>
    <w:rsid w:val="003F6B03"/>
    <w:rsid w:val="003F6DD4"/>
    <w:rsid w:val="003F6E3E"/>
    <w:rsid w:val="003F7986"/>
    <w:rsid w:val="003F7CB1"/>
    <w:rsid w:val="003F7DF1"/>
    <w:rsid w:val="004003FC"/>
    <w:rsid w:val="004009E2"/>
    <w:rsid w:val="00401131"/>
    <w:rsid w:val="004012BC"/>
    <w:rsid w:val="0040187A"/>
    <w:rsid w:val="00401F2A"/>
    <w:rsid w:val="00403674"/>
    <w:rsid w:val="00403697"/>
    <w:rsid w:val="004044C3"/>
    <w:rsid w:val="00404529"/>
    <w:rsid w:val="0040493A"/>
    <w:rsid w:val="00404D34"/>
    <w:rsid w:val="00405234"/>
    <w:rsid w:val="00405825"/>
    <w:rsid w:val="0040589F"/>
    <w:rsid w:val="00405E3F"/>
    <w:rsid w:val="00406ED2"/>
    <w:rsid w:val="004071D4"/>
    <w:rsid w:val="004073F6"/>
    <w:rsid w:val="00407619"/>
    <w:rsid w:val="00407D0E"/>
    <w:rsid w:val="00407EB0"/>
    <w:rsid w:val="00410837"/>
    <w:rsid w:val="00410F62"/>
    <w:rsid w:val="004112FE"/>
    <w:rsid w:val="00411480"/>
    <w:rsid w:val="00412031"/>
    <w:rsid w:val="00412DFC"/>
    <w:rsid w:val="0041343B"/>
    <w:rsid w:val="00413680"/>
    <w:rsid w:val="0041368E"/>
    <w:rsid w:val="00413C04"/>
    <w:rsid w:val="004156DD"/>
    <w:rsid w:val="004158A1"/>
    <w:rsid w:val="00415F5E"/>
    <w:rsid w:val="004163B0"/>
    <w:rsid w:val="004164E0"/>
    <w:rsid w:val="004166EC"/>
    <w:rsid w:val="0041718B"/>
    <w:rsid w:val="0041721E"/>
    <w:rsid w:val="00420016"/>
    <w:rsid w:val="00421FC8"/>
    <w:rsid w:val="0042208B"/>
    <w:rsid w:val="004221DB"/>
    <w:rsid w:val="00422B9D"/>
    <w:rsid w:val="00422DC7"/>
    <w:rsid w:val="00423614"/>
    <w:rsid w:val="00423D00"/>
    <w:rsid w:val="004240C5"/>
    <w:rsid w:val="00424658"/>
    <w:rsid w:val="0042493E"/>
    <w:rsid w:val="00424B86"/>
    <w:rsid w:val="00425472"/>
    <w:rsid w:val="00426769"/>
    <w:rsid w:val="00426CF2"/>
    <w:rsid w:val="00426EF1"/>
    <w:rsid w:val="0042740B"/>
    <w:rsid w:val="00427608"/>
    <w:rsid w:val="00427971"/>
    <w:rsid w:val="00427E7C"/>
    <w:rsid w:val="00430D69"/>
    <w:rsid w:val="00431969"/>
    <w:rsid w:val="00432016"/>
    <w:rsid w:val="00433143"/>
    <w:rsid w:val="00433205"/>
    <w:rsid w:val="00433C1E"/>
    <w:rsid w:val="00433D96"/>
    <w:rsid w:val="004343D3"/>
    <w:rsid w:val="00435992"/>
    <w:rsid w:val="0043635D"/>
    <w:rsid w:val="00436FDF"/>
    <w:rsid w:val="004372D2"/>
    <w:rsid w:val="0043767A"/>
    <w:rsid w:val="004402C8"/>
    <w:rsid w:val="004407D8"/>
    <w:rsid w:val="00440858"/>
    <w:rsid w:val="00441040"/>
    <w:rsid w:val="004416F2"/>
    <w:rsid w:val="00442C8E"/>
    <w:rsid w:val="00443334"/>
    <w:rsid w:val="0044384E"/>
    <w:rsid w:val="0044416B"/>
    <w:rsid w:val="004456ED"/>
    <w:rsid w:val="00445A88"/>
    <w:rsid w:val="00445DA0"/>
    <w:rsid w:val="00445EE9"/>
    <w:rsid w:val="004460A6"/>
    <w:rsid w:val="00446B44"/>
    <w:rsid w:val="00446BCC"/>
    <w:rsid w:val="0044781F"/>
    <w:rsid w:val="00447876"/>
    <w:rsid w:val="00447AF3"/>
    <w:rsid w:val="004507FE"/>
    <w:rsid w:val="00450E3E"/>
    <w:rsid w:val="00451501"/>
    <w:rsid w:val="0045171F"/>
    <w:rsid w:val="00451ED0"/>
    <w:rsid w:val="0045240C"/>
    <w:rsid w:val="004541C6"/>
    <w:rsid w:val="00454311"/>
    <w:rsid w:val="00454983"/>
    <w:rsid w:val="00454AB6"/>
    <w:rsid w:val="00454C3F"/>
    <w:rsid w:val="00454EDE"/>
    <w:rsid w:val="004556A6"/>
    <w:rsid w:val="00455923"/>
    <w:rsid w:val="00455BAE"/>
    <w:rsid w:val="00456382"/>
    <w:rsid w:val="00456706"/>
    <w:rsid w:val="00456BBC"/>
    <w:rsid w:val="00456E09"/>
    <w:rsid w:val="0045744F"/>
    <w:rsid w:val="0045759D"/>
    <w:rsid w:val="00457E08"/>
    <w:rsid w:val="00460D00"/>
    <w:rsid w:val="004612E4"/>
    <w:rsid w:val="0046210B"/>
    <w:rsid w:val="00462C34"/>
    <w:rsid w:val="00462CCA"/>
    <w:rsid w:val="0046337D"/>
    <w:rsid w:val="00463449"/>
    <w:rsid w:val="00463E08"/>
    <w:rsid w:val="004657CF"/>
    <w:rsid w:val="004657F9"/>
    <w:rsid w:val="00465B54"/>
    <w:rsid w:val="004668FD"/>
    <w:rsid w:val="00467240"/>
    <w:rsid w:val="00467301"/>
    <w:rsid w:val="004674D0"/>
    <w:rsid w:val="00467B0E"/>
    <w:rsid w:val="004704AB"/>
    <w:rsid w:val="0047057F"/>
    <w:rsid w:val="004707E7"/>
    <w:rsid w:val="00470A6B"/>
    <w:rsid w:val="00470B0F"/>
    <w:rsid w:val="00471474"/>
    <w:rsid w:val="004720FA"/>
    <w:rsid w:val="00473679"/>
    <w:rsid w:val="00473698"/>
    <w:rsid w:val="00473929"/>
    <w:rsid w:val="00473B66"/>
    <w:rsid w:val="00473CF4"/>
    <w:rsid w:val="00473E7A"/>
    <w:rsid w:val="00474652"/>
    <w:rsid w:val="004750E1"/>
    <w:rsid w:val="00475810"/>
    <w:rsid w:val="0047610D"/>
    <w:rsid w:val="0047615E"/>
    <w:rsid w:val="004762D6"/>
    <w:rsid w:val="004764B3"/>
    <w:rsid w:val="004764F0"/>
    <w:rsid w:val="00476F9B"/>
    <w:rsid w:val="0047706B"/>
    <w:rsid w:val="004776F7"/>
    <w:rsid w:val="004801EC"/>
    <w:rsid w:val="004804C8"/>
    <w:rsid w:val="00480C9C"/>
    <w:rsid w:val="0048145C"/>
    <w:rsid w:val="004824B7"/>
    <w:rsid w:val="00482922"/>
    <w:rsid w:val="00482CE4"/>
    <w:rsid w:val="004841B8"/>
    <w:rsid w:val="00485011"/>
    <w:rsid w:val="00485AD3"/>
    <w:rsid w:val="00485C96"/>
    <w:rsid w:val="004860E5"/>
    <w:rsid w:val="004864F6"/>
    <w:rsid w:val="004871C1"/>
    <w:rsid w:val="00487BEC"/>
    <w:rsid w:val="00490798"/>
    <w:rsid w:val="00491237"/>
    <w:rsid w:val="00491316"/>
    <w:rsid w:val="004917BD"/>
    <w:rsid w:val="00491861"/>
    <w:rsid w:val="00491FE9"/>
    <w:rsid w:val="004925BE"/>
    <w:rsid w:val="004928F6"/>
    <w:rsid w:val="004933B4"/>
    <w:rsid w:val="00493AA4"/>
    <w:rsid w:val="0049486F"/>
    <w:rsid w:val="00494E2B"/>
    <w:rsid w:val="0049540B"/>
    <w:rsid w:val="00495884"/>
    <w:rsid w:val="00495C15"/>
    <w:rsid w:val="00496197"/>
    <w:rsid w:val="004974BB"/>
    <w:rsid w:val="0049796D"/>
    <w:rsid w:val="004979B9"/>
    <w:rsid w:val="004A01AA"/>
    <w:rsid w:val="004A08D7"/>
    <w:rsid w:val="004A1696"/>
    <w:rsid w:val="004A1AED"/>
    <w:rsid w:val="004A2499"/>
    <w:rsid w:val="004A251F"/>
    <w:rsid w:val="004A2FAF"/>
    <w:rsid w:val="004A37D5"/>
    <w:rsid w:val="004A3A4A"/>
    <w:rsid w:val="004A3C4B"/>
    <w:rsid w:val="004A480C"/>
    <w:rsid w:val="004A52E7"/>
    <w:rsid w:val="004A5486"/>
    <w:rsid w:val="004A756A"/>
    <w:rsid w:val="004A788F"/>
    <w:rsid w:val="004B06CE"/>
    <w:rsid w:val="004B142C"/>
    <w:rsid w:val="004B1DB2"/>
    <w:rsid w:val="004B25BC"/>
    <w:rsid w:val="004B2AB7"/>
    <w:rsid w:val="004B4981"/>
    <w:rsid w:val="004B4AD3"/>
    <w:rsid w:val="004B4AFC"/>
    <w:rsid w:val="004B4C0E"/>
    <w:rsid w:val="004B4C37"/>
    <w:rsid w:val="004B4E30"/>
    <w:rsid w:val="004B4FFB"/>
    <w:rsid w:val="004B53B4"/>
    <w:rsid w:val="004B54E8"/>
    <w:rsid w:val="004B5C20"/>
    <w:rsid w:val="004B5F69"/>
    <w:rsid w:val="004B65DC"/>
    <w:rsid w:val="004B734E"/>
    <w:rsid w:val="004B7B7B"/>
    <w:rsid w:val="004C020B"/>
    <w:rsid w:val="004C0387"/>
    <w:rsid w:val="004C0B95"/>
    <w:rsid w:val="004C0F48"/>
    <w:rsid w:val="004C12C8"/>
    <w:rsid w:val="004C12CF"/>
    <w:rsid w:val="004C1422"/>
    <w:rsid w:val="004C18A6"/>
    <w:rsid w:val="004C2C78"/>
    <w:rsid w:val="004C31E9"/>
    <w:rsid w:val="004C485A"/>
    <w:rsid w:val="004C4953"/>
    <w:rsid w:val="004C559A"/>
    <w:rsid w:val="004C5A6C"/>
    <w:rsid w:val="004C5AA7"/>
    <w:rsid w:val="004C6452"/>
    <w:rsid w:val="004C67F4"/>
    <w:rsid w:val="004C7223"/>
    <w:rsid w:val="004C7352"/>
    <w:rsid w:val="004C771A"/>
    <w:rsid w:val="004C7BAE"/>
    <w:rsid w:val="004C7DEE"/>
    <w:rsid w:val="004D21E4"/>
    <w:rsid w:val="004D22CF"/>
    <w:rsid w:val="004D2519"/>
    <w:rsid w:val="004D27F7"/>
    <w:rsid w:val="004D2BF6"/>
    <w:rsid w:val="004D31AE"/>
    <w:rsid w:val="004D326E"/>
    <w:rsid w:val="004D34F9"/>
    <w:rsid w:val="004D469C"/>
    <w:rsid w:val="004D4CD5"/>
    <w:rsid w:val="004D5066"/>
    <w:rsid w:val="004D5456"/>
    <w:rsid w:val="004D57CE"/>
    <w:rsid w:val="004D613E"/>
    <w:rsid w:val="004D6C86"/>
    <w:rsid w:val="004D771A"/>
    <w:rsid w:val="004E027C"/>
    <w:rsid w:val="004E068E"/>
    <w:rsid w:val="004E091F"/>
    <w:rsid w:val="004E1091"/>
    <w:rsid w:val="004E10CB"/>
    <w:rsid w:val="004E19FE"/>
    <w:rsid w:val="004E225A"/>
    <w:rsid w:val="004E32ED"/>
    <w:rsid w:val="004E4416"/>
    <w:rsid w:val="004E449C"/>
    <w:rsid w:val="004E45C0"/>
    <w:rsid w:val="004E479C"/>
    <w:rsid w:val="004E6718"/>
    <w:rsid w:val="004E701D"/>
    <w:rsid w:val="004E70BE"/>
    <w:rsid w:val="004E730B"/>
    <w:rsid w:val="004E7D41"/>
    <w:rsid w:val="004F0A42"/>
    <w:rsid w:val="004F107B"/>
    <w:rsid w:val="004F1482"/>
    <w:rsid w:val="004F1752"/>
    <w:rsid w:val="004F1CDE"/>
    <w:rsid w:val="004F2137"/>
    <w:rsid w:val="004F2197"/>
    <w:rsid w:val="004F267D"/>
    <w:rsid w:val="004F2B25"/>
    <w:rsid w:val="004F2D57"/>
    <w:rsid w:val="004F339E"/>
    <w:rsid w:val="004F3446"/>
    <w:rsid w:val="004F3701"/>
    <w:rsid w:val="004F4557"/>
    <w:rsid w:val="004F46C3"/>
    <w:rsid w:val="004F491B"/>
    <w:rsid w:val="004F49F2"/>
    <w:rsid w:val="004F4DEB"/>
    <w:rsid w:val="004F4FBF"/>
    <w:rsid w:val="004F6BA5"/>
    <w:rsid w:val="004F707A"/>
    <w:rsid w:val="004F78BF"/>
    <w:rsid w:val="004F7B29"/>
    <w:rsid w:val="004F7FC2"/>
    <w:rsid w:val="005002A2"/>
    <w:rsid w:val="00500431"/>
    <w:rsid w:val="005006FC"/>
    <w:rsid w:val="00500B4F"/>
    <w:rsid w:val="00501E54"/>
    <w:rsid w:val="0050206F"/>
    <w:rsid w:val="00502DC0"/>
    <w:rsid w:val="005031E5"/>
    <w:rsid w:val="00503B35"/>
    <w:rsid w:val="00504520"/>
    <w:rsid w:val="0050467B"/>
    <w:rsid w:val="0050469D"/>
    <w:rsid w:val="005051E3"/>
    <w:rsid w:val="00506087"/>
    <w:rsid w:val="00506C99"/>
    <w:rsid w:val="00506CCE"/>
    <w:rsid w:val="00506F33"/>
    <w:rsid w:val="00506FAF"/>
    <w:rsid w:val="005071F9"/>
    <w:rsid w:val="005076E7"/>
    <w:rsid w:val="00510980"/>
    <w:rsid w:val="00510AD2"/>
    <w:rsid w:val="005122F1"/>
    <w:rsid w:val="00512709"/>
    <w:rsid w:val="00513752"/>
    <w:rsid w:val="00513E85"/>
    <w:rsid w:val="00514BE6"/>
    <w:rsid w:val="00515030"/>
    <w:rsid w:val="00515FA1"/>
    <w:rsid w:val="0051609C"/>
    <w:rsid w:val="005162A0"/>
    <w:rsid w:val="00521275"/>
    <w:rsid w:val="00521819"/>
    <w:rsid w:val="005221AA"/>
    <w:rsid w:val="005222C8"/>
    <w:rsid w:val="00522A50"/>
    <w:rsid w:val="00522DF3"/>
    <w:rsid w:val="00522F01"/>
    <w:rsid w:val="00522F31"/>
    <w:rsid w:val="0052371D"/>
    <w:rsid w:val="00523BC5"/>
    <w:rsid w:val="00524093"/>
    <w:rsid w:val="005240B3"/>
    <w:rsid w:val="005248F3"/>
    <w:rsid w:val="00524D99"/>
    <w:rsid w:val="005254D7"/>
    <w:rsid w:val="00525796"/>
    <w:rsid w:val="005259B4"/>
    <w:rsid w:val="00525ACC"/>
    <w:rsid w:val="0052611B"/>
    <w:rsid w:val="00526D9A"/>
    <w:rsid w:val="00526F64"/>
    <w:rsid w:val="00527E46"/>
    <w:rsid w:val="005300DB"/>
    <w:rsid w:val="005304C9"/>
    <w:rsid w:val="0053243B"/>
    <w:rsid w:val="00532F7D"/>
    <w:rsid w:val="00532F87"/>
    <w:rsid w:val="00533132"/>
    <w:rsid w:val="005335F5"/>
    <w:rsid w:val="00533919"/>
    <w:rsid w:val="00533991"/>
    <w:rsid w:val="00533AF5"/>
    <w:rsid w:val="00534B95"/>
    <w:rsid w:val="00535F05"/>
    <w:rsid w:val="00535FA0"/>
    <w:rsid w:val="005365E7"/>
    <w:rsid w:val="00537289"/>
    <w:rsid w:val="00537AE4"/>
    <w:rsid w:val="00537AF9"/>
    <w:rsid w:val="005401A5"/>
    <w:rsid w:val="00541072"/>
    <w:rsid w:val="00541085"/>
    <w:rsid w:val="005416D4"/>
    <w:rsid w:val="0054247F"/>
    <w:rsid w:val="00542DAD"/>
    <w:rsid w:val="0054302B"/>
    <w:rsid w:val="0054308E"/>
    <w:rsid w:val="005443BB"/>
    <w:rsid w:val="00544E80"/>
    <w:rsid w:val="0054525E"/>
    <w:rsid w:val="00545A8B"/>
    <w:rsid w:val="00546941"/>
    <w:rsid w:val="00547045"/>
    <w:rsid w:val="00547862"/>
    <w:rsid w:val="00547CE7"/>
    <w:rsid w:val="00547F5F"/>
    <w:rsid w:val="00547FB9"/>
    <w:rsid w:val="005500DD"/>
    <w:rsid w:val="00550508"/>
    <w:rsid w:val="005518F8"/>
    <w:rsid w:val="00551A3E"/>
    <w:rsid w:val="00552974"/>
    <w:rsid w:val="0055369F"/>
    <w:rsid w:val="00553F5D"/>
    <w:rsid w:val="005545DE"/>
    <w:rsid w:val="0055468B"/>
    <w:rsid w:val="00554AB8"/>
    <w:rsid w:val="00554CDE"/>
    <w:rsid w:val="00555271"/>
    <w:rsid w:val="00557C89"/>
    <w:rsid w:val="00557D44"/>
    <w:rsid w:val="00557E87"/>
    <w:rsid w:val="00557F22"/>
    <w:rsid w:val="00560164"/>
    <w:rsid w:val="00561743"/>
    <w:rsid w:val="00561A5F"/>
    <w:rsid w:val="00562228"/>
    <w:rsid w:val="005629AC"/>
    <w:rsid w:val="00563065"/>
    <w:rsid w:val="005640D3"/>
    <w:rsid w:val="00565731"/>
    <w:rsid w:val="00565A30"/>
    <w:rsid w:val="00565BE3"/>
    <w:rsid w:val="00565E70"/>
    <w:rsid w:val="005665F9"/>
    <w:rsid w:val="00566FA4"/>
    <w:rsid w:val="005673BB"/>
    <w:rsid w:val="00570569"/>
    <w:rsid w:val="005712CC"/>
    <w:rsid w:val="00571398"/>
    <w:rsid w:val="005714DF"/>
    <w:rsid w:val="005716B1"/>
    <w:rsid w:val="005718D6"/>
    <w:rsid w:val="005729FE"/>
    <w:rsid w:val="00572E84"/>
    <w:rsid w:val="00573AA9"/>
    <w:rsid w:val="00573B51"/>
    <w:rsid w:val="005745A8"/>
    <w:rsid w:val="00574690"/>
    <w:rsid w:val="00575007"/>
    <w:rsid w:val="00575375"/>
    <w:rsid w:val="00575538"/>
    <w:rsid w:val="00575893"/>
    <w:rsid w:val="00576192"/>
    <w:rsid w:val="005763EF"/>
    <w:rsid w:val="00576E60"/>
    <w:rsid w:val="00576F40"/>
    <w:rsid w:val="0057722B"/>
    <w:rsid w:val="0057799D"/>
    <w:rsid w:val="00577C1A"/>
    <w:rsid w:val="0058072C"/>
    <w:rsid w:val="00581C6A"/>
    <w:rsid w:val="0058250E"/>
    <w:rsid w:val="00582737"/>
    <w:rsid w:val="00582C46"/>
    <w:rsid w:val="00582F8A"/>
    <w:rsid w:val="00584140"/>
    <w:rsid w:val="0058470B"/>
    <w:rsid w:val="005854AB"/>
    <w:rsid w:val="005858CE"/>
    <w:rsid w:val="005859C7"/>
    <w:rsid w:val="00585AE0"/>
    <w:rsid w:val="005860F9"/>
    <w:rsid w:val="00586E2A"/>
    <w:rsid w:val="00587739"/>
    <w:rsid w:val="0059111D"/>
    <w:rsid w:val="005912E0"/>
    <w:rsid w:val="005924EC"/>
    <w:rsid w:val="0059359A"/>
    <w:rsid w:val="00593C50"/>
    <w:rsid w:val="00595C2D"/>
    <w:rsid w:val="00596668"/>
    <w:rsid w:val="00596D8B"/>
    <w:rsid w:val="005971E1"/>
    <w:rsid w:val="0059793C"/>
    <w:rsid w:val="00597A41"/>
    <w:rsid w:val="00597B1B"/>
    <w:rsid w:val="00597EBC"/>
    <w:rsid w:val="005A004D"/>
    <w:rsid w:val="005A0861"/>
    <w:rsid w:val="005A0C46"/>
    <w:rsid w:val="005A1661"/>
    <w:rsid w:val="005A1C4B"/>
    <w:rsid w:val="005A1DAF"/>
    <w:rsid w:val="005A27FF"/>
    <w:rsid w:val="005A29EF"/>
    <w:rsid w:val="005A2BEC"/>
    <w:rsid w:val="005A336A"/>
    <w:rsid w:val="005A3ABA"/>
    <w:rsid w:val="005A3F74"/>
    <w:rsid w:val="005A40F4"/>
    <w:rsid w:val="005A4B19"/>
    <w:rsid w:val="005A4B5E"/>
    <w:rsid w:val="005A4CC6"/>
    <w:rsid w:val="005A4D51"/>
    <w:rsid w:val="005A57A6"/>
    <w:rsid w:val="005A69A2"/>
    <w:rsid w:val="005A735A"/>
    <w:rsid w:val="005A73CD"/>
    <w:rsid w:val="005B0086"/>
    <w:rsid w:val="005B0393"/>
    <w:rsid w:val="005B071B"/>
    <w:rsid w:val="005B080B"/>
    <w:rsid w:val="005B0ADF"/>
    <w:rsid w:val="005B0F68"/>
    <w:rsid w:val="005B111C"/>
    <w:rsid w:val="005B11B1"/>
    <w:rsid w:val="005B14D8"/>
    <w:rsid w:val="005B185C"/>
    <w:rsid w:val="005B1A74"/>
    <w:rsid w:val="005B1ABF"/>
    <w:rsid w:val="005B1D9D"/>
    <w:rsid w:val="005B1E7B"/>
    <w:rsid w:val="005B25CF"/>
    <w:rsid w:val="005B2B3B"/>
    <w:rsid w:val="005B36C9"/>
    <w:rsid w:val="005B4801"/>
    <w:rsid w:val="005B4B4B"/>
    <w:rsid w:val="005B4D59"/>
    <w:rsid w:val="005B5175"/>
    <w:rsid w:val="005B53EB"/>
    <w:rsid w:val="005B6328"/>
    <w:rsid w:val="005B6629"/>
    <w:rsid w:val="005B6B32"/>
    <w:rsid w:val="005B6F40"/>
    <w:rsid w:val="005B6F4A"/>
    <w:rsid w:val="005B7007"/>
    <w:rsid w:val="005B72CE"/>
    <w:rsid w:val="005B7326"/>
    <w:rsid w:val="005B7A44"/>
    <w:rsid w:val="005B7D27"/>
    <w:rsid w:val="005C04A9"/>
    <w:rsid w:val="005C17D5"/>
    <w:rsid w:val="005C1879"/>
    <w:rsid w:val="005C2093"/>
    <w:rsid w:val="005C25CC"/>
    <w:rsid w:val="005C26CE"/>
    <w:rsid w:val="005C26EA"/>
    <w:rsid w:val="005C5562"/>
    <w:rsid w:val="005C57C7"/>
    <w:rsid w:val="005C5966"/>
    <w:rsid w:val="005C5C26"/>
    <w:rsid w:val="005C5CE1"/>
    <w:rsid w:val="005C5DA2"/>
    <w:rsid w:val="005C721A"/>
    <w:rsid w:val="005D0126"/>
    <w:rsid w:val="005D0B01"/>
    <w:rsid w:val="005D14C1"/>
    <w:rsid w:val="005D2A36"/>
    <w:rsid w:val="005D2D95"/>
    <w:rsid w:val="005D3472"/>
    <w:rsid w:val="005D3790"/>
    <w:rsid w:val="005D3B50"/>
    <w:rsid w:val="005D44B8"/>
    <w:rsid w:val="005D4A05"/>
    <w:rsid w:val="005D4ECC"/>
    <w:rsid w:val="005D5433"/>
    <w:rsid w:val="005D5694"/>
    <w:rsid w:val="005D5D93"/>
    <w:rsid w:val="005D616E"/>
    <w:rsid w:val="005D6918"/>
    <w:rsid w:val="005D6BAD"/>
    <w:rsid w:val="005D736B"/>
    <w:rsid w:val="005D7BF7"/>
    <w:rsid w:val="005E00FA"/>
    <w:rsid w:val="005E0B70"/>
    <w:rsid w:val="005E1743"/>
    <w:rsid w:val="005E1BD8"/>
    <w:rsid w:val="005E1F41"/>
    <w:rsid w:val="005E2229"/>
    <w:rsid w:val="005E2640"/>
    <w:rsid w:val="005E27FD"/>
    <w:rsid w:val="005E325A"/>
    <w:rsid w:val="005E345A"/>
    <w:rsid w:val="005E3A99"/>
    <w:rsid w:val="005E3FFC"/>
    <w:rsid w:val="005E41AF"/>
    <w:rsid w:val="005E4386"/>
    <w:rsid w:val="005E513E"/>
    <w:rsid w:val="005E5B04"/>
    <w:rsid w:val="005E7164"/>
    <w:rsid w:val="005E7296"/>
    <w:rsid w:val="005E72A1"/>
    <w:rsid w:val="005E7C6E"/>
    <w:rsid w:val="005F01B9"/>
    <w:rsid w:val="005F0593"/>
    <w:rsid w:val="005F1043"/>
    <w:rsid w:val="005F1140"/>
    <w:rsid w:val="005F1CB4"/>
    <w:rsid w:val="005F20CE"/>
    <w:rsid w:val="005F22CB"/>
    <w:rsid w:val="005F2363"/>
    <w:rsid w:val="005F24FF"/>
    <w:rsid w:val="005F2CC4"/>
    <w:rsid w:val="005F2E4C"/>
    <w:rsid w:val="005F2EF5"/>
    <w:rsid w:val="005F3649"/>
    <w:rsid w:val="005F3B24"/>
    <w:rsid w:val="005F3BF7"/>
    <w:rsid w:val="005F4515"/>
    <w:rsid w:val="005F4DF3"/>
    <w:rsid w:val="005F5484"/>
    <w:rsid w:val="005F54F5"/>
    <w:rsid w:val="005F5732"/>
    <w:rsid w:val="005F6ADA"/>
    <w:rsid w:val="005F6CDF"/>
    <w:rsid w:val="005F6DF3"/>
    <w:rsid w:val="005F6FA0"/>
    <w:rsid w:val="005F757A"/>
    <w:rsid w:val="005F78CB"/>
    <w:rsid w:val="005F7D73"/>
    <w:rsid w:val="005F7DDD"/>
    <w:rsid w:val="006002A3"/>
    <w:rsid w:val="00600512"/>
    <w:rsid w:val="00603330"/>
    <w:rsid w:val="00603715"/>
    <w:rsid w:val="00604543"/>
    <w:rsid w:val="00604DA3"/>
    <w:rsid w:val="0060565D"/>
    <w:rsid w:val="0060567F"/>
    <w:rsid w:val="006056A9"/>
    <w:rsid w:val="006058AA"/>
    <w:rsid w:val="006058E7"/>
    <w:rsid w:val="00607207"/>
    <w:rsid w:val="0061050B"/>
    <w:rsid w:val="00610A88"/>
    <w:rsid w:val="00610D5D"/>
    <w:rsid w:val="0061124B"/>
    <w:rsid w:val="006121CB"/>
    <w:rsid w:val="00612982"/>
    <w:rsid w:val="00612A8D"/>
    <w:rsid w:val="00612B1C"/>
    <w:rsid w:val="00612D25"/>
    <w:rsid w:val="0061322A"/>
    <w:rsid w:val="0061579E"/>
    <w:rsid w:val="00615EB7"/>
    <w:rsid w:val="00616604"/>
    <w:rsid w:val="00616903"/>
    <w:rsid w:val="00616965"/>
    <w:rsid w:val="006175B2"/>
    <w:rsid w:val="00617ACB"/>
    <w:rsid w:val="00617B89"/>
    <w:rsid w:val="00617DA1"/>
    <w:rsid w:val="00620AD8"/>
    <w:rsid w:val="006216E4"/>
    <w:rsid w:val="006219EE"/>
    <w:rsid w:val="00621AE6"/>
    <w:rsid w:val="00621F31"/>
    <w:rsid w:val="00622734"/>
    <w:rsid w:val="0062297C"/>
    <w:rsid w:val="00623452"/>
    <w:rsid w:val="0062405F"/>
    <w:rsid w:val="0062418F"/>
    <w:rsid w:val="00625079"/>
    <w:rsid w:val="00626101"/>
    <w:rsid w:val="00626544"/>
    <w:rsid w:val="00626C77"/>
    <w:rsid w:val="006276B6"/>
    <w:rsid w:val="006279ED"/>
    <w:rsid w:val="0063067F"/>
    <w:rsid w:val="00630D0E"/>
    <w:rsid w:val="00631267"/>
    <w:rsid w:val="00631FF0"/>
    <w:rsid w:val="00632877"/>
    <w:rsid w:val="00632970"/>
    <w:rsid w:val="00632C25"/>
    <w:rsid w:val="006330C0"/>
    <w:rsid w:val="00634EF7"/>
    <w:rsid w:val="006371CB"/>
    <w:rsid w:val="00637669"/>
    <w:rsid w:val="00637A93"/>
    <w:rsid w:val="00637B02"/>
    <w:rsid w:val="00637DEA"/>
    <w:rsid w:val="00640766"/>
    <w:rsid w:val="00640B96"/>
    <w:rsid w:val="00641110"/>
    <w:rsid w:val="00641933"/>
    <w:rsid w:val="00641B82"/>
    <w:rsid w:val="00642CF1"/>
    <w:rsid w:val="00643008"/>
    <w:rsid w:val="00643191"/>
    <w:rsid w:val="00643D34"/>
    <w:rsid w:val="00644171"/>
    <w:rsid w:val="0064462B"/>
    <w:rsid w:val="00644EF6"/>
    <w:rsid w:val="006450E8"/>
    <w:rsid w:val="006453B9"/>
    <w:rsid w:val="00646356"/>
    <w:rsid w:val="0064742C"/>
    <w:rsid w:val="00647B7E"/>
    <w:rsid w:val="00647FB1"/>
    <w:rsid w:val="00651640"/>
    <w:rsid w:val="00651A80"/>
    <w:rsid w:val="0065267D"/>
    <w:rsid w:val="0065337E"/>
    <w:rsid w:val="006537A0"/>
    <w:rsid w:val="00653A00"/>
    <w:rsid w:val="00653EA1"/>
    <w:rsid w:val="006544DB"/>
    <w:rsid w:val="0065475C"/>
    <w:rsid w:val="006553A3"/>
    <w:rsid w:val="0065578F"/>
    <w:rsid w:val="00655B16"/>
    <w:rsid w:val="00655DA6"/>
    <w:rsid w:val="00655DDF"/>
    <w:rsid w:val="00655EAD"/>
    <w:rsid w:val="00655FA0"/>
    <w:rsid w:val="00657B0B"/>
    <w:rsid w:val="00657DD7"/>
    <w:rsid w:val="00660125"/>
    <w:rsid w:val="00660E90"/>
    <w:rsid w:val="00660ECB"/>
    <w:rsid w:val="0066165B"/>
    <w:rsid w:val="00661BD9"/>
    <w:rsid w:val="00661CCB"/>
    <w:rsid w:val="006625F3"/>
    <w:rsid w:val="006637BA"/>
    <w:rsid w:val="0066382B"/>
    <w:rsid w:val="00663855"/>
    <w:rsid w:val="00663CE5"/>
    <w:rsid w:val="00663DD2"/>
    <w:rsid w:val="00663F42"/>
    <w:rsid w:val="0066415A"/>
    <w:rsid w:val="00664B27"/>
    <w:rsid w:val="00665062"/>
    <w:rsid w:val="006653B5"/>
    <w:rsid w:val="006654E5"/>
    <w:rsid w:val="00665DD8"/>
    <w:rsid w:val="00665E0F"/>
    <w:rsid w:val="00665E60"/>
    <w:rsid w:val="00665E8C"/>
    <w:rsid w:val="00665F6A"/>
    <w:rsid w:val="006666A2"/>
    <w:rsid w:val="00666B17"/>
    <w:rsid w:val="0066707B"/>
    <w:rsid w:val="006678B6"/>
    <w:rsid w:val="006678CA"/>
    <w:rsid w:val="0067014E"/>
    <w:rsid w:val="0067056E"/>
    <w:rsid w:val="00670623"/>
    <w:rsid w:val="0067195B"/>
    <w:rsid w:val="006721C2"/>
    <w:rsid w:val="00672452"/>
    <w:rsid w:val="0067245C"/>
    <w:rsid w:val="00673B40"/>
    <w:rsid w:val="006741BB"/>
    <w:rsid w:val="00675356"/>
    <w:rsid w:val="006755B4"/>
    <w:rsid w:val="006755B7"/>
    <w:rsid w:val="00675FF0"/>
    <w:rsid w:val="006764C7"/>
    <w:rsid w:val="00676DD8"/>
    <w:rsid w:val="00677327"/>
    <w:rsid w:val="00677EAF"/>
    <w:rsid w:val="00677FBF"/>
    <w:rsid w:val="006804CD"/>
    <w:rsid w:val="00680BB9"/>
    <w:rsid w:val="00680C9E"/>
    <w:rsid w:val="00681D06"/>
    <w:rsid w:val="00682620"/>
    <w:rsid w:val="00682829"/>
    <w:rsid w:val="00682B2C"/>
    <w:rsid w:val="006833BB"/>
    <w:rsid w:val="006833E1"/>
    <w:rsid w:val="00683411"/>
    <w:rsid w:val="0068389E"/>
    <w:rsid w:val="00684015"/>
    <w:rsid w:val="006842A2"/>
    <w:rsid w:val="00684ED3"/>
    <w:rsid w:val="006859EC"/>
    <w:rsid w:val="00685E29"/>
    <w:rsid w:val="006865B6"/>
    <w:rsid w:val="0068669E"/>
    <w:rsid w:val="006873A2"/>
    <w:rsid w:val="00690045"/>
    <w:rsid w:val="006901E0"/>
    <w:rsid w:val="0069047A"/>
    <w:rsid w:val="006913EC"/>
    <w:rsid w:val="00691575"/>
    <w:rsid w:val="006915E1"/>
    <w:rsid w:val="00691B50"/>
    <w:rsid w:val="00691BF8"/>
    <w:rsid w:val="00691EDE"/>
    <w:rsid w:val="00692333"/>
    <w:rsid w:val="0069235E"/>
    <w:rsid w:val="006929EF"/>
    <w:rsid w:val="006938BA"/>
    <w:rsid w:val="0069465D"/>
    <w:rsid w:val="006957A1"/>
    <w:rsid w:val="0069599F"/>
    <w:rsid w:val="006963FD"/>
    <w:rsid w:val="00696A84"/>
    <w:rsid w:val="0069776E"/>
    <w:rsid w:val="00697F6D"/>
    <w:rsid w:val="006A036A"/>
    <w:rsid w:val="006A06D9"/>
    <w:rsid w:val="006A0E9B"/>
    <w:rsid w:val="006A1321"/>
    <w:rsid w:val="006A197D"/>
    <w:rsid w:val="006A2234"/>
    <w:rsid w:val="006A2724"/>
    <w:rsid w:val="006A4D8F"/>
    <w:rsid w:val="006A5477"/>
    <w:rsid w:val="006A5BF4"/>
    <w:rsid w:val="006A5C3F"/>
    <w:rsid w:val="006A5F05"/>
    <w:rsid w:val="006A60C3"/>
    <w:rsid w:val="006A62BD"/>
    <w:rsid w:val="006A69FC"/>
    <w:rsid w:val="006A7609"/>
    <w:rsid w:val="006A7B89"/>
    <w:rsid w:val="006A7FF2"/>
    <w:rsid w:val="006B00BE"/>
    <w:rsid w:val="006B0A72"/>
    <w:rsid w:val="006B1A32"/>
    <w:rsid w:val="006B41E6"/>
    <w:rsid w:val="006B45AD"/>
    <w:rsid w:val="006B59FC"/>
    <w:rsid w:val="006B6A16"/>
    <w:rsid w:val="006B6DEF"/>
    <w:rsid w:val="006B7061"/>
    <w:rsid w:val="006B7111"/>
    <w:rsid w:val="006C011E"/>
    <w:rsid w:val="006C0271"/>
    <w:rsid w:val="006C1D16"/>
    <w:rsid w:val="006C261B"/>
    <w:rsid w:val="006C3C54"/>
    <w:rsid w:val="006C4579"/>
    <w:rsid w:val="006C4F51"/>
    <w:rsid w:val="006C5802"/>
    <w:rsid w:val="006C5E0B"/>
    <w:rsid w:val="006C5F15"/>
    <w:rsid w:val="006C6540"/>
    <w:rsid w:val="006C6E45"/>
    <w:rsid w:val="006C6EE9"/>
    <w:rsid w:val="006D0B18"/>
    <w:rsid w:val="006D0EE3"/>
    <w:rsid w:val="006D1889"/>
    <w:rsid w:val="006D1D16"/>
    <w:rsid w:val="006D296D"/>
    <w:rsid w:val="006D3665"/>
    <w:rsid w:val="006D3F0A"/>
    <w:rsid w:val="006D43DE"/>
    <w:rsid w:val="006D43FE"/>
    <w:rsid w:val="006D4991"/>
    <w:rsid w:val="006D49DA"/>
    <w:rsid w:val="006D4F64"/>
    <w:rsid w:val="006D587B"/>
    <w:rsid w:val="006D5F07"/>
    <w:rsid w:val="006D6427"/>
    <w:rsid w:val="006D64EF"/>
    <w:rsid w:val="006D6976"/>
    <w:rsid w:val="006D69C1"/>
    <w:rsid w:val="006D6EEF"/>
    <w:rsid w:val="006E03B7"/>
    <w:rsid w:val="006E06D8"/>
    <w:rsid w:val="006E073D"/>
    <w:rsid w:val="006E1174"/>
    <w:rsid w:val="006E1E30"/>
    <w:rsid w:val="006E20D4"/>
    <w:rsid w:val="006E2421"/>
    <w:rsid w:val="006E2BD2"/>
    <w:rsid w:val="006E39A0"/>
    <w:rsid w:val="006E441A"/>
    <w:rsid w:val="006E45CB"/>
    <w:rsid w:val="006E4DE0"/>
    <w:rsid w:val="006E502E"/>
    <w:rsid w:val="006E5A8B"/>
    <w:rsid w:val="006E5BF6"/>
    <w:rsid w:val="006E5F80"/>
    <w:rsid w:val="006E634C"/>
    <w:rsid w:val="006E6475"/>
    <w:rsid w:val="006E64D3"/>
    <w:rsid w:val="006E6712"/>
    <w:rsid w:val="006E6860"/>
    <w:rsid w:val="006E7257"/>
    <w:rsid w:val="006E78E6"/>
    <w:rsid w:val="006E7E03"/>
    <w:rsid w:val="006F063C"/>
    <w:rsid w:val="006F0A9B"/>
    <w:rsid w:val="006F118F"/>
    <w:rsid w:val="006F12BE"/>
    <w:rsid w:val="006F166A"/>
    <w:rsid w:val="006F1DC3"/>
    <w:rsid w:val="006F24C2"/>
    <w:rsid w:val="006F27D6"/>
    <w:rsid w:val="006F28C0"/>
    <w:rsid w:val="006F2C20"/>
    <w:rsid w:val="006F2DD5"/>
    <w:rsid w:val="006F2F43"/>
    <w:rsid w:val="006F31AA"/>
    <w:rsid w:val="006F39F5"/>
    <w:rsid w:val="006F40F4"/>
    <w:rsid w:val="006F4318"/>
    <w:rsid w:val="006F5B06"/>
    <w:rsid w:val="006F7F64"/>
    <w:rsid w:val="007005EE"/>
    <w:rsid w:val="007008F4"/>
    <w:rsid w:val="00700E18"/>
    <w:rsid w:val="0070153D"/>
    <w:rsid w:val="00701DF4"/>
    <w:rsid w:val="007052A4"/>
    <w:rsid w:val="00705CF8"/>
    <w:rsid w:val="00705F7F"/>
    <w:rsid w:val="007063C0"/>
    <w:rsid w:val="00706B29"/>
    <w:rsid w:val="0070720D"/>
    <w:rsid w:val="007076E5"/>
    <w:rsid w:val="00707AAF"/>
    <w:rsid w:val="00710378"/>
    <w:rsid w:val="007105D0"/>
    <w:rsid w:val="00710906"/>
    <w:rsid w:val="00710CFE"/>
    <w:rsid w:val="00710FD2"/>
    <w:rsid w:val="00711205"/>
    <w:rsid w:val="00711B34"/>
    <w:rsid w:val="0071206D"/>
    <w:rsid w:val="007121FA"/>
    <w:rsid w:val="00712A3D"/>
    <w:rsid w:val="00712E59"/>
    <w:rsid w:val="00713031"/>
    <w:rsid w:val="007133E5"/>
    <w:rsid w:val="0071411D"/>
    <w:rsid w:val="00714411"/>
    <w:rsid w:val="007146A0"/>
    <w:rsid w:val="00714968"/>
    <w:rsid w:val="00714C83"/>
    <w:rsid w:val="0071572A"/>
    <w:rsid w:val="00715D03"/>
    <w:rsid w:val="00716644"/>
    <w:rsid w:val="00716A27"/>
    <w:rsid w:val="00716A55"/>
    <w:rsid w:val="00716D32"/>
    <w:rsid w:val="00717FD2"/>
    <w:rsid w:val="00720A6E"/>
    <w:rsid w:val="00721913"/>
    <w:rsid w:val="00721C59"/>
    <w:rsid w:val="00722280"/>
    <w:rsid w:val="0072352A"/>
    <w:rsid w:val="0072354E"/>
    <w:rsid w:val="00723710"/>
    <w:rsid w:val="00723CBA"/>
    <w:rsid w:val="00723D00"/>
    <w:rsid w:val="00723FE3"/>
    <w:rsid w:val="00724DA4"/>
    <w:rsid w:val="00724E7E"/>
    <w:rsid w:val="007251B9"/>
    <w:rsid w:val="00725DC7"/>
    <w:rsid w:val="00726C3E"/>
    <w:rsid w:val="00726E8B"/>
    <w:rsid w:val="007272BD"/>
    <w:rsid w:val="00727456"/>
    <w:rsid w:val="00727764"/>
    <w:rsid w:val="00727989"/>
    <w:rsid w:val="007279CF"/>
    <w:rsid w:val="00727A7A"/>
    <w:rsid w:val="007300DC"/>
    <w:rsid w:val="007300EC"/>
    <w:rsid w:val="00730408"/>
    <w:rsid w:val="00730861"/>
    <w:rsid w:val="00730A1E"/>
    <w:rsid w:val="00730AC6"/>
    <w:rsid w:val="00731109"/>
    <w:rsid w:val="00731EB2"/>
    <w:rsid w:val="0073255A"/>
    <w:rsid w:val="007330C9"/>
    <w:rsid w:val="007336DF"/>
    <w:rsid w:val="007336FF"/>
    <w:rsid w:val="0073370B"/>
    <w:rsid w:val="0073399E"/>
    <w:rsid w:val="00733A4E"/>
    <w:rsid w:val="0073443D"/>
    <w:rsid w:val="00734BC9"/>
    <w:rsid w:val="00735378"/>
    <w:rsid w:val="0073572B"/>
    <w:rsid w:val="00735CB5"/>
    <w:rsid w:val="00736E86"/>
    <w:rsid w:val="00737071"/>
    <w:rsid w:val="00737503"/>
    <w:rsid w:val="00737586"/>
    <w:rsid w:val="00737BE9"/>
    <w:rsid w:val="00737DAC"/>
    <w:rsid w:val="00737FE7"/>
    <w:rsid w:val="0074005A"/>
    <w:rsid w:val="00740241"/>
    <w:rsid w:val="00741D9A"/>
    <w:rsid w:val="00741F4B"/>
    <w:rsid w:val="00742547"/>
    <w:rsid w:val="00742719"/>
    <w:rsid w:val="00742819"/>
    <w:rsid w:val="00742E9B"/>
    <w:rsid w:val="007436E0"/>
    <w:rsid w:val="00743BFE"/>
    <w:rsid w:val="00743ED4"/>
    <w:rsid w:val="00744005"/>
    <w:rsid w:val="00745A0E"/>
    <w:rsid w:val="00745D23"/>
    <w:rsid w:val="00745FAC"/>
    <w:rsid w:val="0074604E"/>
    <w:rsid w:val="00746D4C"/>
    <w:rsid w:val="0074744B"/>
    <w:rsid w:val="00747755"/>
    <w:rsid w:val="00750131"/>
    <w:rsid w:val="007508A9"/>
    <w:rsid w:val="007516D2"/>
    <w:rsid w:val="00751998"/>
    <w:rsid w:val="00752731"/>
    <w:rsid w:val="00752B2B"/>
    <w:rsid w:val="00752F9D"/>
    <w:rsid w:val="00753C1D"/>
    <w:rsid w:val="00753FC2"/>
    <w:rsid w:val="00754C50"/>
    <w:rsid w:val="0075521B"/>
    <w:rsid w:val="0075699C"/>
    <w:rsid w:val="00757242"/>
    <w:rsid w:val="0075774F"/>
    <w:rsid w:val="0076002A"/>
    <w:rsid w:val="0076029A"/>
    <w:rsid w:val="00760989"/>
    <w:rsid w:val="007610C9"/>
    <w:rsid w:val="00761550"/>
    <w:rsid w:val="007625D8"/>
    <w:rsid w:val="007625E5"/>
    <w:rsid w:val="00762FF9"/>
    <w:rsid w:val="00763266"/>
    <w:rsid w:val="00763A0E"/>
    <w:rsid w:val="00764504"/>
    <w:rsid w:val="00764932"/>
    <w:rsid w:val="007649B8"/>
    <w:rsid w:val="00764C02"/>
    <w:rsid w:val="00767707"/>
    <w:rsid w:val="0076770E"/>
    <w:rsid w:val="00767902"/>
    <w:rsid w:val="007700FB"/>
    <w:rsid w:val="0077053A"/>
    <w:rsid w:val="00770A0B"/>
    <w:rsid w:val="00770C97"/>
    <w:rsid w:val="00770F9E"/>
    <w:rsid w:val="00772C88"/>
    <w:rsid w:val="007739AB"/>
    <w:rsid w:val="00773CF9"/>
    <w:rsid w:val="00773ECB"/>
    <w:rsid w:val="00774096"/>
    <w:rsid w:val="0077429A"/>
    <w:rsid w:val="00776FD1"/>
    <w:rsid w:val="00777308"/>
    <w:rsid w:val="00777430"/>
    <w:rsid w:val="007774D7"/>
    <w:rsid w:val="00777DAF"/>
    <w:rsid w:val="00780573"/>
    <w:rsid w:val="00780902"/>
    <w:rsid w:val="00781369"/>
    <w:rsid w:val="007816EF"/>
    <w:rsid w:val="00782837"/>
    <w:rsid w:val="0078292A"/>
    <w:rsid w:val="00783DBF"/>
    <w:rsid w:val="007848CD"/>
    <w:rsid w:val="00784E31"/>
    <w:rsid w:val="00785310"/>
    <w:rsid w:val="00785F0D"/>
    <w:rsid w:val="00786BFF"/>
    <w:rsid w:val="00786EB2"/>
    <w:rsid w:val="00787CD5"/>
    <w:rsid w:val="007910B4"/>
    <w:rsid w:val="00791B38"/>
    <w:rsid w:val="00791F3D"/>
    <w:rsid w:val="007929B1"/>
    <w:rsid w:val="00793671"/>
    <w:rsid w:val="007936F7"/>
    <w:rsid w:val="00793957"/>
    <w:rsid w:val="00793A71"/>
    <w:rsid w:val="0079435D"/>
    <w:rsid w:val="00794531"/>
    <w:rsid w:val="0079654B"/>
    <w:rsid w:val="00797160"/>
    <w:rsid w:val="007A05B0"/>
    <w:rsid w:val="007A0A99"/>
    <w:rsid w:val="007A0DDE"/>
    <w:rsid w:val="007A1874"/>
    <w:rsid w:val="007A1EE2"/>
    <w:rsid w:val="007A207B"/>
    <w:rsid w:val="007A20FB"/>
    <w:rsid w:val="007A274D"/>
    <w:rsid w:val="007A3017"/>
    <w:rsid w:val="007A3FFC"/>
    <w:rsid w:val="007A480C"/>
    <w:rsid w:val="007A60E2"/>
    <w:rsid w:val="007A686B"/>
    <w:rsid w:val="007A725B"/>
    <w:rsid w:val="007A7E10"/>
    <w:rsid w:val="007B0B37"/>
    <w:rsid w:val="007B1D2F"/>
    <w:rsid w:val="007B1D84"/>
    <w:rsid w:val="007B3380"/>
    <w:rsid w:val="007B364A"/>
    <w:rsid w:val="007B38B1"/>
    <w:rsid w:val="007B3C44"/>
    <w:rsid w:val="007B5436"/>
    <w:rsid w:val="007B68D9"/>
    <w:rsid w:val="007B70E4"/>
    <w:rsid w:val="007B7A87"/>
    <w:rsid w:val="007B7E55"/>
    <w:rsid w:val="007C04FD"/>
    <w:rsid w:val="007C09DB"/>
    <w:rsid w:val="007C1171"/>
    <w:rsid w:val="007C128D"/>
    <w:rsid w:val="007C1411"/>
    <w:rsid w:val="007C1A18"/>
    <w:rsid w:val="007C2863"/>
    <w:rsid w:val="007C297C"/>
    <w:rsid w:val="007C2F6C"/>
    <w:rsid w:val="007C2FBB"/>
    <w:rsid w:val="007C3395"/>
    <w:rsid w:val="007C3741"/>
    <w:rsid w:val="007C38EC"/>
    <w:rsid w:val="007C3D77"/>
    <w:rsid w:val="007C4341"/>
    <w:rsid w:val="007C4C87"/>
    <w:rsid w:val="007C4D2B"/>
    <w:rsid w:val="007C50E2"/>
    <w:rsid w:val="007C54DB"/>
    <w:rsid w:val="007C572E"/>
    <w:rsid w:val="007C5796"/>
    <w:rsid w:val="007C57D4"/>
    <w:rsid w:val="007C65AD"/>
    <w:rsid w:val="007C67E2"/>
    <w:rsid w:val="007C6DB9"/>
    <w:rsid w:val="007C7327"/>
    <w:rsid w:val="007C7CFB"/>
    <w:rsid w:val="007C7D76"/>
    <w:rsid w:val="007D0B71"/>
    <w:rsid w:val="007D0DDA"/>
    <w:rsid w:val="007D1552"/>
    <w:rsid w:val="007D2794"/>
    <w:rsid w:val="007D35F3"/>
    <w:rsid w:val="007D36B2"/>
    <w:rsid w:val="007D3D20"/>
    <w:rsid w:val="007D4177"/>
    <w:rsid w:val="007D4814"/>
    <w:rsid w:val="007D4948"/>
    <w:rsid w:val="007D54E7"/>
    <w:rsid w:val="007D573F"/>
    <w:rsid w:val="007D66A5"/>
    <w:rsid w:val="007D749D"/>
    <w:rsid w:val="007D76FF"/>
    <w:rsid w:val="007D7C95"/>
    <w:rsid w:val="007E071A"/>
    <w:rsid w:val="007E0874"/>
    <w:rsid w:val="007E0DAD"/>
    <w:rsid w:val="007E1168"/>
    <w:rsid w:val="007E1333"/>
    <w:rsid w:val="007E1411"/>
    <w:rsid w:val="007E1576"/>
    <w:rsid w:val="007E16EB"/>
    <w:rsid w:val="007E18A8"/>
    <w:rsid w:val="007E22E8"/>
    <w:rsid w:val="007E275F"/>
    <w:rsid w:val="007E2F5E"/>
    <w:rsid w:val="007E37F0"/>
    <w:rsid w:val="007E3B41"/>
    <w:rsid w:val="007E431A"/>
    <w:rsid w:val="007E4DB4"/>
    <w:rsid w:val="007E5192"/>
    <w:rsid w:val="007E5EDC"/>
    <w:rsid w:val="007E6361"/>
    <w:rsid w:val="007E64E8"/>
    <w:rsid w:val="007E74F7"/>
    <w:rsid w:val="007E7E68"/>
    <w:rsid w:val="007F0180"/>
    <w:rsid w:val="007F0F97"/>
    <w:rsid w:val="007F179E"/>
    <w:rsid w:val="007F372D"/>
    <w:rsid w:val="007F382F"/>
    <w:rsid w:val="007F4143"/>
    <w:rsid w:val="007F4D47"/>
    <w:rsid w:val="007F559E"/>
    <w:rsid w:val="007F5A65"/>
    <w:rsid w:val="007F5D26"/>
    <w:rsid w:val="007F5E77"/>
    <w:rsid w:val="007F621D"/>
    <w:rsid w:val="007F7681"/>
    <w:rsid w:val="007F7BCE"/>
    <w:rsid w:val="00800741"/>
    <w:rsid w:val="008020D4"/>
    <w:rsid w:val="0080233A"/>
    <w:rsid w:val="00802666"/>
    <w:rsid w:val="00802A25"/>
    <w:rsid w:val="00803D36"/>
    <w:rsid w:val="00807210"/>
    <w:rsid w:val="00807E79"/>
    <w:rsid w:val="00810A22"/>
    <w:rsid w:val="008111AF"/>
    <w:rsid w:val="00811271"/>
    <w:rsid w:val="00812666"/>
    <w:rsid w:val="0081273E"/>
    <w:rsid w:val="00812763"/>
    <w:rsid w:val="008145BC"/>
    <w:rsid w:val="00814EB2"/>
    <w:rsid w:val="0081761C"/>
    <w:rsid w:val="00817B57"/>
    <w:rsid w:val="00821D7E"/>
    <w:rsid w:val="00822247"/>
    <w:rsid w:val="008226B8"/>
    <w:rsid w:val="00823262"/>
    <w:rsid w:val="008238AA"/>
    <w:rsid w:val="00823C9D"/>
    <w:rsid w:val="00823E79"/>
    <w:rsid w:val="00824297"/>
    <w:rsid w:val="00824EBF"/>
    <w:rsid w:val="008255AC"/>
    <w:rsid w:val="00825B18"/>
    <w:rsid w:val="00825DEF"/>
    <w:rsid w:val="00826295"/>
    <w:rsid w:val="008266AF"/>
    <w:rsid w:val="00827334"/>
    <w:rsid w:val="008273A7"/>
    <w:rsid w:val="00827521"/>
    <w:rsid w:val="00830548"/>
    <w:rsid w:val="00830D6D"/>
    <w:rsid w:val="008316AB"/>
    <w:rsid w:val="00831E45"/>
    <w:rsid w:val="00832338"/>
    <w:rsid w:val="00832431"/>
    <w:rsid w:val="00832540"/>
    <w:rsid w:val="008325E3"/>
    <w:rsid w:val="00832601"/>
    <w:rsid w:val="00832B68"/>
    <w:rsid w:val="00833691"/>
    <w:rsid w:val="00833E82"/>
    <w:rsid w:val="00833FE5"/>
    <w:rsid w:val="00835714"/>
    <w:rsid w:val="0083653B"/>
    <w:rsid w:val="00836706"/>
    <w:rsid w:val="0083671D"/>
    <w:rsid w:val="008368CA"/>
    <w:rsid w:val="008376F5"/>
    <w:rsid w:val="008413D1"/>
    <w:rsid w:val="008417FA"/>
    <w:rsid w:val="00841CD2"/>
    <w:rsid w:val="00841D4C"/>
    <w:rsid w:val="00841FD3"/>
    <w:rsid w:val="00842355"/>
    <w:rsid w:val="0084251B"/>
    <w:rsid w:val="00842D71"/>
    <w:rsid w:val="008436FE"/>
    <w:rsid w:val="0084402B"/>
    <w:rsid w:val="00844470"/>
    <w:rsid w:val="00844652"/>
    <w:rsid w:val="008451EC"/>
    <w:rsid w:val="008460FC"/>
    <w:rsid w:val="008467BA"/>
    <w:rsid w:val="00847198"/>
    <w:rsid w:val="0084746F"/>
    <w:rsid w:val="00847A4D"/>
    <w:rsid w:val="00847A59"/>
    <w:rsid w:val="00847F52"/>
    <w:rsid w:val="008513B9"/>
    <w:rsid w:val="00851988"/>
    <w:rsid w:val="008531C8"/>
    <w:rsid w:val="00853909"/>
    <w:rsid w:val="00853DBF"/>
    <w:rsid w:val="0085452B"/>
    <w:rsid w:val="00854A6F"/>
    <w:rsid w:val="00854C7D"/>
    <w:rsid w:val="00854DC0"/>
    <w:rsid w:val="00854E08"/>
    <w:rsid w:val="00854F7A"/>
    <w:rsid w:val="00855195"/>
    <w:rsid w:val="00855208"/>
    <w:rsid w:val="00855484"/>
    <w:rsid w:val="008555AB"/>
    <w:rsid w:val="00855F25"/>
    <w:rsid w:val="0086005E"/>
    <w:rsid w:val="00860B75"/>
    <w:rsid w:val="008613AC"/>
    <w:rsid w:val="00861C0C"/>
    <w:rsid w:val="008620FA"/>
    <w:rsid w:val="00862383"/>
    <w:rsid w:val="00862BE1"/>
    <w:rsid w:val="00862C99"/>
    <w:rsid w:val="00862F75"/>
    <w:rsid w:val="00863D18"/>
    <w:rsid w:val="00863FB7"/>
    <w:rsid w:val="00865740"/>
    <w:rsid w:val="00866343"/>
    <w:rsid w:val="0086674F"/>
    <w:rsid w:val="008667E3"/>
    <w:rsid w:val="00866937"/>
    <w:rsid w:val="0086709B"/>
    <w:rsid w:val="00867DEC"/>
    <w:rsid w:val="008700E9"/>
    <w:rsid w:val="008703CF"/>
    <w:rsid w:val="00871F89"/>
    <w:rsid w:val="00872731"/>
    <w:rsid w:val="0087299D"/>
    <w:rsid w:val="00873634"/>
    <w:rsid w:val="008739F2"/>
    <w:rsid w:val="00873C45"/>
    <w:rsid w:val="00873C4D"/>
    <w:rsid w:val="008741D5"/>
    <w:rsid w:val="008749C9"/>
    <w:rsid w:val="0087742E"/>
    <w:rsid w:val="0087744D"/>
    <w:rsid w:val="008774D6"/>
    <w:rsid w:val="008774FE"/>
    <w:rsid w:val="00877C21"/>
    <w:rsid w:val="008801AA"/>
    <w:rsid w:val="00880480"/>
    <w:rsid w:val="00880EF5"/>
    <w:rsid w:val="00881405"/>
    <w:rsid w:val="008818A8"/>
    <w:rsid w:val="00881CAB"/>
    <w:rsid w:val="00882066"/>
    <w:rsid w:val="00883220"/>
    <w:rsid w:val="00883371"/>
    <w:rsid w:val="0088390A"/>
    <w:rsid w:val="008844CA"/>
    <w:rsid w:val="00884A05"/>
    <w:rsid w:val="008851AB"/>
    <w:rsid w:val="00886EF6"/>
    <w:rsid w:val="0088711E"/>
    <w:rsid w:val="0088734B"/>
    <w:rsid w:val="00887411"/>
    <w:rsid w:val="00887F14"/>
    <w:rsid w:val="00890280"/>
    <w:rsid w:val="00890555"/>
    <w:rsid w:val="0089063C"/>
    <w:rsid w:val="00890CCF"/>
    <w:rsid w:val="00891BEC"/>
    <w:rsid w:val="00891F54"/>
    <w:rsid w:val="008923AD"/>
    <w:rsid w:val="0089257C"/>
    <w:rsid w:val="0089258F"/>
    <w:rsid w:val="00893416"/>
    <w:rsid w:val="0089341D"/>
    <w:rsid w:val="008934AE"/>
    <w:rsid w:val="00894014"/>
    <w:rsid w:val="00894BFD"/>
    <w:rsid w:val="0089595D"/>
    <w:rsid w:val="00895CBC"/>
    <w:rsid w:val="00896041"/>
    <w:rsid w:val="00896A0C"/>
    <w:rsid w:val="00896C34"/>
    <w:rsid w:val="00897604"/>
    <w:rsid w:val="00897D8F"/>
    <w:rsid w:val="008A02DC"/>
    <w:rsid w:val="008A06A7"/>
    <w:rsid w:val="008A0710"/>
    <w:rsid w:val="008A0BD8"/>
    <w:rsid w:val="008A0FD2"/>
    <w:rsid w:val="008A1E7B"/>
    <w:rsid w:val="008A20BC"/>
    <w:rsid w:val="008A3A33"/>
    <w:rsid w:val="008A43C6"/>
    <w:rsid w:val="008A5369"/>
    <w:rsid w:val="008A579A"/>
    <w:rsid w:val="008A5A2D"/>
    <w:rsid w:val="008A5C10"/>
    <w:rsid w:val="008A62AA"/>
    <w:rsid w:val="008A64F5"/>
    <w:rsid w:val="008A72AE"/>
    <w:rsid w:val="008A7A55"/>
    <w:rsid w:val="008B02F3"/>
    <w:rsid w:val="008B0BAE"/>
    <w:rsid w:val="008B0E29"/>
    <w:rsid w:val="008B4338"/>
    <w:rsid w:val="008B4BA6"/>
    <w:rsid w:val="008B4E91"/>
    <w:rsid w:val="008B532D"/>
    <w:rsid w:val="008B56DB"/>
    <w:rsid w:val="008B5C89"/>
    <w:rsid w:val="008B6463"/>
    <w:rsid w:val="008B677A"/>
    <w:rsid w:val="008B6C6C"/>
    <w:rsid w:val="008B7935"/>
    <w:rsid w:val="008C0273"/>
    <w:rsid w:val="008C030E"/>
    <w:rsid w:val="008C13E0"/>
    <w:rsid w:val="008C1407"/>
    <w:rsid w:val="008C212F"/>
    <w:rsid w:val="008C2483"/>
    <w:rsid w:val="008C2B3A"/>
    <w:rsid w:val="008C30AA"/>
    <w:rsid w:val="008C35C8"/>
    <w:rsid w:val="008C3958"/>
    <w:rsid w:val="008C39A8"/>
    <w:rsid w:val="008C42FB"/>
    <w:rsid w:val="008C4665"/>
    <w:rsid w:val="008C49FC"/>
    <w:rsid w:val="008C4A42"/>
    <w:rsid w:val="008C5D24"/>
    <w:rsid w:val="008C5DF7"/>
    <w:rsid w:val="008C5F61"/>
    <w:rsid w:val="008C63A9"/>
    <w:rsid w:val="008C75BE"/>
    <w:rsid w:val="008C781B"/>
    <w:rsid w:val="008C78D3"/>
    <w:rsid w:val="008D0D41"/>
    <w:rsid w:val="008D13E7"/>
    <w:rsid w:val="008D1960"/>
    <w:rsid w:val="008D30B0"/>
    <w:rsid w:val="008D31EB"/>
    <w:rsid w:val="008D3E35"/>
    <w:rsid w:val="008D3EC2"/>
    <w:rsid w:val="008D435F"/>
    <w:rsid w:val="008D4BA5"/>
    <w:rsid w:val="008D5273"/>
    <w:rsid w:val="008D5491"/>
    <w:rsid w:val="008D58EF"/>
    <w:rsid w:val="008D6229"/>
    <w:rsid w:val="008D6458"/>
    <w:rsid w:val="008D6528"/>
    <w:rsid w:val="008D74E6"/>
    <w:rsid w:val="008D7E49"/>
    <w:rsid w:val="008D7F18"/>
    <w:rsid w:val="008E01F9"/>
    <w:rsid w:val="008E1CB8"/>
    <w:rsid w:val="008E1D8E"/>
    <w:rsid w:val="008E2D9C"/>
    <w:rsid w:val="008E2DA9"/>
    <w:rsid w:val="008E31C9"/>
    <w:rsid w:val="008E3325"/>
    <w:rsid w:val="008E3B98"/>
    <w:rsid w:val="008E3C29"/>
    <w:rsid w:val="008E3E82"/>
    <w:rsid w:val="008E40A7"/>
    <w:rsid w:val="008E4DEF"/>
    <w:rsid w:val="008E4E69"/>
    <w:rsid w:val="008E544D"/>
    <w:rsid w:val="008E62D7"/>
    <w:rsid w:val="008E6344"/>
    <w:rsid w:val="008E7B9A"/>
    <w:rsid w:val="008F106E"/>
    <w:rsid w:val="008F16A7"/>
    <w:rsid w:val="008F25FC"/>
    <w:rsid w:val="008F26F5"/>
    <w:rsid w:val="008F2AEC"/>
    <w:rsid w:val="008F2B0E"/>
    <w:rsid w:val="008F2C3E"/>
    <w:rsid w:val="008F31DE"/>
    <w:rsid w:val="008F3E9C"/>
    <w:rsid w:val="008F559B"/>
    <w:rsid w:val="008F6CC2"/>
    <w:rsid w:val="009005EC"/>
    <w:rsid w:val="0090094E"/>
    <w:rsid w:val="00900DB3"/>
    <w:rsid w:val="00900EC2"/>
    <w:rsid w:val="00901C4F"/>
    <w:rsid w:val="00901E50"/>
    <w:rsid w:val="009024E0"/>
    <w:rsid w:val="00902C60"/>
    <w:rsid w:val="009044A4"/>
    <w:rsid w:val="009047F4"/>
    <w:rsid w:val="00904A13"/>
    <w:rsid w:val="00904A46"/>
    <w:rsid w:val="00904B05"/>
    <w:rsid w:val="009058E3"/>
    <w:rsid w:val="009069C8"/>
    <w:rsid w:val="00906F62"/>
    <w:rsid w:val="0091028C"/>
    <w:rsid w:val="00910801"/>
    <w:rsid w:val="00911F4F"/>
    <w:rsid w:val="00912E6E"/>
    <w:rsid w:val="00912ECB"/>
    <w:rsid w:val="0091322D"/>
    <w:rsid w:val="00913830"/>
    <w:rsid w:val="009146AA"/>
    <w:rsid w:val="0091479D"/>
    <w:rsid w:val="009147CB"/>
    <w:rsid w:val="0091516B"/>
    <w:rsid w:val="0091566D"/>
    <w:rsid w:val="00916336"/>
    <w:rsid w:val="00916876"/>
    <w:rsid w:val="00917578"/>
    <w:rsid w:val="00917930"/>
    <w:rsid w:val="009179BA"/>
    <w:rsid w:val="0092080E"/>
    <w:rsid w:val="00923CC1"/>
    <w:rsid w:val="009246BF"/>
    <w:rsid w:val="0092488E"/>
    <w:rsid w:val="00924B9A"/>
    <w:rsid w:val="00925448"/>
    <w:rsid w:val="00925BF2"/>
    <w:rsid w:val="00925D2F"/>
    <w:rsid w:val="00927107"/>
    <w:rsid w:val="00927883"/>
    <w:rsid w:val="0093176F"/>
    <w:rsid w:val="00931780"/>
    <w:rsid w:val="0093209A"/>
    <w:rsid w:val="00932C33"/>
    <w:rsid w:val="0093354E"/>
    <w:rsid w:val="009339F3"/>
    <w:rsid w:val="00934AEE"/>
    <w:rsid w:val="009352EF"/>
    <w:rsid w:val="00941012"/>
    <w:rsid w:val="0094193A"/>
    <w:rsid w:val="00941CB8"/>
    <w:rsid w:val="00943043"/>
    <w:rsid w:val="009436A1"/>
    <w:rsid w:val="009437A1"/>
    <w:rsid w:val="009441F4"/>
    <w:rsid w:val="00944217"/>
    <w:rsid w:val="009446CF"/>
    <w:rsid w:val="009453A7"/>
    <w:rsid w:val="0094559B"/>
    <w:rsid w:val="00945858"/>
    <w:rsid w:val="00945CA4"/>
    <w:rsid w:val="00946225"/>
    <w:rsid w:val="00946740"/>
    <w:rsid w:val="009473A7"/>
    <w:rsid w:val="009503A7"/>
    <w:rsid w:val="00950E32"/>
    <w:rsid w:val="00950F0E"/>
    <w:rsid w:val="0095214A"/>
    <w:rsid w:val="00952228"/>
    <w:rsid w:val="009529D1"/>
    <w:rsid w:val="009536E5"/>
    <w:rsid w:val="0095428F"/>
    <w:rsid w:val="009547BB"/>
    <w:rsid w:val="009549AA"/>
    <w:rsid w:val="009563F6"/>
    <w:rsid w:val="009567A7"/>
    <w:rsid w:val="00956B99"/>
    <w:rsid w:val="00957023"/>
    <w:rsid w:val="00957141"/>
    <w:rsid w:val="009573B0"/>
    <w:rsid w:val="00957629"/>
    <w:rsid w:val="00960625"/>
    <w:rsid w:val="009607B4"/>
    <w:rsid w:val="009608E9"/>
    <w:rsid w:val="00960C73"/>
    <w:rsid w:val="00961220"/>
    <w:rsid w:val="00962392"/>
    <w:rsid w:val="00962433"/>
    <w:rsid w:val="00962670"/>
    <w:rsid w:val="00962719"/>
    <w:rsid w:val="00962AC9"/>
    <w:rsid w:val="00963A05"/>
    <w:rsid w:val="00963B8E"/>
    <w:rsid w:val="00964FFD"/>
    <w:rsid w:val="00965000"/>
    <w:rsid w:val="00965FFF"/>
    <w:rsid w:val="00966461"/>
    <w:rsid w:val="0096722B"/>
    <w:rsid w:val="00967B8C"/>
    <w:rsid w:val="009700D6"/>
    <w:rsid w:val="00971275"/>
    <w:rsid w:val="00971563"/>
    <w:rsid w:val="009716A4"/>
    <w:rsid w:val="00971E10"/>
    <w:rsid w:val="00971E1E"/>
    <w:rsid w:val="00972020"/>
    <w:rsid w:val="009720D4"/>
    <w:rsid w:val="00973258"/>
    <w:rsid w:val="00973F3E"/>
    <w:rsid w:val="00973F4B"/>
    <w:rsid w:val="0097412D"/>
    <w:rsid w:val="009743B3"/>
    <w:rsid w:val="009745D6"/>
    <w:rsid w:val="009746AF"/>
    <w:rsid w:val="00974F1F"/>
    <w:rsid w:val="00975238"/>
    <w:rsid w:val="00975A6B"/>
    <w:rsid w:val="00975F44"/>
    <w:rsid w:val="009760F7"/>
    <w:rsid w:val="009770C1"/>
    <w:rsid w:val="00977400"/>
    <w:rsid w:val="00980A97"/>
    <w:rsid w:val="009813DF"/>
    <w:rsid w:val="00981427"/>
    <w:rsid w:val="009816A7"/>
    <w:rsid w:val="009816B6"/>
    <w:rsid w:val="00981F57"/>
    <w:rsid w:val="009823F6"/>
    <w:rsid w:val="0098274E"/>
    <w:rsid w:val="00982DEA"/>
    <w:rsid w:val="009830AB"/>
    <w:rsid w:val="0098376D"/>
    <w:rsid w:val="009837FC"/>
    <w:rsid w:val="00983F81"/>
    <w:rsid w:val="00983FFB"/>
    <w:rsid w:val="0098483D"/>
    <w:rsid w:val="00984A41"/>
    <w:rsid w:val="009850A0"/>
    <w:rsid w:val="0098511B"/>
    <w:rsid w:val="00985308"/>
    <w:rsid w:val="00985A63"/>
    <w:rsid w:val="009879E4"/>
    <w:rsid w:val="009920B5"/>
    <w:rsid w:val="00992315"/>
    <w:rsid w:val="0099233C"/>
    <w:rsid w:val="009924F8"/>
    <w:rsid w:val="0099297A"/>
    <w:rsid w:val="00992D1A"/>
    <w:rsid w:val="00993067"/>
    <w:rsid w:val="0099308C"/>
    <w:rsid w:val="00993392"/>
    <w:rsid w:val="00993D40"/>
    <w:rsid w:val="00993D5A"/>
    <w:rsid w:val="00993D8D"/>
    <w:rsid w:val="00994503"/>
    <w:rsid w:val="00994920"/>
    <w:rsid w:val="00994973"/>
    <w:rsid w:val="00994B78"/>
    <w:rsid w:val="00994E90"/>
    <w:rsid w:val="00995226"/>
    <w:rsid w:val="00995984"/>
    <w:rsid w:val="00995A27"/>
    <w:rsid w:val="00995ED6"/>
    <w:rsid w:val="0099693F"/>
    <w:rsid w:val="00996D47"/>
    <w:rsid w:val="00997111"/>
    <w:rsid w:val="009973F0"/>
    <w:rsid w:val="00997AC3"/>
    <w:rsid w:val="00997FD7"/>
    <w:rsid w:val="009A0788"/>
    <w:rsid w:val="009A13BB"/>
    <w:rsid w:val="009A16AA"/>
    <w:rsid w:val="009A1C00"/>
    <w:rsid w:val="009A25B5"/>
    <w:rsid w:val="009A2B57"/>
    <w:rsid w:val="009A3162"/>
    <w:rsid w:val="009A3926"/>
    <w:rsid w:val="009A3D35"/>
    <w:rsid w:val="009A41F6"/>
    <w:rsid w:val="009A461F"/>
    <w:rsid w:val="009A4CFE"/>
    <w:rsid w:val="009A50DC"/>
    <w:rsid w:val="009A577D"/>
    <w:rsid w:val="009A7FA4"/>
    <w:rsid w:val="009B00CE"/>
    <w:rsid w:val="009B094F"/>
    <w:rsid w:val="009B1021"/>
    <w:rsid w:val="009B4888"/>
    <w:rsid w:val="009B4D35"/>
    <w:rsid w:val="009B4DC3"/>
    <w:rsid w:val="009B4F2F"/>
    <w:rsid w:val="009B51ED"/>
    <w:rsid w:val="009B52C0"/>
    <w:rsid w:val="009B56F8"/>
    <w:rsid w:val="009B5722"/>
    <w:rsid w:val="009B5E5A"/>
    <w:rsid w:val="009B6870"/>
    <w:rsid w:val="009B69AF"/>
    <w:rsid w:val="009B72F7"/>
    <w:rsid w:val="009B771E"/>
    <w:rsid w:val="009B7D62"/>
    <w:rsid w:val="009C0350"/>
    <w:rsid w:val="009C161C"/>
    <w:rsid w:val="009C1A57"/>
    <w:rsid w:val="009C1AAC"/>
    <w:rsid w:val="009C257B"/>
    <w:rsid w:val="009C2F0E"/>
    <w:rsid w:val="009C2F47"/>
    <w:rsid w:val="009C2FF4"/>
    <w:rsid w:val="009C3A4B"/>
    <w:rsid w:val="009C407D"/>
    <w:rsid w:val="009C48CC"/>
    <w:rsid w:val="009C4D95"/>
    <w:rsid w:val="009C5592"/>
    <w:rsid w:val="009C55E6"/>
    <w:rsid w:val="009C59F4"/>
    <w:rsid w:val="009C60AB"/>
    <w:rsid w:val="009C65CF"/>
    <w:rsid w:val="009C6E4E"/>
    <w:rsid w:val="009C6FA2"/>
    <w:rsid w:val="009C7424"/>
    <w:rsid w:val="009C7905"/>
    <w:rsid w:val="009C7A64"/>
    <w:rsid w:val="009C7C0E"/>
    <w:rsid w:val="009C7C3B"/>
    <w:rsid w:val="009C7E1F"/>
    <w:rsid w:val="009D05C1"/>
    <w:rsid w:val="009D06D4"/>
    <w:rsid w:val="009D0B18"/>
    <w:rsid w:val="009D0DF3"/>
    <w:rsid w:val="009D115F"/>
    <w:rsid w:val="009D1164"/>
    <w:rsid w:val="009D2352"/>
    <w:rsid w:val="009D352C"/>
    <w:rsid w:val="009D36D8"/>
    <w:rsid w:val="009D3796"/>
    <w:rsid w:val="009D3885"/>
    <w:rsid w:val="009D3E3B"/>
    <w:rsid w:val="009D4B88"/>
    <w:rsid w:val="009D4B98"/>
    <w:rsid w:val="009D4FF6"/>
    <w:rsid w:val="009D5064"/>
    <w:rsid w:val="009D58B8"/>
    <w:rsid w:val="009D5BD9"/>
    <w:rsid w:val="009D5F93"/>
    <w:rsid w:val="009D6A12"/>
    <w:rsid w:val="009E0936"/>
    <w:rsid w:val="009E1564"/>
    <w:rsid w:val="009E166C"/>
    <w:rsid w:val="009E21B1"/>
    <w:rsid w:val="009E2A5C"/>
    <w:rsid w:val="009E2E8E"/>
    <w:rsid w:val="009E3350"/>
    <w:rsid w:val="009E36F8"/>
    <w:rsid w:val="009E3767"/>
    <w:rsid w:val="009E3BC5"/>
    <w:rsid w:val="009E42F2"/>
    <w:rsid w:val="009E4C24"/>
    <w:rsid w:val="009E4E6A"/>
    <w:rsid w:val="009E4F0E"/>
    <w:rsid w:val="009E609C"/>
    <w:rsid w:val="009E68C0"/>
    <w:rsid w:val="009F0BCD"/>
    <w:rsid w:val="009F0D0D"/>
    <w:rsid w:val="009F0EF2"/>
    <w:rsid w:val="009F1226"/>
    <w:rsid w:val="009F1391"/>
    <w:rsid w:val="009F2080"/>
    <w:rsid w:val="009F2E0D"/>
    <w:rsid w:val="009F3164"/>
    <w:rsid w:val="009F3338"/>
    <w:rsid w:val="009F3A16"/>
    <w:rsid w:val="009F402E"/>
    <w:rsid w:val="009F4156"/>
    <w:rsid w:val="009F4429"/>
    <w:rsid w:val="009F4553"/>
    <w:rsid w:val="009F5156"/>
    <w:rsid w:val="009F53FA"/>
    <w:rsid w:val="009F5843"/>
    <w:rsid w:val="009F645B"/>
    <w:rsid w:val="009F691D"/>
    <w:rsid w:val="009F71E8"/>
    <w:rsid w:val="009F77A2"/>
    <w:rsid w:val="009F7B8F"/>
    <w:rsid w:val="00A00284"/>
    <w:rsid w:val="00A007F8"/>
    <w:rsid w:val="00A0084C"/>
    <w:rsid w:val="00A00974"/>
    <w:rsid w:val="00A00E87"/>
    <w:rsid w:val="00A02215"/>
    <w:rsid w:val="00A02233"/>
    <w:rsid w:val="00A02AEF"/>
    <w:rsid w:val="00A02B67"/>
    <w:rsid w:val="00A02EE0"/>
    <w:rsid w:val="00A03267"/>
    <w:rsid w:val="00A03410"/>
    <w:rsid w:val="00A035C2"/>
    <w:rsid w:val="00A037AB"/>
    <w:rsid w:val="00A04F74"/>
    <w:rsid w:val="00A05201"/>
    <w:rsid w:val="00A0604D"/>
    <w:rsid w:val="00A06414"/>
    <w:rsid w:val="00A064EB"/>
    <w:rsid w:val="00A06DA8"/>
    <w:rsid w:val="00A0730B"/>
    <w:rsid w:val="00A0791C"/>
    <w:rsid w:val="00A0797F"/>
    <w:rsid w:val="00A1045B"/>
    <w:rsid w:val="00A10A0E"/>
    <w:rsid w:val="00A11126"/>
    <w:rsid w:val="00A12902"/>
    <w:rsid w:val="00A129D7"/>
    <w:rsid w:val="00A134DE"/>
    <w:rsid w:val="00A135FA"/>
    <w:rsid w:val="00A1360D"/>
    <w:rsid w:val="00A13720"/>
    <w:rsid w:val="00A13896"/>
    <w:rsid w:val="00A13AB4"/>
    <w:rsid w:val="00A13AFA"/>
    <w:rsid w:val="00A13C35"/>
    <w:rsid w:val="00A13E3D"/>
    <w:rsid w:val="00A156D9"/>
    <w:rsid w:val="00A16D52"/>
    <w:rsid w:val="00A17371"/>
    <w:rsid w:val="00A1798A"/>
    <w:rsid w:val="00A17EC4"/>
    <w:rsid w:val="00A20053"/>
    <w:rsid w:val="00A20410"/>
    <w:rsid w:val="00A209F9"/>
    <w:rsid w:val="00A20EFE"/>
    <w:rsid w:val="00A22AC0"/>
    <w:rsid w:val="00A23824"/>
    <w:rsid w:val="00A23988"/>
    <w:rsid w:val="00A24357"/>
    <w:rsid w:val="00A24754"/>
    <w:rsid w:val="00A24EFD"/>
    <w:rsid w:val="00A2587C"/>
    <w:rsid w:val="00A26103"/>
    <w:rsid w:val="00A27744"/>
    <w:rsid w:val="00A27AFB"/>
    <w:rsid w:val="00A30130"/>
    <w:rsid w:val="00A31943"/>
    <w:rsid w:val="00A31B63"/>
    <w:rsid w:val="00A3250A"/>
    <w:rsid w:val="00A33598"/>
    <w:rsid w:val="00A340FC"/>
    <w:rsid w:val="00A35368"/>
    <w:rsid w:val="00A356CB"/>
    <w:rsid w:val="00A35886"/>
    <w:rsid w:val="00A35DE7"/>
    <w:rsid w:val="00A3636B"/>
    <w:rsid w:val="00A368B5"/>
    <w:rsid w:val="00A36C24"/>
    <w:rsid w:val="00A36F13"/>
    <w:rsid w:val="00A370A7"/>
    <w:rsid w:val="00A37864"/>
    <w:rsid w:val="00A40348"/>
    <w:rsid w:val="00A40C92"/>
    <w:rsid w:val="00A40ECE"/>
    <w:rsid w:val="00A41187"/>
    <w:rsid w:val="00A411C4"/>
    <w:rsid w:val="00A41232"/>
    <w:rsid w:val="00A421D1"/>
    <w:rsid w:val="00A42F6A"/>
    <w:rsid w:val="00A43674"/>
    <w:rsid w:val="00A43800"/>
    <w:rsid w:val="00A43EA3"/>
    <w:rsid w:val="00A44345"/>
    <w:rsid w:val="00A444FE"/>
    <w:rsid w:val="00A46BA9"/>
    <w:rsid w:val="00A47382"/>
    <w:rsid w:val="00A47A85"/>
    <w:rsid w:val="00A47DF2"/>
    <w:rsid w:val="00A50683"/>
    <w:rsid w:val="00A508F5"/>
    <w:rsid w:val="00A50E6E"/>
    <w:rsid w:val="00A511E5"/>
    <w:rsid w:val="00A51A3F"/>
    <w:rsid w:val="00A51AE8"/>
    <w:rsid w:val="00A5268F"/>
    <w:rsid w:val="00A52C69"/>
    <w:rsid w:val="00A53098"/>
    <w:rsid w:val="00A534E6"/>
    <w:rsid w:val="00A53AB0"/>
    <w:rsid w:val="00A53D61"/>
    <w:rsid w:val="00A54204"/>
    <w:rsid w:val="00A560FC"/>
    <w:rsid w:val="00A5645D"/>
    <w:rsid w:val="00A56A60"/>
    <w:rsid w:val="00A56D73"/>
    <w:rsid w:val="00A61219"/>
    <w:rsid w:val="00A61B3F"/>
    <w:rsid w:val="00A63599"/>
    <w:rsid w:val="00A63F0F"/>
    <w:rsid w:val="00A63F97"/>
    <w:rsid w:val="00A64539"/>
    <w:rsid w:val="00A647BF"/>
    <w:rsid w:val="00A64C35"/>
    <w:rsid w:val="00A654A9"/>
    <w:rsid w:val="00A654ED"/>
    <w:rsid w:val="00A65819"/>
    <w:rsid w:val="00A66D78"/>
    <w:rsid w:val="00A67ADC"/>
    <w:rsid w:val="00A70C73"/>
    <w:rsid w:val="00A70E4B"/>
    <w:rsid w:val="00A70ECB"/>
    <w:rsid w:val="00A71417"/>
    <w:rsid w:val="00A7155B"/>
    <w:rsid w:val="00A71832"/>
    <w:rsid w:val="00A72453"/>
    <w:rsid w:val="00A726E6"/>
    <w:rsid w:val="00A72920"/>
    <w:rsid w:val="00A72C32"/>
    <w:rsid w:val="00A72ED9"/>
    <w:rsid w:val="00A7396F"/>
    <w:rsid w:val="00A73D85"/>
    <w:rsid w:val="00A7444C"/>
    <w:rsid w:val="00A744EB"/>
    <w:rsid w:val="00A74662"/>
    <w:rsid w:val="00A755DB"/>
    <w:rsid w:val="00A7561C"/>
    <w:rsid w:val="00A76641"/>
    <w:rsid w:val="00A76C3F"/>
    <w:rsid w:val="00A76F62"/>
    <w:rsid w:val="00A80008"/>
    <w:rsid w:val="00A80CE7"/>
    <w:rsid w:val="00A80D29"/>
    <w:rsid w:val="00A80F51"/>
    <w:rsid w:val="00A82496"/>
    <w:rsid w:val="00A8286C"/>
    <w:rsid w:val="00A83030"/>
    <w:rsid w:val="00A831D8"/>
    <w:rsid w:val="00A840AC"/>
    <w:rsid w:val="00A845AD"/>
    <w:rsid w:val="00A84DAE"/>
    <w:rsid w:val="00A86224"/>
    <w:rsid w:val="00A8667F"/>
    <w:rsid w:val="00A8689B"/>
    <w:rsid w:val="00A86937"/>
    <w:rsid w:val="00A86D4C"/>
    <w:rsid w:val="00A86FA9"/>
    <w:rsid w:val="00A8758F"/>
    <w:rsid w:val="00A9022C"/>
    <w:rsid w:val="00A9074B"/>
    <w:rsid w:val="00A918B1"/>
    <w:rsid w:val="00A919A5"/>
    <w:rsid w:val="00A92FAD"/>
    <w:rsid w:val="00A9384D"/>
    <w:rsid w:val="00A93AAA"/>
    <w:rsid w:val="00A94EF6"/>
    <w:rsid w:val="00A950C5"/>
    <w:rsid w:val="00A95245"/>
    <w:rsid w:val="00A9531A"/>
    <w:rsid w:val="00A95623"/>
    <w:rsid w:val="00AA0285"/>
    <w:rsid w:val="00AA0D84"/>
    <w:rsid w:val="00AA16AC"/>
    <w:rsid w:val="00AA24A8"/>
    <w:rsid w:val="00AA3659"/>
    <w:rsid w:val="00AA4039"/>
    <w:rsid w:val="00AA4A1C"/>
    <w:rsid w:val="00AA4DCC"/>
    <w:rsid w:val="00AA51AB"/>
    <w:rsid w:val="00AA5378"/>
    <w:rsid w:val="00AA698C"/>
    <w:rsid w:val="00AA6B37"/>
    <w:rsid w:val="00AA6FB2"/>
    <w:rsid w:val="00AA7049"/>
    <w:rsid w:val="00AA7C77"/>
    <w:rsid w:val="00AB08F7"/>
    <w:rsid w:val="00AB1491"/>
    <w:rsid w:val="00AB1F56"/>
    <w:rsid w:val="00AB1FD6"/>
    <w:rsid w:val="00AB22DE"/>
    <w:rsid w:val="00AB2490"/>
    <w:rsid w:val="00AB292C"/>
    <w:rsid w:val="00AB2A18"/>
    <w:rsid w:val="00AB2EAB"/>
    <w:rsid w:val="00AB319F"/>
    <w:rsid w:val="00AB3779"/>
    <w:rsid w:val="00AB511F"/>
    <w:rsid w:val="00AB6315"/>
    <w:rsid w:val="00AB6BD6"/>
    <w:rsid w:val="00AB7005"/>
    <w:rsid w:val="00AC03A9"/>
    <w:rsid w:val="00AC150A"/>
    <w:rsid w:val="00AC1565"/>
    <w:rsid w:val="00AC250C"/>
    <w:rsid w:val="00AC29EF"/>
    <w:rsid w:val="00AC2AD3"/>
    <w:rsid w:val="00AC32FF"/>
    <w:rsid w:val="00AC39BE"/>
    <w:rsid w:val="00AC45D0"/>
    <w:rsid w:val="00AC46BB"/>
    <w:rsid w:val="00AC5586"/>
    <w:rsid w:val="00AC59D6"/>
    <w:rsid w:val="00AC5ED2"/>
    <w:rsid w:val="00AC6414"/>
    <w:rsid w:val="00AC644F"/>
    <w:rsid w:val="00AC74D7"/>
    <w:rsid w:val="00AC7726"/>
    <w:rsid w:val="00AC78FB"/>
    <w:rsid w:val="00AD1A2A"/>
    <w:rsid w:val="00AD28D5"/>
    <w:rsid w:val="00AD3462"/>
    <w:rsid w:val="00AD3725"/>
    <w:rsid w:val="00AD37FB"/>
    <w:rsid w:val="00AD3944"/>
    <w:rsid w:val="00AD3BEE"/>
    <w:rsid w:val="00AD3FF7"/>
    <w:rsid w:val="00AD4182"/>
    <w:rsid w:val="00AD443B"/>
    <w:rsid w:val="00AD4F42"/>
    <w:rsid w:val="00AD5006"/>
    <w:rsid w:val="00AD564E"/>
    <w:rsid w:val="00AD6538"/>
    <w:rsid w:val="00AD6867"/>
    <w:rsid w:val="00AD6BD8"/>
    <w:rsid w:val="00AD7155"/>
    <w:rsid w:val="00AD7284"/>
    <w:rsid w:val="00AE06C2"/>
    <w:rsid w:val="00AE1428"/>
    <w:rsid w:val="00AE165F"/>
    <w:rsid w:val="00AE1909"/>
    <w:rsid w:val="00AE22C9"/>
    <w:rsid w:val="00AE29BD"/>
    <w:rsid w:val="00AE3FDB"/>
    <w:rsid w:val="00AE4242"/>
    <w:rsid w:val="00AE47CF"/>
    <w:rsid w:val="00AE4C11"/>
    <w:rsid w:val="00AE4C51"/>
    <w:rsid w:val="00AE5DC1"/>
    <w:rsid w:val="00AE5F1A"/>
    <w:rsid w:val="00AE666E"/>
    <w:rsid w:val="00AE6AF2"/>
    <w:rsid w:val="00AE6B33"/>
    <w:rsid w:val="00AE7ACA"/>
    <w:rsid w:val="00AE7D2B"/>
    <w:rsid w:val="00AF000D"/>
    <w:rsid w:val="00AF03AC"/>
    <w:rsid w:val="00AF14B2"/>
    <w:rsid w:val="00AF188C"/>
    <w:rsid w:val="00AF24F0"/>
    <w:rsid w:val="00AF296F"/>
    <w:rsid w:val="00AF2D64"/>
    <w:rsid w:val="00AF30D8"/>
    <w:rsid w:val="00AF3183"/>
    <w:rsid w:val="00AF36D1"/>
    <w:rsid w:val="00AF39B5"/>
    <w:rsid w:val="00AF3B62"/>
    <w:rsid w:val="00AF3EBF"/>
    <w:rsid w:val="00AF436F"/>
    <w:rsid w:val="00AF459A"/>
    <w:rsid w:val="00AF4CD8"/>
    <w:rsid w:val="00AF4E7D"/>
    <w:rsid w:val="00AF6199"/>
    <w:rsid w:val="00AF63F2"/>
    <w:rsid w:val="00AF6789"/>
    <w:rsid w:val="00AF6F65"/>
    <w:rsid w:val="00AF71FA"/>
    <w:rsid w:val="00B0018B"/>
    <w:rsid w:val="00B01BF6"/>
    <w:rsid w:val="00B01CA7"/>
    <w:rsid w:val="00B02724"/>
    <w:rsid w:val="00B02BC7"/>
    <w:rsid w:val="00B034D0"/>
    <w:rsid w:val="00B034DB"/>
    <w:rsid w:val="00B035B2"/>
    <w:rsid w:val="00B036C2"/>
    <w:rsid w:val="00B03D89"/>
    <w:rsid w:val="00B04100"/>
    <w:rsid w:val="00B042C7"/>
    <w:rsid w:val="00B05431"/>
    <w:rsid w:val="00B05CAE"/>
    <w:rsid w:val="00B05EAC"/>
    <w:rsid w:val="00B06007"/>
    <w:rsid w:val="00B06066"/>
    <w:rsid w:val="00B065FC"/>
    <w:rsid w:val="00B06652"/>
    <w:rsid w:val="00B069F9"/>
    <w:rsid w:val="00B06F83"/>
    <w:rsid w:val="00B100E4"/>
    <w:rsid w:val="00B10484"/>
    <w:rsid w:val="00B10542"/>
    <w:rsid w:val="00B1075A"/>
    <w:rsid w:val="00B11609"/>
    <w:rsid w:val="00B11832"/>
    <w:rsid w:val="00B11C5A"/>
    <w:rsid w:val="00B12716"/>
    <w:rsid w:val="00B12A30"/>
    <w:rsid w:val="00B13655"/>
    <w:rsid w:val="00B13920"/>
    <w:rsid w:val="00B13DB5"/>
    <w:rsid w:val="00B14759"/>
    <w:rsid w:val="00B14B82"/>
    <w:rsid w:val="00B174FF"/>
    <w:rsid w:val="00B1777D"/>
    <w:rsid w:val="00B17890"/>
    <w:rsid w:val="00B17EC5"/>
    <w:rsid w:val="00B2135C"/>
    <w:rsid w:val="00B216A9"/>
    <w:rsid w:val="00B21850"/>
    <w:rsid w:val="00B218D4"/>
    <w:rsid w:val="00B218D9"/>
    <w:rsid w:val="00B22916"/>
    <w:rsid w:val="00B22A24"/>
    <w:rsid w:val="00B233F8"/>
    <w:rsid w:val="00B24248"/>
    <w:rsid w:val="00B249D0"/>
    <w:rsid w:val="00B24C9B"/>
    <w:rsid w:val="00B25190"/>
    <w:rsid w:val="00B25BB4"/>
    <w:rsid w:val="00B260C1"/>
    <w:rsid w:val="00B2633B"/>
    <w:rsid w:val="00B26597"/>
    <w:rsid w:val="00B276BE"/>
    <w:rsid w:val="00B27DA3"/>
    <w:rsid w:val="00B302D2"/>
    <w:rsid w:val="00B30517"/>
    <w:rsid w:val="00B30A43"/>
    <w:rsid w:val="00B30C1C"/>
    <w:rsid w:val="00B30EFE"/>
    <w:rsid w:val="00B31B09"/>
    <w:rsid w:val="00B31D33"/>
    <w:rsid w:val="00B3219B"/>
    <w:rsid w:val="00B325E7"/>
    <w:rsid w:val="00B3260D"/>
    <w:rsid w:val="00B32A63"/>
    <w:rsid w:val="00B32E30"/>
    <w:rsid w:val="00B33634"/>
    <w:rsid w:val="00B336D9"/>
    <w:rsid w:val="00B33C05"/>
    <w:rsid w:val="00B34B04"/>
    <w:rsid w:val="00B34FE0"/>
    <w:rsid w:val="00B352C3"/>
    <w:rsid w:val="00B356B1"/>
    <w:rsid w:val="00B35B39"/>
    <w:rsid w:val="00B35E7F"/>
    <w:rsid w:val="00B362C4"/>
    <w:rsid w:val="00B36564"/>
    <w:rsid w:val="00B3692B"/>
    <w:rsid w:val="00B36ABA"/>
    <w:rsid w:val="00B36DB1"/>
    <w:rsid w:val="00B371C9"/>
    <w:rsid w:val="00B37845"/>
    <w:rsid w:val="00B37946"/>
    <w:rsid w:val="00B37B1A"/>
    <w:rsid w:val="00B406DB"/>
    <w:rsid w:val="00B407FF"/>
    <w:rsid w:val="00B408D1"/>
    <w:rsid w:val="00B40CBB"/>
    <w:rsid w:val="00B40F8B"/>
    <w:rsid w:val="00B412D7"/>
    <w:rsid w:val="00B41905"/>
    <w:rsid w:val="00B43C05"/>
    <w:rsid w:val="00B44688"/>
    <w:rsid w:val="00B4516F"/>
    <w:rsid w:val="00B453A4"/>
    <w:rsid w:val="00B45868"/>
    <w:rsid w:val="00B45A9C"/>
    <w:rsid w:val="00B45BA0"/>
    <w:rsid w:val="00B45C23"/>
    <w:rsid w:val="00B4628D"/>
    <w:rsid w:val="00B46558"/>
    <w:rsid w:val="00B46BB2"/>
    <w:rsid w:val="00B46E1E"/>
    <w:rsid w:val="00B47380"/>
    <w:rsid w:val="00B47511"/>
    <w:rsid w:val="00B5020D"/>
    <w:rsid w:val="00B50F50"/>
    <w:rsid w:val="00B50FDB"/>
    <w:rsid w:val="00B50FE6"/>
    <w:rsid w:val="00B511EA"/>
    <w:rsid w:val="00B5140E"/>
    <w:rsid w:val="00B51D6B"/>
    <w:rsid w:val="00B51D9E"/>
    <w:rsid w:val="00B52497"/>
    <w:rsid w:val="00B52A75"/>
    <w:rsid w:val="00B52ABE"/>
    <w:rsid w:val="00B52D48"/>
    <w:rsid w:val="00B52F44"/>
    <w:rsid w:val="00B52F9A"/>
    <w:rsid w:val="00B537EC"/>
    <w:rsid w:val="00B5387D"/>
    <w:rsid w:val="00B54CF9"/>
    <w:rsid w:val="00B55374"/>
    <w:rsid w:val="00B55881"/>
    <w:rsid w:val="00B56832"/>
    <w:rsid w:val="00B56935"/>
    <w:rsid w:val="00B56EE9"/>
    <w:rsid w:val="00B570D7"/>
    <w:rsid w:val="00B579BA"/>
    <w:rsid w:val="00B61A36"/>
    <w:rsid w:val="00B61B1B"/>
    <w:rsid w:val="00B63C19"/>
    <w:rsid w:val="00B63ED5"/>
    <w:rsid w:val="00B66E26"/>
    <w:rsid w:val="00B67325"/>
    <w:rsid w:val="00B673EE"/>
    <w:rsid w:val="00B67501"/>
    <w:rsid w:val="00B70306"/>
    <w:rsid w:val="00B70F26"/>
    <w:rsid w:val="00B717F1"/>
    <w:rsid w:val="00B7266B"/>
    <w:rsid w:val="00B728C1"/>
    <w:rsid w:val="00B72AA4"/>
    <w:rsid w:val="00B72C1D"/>
    <w:rsid w:val="00B730D7"/>
    <w:rsid w:val="00B73E3F"/>
    <w:rsid w:val="00B74443"/>
    <w:rsid w:val="00B745F7"/>
    <w:rsid w:val="00B751F3"/>
    <w:rsid w:val="00B75845"/>
    <w:rsid w:val="00B75FC4"/>
    <w:rsid w:val="00B76EDE"/>
    <w:rsid w:val="00B77072"/>
    <w:rsid w:val="00B771D1"/>
    <w:rsid w:val="00B80059"/>
    <w:rsid w:val="00B8051A"/>
    <w:rsid w:val="00B8073B"/>
    <w:rsid w:val="00B80BEB"/>
    <w:rsid w:val="00B80C5B"/>
    <w:rsid w:val="00B8130B"/>
    <w:rsid w:val="00B8156D"/>
    <w:rsid w:val="00B81AD3"/>
    <w:rsid w:val="00B81ED6"/>
    <w:rsid w:val="00B8203E"/>
    <w:rsid w:val="00B8265E"/>
    <w:rsid w:val="00B8273F"/>
    <w:rsid w:val="00B83391"/>
    <w:rsid w:val="00B834F0"/>
    <w:rsid w:val="00B837DB"/>
    <w:rsid w:val="00B847AC"/>
    <w:rsid w:val="00B84A08"/>
    <w:rsid w:val="00B857CE"/>
    <w:rsid w:val="00B85996"/>
    <w:rsid w:val="00B86413"/>
    <w:rsid w:val="00B87400"/>
    <w:rsid w:val="00B87580"/>
    <w:rsid w:val="00B878E9"/>
    <w:rsid w:val="00B87BC3"/>
    <w:rsid w:val="00B87D20"/>
    <w:rsid w:val="00B90058"/>
    <w:rsid w:val="00B90424"/>
    <w:rsid w:val="00B909B9"/>
    <w:rsid w:val="00B90E53"/>
    <w:rsid w:val="00B91A3D"/>
    <w:rsid w:val="00B920D9"/>
    <w:rsid w:val="00B92963"/>
    <w:rsid w:val="00B932DF"/>
    <w:rsid w:val="00B93337"/>
    <w:rsid w:val="00B93349"/>
    <w:rsid w:val="00B93650"/>
    <w:rsid w:val="00B93965"/>
    <w:rsid w:val="00B93BE4"/>
    <w:rsid w:val="00B940A3"/>
    <w:rsid w:val="00B943DA"/>
    <w:rsid w:val="00B94614"/>
    <w:rsid w:val="00B94B8B"/>
    <w:rsid w:val="00B94E8E"/>
    <w:rsid w:val="00B9673D"/>
    <w:rsid w:val="00B96821"/>
    <w:rsid w:val="00B96844"/>
    <w:rsid w:val="00B96CD1"/>
    <w:rsid w:val="00B975CD"/>
    <w:rsid w:val="00B97863"/>
    <w:rsid w:val="00B97A9F"/>
    <w:rsid w:val="00B97B0A"/>
    <w:rsid w:val="00BA0DBD"/>
    <w:rsid w:val="00BA0DD8"/>
    <w:rsid w:val="00BA14B2"/>
    <w:rsid w:val="00BA1EB1"/>
    <w:rsid w:val="00BA22EC"/>
    <w:rsid w:val="00BA25EC"/>
    <w:rsid w:val="00BA26B3"/>
    <w:rsid w:val="00BA2E32"/>
    <w:rsid w:val="00BA3AF9"/>
    <w:rsid w:val="00BA43DB"/>
    <w:rsid w:val="00BA4670"/>
    <w:rsid w:val="00BA4B86"/>
    <w:rsid w:val="00BA510C"/>
    <w:rsid w:val="00BA54F3"/>
    <w:rsid w:val="00BA69E8"/>
    <w:rsid w:val="00BA6BD6"/>
    <w:rsid w:val="00BA768E"/>
    <w:rsid w:val="00BA7A73"/>
    <w:rsid w:val="00BB01C6"/>
    <w:rsid w:val="00BB103A"/>
    <w:rsid w:val="00BB18BF"/>
    <w:rsid w:val="00BB1E4D"/>
    <w:rsid w:val="00BB2091"/>
    <w:rsid w:val="00BB302A"/>
    <w:rsid w:val="00BB351D"/>
    <w:rsid w:val="00BB3AC6"/>
    <w:rsid w:val="00BB3C99"/>
    <w:rsid w:val="00BB44FB"/>
    <w:rsid w:val="00BB4F3F"/>
    <w:rsid w:val="00BB51BE"/>
    <w:rsid w:val="00BB58EF"/>
    <w:rsid w:val="00BB5F6D"/>
    <w:rsid w:val="00BB6586"/>
    <w:rsid w:val="00BB68D5"/>
    <w:rsid w:val="00BB69AE"/>
    <w:rsid w:val="00BB69C6"/>
    <w:rsid w:val="00BB72C4"/>
    <w:rsid w:val="00BB776A"/>
    <w:rsid w:val="00BC1FAE"/>
    <w:rsid w:val="00BC267B"/>
    <w:rsid w:val="00BC2A1A"/>
    <w:rsid w:val="00BC2CF9"/>
    <w:rsid w:val="00BC3453"/>
    <w:rsid w:val="00BC4A6F"/>
    <w:rsid w:val="00BC4A99"/>
    <w:rsid w:val="00BC4D1E"/>
    <w:rsid w:val="00BC5094"/>
    <w:rsid w:val="00BC5C2C"/>
    <w:rsid w:val="00BC5F94"/>
    <w:rsid w:val="00BC68F8"/>
    <w:rsid w:val="00BC7283"/>
    <w:rsid w:val="00BC75EC"/>
    <w:rsid w:val="00BC761B"/>
    <w:rsid w:val="00BD0387"/>
    <w:rsid w:val="00BD15BF"/>
    <w:rsid w:val="00BD16AB"/>
    <w:rsid w:val="00BD1E7E"/>
    <w:rsid w:val="00BD2207"/>
    <w:rsid w:val="00BD23E6"/>
    <w:rsid w:val="00BD25B4"/>
    <w:rsid w:val="00BD298B"/>
    <w:rsid w:val="00BD2AB2"/>
    <w:rsid w:val="00BD2BFC"/>
    <w:rsid w:val="00BD3171"/>
    <w:rsid w:val="00BD337F"/>
    <w:rsid w:val="00BD4455"/>
    <w:rsid w:val="00BD456E"/>
    <w:rsid w:val="00BD49EC"/>
    <w:rsid w:val="00BD52F1"/>
    <w:rsid w:val="00BD5C74"/>
    <w:rsid w:val="00BD5E82"/>
    <w:rsid w:val="00BD6628"/>
    <w:rsid w:val="00BD66A4"/>
    <w:rsid w:val="00BD6B47"/>
    <w:rsid w:val="00BD7BB5"/>
    <w:rsid w:val="00BD7BFA"/>
    <w:rsid w:val="00BD7C9C"/>
    <w:rsid w:val="00BE006E"/>
    <w:rsid w:val="00BE013D"/>
    <w:rsid w:val="00BE0D9B"/>
    <w:rsid w:val="00BE0F80"/>
    <w:rsid w:val="00BE1BD4"/>
    <w:rsid w:val="00BE3D7F"/>
    <w:rsid w:val="00BE429B"/>
    <w:rsid w:val="00BE44C8"/>
    <w:rsid w:val="00BE4A3F"/>
    <w:rsid w:val="00BE4B3A"/>
    <w:rsid w:val="00BE4E9F"/>
    <w:rsid w:val="00BE4EAC"/>
    <w:rsid w:val="00BE501B"/>
    <w:rsid w:val="00BE528A"/>
    <w:rsid w:val="00BE54E7"/>
    <w:rsid w:val="00BE66CF"/>
    <w:rsid w:val="00BE6B28"/>
    <w:rsid w:val="00BE7436"/>
    <w:rsid w:val="00BE7639"/>
    <w:rsid w:val="00BE7BC1"/>
    <w:rsid w:val="00BE7D68"/>
    <w:rsid w:val="00BE7DF1"/>
    <w:rsid w:val="00BF0FED"/>
    <w:rsid w:val="00BF1967"/>
    <w:rsid w:val="00BF1FA4"/>
    <w:rsid w:val="00BF2AB0"/>
    <w:rsid w:val="00BF2E9D"/>
    <w:rsid w:val="00BF4223"/>
    <w:rsid w:val="00BF496B"/>
    <w:rsid w:val="00BF4B9B"/>
    <w:rsid w:val="00BF54BF"/>
    <w:rsid w:val="00BF55D7"/>
    <w:rsid w:val="00BF5F74"/>
    <w:rsid w:val="00BF7ED8"/>
    <w:rsid w:val="00C0013C"/>
    <w:rsid w:val="00C00B5A"/>
    <w:rsid w:val="00C02238"/>
    <w:rsid w:val="00C02A8F"/>
    <w:rsid w:val="00C02FC2"/>
    <w:rsid w:val="00C03804"/>
    <w:rsid w:val="00C042AD"/>
    <w:rsid w:val="00C045CB"/>
    <w:rsid w:val="00C047B8"/>
    <w:rsid w:val="00C05026"/>
    <w:rsid w:val="00C05B77"/>
    <w:rsid w:val="00C0653C"/>
    <w:rsid w:val="00C06C1A"/>
    <w:rsid w:val="00C072D8"/>
    <w:rsid w:val="00C07A4F"/>
    <w:rsid w:val="00C07B11"/>
    <w:rsid w:val="00C07D79"/>
    <w:rsid w:val="00C10513"/>
    <w:rsid w:val="00C10E2F"/>
    <w:rsid w:val="00C11D64"/>
    <w:rsid w:val="00C11FB1"/>
    <w:rsid w:val="00C12067"/>
    <w:rsid w:val="00C1217A"/>
    <w:rsid w:val="00C1269D"/>
    <w:rsid w:val="00C12D30"/>
    <w:rsid w:val="00C137E8"/>
    <w:rsid w:val="00C13B10"/>
    <w:rsid w:val="00C141CA"/>
    <w:rsid w:val="00C143E3"/>
    <w:rsid w:val="00C14CCA"/>
    <w:rsid w:val="00C15C96"/>
    <w:rsid w:val="00C16F35"/>
    <w:rsid w:val="00C1786C"/>
    <w:rsid w:val="00C17A13"/>
    <w:rsid w:val="00C2070A"/>
    <w:rsid w:val="00C207C8"/>
    <w:rsid w:val="00C20D58"/>
    <w:rsid w:val="00C20FD6"/>
    <w:rsid w:val="00C21F0C"/>
    <w:rsid w:val="00C242C3"/>
    <w:rsid w:val="00C244F4"/>
    <w:rsid w:val="00C2466A"/>
    <w:rsid w:val="00C248E7"/>
    <w:rsid w:val="00C25445"/>
    <w:rsid w:val="00C26EBC"/>
    <w:rsid w:val="00C2797A"/>
    <w:rsid w:val="00C30C0C"/>
    <w:rsid w:val="00C30FC7"/>
    <w:rsid w:val="00C3110E"/>
    <w:rsid w:val="00C315C7"/>
    <w:rsid w:val="00C31600"/>
    <w:rsid w:val="00C31ACC"/>
    <w:rsid w:val="00C31B92"/>
    <w:rsid w:val="00C31F24"/>
    <w:rsid w:val="00C32240"/>
    <w:rsid w:val="00C32B87"/>
    <w:rsid w:val="00C32CAB"/>
    <w:rsid w:val="00C33248"/>
    <w:rsid w:val="00C33C90"/>
    <w:rsid w:val="00C33CFA"/>
    <w:rsid w:val="00C33FC5"/>
    <w:rsid w:val="00C34B31"/>
    <w:rsid w:val="00C34BD9"/>
    <w:rsid w:val="00C3536E"/>
    <w:rsid w:val="00C3560D"/>
    <w:rsid w:val="00C35674"/>
    <w:rsid w:val="00C3605A"/>
    <w:rsid w:val="00C365F7"/>
    <w:rsid w:val="00C36694"/>
    <w:rsid w:val="00C368AB"/>
    <w:rsid w:val="00C3698D"/>
    <w:rsid w:val="00C37949"/>
    <w:rsid w:val="00C379A8"/>
    <w:rsid w:val="00C37A9A"/>
    <w:rsid w:val="00C37FA0"/>
    <w:rsid w:val="00C40668"/>
    <w:rsid w:val="00C4172C"/>
    <w:rsid w:val="00C42231"/>
    <w:rsid w:val="00C42AB0"/>
    <w:rsid w:val="00C42FE9"/>
    <w:rsid w:val="00C42FF8"/>
    <w:rsid w:val="00C430EF"/>
    <w:rsid w:val="00C43A1D"/>
    <w:rsid w:val="00C442C5"/>
    <w:rsid w:val="00C44CCE"/>
    <w:rsid w:val="00C4561C"/>
    <w:rsid w:val="00C45915"/>
    <w:rsid w:val="00C46413"/>
    <w:rsid w:val="00C466B0"/>
    <w:rsid w:val="00C474AF"/>
    <w:rsid w:val="00C4759F"/>
    <w:rsid w:val="00C47D5C"/>
    <w:rsid w:val="00C47F42"/>
    <w:rsid w:val="00C503BF"/>
    <w:rsid w:val="00C505A6"/>
    <w:rsid w:val="00C506BA"/>
    <w:rsid w:val="00C508DB"/>
    <w:rsid w:val="00C51C70"/>
    <w:rsid w:val="00C51F6E"/>
    <w:rsid w:val="00C52D21"/>
    <w:rsid w:val="00C540AD"/>
    <w:rsid w:val="00C54191"/>
    <w:rsid w:val="00C54509"/>
    <w:rsid w:val="00C54526"/>
    <w:rsid w:val="00C551B4"/>
    <w:rsid w:val="00C554D2"/>
    <w:rsid w:val="00C55C89"/>
    <w:rsid w:val="00C56689"/>
    <w:rsid w:val="00C56AC6"/>
    <w:rsid w:val="00C56C3E"/>
    <w:rsid w:val="00C5763B"/>
    <w:rsid w:val="00C57771"/>
    <w:rsid w:val="00C57922"/>
    <w:rsid w:val="00C57D11"/>
    <w:rsid w:val="00C60197"/>
    <w:rsid w:val="00C60287"/>
    <w:rsid w:val="00C60545"/>
    <w:rsid w:val="00C61223"/>
    <w:rsid w:val="00C618A3"/>
    <w:rsid w:val="00C61BD8"/>
    <w:rsid w:val="00C62BC4"/>
    <w:rsid w:val="00C65BB8"/>
    <w:rsid w:val="00C6643E"/>
    <w:rsid w:val="00C66861"/>
    <w:rsid w:val="00C66AC4"/>
    <w:rsid w:val="00C66EB1"/>
    <w:rsid w:val="00C674A8"/>
    <w:rsid w:val="00C67976"/>
    <w:rsid w:val="00C67B19"/>
    <w:rsid w:val="00C67C54"/>
    <w:rsid w:val="00C7051F"/>
    <w:rsid w:val="00C70656"/>
    <w:rsid w:val="00C7159C"/>
    <w:rsid w:val="00C719B5"/>
    <w:rsid w:val="00C723D1"/>
    <w:rsid w:val="00C72D2E"/>
    <w:rsid w:val="00C72D6A"/>
    <w:rsid w:val="00C73F0D"/>
    <w:rsid w:val="00C74C94"/>
    <w:rsid w:val="00C75083"/>
    <w:rsid w:val="00C75812"/>
    <w:rsid w:val="00C763FF"/>
    <w:rsid w:val="00C77505"/>
    <w:rsid w:val="00C8027E"/>
    <w:rsid w:val="00C80512"/>
    <w:rsid w:val="00C82068"/>
    <w:rsid w:val="00C826F3"/>
    <w:rsid w:val="00C837A2"/>
    <w:rsid w:val="00C83DC7"/>
    <w:rsid w:val="00C83DF0"/>
    <w:rsid w:val="00C844E5"/>
    <w:rsid w:val="00C85008"/>
    <w:rsid w:val="00C85141"/>
    <w:rsid w:val="00C85392"/>
    <w:rsid w:val="00C85848"/>
    <w:rsid w:val="00C85B5A"/>
    <w:rsid w:val="00C864CB"/>
    <w:rsid w:val="00C86574"/>
    <w:rsid w:val="00C865D7"/>
    <w:rsid w:val="00C876E8"/>
    <w:rsid w:val="00C90056"/>
    <w:rsid w:val="00C92282"/>
    <w:rsid w:val="00C929F4"/>
    <w:rsid w:val="00C92FE2"/>
    <w:rsid w:val="00C93D45"/>
    <w:rsid w:val="00C940DF"/>
    <w:rsid w:val="00C94183"/>
    <w:rsid w:val="00C94951"/>
    <w:rsid w:val="00C94977"/>
    <w:rsid w:val="00C94A03"/>
    <w:rsid w:val="00C94BF5"/>
    <w:rsid w:val="00C94C1C"/>
    <w:rsid w:val="00C94E93"/>
    <w:rsid w:val="00C9504D"/>
    <w:rsid w:val="00C957A7"/>
    <w:rsid w:val="00C95A1E"/>
    <w:rsid w:val="00C95E6F"/>
    <w:rsid w:val="00C96954"/>
    <w:rsid w:val="00C96E74"/>
    <w:rsid w:val="00C971F8"/>
    <w:rsid w:val="00C97BD9"/>
    <w:rsid w:val="00CA0B87"/>
    <w:rsid w:val="00CA1439"/>
    <w:rsid w:val="00CA2583"/>
    <w:rsid w:val="00CA25BA"/>
    <w:rsid w:val="00CA288F"/>
    <w:rsid w:val="00CA2BAC"/>
    <w:rsid w:val="00CA31C0"/>
    <w:rsid w:val="00CA3816"/>
    <w:rsid w:val="00CA40D4"/>
    <w:rsid w:val="00CA479D"/>
    <w:rsid w:val="00CA47CE"/>
    <w:rsid w:val="00CA484D"/>
    <w:rsid w:val="00CA4C64"/>
    <w:rsid w:val="00CA51D3"/>
    <w:rsid w:val="00CA5655"/>
    <w:rsid w:val="00CA5A92"/>
    <w:rsid w:val="00CA5C77"/>
    <w:rsid w:val="00CA5D7C"/>
    <w:rsid w:val="00CA5DA4"/>
    <w:rsid w:val="00CA5E56"/>
    <w:rsid w:val="00CA60AC"/>
    <w:rsid w:val="00CA60E7"/>
    <w:rsid w:val="00CA6181"/>
    <w:rsid w:val="00CA64A7"/>
    <w:rsid w:val="00CA6E03"/>
    <w:rsid w:val="00CA7BAF"/>
    <w:rsid w:val="00CB15F4"/>
    <w:rsid w:val="00CB2149"/>
    <w:rsid w:val="00CB27D9"/>
    <w:rsid w:val="00CB478B"/>
    <w:rsid w:val="00CB4A49"/>
    <w:rsid w:val="00CB4B01"/>
    <w:rsid w:val="00CB4BF8"/>
    <w:rsid w:val="00CB562B"/>
    <w:rsid w:val="00CB569C"/>
    <w:rsid w:val="00CB5AF9"/>
    <w:rsid w:val="00CB5D5B"/>
    <w:rsid w:val="00CB5E80"/>
    <w:rsid w:val="00CB6551"/>
    <w:rsid w:val="00CC01A4"/>
    <w:rsid w:val="00CC073A"/>
    <w:rsid w:val="00CC0EE0"/>
    <w:rsid w:val="00CC18C1"/>
    <w:rsid w:val="00CC1ED9"/>
    <w:rsid w:val="00CC2E32"/>
    <w:rsid w:val="00CC3312"/>
    <w:rsid w:val="00CC4A97"/>
    <w:rsid w:val="00CC5615"/>
    <w:rsid w:val="00CC5C7E"/>
    <w:rsid w:val="00CC5D57"/>
    <w:rsid w:val="00CC63FE"/>
    <w:rsid w:val="00CC6D14"/>
    <w:rsid w:val="00CC72E4"/>
    <w:rsid w:val="00CD001E"/>
    <w:rsid w:val="00CD05F3"/>
    <w:rsid w:val="00CD1346"/>
    <w:rsid w:val="00CD16C9"/>
    <w:rsid w:val="00CD3B55"/>
    <w:rsid w:val="00CD41E0"/>
    <w:rsid w:val="00CD4FCA"/>
    <w:rsid w:val="00CD5040"/>
    <w:rsid w:val="00CD51FA"/>
    <w:rsid w:val="00CD52BC"/>
    <w:rsid w:val="00CD548D"/>
    <w:rsid w:val="00CD5741"/>
    <w:rsid w:val="00CD67EA"/>
    <w:rsid w:val="00CD6E9E"/>
    <w:rsid w:val="00CD7688"/>
    <w:rsid w:val="00CE063F"/>
    <w:rsid w:val="00CE0672"/>
    <w:rsid w:val="00CE098C"/>
    <w:rsid w:val="00CE0DBC"/>
    <w:rsid w:val="00CE1137"/>
    <w:rsid w:val="00CE25E3"/>
    <w:rsid w:val="00CE3690"/>
    <w:rsid w:val="00CE408B"/>
    <w:rsid w:val="00CE4525"/>
    <w:rsid w:val="00CE4C37"/>
    <w:rsid w:val="00CE59EF"/>
    <w:rsid w:val="00CE5FCB"/>
    <w:rsid w:val="00CE5FD4"/>
    <w:rsid w:val="00CE6302"/>
    <w:rsid w:val="00CE666C"/>
    <w:rsid w:val="00CE6997"/>
    <w:rsid w:val="00CE7739"/>
    <w:rsid w:val="00CE7955"/>
    <w:rsid w:val="00CE79D4"/>
    <w:rsid w:val="00CE7AEC"/>
    <w:rsid w:val="00CE7E26"/>
    <w:rsid w:val="00CF0290"/>
    <w:rsid w:val="00CF1F6D"/>
    <w:rsid w:val="00CF207D"/>
    <w:rsid w:val="00CF2352"/>
    <w:rsid w:val="00CF2375"/>
    <w:rsid w:val="00CF2735"/>
    <w:rsid w:val="00CF2AAC"/>
    <w:rsid w:val="00CF2EDB"/>
    <w:rsid w:val="00CF3EB4"/>
    <w:rsid w:val="00CF43FD"/>
    <w:rsid w:val="00CF44C6"/>
    <w:rsid w:val="00CF4857"/>
    <w:rsid w:val="00CF542D"/>
    <w:rsid w:val="00CF6981"/>
    <w:rsid w:val="00CF6D32"/>
    <w:rsid w:val="00CF702C"/>
    <w:rsid w:val="00CF71F9"/>
    <w:rsid w:val="00CF73C2"/>
    <w:rsid w:val="00D005D3"/>
    <w:rsid w:val="00D00B2E"/>
    <w:rsid w:val="00D00DF9"/>
    <w:rsid w:val="00D00FF8"/>
    <w:rsid w:val="00D0141F"/>
    <w:rsid w:val="00D01C72"/>
    <w:rsid w:val="00D021FA"/>
    <w:rsid w:val="00D029D1"/>
    <w:rsid w:val="00D02E7C"/>
    <w:rsid w:val="00D02FB9"/>
    <w:rsid w:val="00D0348E"/>
    <w:rsid w:val="00D035D6"/>
    <w:rsid w:val="00D04061"/>
    <w:rsid w:val="00D04367"/>
    <w:rsid w:val="00D04C75"/>
    <w:rsid w:val="00D0540C"/>
    <w:rsid w:val="00D0557B"/>
    <w:rsid w:val="00D055EB"/>
    <w:rsid w:val="00D05BEE"/>
    <w:rsid w:val="00D063DA"/>
    <w:rsid w:val="00D06746"/>
    <w:rsid w:val="00D068AE"/>
    <w:rsid w:val="00D06A13"/>
    <w:rsid w:val="00D06A3F"/>
    <w:rsid w:val="00D06C0B"/>
    <w:rsid w:val="00D06FDB"/>
    <w:rsid w:val="00D101D0"/>
    <w:rsid w:val="00D103D1"/>
    <w:rsid w:val="00D103E3"/>
    <w:rsid w:val="00D11C42"/>
    <w:rsid w:val="00D11E9D"/>
    <w:rsid w:val="00D1315B"/>
    <w:rsid w:val="00D13654"/>
    <w:rsid w:val="00D13BB0"/>
    <w:rsid w:val="00D13D54"/>
    <w:rsid w:val="00D13EE9"/>
    <w:rsid w:val="00D142B9"/>
    <w:rsid w:val="00D14F73"/>
    <w:rsid w:val="00D15A70"/>
    <w:rsid w:val="00D16173"/>
    <w:rsid w:val="00D16B47"/>
    <w:rsid w:val="00D201F4"/>
    <w:rsid w:val="00D20886"/>
    <w:rsid w:val="00D21DD3"/>
    <w:rsid w:val="00D21F3D"/>
    <w:rsid w:val="00D22AEF"/>
    <w:rsid w:val="00D22D03"/>
    <w:rsid w:val="00D22F69"/>
    <w:rsid w:val="00D23083"/>
    <w:rsid w:val="00D2316C"/>
    <w:rsid w:val="00D235DE"/>
    <w:rsid w:val="00D2361F"/>
    <w:rsid w:val="00D23C93"/>
    <w:rsid w:val="00D23D0C"/>
    <w:rsid w:val="00D2410A"/>
    <w:rsid w:val="00D24238"/>
    <w:rsid w:val="00D245C1"/>
    <w:rsid w:val="00D24DC4"/>
    <w:rsid w:val="00D24FCC"/>
    <w:rsid w:val="00D25F95"/>
    <w:rsid w:val="00D26103"/>
    <w:rsid w:val="00D26444"/>
    <w:rsid w:val="00D26964"/>
    <w:rsid w:val="00D27A84"/>
    <w:rsid w:val="00D309A5"/>
    <w:rsid w:val="00D30A70"/>
    <w:rsid w:val="00D32189"/>
    <w:rsid w:val="00D33435"/>
    <w:rsid w:val="00D33447"/>
    <w:rsid w:val="00D347D2"/>
    <w:rsid w:val="00D353D4"/>
    <w:rsid w:val="00D362C8"/>
    <w:rsid w:val="00D36F3B"/>
    <w:rsid w:val="00D371ED"/>
    <w:rsid w:val="00D379AC"/>
    <w:rsid w:val="00D37E10"/>
    <w:rsid w:val="00D400E2"/>
    <w:rsid w:val="00D4132F"/>
    <w:rsid w:val="00D41438"/>
    <w:rsid w:val="00D41468"/>
    <w:rsid w:val="00D41587"/>
    <w:rsid w:val="00D4164F"/>
    <w:rsid w:val="00D419C2"/>
    <w:rsid w:val="00D43035"/>
    <w:rsid w:val="00D43179"/>
    <w:rsid w:val="00D43220"/>
    <w:rsid w:val="00D4325F"/>
    <w:rsid w:val="00D454F9"/>
    <w:rsid w:val="00D45670"/>
    <w:rsid w:val="00D468C0"/>
    <w:rsid w:val="00D47889"/>
    <w:rsid w:val="00D4792A"/>
    <w:rsid w:val="00D5057E"/>
    <w:rsid w:val="00D50C47"/>
    <w:rsid w:val="00D50E45"/>
    <w:rsid w:val="00D51101"/>
    <w:rsid w:val="00D51329"/>
    <w:rsid w:val="00D51BE9"/>
    <w:rsid w:val="00D51D51"/>
    <w:rsid w:val="00D52650"/>
    <w:rsid w:val="00D55468"/>
    <w:rsid w:val="00D5607E"/>
    <w:rsid w:val="00D5619A"/>
    <w:rsid w:val="00D56425"/>
    <w:rsid w:val="00D6014E"/>
    <w:rsid w:val="00D601E8"/>
    <w:rsid w:val="00D608C6"/>
    <w:rsid w:val="00D62B05"/>
    <w:rsid w:val="00D62EF3"/>
    <w:rsid w:val="00D6397B"/>
    <w:rsid w:val="00D63E65"/>
    <w:rsid w:val="00D655F1"/>
    <w:rsid w:val="00D65FE7"/>
    <w:rsid w:val="00D6666A"/>
    <w:rsid w:val="00D66A6E"/>
    <w:rsid w:val="00D66FCC"/>
    <w:rsid w:val="00D67386"/>
    <w:rsid w:val="00D67560"/>
    <w:rsid w:val="00D67D36"/>
    <w:rsid w:val="00D70BA3"/>
    <w:rsid w:val="00D7112D"/>
    <w:rsid w:val="00D713FB"/>
    <w:rsid w:val="00D71465"/>
    <w:rsid w:val="00D714A2"/>
    <w:rsid w:val="00D71F23"/>
    <w:rsid w:val="00D721C0"/>
    <w:rsid w:val="00D72416"/>
    <w:rsid w:val="00D72477"/>
    <w:rsid w:val="00D727A5"/>
    <w:rsid w:val="00D73572"/>
    <w:rsid w:val="00D73590"/>
    <w:rsid w:val="00D73DA6"/>
    <w:rsid w:val="00D75A6C"/>
    <w:rsid w:val="00D75B92"/>
    <w:rsid w:val="00D761B2"/>
    <w:rsid w:val="00D764F0"/>
    <w:rsid w:val="00D764F1"/>
    <w:rsid w:val="00D76763"/>
    <w:rsid w:val="00D768CA"/>
    <w:rsid w:val="00D76D22"/>
    <w:rsid w:val="00D76FC9"/>
    <w:rsid w:val="00D818DB"/>
    <w:rsid w:val="00D81F85"/>
    <w:rsid w:val="00D820FE"/>
    <w:rsid w:val="00D83179"/>
    <w:rsid w:val="00D83ABB"/>
    <w:rsid w:val="00D84306"/>
    <w:rsid w:val="00D84832"/>
    <w:rsid w:val="00D84BEF"/>
    <w:rsid w:val="00D85C72"/>
    <w:rsid w:val="00D86151"/>
    <w:rsid w:val="00D86686"/>
    <w:rsid w:val="00D867B9"/>
    <w:rsid w:val="00D8698B"/>
    <w:rsid w:val="00D8753C"/>
    <w:rsid w:val="00D8789D"/>
    <w:rsid w:val="00D87FB5"/>
    <w:rsid w:val="00D90042"/>
    <w:rsid w:val="00D9096B"/>
    <w:rsid w:val="00D90F9E"/>
    <w:rsid w:val="00D92531"/>
    <w:rsid w:val="00D92A66"/>
    <w:rsid w:val="00D92B8C"/>
    <w:rsid w:val="00D93D79"/>
    <w:rsid w:val="00D93F28"/>
    <w:rsid w:val="00D957B6"/>
    <w:rsid w:val="00D971C8"/>
    <w:rsid w:val="00D97341"/>
    <w:rsid w:val="00D97E0E"/>
    <w:rsid w:val="00DA08EC"/>
    <w:rsid w:val="00DA0A73"/>
    <w:rsid w:val="00DA2068"/>
    <w:rsid w:val="00DA23D8"/>
    <w:rsid w:val="00DA2AB6"/>
    <w:rsid w:val="00DA2CB0"/>
    <w:rsid w:val="00DA2D39"/>
    <w:rsid w:val="00DA3B6C"/>
    <w:rsid w:val="00DA3C41"/>
    <w:rsid w:val="00DA3E49"/>
    <w:rsid w:val="00DA50B0"/>
    <w:rsid w:val="00DA543D"/>
    <w:rsid w:val="00DA56FA"/>
    <w:rsid w:val="00DA635C"/>
    <w:rsid w:val="00DA6D91"/>
    <w:rsid w:val="00DA6EC9"/>
    <w:rsid w:val="00DA769B"/>
    <w:rsid w:val="00DA7C1A"/>
    <w:rsid w:val="00DA7CAB"/>
    <w:rsid w:val="00DB04C2"/>
    <w:rsid w:val="00DB0994"/>
    <w:rsid w:val="00DB0C65"/>
    <w:rsid w:val="00DB106F"/>
    <w:rsid w:val="00DB1333"/>
    <w:rsid w:val="00DB1B78"/>
    <w:rsid w:val="00DB2F93"/>
    <w:rsid w:val="00DB341C"/>
    <w:rsid w:val="00DB360A"/>
    <w:rsid w:val="00DB3CA0"/>
    <w:rsid w:val="00DB4D6F"/>
    <w:rsid w:val="00DB5EE6"/>
    <w:rsid w:val="00DB5F3F"/>
    <w:rsid w:val="00DB6CCC"/>
    <w:rsid w:val="00DB70A4"/>
    <w:rsid w:val="00DB74D4"/>
    <w:rsid w:val="00DC04D5"/>
    <w:rsid w:val="00DC0855"/>
    <w:rsid w:val="00DC0F63"/>
    <w:rsid w:val="00DC14D6"/>
    <w:rsid w:val="00DC1B3E"/>
    <w:rsid w:val="00DC1D57"/>
    <w:rsid w:val="00DC2692"/>
    <w:rsid w:val="00DC2ACC"/>
    <w:rsid w:val="00DC32A8"/>
    <w:rsid w:val="00DC34F5"/>
    <w:rsid w:val="00DC3FCC"/>
    <w:rsid w:val="00DC4585"/>
    <w:rsid w:val="00DC497E"/>
    <w:rsid w:val="00DC50E4"/>
    <w:rsid w:val="00DC569B"/>
    <w:rsid w:val="00DC5994"/>
    <w:rsid w:val="00DC65F6"/>
    <w:rsid w:val="00DC6E59"/>
    <w:rsid w:val="00DC75B5"/>
    <w:rsid w:val="00DC75E6"/>
    <w:rsid w:val="00DC7CDF"/>
    <w:rsid w:val="00DD059E"/>
    <w:rsid w:val="00DD06A8"/>
    <w:rsid w:val="00DD10DF"/>
    <w:rsid w:val="00DD11EB"/>
    <w:rsid w:val="00DD26AE"/>
    <w:rsid w:val="00DD2DE0"/>
    <w:rsid w:val="00DD34D1"/>
    <w:rsid w:val="00DD3B3C"/>
    <w:rsid w:val="00DD3F31"/>
    <w:rsid w:val="00DD459D"/>
    <w:rsid w:val="00DD4628"/>
    <w:rsid w:val="00DD4A16"/>
    <w:rsid w:val="00DD5582"/>
    <w:rsid w:val="00DD5939"/>
    <w:rsid w:val="00DD593E"/>
    <w:rsid w:val="00DD5C20"/>
    <w:rsid w:val="00DD60BF"/>
    <w:rsid w:val="00DD60DC"/>
    <w:rsid w:val="00DD7574"/>
    <w:rsid w:val="00DD7732"/>
    <w:rsid w:val="00DD774F"/>
    <w:rsid w:val="00DD7A45"/>
    <w:rsid w:val="00DE034A"/>
    <w:rsid w:val="00DE035E"/>
    <w:rsid w:val="00DE03D5"/>
    <w:rsid w:val="00DE0B20"/>
    <w:rsid w:val="00DE15AC"/>
    <w:rsid w:val="00DE25F1"/>
    <w:rsid w:val="00DE26DE"/>
    <w:rsid w:val="00DE3763"/>
    <w:rsid w:val="00DE440A"/>
    <w:rsid w:val="00DE46A7"/>
    <w:rsid w:val="00DE4E84"/>
    <w:rsid w:val="00DE51DC"/>
    <w:rsid w:val="00DE5F44"/>
    <w:rsid w:val="00DE64DD"/>
    <w:rsid w:val="00DE6C4D"/>
    <w:rsid w:val="00DE6FEA"/>
    <w:rsid w:val="00DE7BA7"/>
    <w:rsid w:val="00DF0151"/>
    <w:rsid w:val="00DF19B5"/>
    <w:rsid w:val="00DF2934"/>
    <w:rsid w:val="00DF36FD"/>
    <w:rsid w:val="00DF40B8"/>
    <w:rsid w:val="00DF4291"/>
    <w:rsid w:val="00DF5630"/>
    <w:rsid w:val="00DF5753"/>
    <w:rsid w:val="00DF5F35"/>
    <w:rsid w:val="00DF5F66"/>
    <w:rsid w:val="00DF663D"/>
    <w:rsid w:val="00DF66B9"/>
    <w:rsid w:val="00DF7873"/>
    <w:rsid w:val="00E00089"/>
    <w:rsid w:val="00E00644"/>
    <w:rsid w:val="00E02689"/>
    <w:rsid w:val="00E02CAF"/>
    <w:rsid w:val="00E02DF8"/>
    <w:rsid w:val="00E02FB0"/>
    <w:rsid w:val="00E0363A"/>
    <w:rsid w:val="00E038D2"/>
    <w:rsid w:val="00E03976"/>
    <w:rsid w:val="00E04766"/>
    <w:rsid w:val="00E04F27"/>
    <w:rsid w:val="00E05AAD"/>
    <w:rsid w:val="00E103C7"/>
    <w:rsid w:val="00E1043A"/>
    <w:rsid w:val="00E10ED2"/>
    <w:rsid w:val="00E11E4B"/>
    <w:rsid w:val="00E12899"/>
    <w:rsid w:val="00E14242"/>
    <w:rsid w:val="00E1550B"/>
    <w:rsid w:val="00E15821"/>
    <w:rsid w:val="00E169B7"/>
    <w:rsid w:val="00E17165"/>
    <w:rsid w:val="00E17883"/>
    <w:rsid w:val="00E17BE7"/>
    <w:rsid w:val="00E17F40"/>
    <w:rsid w:val="00E20129"/>
    <w:rsid w:val="00E2087F"/>
    <w:rsid w:val="00E2162D"/>
    <w:rsid w:val="00E2186C"/>
    <w:rsid w:val="00E22222"/>
    <w:rsid w:val="00E2235C"/>
    <w:rsid w:val="00E226B6"/>
    <w:rsid w:val="00E22DEE"/>
    <w:rsid w:val="00E238BD"/>
    <w:rsid w:val="00E23B60"/>
    <w:rsid w:val="00E23E3F"/>
    <w:rsid w:val="00E2410B"/>
    <w:rsid w:val="00E24365"/>
    <w:rsid w:val="00E2438B"/>
    <w:rsid w:val="00E24F35"/>
    <w:rsid w:val="00E25260"/>
    <w:rsid w:val="00E2530F"/>
    <w:rsid w:val="00E25547"/>
    <w:rsid w:val="00E256F2"/>
    <w:rsid w:val="00E25955"/>
    <w:rsid w:val="00E25BFD"/>
    <w:rsid w:val="00E25C39"/>
    <w:rsid w:val="00E260A5"/>
    <w:rsid w:val="00E263AB"/>
    <w:rsid w:val="00E26DFB"/>
    <w:rsid w:val="00E27293"/>
    <w:rsid w:val="00E278AE"/>
    <w:rsid w:val="00E306FC"/>
    <w:rsid w:val="00E32063"/>
    <w:rsid w:val="00E3254A"/>
    <w:rsid w:val="00E32E62"/>
    <w:rsid w:val="00E330D7"/>
    <w:rsid w:val="00E33B38"/>
    <w:rsid w:val="00E346AF"/>
    <w:rsid w:val="00E346C4"/>
    <w:rsid w:val="00E34FA9"/>
    <w:rsid w:val="00E3581A"/>
    <w:rsid w:val="00E35926"/>
    <w:rsid w:val="00E35A0B"/>
    <w:rsid w:val="00E36240"/>
    <w:rsid w:val="00E36B36"/>
    <w:rsid w:val="00E37F8A"/>
    <w:rsid w:val="00E4029B"/>
    <w:rsid w:val="00E406E6"/>
    <w:rsid w:val="00E41CFF"/>
    <w:rsid w:val="00E42E21"/>
    <w:rsid w:val="00E4414D"/>
    <w:rsid w:val="00E448B3"/>
    <w:rsid w:val="00E44A97"/>
    <w:rsid w:val="00E45642"/>
    <w:rsid w:val="00E4579F"/>
    <w:rsid w:val="00E46D1E"/>
    <w:rsid w:val="00E46F79"/>
    <w:rsid w:val="00E510D1"/>
    <w:rsid w:val="00E51234"/>
    <w:rsid w:val="00E516D0"/>
    <w:rsid w:val="00E51F3E"/>
    <w:rsid w:val="00E523B9"/>
    <w:rsid w:val="00E528F5"/>
    <w:rsid w:val="00E52AA4"/>
    <w:rsid w:val="00E535E9"/>
    <w:rsid w:val="00E54523"/>
    <w:rsid w:val="00E54E2F"/>
    <w:rsid w:val="00E551C2"/>
    <w:rsid w:val="00E558BA"/>
    <w:rsid w:val="00E55D7C"/>
    <w:rsid w:val="00E56027"/>
    <w:rsid w:val="00E56230"/>
    <w:rsid w:val="00E56E8F"/>
    <w:rsid w:val="00E573E9"/>
    <w:rsid w:val="00E57FCF"/>
    <w:rsid w:val="00E6045D"/>
    <w:rsid w:val="00E6052C"/>
    <w:rsid w:val="00E609F9"/>
    <w:rsid w:val="00E61B5A"/>
    <w:rsid w:val="00E61E44"/>
    <w:rsid w:val="00E621EC"/>
    <w:rsid w:val="00E62868"/>
    <w:rsid w:val="00E62D59"/>
    <w:rsid w:val="00E62DE0"/>
    <w:rsid w:val="00E63312"/>
    <w:rsid w:val="00E638D9"/>
    <w:rsid w:val="00E64D81"/>
    <w:rsid w:val="00E65022"/>
    <w:rsid w:val="00E654A8"/>
    <w:rsid w:val="00E67731"/>
    <w:rsid w:val="00E678E5"/>
    <w:rsid w:val="00E70948"/>
    <w:rsid w:val="00E70D11"/>
    <w:rsid w:val="00E7118A"/>
    <w:rsid w:val="00E712A9"/>
    <w:rsid w:val="00E71737"/>
    <w:rsid w:val="00E71E13"/>
    <w:rsid w:val="00E7202B"/>
    <w:rsid w:val="00E72F33"/>
    <w:rsid w:val="00E72F82"/>
    <w:rsid w:val="00E73502"/>
    <w:rsid w:val="00E73B54"/>
    <w:rsid w:val="00E7409A"/>
    <w:rsid w:val="00E7431A"/>
    <w:rsid w:val="00E74543"/>
    <w:rsid w:val="00E765CF"/>
    <w:rsid w:val="00E76D85"/>
    <w:rsid w:val="00E76E58"/>
    <w:rsid w:val="00E7755D"/>
    <w:rsid w:val="00E77570"/>
    <w:rsid w:val="00E801F7"/>
    <w:rsid w:val="00E80C7D"/>
    <w:rsid w:val="00E80CC3"/>
    <w:rsid w:val="00E81855"/>
    <w:rsid w:val="00E81BE9"/>
    <w:rsid w:val="00E8283C"/>
    <w:rsid w:val="00E82BE6"/>
    <w:rsid w:val="00E839C4"/>
    <w:rsid w:val="00E83AA3"/>
    <w:rsid w:val="00E85419"/>
    <w:rsid w:val="00E8576A"/>
    <w:rsid w:val="00E85A5E"/>
    <w:rsid w:val="00E869BB"/>
    <w:rsid w:val="00E86BD0"/>
    <w:rsid w:val="00E87F3A"/>
    <w:rsid w:val="00E90486"/>
    <w:rsid w:val="00E90989"/>
    <w:rsid w:val="00E91AB2"/>
    <w:rsid w:val="00E9238C"/>
    <w:rsid w:val="00E92695"/>
    <w:rsid w:val="00E92794"/>
    <w:rsid w:val="00E928B0"/>
    <w:rsid w:val="00E92D20"/>
    <w:rsid w:val="00E950AF"/>
    <w:rsid w:val="00E950B9"/>
    <w:rsid w:val="00E957A6"/>
    <w:rsid w:val="00E96068"/>
    <w:rsid w:val="00E9606C"/>
    <w:rsid w:val="00E9608D"/>
    <w:rsid w:val="00E963D0"/>
    <w:rsid w:val="00E9664A"/>
    <w:rsid w:val="00E96A81"/>
    <w:rsid w:val="00E97768"/>
    <w:rsid w:val="00E97906"/>
    <w:rsid w:val="00EA0182"/>
    <w:rsid w:val="00EA11FA"/>
    <w:rsid w:val="00EA1964"/>
    <w:rsid w:val="00EA1E91"/>
    <w:rsid w:val="00EA1E9B"/>
    <w:rsid w:val="00EA20DF"/>
    <w:rsid w:val="00EA2D13"/>
    <w:rsid w:val="00EA3631"/>
    <w:rsid w:val="00EA3963"/>
    <w:rsid w:val="00EA4A20"/>
    <w:rsid w:val="00EA4C00"/>
    <w:rsid w:val="00EA4C29"/>
    <w:rsid w:val="00EA52F2"/>
    <w:rsid w:val="00EA5478"/>
    <w:rsid w:val="00EA56EB"/>
    <w:rsid w:val="00EA6470"/>
    <w:rsid w:val="00EA6556"/>
    <w:rsid w:val="00EA7551"/>
    <w:rsid w:val="00EA76E0"/>
    <w:rsid w:val="00EB0B44"/>
    <w:rsid w:val="00EB0CAF"/>
    <w:rsid w:val="00EB0E24"/>
    <w:rsid w:val="00EB0E37"/>
    <w:rsid w:val="00EB16EE"/>
    <w:rsid w:val="00EB1DD4"/>
    <w:rsid w:val="00EB2074"/>
    <w:rsid w:val="00EB2526"/>
    <w:rsid w:val="00EB3AF1"/>
    <w:rsid w:val="00EB3D9F"/>
    <w:rsid w:val="00EB5E6B"/>
    <w:rsid w:val="00EB60C4"/>
    <w:rsid w:val="00EB68F7"/>
    <w:rsid w:val="00EB6EAA"/>
    <w:rsid w:val="00EB6F05"/>
    <w:rsid w:val="00EB72B7"/>
    <w:rsid w:val="00EB73B2"/>
    <w:rsid w:val="00EB7BE8"/>
    <w:rsid w:val="00EC024C"/>
    <w:rsid w:val="00EC0397"/>
    <w:rsid w:val="00EC0750"/>
    <w:rsid w:val="00EC10EA"/>
    <w:rsid w:val="00EC12B9"/>
    <w:rsid w:val="00EC28B9"/>
    <w:rsid w:val="00EC2E2B"/>
    <w:rsid w:val="00EC2EE3"/>
    <w:rsid w:val="00EC35C6"/>
    <w:rsid w:val="00EC36E1"/>
    <w:rsid w:val="00EC3799"/>
    <w:rsid w:val="00EC3E81"/>
    <w:rsid w:val="00EC5117"/>
    <w:rsid w:val="00EC520F"/>
    <w:rsid w:val="00EC60C6"/>
    <w:rsid w:val="00EC6560"/>
    <w:rsid w:val="00EC6A9D"/>
    <w:rsid w:val="00EC7581"/>
    <w:rsid w:val="00EC7A46"/>
    <w:rsid w:val="00ED0A21"/>
    <w:rsid w:val="00ED162F"/>
    <w:rsid w:val="00ED1A7D"/>
    <w:rsid w:val="00ED20A9"/>
    <w:rsid w:val="00ED3554"/>
    <w:rsid w:val="00ED3860"/>
    <w:rsid w:val="00ED5B2E"/>
    <w:rsid w:val="00ED6340"/>
    <w:rsid w:val="00ED6379"/>
    <w:rsid w:val="00ED7349"/>
    <w:rsid w:val="00ED73EC"/>
    <w:rsid w:val="00EE222A"/>
    <w:rsid w:val="00EE2B25"/>
    <w:rsid w:val="00EE3323"/>
    <w:rsid w:val="00EE374A"/>
    <w:rsid w:val="00EE3D70"/>
    <w:rsid w:val="00EE4873"/>
    <w:rsid w:val="00EE5BC6"/>
    <w:rsid w:val="00EE6525"/>
    <w:rsid w:val="00EE6557"/>
    <w:rsid w:val="00EE696D"/>
    <w:rsid w:val="00EE6BA7"/>
    <w:rsid w:val="00EE6F87"/>
    <w:rsid w:val="00EE7661"/>
    <w:rsid w:val="00EE7C41"/>
    <w:rsid w:val="00EE7D8D"/>
    <w:rsid w:val="00EE7DA8"/>
    <w:rsid w:val="00EF003F"/>
    <w:rsid w:val="00EF0698"/>
    <w:rsid w:val="00EF08B7"/>
    <w:rsid w:val="00EF0D56"/>
    <w:rsid w:val="00EF0F92"/>
    <w:rsid w:val="00EF236C"/>
    <w:rsid w:val="00EF27D8"/>
    <w:rsid w:val="00EF31A4"/>
    <w:rsid w:val="00EF3CC5"/>
    <w:rsid w:val="00EF4E65"/>
    <w:rsid w:val="00EF5627"/>
    <w:rsid w:val="00EF5951"/>
    <w:rsid w:val="00EF5E36"/>
    <w:rsid w:val="00EF64BC"/>
    <w:rsid w:val="00EF686A"/>
    <w:rsid w:val="00EF6DCC"/>
    <w:rsid w:val="00F0066E"/>
    <w:rsid w:val="00F0072E"/>
    <w:rsid w:val="00F01894"/>
    <w:rsid w:val="00F01D2A"/>
    <w:rsid w:val="00F02B3C"/>
    <w:rsid w:val="00F03282"/>
    <w:rsid w:val="00F0348B"/>
    <w:rsid w:val="00F0381A"/>
    <w:rsid w:val="00F039B3"/>
    <w:rsid w:val="00F042D2"/>
    <w:rsid w:val="00F0567C"/>
    <w:rsid w:val="00F05BA8"/>
    <w:rsid w:val="00F05D34"/>
    <w:rsid w:val="00F06863"/>
    <w:rsid w:val="00F073A9"/>
    <w:rsid w:val="00F107A8"/>
    <w:rsid w:val="00F10F25"/>
    <w:rsid w:val="00F10F45"/>
    <w:rsid w:val="00F11234"/>
    <w:rsid w:val="00F1180F"/>
    <w:rsid w:val="00F11A86"/>
    <w:rsid w:val="00F11DAF"/>
    <w:rsid w:val="00F11DF6"/>
    <w:rsid w:val="00F12B77"/>
    <w:rsid w:val="00F13435"/>
    <w:rsid w:val="00F13492"/>
    <w:rsid w:val="00F134DC"/>
    <w:rsid w:val="00F13532"/>
    <w:rsid w:val="00F13D2D"/>
    <w:rsid w:val="00F13D6C"/>
    <w:rsid w:val="00F159B1"/>
    <w:rsid w:val="00F1682E"/>
    <w:rsid w:val="00F16D6D"/>
    <w:rsid w:val="00F17154"/>
    <w:rsid w:val="00F1757F"/>
    <w:rsid w:val="00F20C69"/>
    <w:rsid w:val="00F2100C"/>
    <w:rsid w:val="00F210DC"/>
    <w:rsid w:val="00F21610"/>
    <w:rsid w:val="00F21697"/>
    <w:rsid w:val="00F21D79"/>
    <w:rsid w:val="00F227FC"/>
    <w:rsid w:val="00F22CF4"/>
    <w:rsid w:val="00F2302C"/>
    <w:rsid w:val="00F23318"/>
    <w:rsid w:val="00F2373D"/>
    <w:rsid w:val="00F2391C"/>
    <w:rsid w:val="00F23B52"/>
    <w:rsid w:val="00F23BDA"/>
    <w:rsid w:val="00F23C33"/>
    <w:rsid w:val="00F23D81"/>
    <w:rsid w:val="00F23EA1"/>
    <w:rsid w:val="00F24003"/>
    <w:rsid w:val="00F24A40"/>
    <w:rsid w:val="00F2546E"/>
    <w:rsid w:val="00F26F36"/>
    <w:rsid w:val="00F27343"/>
    <w:rsid w:val="00F27F57"/>
    <w:rsid w:val="00F30890"/>
    <w:rsid w:val="00F30DDF"/>
    <w:rsid w:val="00F33132"/>
    <w:rsid w:val="00F33224"/>
    <w:rsid w:val="00F33364"/>
    <w:rsid w:val="00F33A43"/>
    <w:rsid w:val="00F340AE"/>
    <w:rsid w:val="00F34A1A"/>
    <w:rsid w:val="00F34B16"/>
    <w:rsid w:val="00F3531F"/>
    <w:rsid w:val="00F36690"/>
    <w:rsid w:val="00F36B6A"/>
    <w:rsid w:val="00F36C18"/>
    <w:rsid w:val="00F37710"/>
    <w:rsid w:val="00F378AA"/>
    <w:rsid w:val="00F4003A"/>
    <w:rsid w:val="00F4088A"/>
    <w:rsid w:val="00F4114B"/>
    <w:rsid w:val="00F4180A"/>
    <w:rsid w:val="00F42F28"/>
    <w:rsid w:val="00F43096"/>
    <w:rsid w:val="00F43157"/>
    <w:rsid w:val="00F43237"/>
    <w:rsid w:val="00F436E3"/>
    <w:rsid w:val="00F43920"/>
    <w:rsid w:val="00F44272"/>
    <w:rsid w:val="00F44343"/>
    <w:rsid w:val="00F44BE2"/>
    <w:rsid w:val="00F44E72"/>
    <w:rsid w:val="00F4525C"/>
    <w:rsid w:val="00F45386"/>
    <w:rsid w:val="00F4563A"/>
    <w:rsid w:val="00F45997"/>
    <w:rsid w:val="00F46245"/>
    <w:rsid w:val="00F464CC"/>
    <w:rsid w:val="00F46A32"/>
    <w:rsid w:val="00F46D4E"/>
    <w:rsid w:val="00F47163"/>
    <w:rsid w:val="00F47664"/>
    <w:rsid w:val="00F47A3D"/>
    <w:rsid w:val="00F50C38"/>
    <w:rsid w:val="00F51855"/>
    <w:rsid w:val="00F5269C"/>
    <w:rsid w:val="00F52732"/>
    <w:rsid w:val="00F52851"/>
    <w:rsid w:val="00F544A2"/>
    <w:rsid w:val="00F549D0"/>
    <w:rsid w:val="00F55614"/>
    <w:rsid w:val="00F557DC"/>
    <w:rsid w:val="00F5591E"/>
    <w:rsid w:val="00F55C9D"/>
    <w:rsid w:val="00F55E2F"/>
    <w:rsid w:val="00F55F29"/>
    <w:rsid w:val="00F56E28"/>
    <w:rsid w:val="00F570C8"/>
    <w:rsid w:val="00F57763"/>
    <w:rsid w:val="00F621CE"/>
    <w:rsid w:val="00F6225E"/>
    <w:rsid w:val="00F6261C"/>
    <w:rsid w:val="00F627E7"/>
    <w:rsid w:val="00F62820"/>
    <w:rsid w:val="00F63C2B"/>
    <w:rsid w:val="00F66050"/>
    <w:rsid w:val="00F6611E"/>
    <w:rsid w:val="00F666C2"/>
    <w:rsid w:val="00F66AEF"/>
    <w:rsid w:val="00F67395"/>
    <w:rsid w:val="00F701FA"/>
    <w:rsid w:val="00F70337"/>
    <w:rsid w:val="00F70493"/>
    <w:rsid w:val="00F70AFC"/>
    <w:rsid w:val="00F70C6D"/>
    <w:rsid w:val="00F71517"/>
    <w:rsid w:val="00F71AED"/>
    <w:rsid w:val="00F72207"/>
    <w:rsid w:val="00F7283B"/>
    <w:rsid w:val="00F73746"/>
    <w:rsid w:val="00F74CE5"/>
    <w:rsid w:val="00F75126"/>
    <w:rsid w:val="00F75705"/>
    <w:rsid w:val="00F76745"/>
    <w:rsid w:val="00F76894"/>
    <w:rsid w:val="00F7765A"/>
    <w:rsid w:val="00F7777F"/>
    <w:rsid w:val="00F77A48"/>
    <w:rsid w:val="00F77E2D"/>
    <w:rsid w:val="00F802B3"/>
    <w:rsid w:val="00F80A9F"/>
    <w:rsid w:val="00F80DE9"/>
    <w:rsid w:val="00F8114F"/>
    <w:rsid w:val="00F812F6"/>
    <w:rsid w:val="00F813BF"/>
    <w:rsid w:val="00F81610"/>
    <w:rsid w:val="00F818A5"/>
    <w:rsid w:val="00F81EC6"/>
    <w:rsid w:val="00F8255E"/>
    <w:rsid w:val="00F83248"/>
    <w:rsid w:val="00F8351C"/>
    <w:rsid w:val="00F836A1"/>
    <w:rsid w:val="00F83F7B"/>
    <w:rsid w:val="00F847E7"/>
    <w:rsid w:val="00F84A90"/>
    <w:rsid w:val="00F84B63"/>
    <w:rsid w:val="00F85454"/>
    <w:rsid w:val="00F857AF"/>
    <w:rsid w:val="00F8605A"/>
    <w:rsid w:val="00F869D4"/>
    <w:rsid w:val="00F8784F"/>
    <w:rsid w:val="00F90169"/>
    <w:rsid w:val="00F904E3"/>
    <w:rsid w:val="00F90A56"/>
    <w:rsid w:val="00F91030"/>
    <w:rsid w:val="00F9124B"/>
    <w:rsid w:val="00F91740"/>
    <w:rsid w:val="00F91A35"/>
    <w:rsid w:val="00F91F1D"/>
    <w:rsid w:val="00F923B9"/>
    <w:rsid w:val="00F928C0"/>
    <w:rsid w:val="00F93052"/>
    <w:rsid w:val="00F933EB"/>
    <w:rsid w:val="00F93D5A"/>
    <w:rsid w:val="00F93D7B"/>
    <w:rsid w:val="00F93F0E"/>
    <w:rsid w:val="00F940A1"/>
    <w:rsid w:val="00F9451A"/>
    <w:rsid w:val="00F94D34"/>
    <w:rsid w:val="00F95131"/>
    <w:rsid w:val="00F9538E"/>
    <w:rsid w:val="00F956FE"/>
    <w:rsid w:val="00F95792"/>
    <w:rsid w:val="00F95899"/>
    <w:rsid w:val="00F95C6B"/>
    <w:rsid w:val="00F96EEE"/>
    <w:rsid w:val="00F97534"/>
    <w:rsid w:val="00FA00BD"/>
    <w:rsid w:val="00FA0332"/>
    <w:rsid w:val="00FA03D3"/>
    <w:rsid w:val="00FA06B8"/>
    <w:rsid w:val="00FA0AAB"/>
    <w:rsid w:val="00FA247F"/>
    <w:rsid w:val="00FA2908"/>
    <w:rsid w:val="00FA2CFA"/>
    <w:rsid w:val="00FA3B18"/>
    <w:rsid w:val="00FA439D"/>
    <w:rsid w:val="00FA467D"/>
    <w:rsid w:val="00FA49D1"/>
    <w:rsid w:val="00FA5B89"/>
    <w:rsid w:val="00FA5BC8"/>
    <w:rsid w:val="00FA62D8"/>
    <w:rsid w:val="00FA7C51"/>
    <w:rsid w:val="00FB07ED"/>
    <w:rsid w:val="00FB1E20"/>
    <w:rsid w:val="00FB20F1"/>
    <w:rsid w:val="00FB22A1"/>
    <w:rsid w:val="00FB2C76"/>
    <w:rsid w:val="00FB3902"/>
    <w:rsid w:val="00FB49C5"/>
    <w:rsid w:val="00FB5DA1"/>
    <w:rsid w:val="00FB5EE3"/>
    <w:rsid w:val="00FB6DA9"/>
    <w:rsid w:val="00FC0705"/>
    <w:rsid w:val="00FC092D"/>
    <w:rsid w:val="00FC0DDB"/>
    <w:rsid w:val="00FC162C"/>
    <w:rsid w:val="00FC1EA3"/>
    <w:rsid w:val="00FC25DB"/>
    <w:rsid w:val="00FC29A6"/>
    <w:rsid w:val="00FC2E91"/>
    <w:rsid w:val="00FC3601"/>
    <w:rsid w:val="00FC3989"/>
    <w:rsid w:val="00FC3A2D"/>
    <w:rsid w:val="00FC40C3"/>
    <w:rsid w:val="00FC4A51"/>
    <w:rsid w:val="00FC4CF3"/>
    <w:rsid w:val="00FC5169"/>
    <w:rsid w:val="00FC53CC"/>
    <w:rsid w:val="00FC54EF"/>
    <w:rsid w:val="00FC5809"/>
    <w:rsid w:val="00FC5ACC"/>
    <w:rsid w:val="00FC772D"/>
    <w:rsid w:val="00FC7987"/>
    <w:rsid w:val="00FC7E46"/>
    <w:rsid w:val="00FD0571"/>
    <w:rsid w:val="00FD09CE"/>
    <w:rsid w:val="00FD10E7"/>
    <w:rsid w:val="00FD2261"/>
    <w:rsid w:val="00FD267B"/>
    <w:rsid w:val="00FD2A6C"/>
    <w:rsid w:val="00FD2D5D"/>
    <w:rsid w:val="00FD3112"/>
    <w:rsid w:val="00FD3192"/>
    <w:rsid w:val="00FD36F3"/>
    <w:rsid w:val="00FD3A2B"/>
    <w:rsid w:val="00FD3B9A"/>
    <w:rsid w:val="00FD4827"/>
    <w:rsid w:val="00FD4B09"/>
    <w:rsid w:val="00FD5069"/>
    <w:rsid w:val="00FD5C0D"/>
    <w:rsid w:val="00FD6D05"/>
    <w:rsid w:val="00FD6E56"/>
    <w:rsid w:val="00FD71D4"/>
    <w:rsid w:val="00FD7D49"/>
    <w:rsid w:val="00FE0313"/>
    <w:rsid w:val="00FE037A"/>
    <w:rsid w:val="00FE09B4"/>
    <w:rsid w:val="00FE0F52"/>
    <w:rsid w:val="00FE1077"/>
    <w:rsid w:val="00FE1EFB"/>
    <w:rsid w:val="00FE231F"/>
    <w:rsid w:val="00FE25DB"/>
    <w:rsid w:val="00FE25F4"/>
    <w:rsid w:val="00FE2F02"/>
    <w:rsid w:val="00FE3127"/>
    <w:rsid w:val="00FE4207"/>
    <w:rsid w:val="00FE4C28"/>
    <w:rsid w:val="00FE5025"/>
    <w:rsid w:val="00FE5B68"/>
    <w:rsid w:val="00FE60C7"/>
    <w:rsid w:val="00FE6588"/>
    <w:rsid w:val="00FE72A6"/>
    <w:rsid w:val="00FE72FF"/>
    <w:rsid w:val="00FF02A2"/>
    <w:rsid w:val="00FF1575"/>
    <w:rsid w:val="00FF170A"/>
    <w:rsid w:val="00FF1909"/>
    <w:rsid w:val="00FF1D49"/>
    <w:rsid w:val="00FF1DBF"/>
    <w:rsid w:val="00FF1FFC"/>
    <w:rsid w:val="00FF27B0"/>
    <w:rsid w:val="00FF34E4"/>
    <w:rsid w:val="00FF3BF5"/>
    <w:rsid w:val="00FF452E"/>
    <w:rsid w:val="00FF7B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3083D83E-BED5-4A6B-8A3E-5405C5EA3B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D6EEF"/>
  </w:style>
  <w:style w:type="paragraph" w:styleId="Heading1">
    <w:name w:val="heading 1"/>
    <w:basedOn w:val="Normal"/>
    <w:next w:val="Normal"/>
    <w:link w:val="Heading1Char"/>
    <w:qFormat/>
    <w:rsid w:val="003B6D8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nhideWhenUsed/>
    <w:qFormat/>
    <w:rsid w:val="003B6D8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qFormat/>
    <w:rsid w:val="003B6D8C"/>
    <w:pPr>
      <w:keepNext/>
      <w:spacing w:after="0" w:line="240" w:lineRule="auto"/>
      <w:jc w:val="both"/>
      <w:outlineLvl w:val="2"/>
    </w:pPr>
    <w:rPr>
      <w:rFonts w:ascii="Times New Roman" w:eastAsia="Times New Roman" w:hAnsi="Times New Roman" w:cs="Times New Roman"/>
      <w:b/>
      <w:sz w:val="24"/>
      <w:szCs w:val="24"/>
    </w:rPr>
  </w:style>
  <w:style w:type="paragraph" w:styleId="Heading4">
    <w:name w:val="heading 4"/>
    <w:basedOn w:val="Normal"/>
    <w:next w:val="Normal"/>
    <w:link w:val="Heading4Char"/>
    <w:unhideWhenUsed/>
    <w:qFormat/>
    <w:rsid w:val="003B6D8C"/>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3B6D8C"/>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qFormat/>
    <w:rsid w:val="003B6D8C"/>
    <w:pPr>
      <w:spacing w:before="240" w:after="60" w:line="240" w:lineRule="auto"/>
      <w:outlineLvl w:val="6"/>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_Paragraph,Multilevel para_II,List Paragraph1,List Paragraph (numbered (a)),Numbered list,Akapit z listą BS,List Paragraph 1,Forth level,Bullet1,References,Outlines a.b.c.,List Bullet Mary,Normal bullet 2,Colorful List - Accent 11"/>
    <w:basedOn w:val="Normal"/>
    <w:link w:val="ListParagraphChar"/>
    <w:uiPriority w:val="34"/>
    <w:qFormat/>
    <w:rsid w:val="00AF2D64"/>
    <w:pPr>
      <w:ind w:left="720"/>
      <w:contextualSpacing/>
    </w:pPr>
  </w:style>
  <w:style w:type="paragraph" w:styleId="BalloonText">
    <w:name w:val="Balloon Text"/>
    <w:basedOn w:val="Normal"/>
    <w:link w:val="BalloonTextChar"/>
    <w:uiPriority w:val="99"/>
    <w:semiHidden/>
    <w:unhideWhenUsed/>
    <w:rsid w:val="00CF2E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2EDB"/>
    <w:rPr>
      <w:rFonts w:ascii="Tahoma" w:hAnsi="Tahoma" w:cs="Tahoma"/>
      <w:sz w:val="16"/>
      <w:szCs w:val="16"/>
    </w:rPr>
  </w:style>
  <w:style w:type="character" w:customStyle="1" w:styleId="ListParagraphChar">
    <w:name w:val="List Paragraph Char"/>
    <w:aliases w:val="List_Paragraph Char,Multilevel para_II Char,List Paragraph1 Char,List Paragraph (numbered (a)) Char,Numbered list Char,Akapit z listą BS Char,List Paragraph 1 Char,Forth level Char,Bullet1 Char,References Char,Outlines a.b.c. Char"/>
    <w:basedOn w:val="DefaultParagraphFont"/>
    <w:link w:val="ListParagraph"/>
    <w:uiPriority w:val="34"/>
    <w:locked/>
    <w:rsid w:val="0020720D"/>
  </w:style>
  <w:style w:type="paragraph" w:styleId="FootnoteText">
    <w:name w:val="footnote text"/>
    <w:aliases w:val="single space,footnote text,fn,FOOTNOTES,Footnote Text Char Char Char Char Char Char,WB-Fußnotentext,Footnote,Fußnote,ADB,Footnote Text qer,Footnote text,single space Char Char,pod carou,Footnote Text WBR,WBR,Fußnotentext Char,ft,f,A"/>
    <w:basedOn w:val="Normal"/>
    <w:link w:val="FootnoteTextChar"/>
    <w:qFormat/>
    <w:rsid w:val="0020720D"/>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single space Char,footnote text Char,fn Char,FOOTNOTES Char,Footnote Text Char Char Char Char Char Char Char,WB-Fußnotentext Char,Footnote Char,Fußnote Char,ADB Char,Footnote Text qer Char,Footnote text Char,pod carou Char,WBR Char"/>
    <w:basedOn w:val="DefaultParagraphFont"/>
    <w:link w:val="FootnoteText"/>
    <w:rsid w:val="0020720D"/>
    <w:rPr>
      <w:rFonts w:ascii="Times New Roman" w:eastAsia="Times New Roman" w:hAnsi="Times New Roman" w:cs="Times New Roman"/>
      <w:sz w:val="20"/>
      <w:szCs w:val="20"/>
    </w:rPr>
  </w:style>
  <w:style w:type="character" w:styleId="FootnoteReference">
    <w:name w:val="footnote reference"/>
    <w:aliases w:val="ftref,16 Point,Superscript 6 Point,Footnote Reference Number,Footnote Reference_LVL6,Footnote Reference_LVL61,Footnote Reference_LVL62,Footnote Reference_LVL63,Footnote Reference_LVL64,Знак сноски-FN,fr"/>
    <w:basedOn w:val="DefaultParagraphFont"/>
    <w:uiPriority w:val="99"/>
    <w:qFormat/>
    <w:rsid w:val="0020720D"/>
    <w:rPr>
      <w:vertAlign w:val="superscript"/>
    </w:rPr>
  </w:style>
  <w:style w:type="character" w:customStyle="1" w:styleId="Heading1Char">
    <w:name w:val="Heading 1 Char"/>
    <w:basedOn w:val="DefaultParagraphFont"/>
    <w:link w:val="Heading1"/>
    <w:rsid w:val="003B6D8C"/>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rsid w:val="003B6D8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rsid w:val="003B6D8C"/>
    <w:rPr>
      <w:rFonts w:ascii="Times New Roman" w:eastAsia="Times New Roman" w:hAnsi="Times New Roman" w:cs="Times New Roman"/>
      <w:b/>
      <w:sz w:val="24"/>
      <w:szCs w:val="24"/>
    </w:rPr>
  </w:style>
  <w:style w:type="character" w:customStyle="1" w:styleId="Heading4Char">
    <w:name w:val="Heading 4 Char"/>
    <w:basedOn w:val="DefaultParagraphFont"/>
    <w:link w:val="Heading4"/>
    <w:rsid w:val="003B6D8C"/>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3B6D8C"/>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rsid w:val="003B6D8C"/>
    <w:rPr>
      <w:rFonts w:ascii="Times New Roman" w:eastAsia="Times New Roman" w:hAnsi="Times New Roman" w:cs="Times New Roman"/>
      <w:sz w:val="24"/>
      <w:szCs w:val="24"/>
    </w:rPr>
  </w:style>
  <w:style w:type="paragraph" w:customStyle="1" w:styleId="PDSHeading2">
    <w:name w:val="PDS Heading 2"/>
    <w:next w:val="Normal"/>
    <w:rsid w:val="003B6D8C"/>
    <w:pPr>
      <w:keepNext/>
      <w:numPr>
        <w:ilvl w:val="1"/>
        <w:numId w:val="2"/>
      </w:numPr>
      <w:spacing w:after="0" w:line="240" w:lineRule="auto"/>
    </w:pPr>
    <w:rPr>
      <w:rFonts w:ascii="Times New Roman" w:eastAsia="Times New Roman" w:hAnsi="Times New Roman" w:cs="Times New Roman"/>
      <w:b/>
      <w:sz w:val="24"/>
      <w:szCs w:val="20"/>
    </w:rPr>
  </w:style>
  <w:style w:type="paragraph" w:customStyle="1" w:styleId="PDSHeading1">
    <w:name w:val="PDS Heading 1"/>
    <w:next w:val="PDSHeading2"/>
    <w:rsid w:val="003B6D8C"/>
    <w:pPr>
      <w:keepNext/>
      <w:numPr>
        <w:numId w:val="2"/>
      </w:numPr>
      <w:spacing w:after="0" w:line="240" w:lineRule="auto"/>
      <w:outlineLvl w:val="0"/>
    </w:pPr>
    <w:rPr>
      <w:rFonts w:ascii="Times New Roman" w:eastAsia="Times New Roman" w:hAnsi="Times New Roman" w:cs="Times New Roman"/>
      <w:b/>
      <w:caps/>
      <w:sz w:val="24"/>
      <w:szCs w:val="20"/>
    </w:rPr>
  </w:style>
  <w:style w:type="paragraph" w:customStyle="1" w:styleId="Default">
    <w:name w:val="Default"/>
    <w:rsid w:val="003B6D8C"/>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character" w:styleId="Emphasis">
    <w:name w:val="Emphasis"/>
    <w:basedOn w:val="DefaultParagraphFont"/>
    <w:uiPriority w:val="20"/>
    <w:qFormat/>
    <w:rsid w:val="003B6D8C"/>
    <w:rPr>
      <w:i/>
      <w:iCs/>
    </w:rPr>
  </w:style>
  <w:style w:type="numbering" w:customStyle="1" w:styleId="Style1">
    <w:name w:val="Style1"/>
    <w:uiPriority w:val="99"/>
    <w:rsid w:val="003B6D8C"/>
    <w:pPr>
      <w:numPr>
        <w:numId w:val="3"/>
      </w:numPr>
    </w:pPr>
  </w:style>
  <w:style w:type="table" w:styleId="TableGrid">
    <w:name w:val="Table Grid"/>
    <w:basedOn w:val="TableNormal"/>
    <w:uiPriority w:val="59"/>
    <w:rsid w:val="003B6D8C"/>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
    <w:name w:val="Body Text"/>
    <w:basedOn w:val="Normal"/>
    <w:link w:val="BodyTextChar"/>
    <w:rsid w:val="003B6D8C"/>
    <w:pPr>
      <w:spacing w:after="0" w:line="240" w:lineRule="auto"/>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3B6D8C"/>
    <w:rPr>
      <w:rFonts w:ascii="Times New Roman" w:eastAsia="Times New Roman" w:hAnsi="Times New Roman" w:cs="Times New Roman"/>
      <w:sz w:val="24"/>
      <w:szCs w:val="24"/>
    </w:rPr>
  </w:style>
  <w:style w:type="paragraph" w:styleId="Header">
    <w:name w:val="header"/>
    <w:aliases w:val="Caracter Caracter Caracter Caracter"/>
    <w:basedOn w:val="Normal"/>
    <w:link w:val="HeaderChar"/>
    <w:uiPriority w:val="99"/>
    <w:unhideWhenUsed/>
    <w:rsid w:val="003B6D8C"/>
    <w:pPr>
      <w:tabs>
        <w:tab w:val="center" w:pos="4703"/>
        <w:tab w:val="right" w:pos="9406"/>
      </w:tabs>
      <w:spacing w:after="0" w:line="240" w:lineRule="auto"/>
    </w:pPr>
  </w:style>
  <w:style w:type="character" w:customStyle="1" w:styleId="HeaderChar">
    <w:name w:val="Header Char"/>
    <w:aliases w:val="Caracter Caracter Caracter Caracter Char"/>
    <w:basedOn w:val="DefaultParagraphFont"/>
    <w:link w:val="Header"/>
    <w:uiPriority w:val="99"/>
    <w:rsid w:val="003B6D8C"/>
  </w:style>
  <w:style w:type="paragraph" w:styleId="Footer">
    <w:name w:val="footer"/>
    <w:basedOn w:val="Normal"/>
    <w:link w:val="FooterChar"/>
    <w:uiPriority w:val="99"/>
    <w:unhideWhenUsed/>
    <w:rsid w:val="003B6D8C"/>
    <w:pPr>
      <w:tabs>
        <w:tab w:val="center" w:pos="4703"/>
        <w:tab w:val="right" w:pos="9406"/>
      </w:tabs>
      <w:spacing w:after="0" w:line="240" w:lineRule="auto"/>
    </w:pPr>
  </w:style>
  <w:style w:type="character" w:customStyle="1" w:styleId="FooterChar">
    <w:name w:val="Footer Char"/>
    <w:basedOn w:val="DefaultParagraphFont"/>
    <w:link w:val="Footer"/>
    <w:uiPriority w:val="99"/>
    <w:rsid w:val="003B6D8C"/>
  </w:style>
  <w:style w:type="paragraph" w:styleId="BodyText2">
    <w:name w:val="Body Text 2"/>
    <w:basedOn w:val="Normal"/>
    <w:link w:val="BodyText2Char"/>
    <w:rsid w:val="003B6D8C"/>
    <w:pPr>
      <w:spacing w:after="120" w:line="480" w:lineRule="auto"/>
    </w:pPr>
    <w:rPr>
      <w:rFonts w:ascii="Times New Roman" w:eastAsia="Times New Roman" w:hAnsi="Times New Roman" w:cs="Times New Roman"/>
      <w:sz w:val="24"/>
      <w:szCs w:val="24"/>
      <w:lang w:val="en-GB"/>
    </w:rPr>
  </w:style>
  <w:style w:type="character" w:customStyle="1" w:styleId="BodyText2Char">
    <w:name w:val="Body Text 2 Char"/>
    <w:basedOn w:val="DefaultParagraphFont"/>
    <w:link w:val="BodyText2"/>
    <w:rsid w:val="003B6D8C"/>
    <w:rPr>
      <w:rFonts w:ascii="Times New Roman" w:eastAsia="Times New Roman" w:hAnsi="Times New Roman" w:cs="Times New Roman"/>
      <w:sz w:val="24"/>
      <w:szCs w:val="24"/>
      <w:lang w:val="en-GB"/>
    </w:rPr>
  </w:style>
  <w:style w:type="paragraph" w:styleId="BodyTextIndent2">
    <w:name w:val="Body Text Indent 2"/>
    <w:basedOn w:val="Normal"/>
    <w:link w:val="BodyTextIndent2Char"/>
    <w:uiPriority w:val="99"/>
    <w:unhideWhenUsed/>
    <w:rsid w:val="003B6D8C"/>
    <w:pPr>
      <w:spacing w:after="120" w:line="480" w:lineRule="auto"/>
      <w:ind w:left="283"/>
    </w:pPr>
    <w:rPr>
      <w:rFonts w:ascii="Calibri" w:eastAsia="Calibri" w:hAnsi="Calibri" w:cs="Times New Roman"/>
    </w:rPr>
  </w:style>
  <w:style w:type="character" w:customStyle="1" w:styleId="BodyTextIndent2Char">
    <w:name w:val="Body Text Indent 2 Char"/>
    <w:basedOn w:val="DefaultParagraphFont"/>
    <w:link w:val="BodyTextIndent2"/>
    <w:uiPriority w:val="99"/>
    <w:rsid w:val="003B6D8C"/>
    <w:rPr>
      <w:rFonts w:ascii="Calibri" w:eastAsia="Calibri" w:hAnsi="Calibri" w:cs="Times New Roman"/>
    </w:rPr>
  </w:style>
  <w:style w:type="character" w:customStyle="1" w:styleId="longtext1">
    <w:name w:val="long_text1"/>
    <w:rsid w:val="003B6D8C"/>
    <w:rPr>
      <w:sz w:val="20"/>
      <w:szCs w:val="20"/>
    </w:rPr>
  </w:style>
  <w:style w:type="paragraph" w:customStyle="1" w:styleId="Outline1">
    <w:name w:val="Outline1"/>
    <w:basedOn w:val="Normal"/>
    <w:next w:val="Normal"/>
    <w:rsid w:val="003B6D8C"/>
    <w:pPr>
      <w:keepNext/>
      <w:spacing w:before="240" w:after="0" w:line="240" w:lineRule="auto"/>
    </w:pPr>
    <w:rPr>
      <w:rFonts w:ascii="Times New Roman" w:eastAsia="Times New Roman" w:hAnsi="Times New Roman" w:cs="Times New Roman"/>
      <w:kern w:val="28"/>
      <w:sz w:val="24"/>
      <w:szCs w:val="20"/>
      <w:lang w:eastAsia="ru-RU"/>
    </w:rPr>
  </w:style>
  <w:style w:type="numbering" w:styleId="111111">
    <w:name w:val="Outline List 2"/>
    <w:basedOn w:val="NoList"/>
    <w:rsid w:val="003B6D8C"/>
    <w:pPr>
      <w:numPr>
        <w:numId w:val="4"/>
      </w:numPr>
    </w:pPr>
  </w:style>
  <w:style w:type="character" w:styleId="PageNumber">
    <w:name w:val="page number"/>
    <w:basedOn w:val="DefaultParagraphFont"/>
    <w:unhideWhenUsed/>
    <w:rsid w:val="003B6D8C"/>
  </w:style>
  <w:style w:type="paragraph" w:styleId="TOC1">
    <w:name w:val="toc 1"/>
    <w:basedOn w:val="Normal"/>
    <w:next w:val="Normal"/>
    <w:autoRedefine/>
    <w:uiPriority w:val="39"/>
    <w:unhideWhenUsed/>
    <w:qFormat/>
    <w:rsid w:val="000E7389"/>
    <w:pPr>
      <w:tabs>
        <w:tab w:val="right" w:leader="dot" w:pos="9072"/>
      </w:tabs>
      <w:spacing w:before="120" w:after="120" w:line="240" w:lineRule="auto"/>
      <w:jc w:val="both"/>
    </w:pPr>
    <w:rPr>
      <w:rFonts w:ascii="Times New Roman" w:eastAsia="Times New Roman" w:hAnsi="Times New Roman" w:cs="Arial"/>
      <w:b/>
      <w:bCs/>
      <w:caps/>
      <w:sz w:val="20"/>
      <w:szCs w:val="24"/>
      <w:lang w:val="en-GB" w:eastAsia="ru-RU"/>
    </w:rPr>
  </w:style>
  <w:style w:type="paragraph" w:styleId="EndnoteText">
    <w:name w:val="endnote text"/>
    <w:basedOn w:val="Normal"/>
    <w:link w:val="EndnoteTextChar"/>
    <w:rsid w:val="003B6D8C"/>
    <w:pPr>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rsid w:val="003B6D8C"/>
    <w:rPr>
      <w:rFonts w:ascii="Times New Roman" w:eastAsia="Times New Roman" w:hAnsi="Times New Roman" w:cs="Times New Roman"/>
      <w:sz w:val="20"/>
      <w:szCs w:val="20"/>
    </w:rPr>
  </w:style>
  <w:style w:type="character" w:styleId="Hyperlink">
    <w:name w:val="Hyperlink"/>
    <w:basedOn w:val="DefaultParagraphFont"/>
    <w:rsid w:val="003B6D8C"/>
    <w:rPr>
      <w:color w:val="0000FF"/>
      <w:u w:val="single"/>
    </w:rPr>
  </w:style>
  <w:style w:type="paragraph" w:customStyle="1" w:styleId="BankNormal">
    <w:name w:val="BankNormal"/>
    <w:basedOn w:val="Normal"/>
    <w:rsid w:val="003B6D8C"/>
    <w:pPr>
      <w:spacing w:after="240" w:line="240" w:lineRule="auto"/>
    </w:pPr>
    <w:rPr>
      <w:rFonts w:ascii="Times New Roman" w:eastAsia="Times New Roman" w:hAnsi="Times New Roman" w:cs="Times New Roman"/>
      <w:sz w:val="24"/>
      <w:szCs w:val="20"/>
    </w:rPr>
  </w:style>
  <w:style w:type="paragraph" w:styleId="BodyText3">
    <w:name w:val="Body Text 3"/>
    <w:basedOn w:val="Normal"/>
    <w:link w:val="BodyText3Char"/>
    <w:rsid w:val="003B6D8C"/>
    <w:pPr>
      <w:spacing w:after="120" w:line="240" w:lineRule="auto"/>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rsid w:val="003B6D8C"/>
    <w:rPr>
      <w:rFonts w:ascii="Times New Roman" w:eastAsia="Times New Roman" w:hAnsi="Times New Roman" w:cs="Times New Roman"/>
      <w:sz w:val="16"/>
      <w:szCs w:val="16"/>
    </w:rPr>
  </w:style>
  <w:style w:type="paragraph" w:styleId="Title">
    <w:name w:val="Title"/>
    <w:basedOn w:val="Normal"/>
    <w:link w:val="TitleChar"/>
    <w:qFormat/>
    <w:rsid w:val="003B6D8C"/>
    <w:pPr>
      <w:spacing w:before="240" w:after="60" w:line="240" w:lineRule="auto"/>
      <w:jc w:val="center"/>
      <w:outlineLvl w:val="0"/>
    </w:pPr>
    <w:rPr>
      <w:rFonts w:ascii="Arial" w:eastAsia="Times New Roman" w:hAnsi="Arial" w:cs="Times New Roman"/>
      <w:b/>
      <w:bCs/>
      <w:kern w:val="28"/>
      <w:sz w:val="32"/>
      <w:szCs w:val="32"/>
    </w:rPr>
  </w:style>
  <w:style w:type="character" w:customStyle="1" w:styleId="TitleChar">
    <w:name w:val="Title Char"/>
    <w:basedOn w:val="DefaultParagraphFont"/>
    <w:link w:val="Title"/>
    <w:rsid w:val="003B6D8C"/>
    <w:rPr>
      <w:rFonts w:ascii="Arial" w:eastAsia="Times New Roman" w:hAnsi="Arial" w:cs="Times New Roman"/>
      <w:b/>
      <w:bCs/>
      <w:kern w:val="28"/>
      <w:sz w:val="32"/>
      <w:szCs w:val="32"/>
    </w:rPr>
  </w:style>
  <w:style w:type="character" w:styleId="CommentReference">
    <w:name w:val="annotation reference"/>
    <w:uiPriority w:val="99"/>
    <w:semiHidden/>
    <w:rsid w:val="003B6D8C"/>
    <w:rPr>
      <w:sz w:val="16"/>
      <w:szCs w:val="16"/>
    </w:rPr>
  </w:style>
  <w:style w:type="paragraph" w:styleId="CommentText">
    <w:name w:val="annotation text"/>
    <w:basedOn w:val="Normal"/>
    <w:link w:val="CommentTextChar"/>
    <w:uiPriority w:val="99"/>
    <w:semiHidden/>
    <w:rsid w:val="003B6D8C"/>
    <w:pPr>
      <w:spacing w:after="0" w:line="240" w:lineRule="auto"/>
    </w:pPr>
    <w:rPr>
      <w:rFonts w:ascii="Times New Roman" w:eastAsia="Times New Roman" w:hAnsi="Times New Roman" w:cs="Times New Roman"/>
      <w:sz w:val="20"/>
      <w:szCs w:val="20"/>
      <w:lang w:val="ru-RU" w:eastAsia="ru-RU"/>
    </w:rPr>
  </w:style>
  <w:style w:type="character" w:customStyle="1" w:styleId="CommentTextChar">
    <w:name w:val="Comment Text Char"/>
    <w:basedOn w:val="DefaultParagraphFont"/>
    <w:link w:val="CommentText"/>
    <w:uiPriority w:val="99"/>
    <w:semiHidden/>
    <w:rsid w:val="003B6D8C"/>
    <w:rPr>
      <w:rFonts w:ascii="Times New Roman" w:eastAsia="Times New Roman" w:hAnsi="Times New Roman" w:cs="Times New Roman"/>
      <w:sz w:val="20"/>
      <w:szCs w:val="20"/>
      <w:lang w:val="ru-RU" w:eastAsia="ru-RU"/>
    </w:rPr>
  </w:style>
  <w:style w:type="paragraph" w:styleId="BodyTextIndent">
    <w:name w:val="Body Text Indent"/>
    <w:basedOn w:val="Normal"/>
    <w:link w:val="BodyTextIndentChar"/>
    <w:uiPriority w:val="99"/>
    <w:semiHidden/>
    <w:unhideWhenUsed/>
    <w:rsid w:val="003B6D8C"/>
    <w:pPr>
      <w:spacing w:after="120"/>
      <w:ind w:left="360"/>
    </w:pPr>
  </w:style>
  <w:style w:type="character" w:customStyle="1" w:styleId="BodyTextIndentChar">
    <w:name w:val="Body Text Indent Char"/>
    <w:basedOn w:val="DefaultParagraphFont"/>
    <w:link w:val="BodyTextIndent"/>
    <w:uiPriority w:val="99"/>
    <w:semiHidden/>
    <w:rsid w:val="003B6D8C"/>
  </w:style>
  <w:style w:type="character" w:customStyle="1" w:styleId="Heading2CharCharCharCharCharCharCharCharCharCharCharCharCharCharCharCharCharCharCharCharCharCharCharCharCharCharCharCharCharCharCharCharCharCharCharCharCharCharCharCharCharCharCharCharCharCharCharCharCha">
    <w:name w:val="Heading 2 Char Char Char Char Char Char Char Char Char Char Char Char Char Char Char Char Char Char Char Char Char Char Char Char Char Char Char Char Char Char Char Char Char Char Char Char Char Char Char Char Char Char Char Char Char Char Char Char Cha"/>
    <w:rsid w:val="003B6D8C"/>
    <w:rPr>
      <w:b/>
      <w:sz w:val="28"/>
      <w:szCs w:val="40"/>
      <w:lang w:val="en-GB" w:eastAsia="en-US" w:bidi="ar-SA"/>
    </w:rPr>
  </w:style>
  <w:style w:type="character" w:customStyle="1" w:styleId="Heading2CharCharCharCharCharCharCharCharCharCharCharCharCharCharCharCharCharCharCharCharCharCharCharCharCharCharCharCharCharCharCharCharCharCharCharCharCharCharCharCharCharCharCharCharCharCharCharCharCh1">
    <w:name w:val="Heading 2 Char Char Char Char Char Char Char Char Char Char Char Char Char Char Char Char Char Char Char Char Char Char Char Char Char Char Char Char Char Char Char Char Char Char Char Char Char Char Char Char Char Char Char Char Char Char Char Char Ch1"/>
    <w:rsid w:val="003B6D8C"/>
    <w:rPr>
      <w:b/>
      <w:sz w:val="28"/>
      <w:szCs w:val="40"/>
      <w:lang w:val="en-GB" w:eastAsia="en-US" w:bidi="ar-SA"/>
    </w:rPr>
  </w:style>
  <w:style w:type="paragraph" w:customStyle="1" w:styleId="Sub-Para1underX">
    <w:name w:val="Sub-Para 1 under X."/>
    <w:basedOn w:val="Normal"/>
    <w:rsid w:val="003B6D8C"/>
    <w:pPr>
      <w:spacing w:after="240" w:line="240" w:lineRule="auto"/>
      <w:ind w:left="1440" w:hanging="720"/>
      <w:outlineLvl w:val="2"/>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3B6D8C"/>
    <w:pPr>
      <w:spacing w:after="200"/>
    </w:pPr>
    <w:rPr>
      <w:rFonts w:asciiTheme="minorHAnsi" w:eastAsiaTheme="minorHAnsi" w:hAnsiTheme="minorHAnsi" w:cstheme="minorBidi"/>
      <w:b/>
      <w:bCs/>
      <w:lang w:val="ro-RO" w:eastAsia="en-US"/>
    </w:rPr>
  </w:style>
  <w:style w:type="character" w:customStyle="1" w:styleId="CommentSubjectChar">
    <w:name w:val="Comment Subject Char"/>
    <w:basedOn w:val="CommentTextChar"/>
    <w:link w:val="CommentSubject"/>
    <w:uiPriority w:val="99"/>
    <w:semiHidden/>
    <w:rsid w:val="003B6D8C"/>
    <w:rPr>
      <w:rFonts w:ascii="Times New Roman" w:eastAsia="Times New Roman" w:hAnsi="Times New Roman" w:cs="Times New Roman"/>
      <w:b/>
      <w:bCs/>
      <w:sz w:val="20"/>
      <w:szCs w:val="20"/>
      <w:lang w:val="ro-RO" w:eastAsia="ru-RU"/>
    </w:rPr>
  </w:style>
  <w:style w:type="character" w:styleId="FollowedHyperlink">
    <w:name w:val="FollowedHyperlink"/>
    <w:basedOn w:val="DefaultParagraphFont"/>
    <w:uiPriority w:val="99"/>
    <w:semiHidden/>
    <w:unhideWhenUsed/>
    <w:rsid w:val="003B6D8C"/>
    <w:rPr>
      <w:color w:val="800080" w:themeColor="followedHyperlink"/>
      <w:u w:val="single"/>
    </w:rPr>
  </w:style>
  <w:style w:type="character" w:customStyle="1" w:styleId="FootnoteTextChar1">
    <w:name w:val="Footnote Text Char1"/>
    <w:aliases w:val="single space Char1,fn Char1,FOOTNOTES Char1,Footnote Text Char Char Char Char Char Char Char1,WB-Fußnotentext Char1,Footnote Char1,Fußnote Char1,ADB Char1,Footnote Text qer Char1,Footnote text Char1,single space Char Char Char1"/>
    <w:basedOn w:val="DefaultParagraphFont"/>
    <w:uiPriority w:val="99"/>
    <w:locked/>
    <w:rsid w:val="003B6D8C"/>
    <w:rPr>
      <w:rFonts w:ascii="Times New Roman" w:hAnsi="Times New Roman" w:cs="Times New Roman"/>
      <w:sz w:val="20"/>
      <w:szCs w:val="20"/>
    </w:rPr>
  </w:style>
  <w:style w:type="paragraph" w:styleId="Revision">
    <w:name w:val="Revision"/>
    <w:hidden/>
    <w:uiPriority w:val="99"/>
    <w:semiHidden/>
    <w:rsid w:val="003B6D8C"/>
    <w:pPr>
      <w:spacing w:after="0" w:line="240" w:lineRule="auto"/>
    </w:pPr>
    <w:rPr>
      <w:lang w:val="ro-RO"/>
    </w:rPr>
  </w:style>
  <w:style w:type="paragraph" w:styleId="NoSpacing">
    <w:name w:val="No Spacing"/>
    <w:uiPriority w:val="1"/>
    <w:qFormat/>
    <w:rsid w:val="003B6D8C"/>
    <w:pPr>
      <w:spacing w:after="0" w:line="240" w:lineRule="auto"/>
    </w:pPr>
  </w:style>
  <w:style w:type="paragraph" w:styleId="NormalWeb">
    <w:name w:val="Normal (Web)"/>
    <w:basedOn w:val="Normal"/>
    <w:uiPriority w:val="99"/>
    <w:semiHidden/>
    <w:unhideWhenUsed/>
    <w:rsid w:val="004F7B29"/>
    <w:pPr>
      <w:spacing w:before="100" w:beforeAutospacing="1" w:after="100" w:afterAutospacing="1" w:line="240" w:lineRule="auto"/>
    </w:pPr>
    <w:rPr>
      <w:rFonts w:ascii="Times" w:hAnsi="Times" w:cs="Times New Roman"/>
      <w:sz w:val="20"/>
      <w:szCs w:val="20"/>
    </w:rPr>
  </w:style>
  <w:style w:type="paragraph" w:customStyle="1" w:styleId="DoubSign">
    <w:name w:val="DoubSign"/>
    <w:basedOn w:val="Normal"/>
    <w:next w:val="Normal"/>
    <w:rsid w:val="00A47DF2"/>
    <w:pPr>
      <w:tabs>
        <w:tab w:val="left" w:pos="5103"/>
      </w:tabs>
      <w:spacing w:before="1200" w:after="0" w:line="240" w:lineRule="auto"/>
    </w:pPr>
    <w:rPr>
      <w:rFonts w:ascii="Times New Roman" w:eastAsia="Times New Roman" w:hAnsi="Times New Roman" w:cs="Times New Roman"/>
      <w:sz w:val="24"/>
      <w:szCs w:val="20"/>
      <w:lang w:val="en-GB"/>
    </w:rPr>
  </w:style>
  <w:style w:type="paragraph" w:customStyle="1" w:styleId="p1">
    <w:name w:val="p1"/>
    <w:basedOn w:val="Normal"/>
    <w:rsid w:val="00A47DF2"/>
    <w:pPr>
      <w:widowControl w:val="0"/>
      <w:tabs>
        <w:tab w:val="left" w:pos="720"/>
      </w:tabs>
      <w:spacing w:after="0" w:line="240" w:lineRule="auto"/>
    </w:pPr>
    <w:rPr>
      <w:rFonts w:ascii="Times New Roman" w:eastAsia="Times New Roman" w:hAnsi="Times New Roman" w:cs="Times New Roman"/>
      <w:sz w:val="24"/>
      <w:szCs w:val="20"/>
      <w:lang w:val="en-GB"/>
    </w:rPr>
  </w:style>
  <w:style w:type="character" w:customStyle="1" w:styleId="MeniuneNerezolvat1">
    <w:name w:val="Mențiune Nerezolvat1"/>
    <w:basedOn w:val="DefaultParagraphFont"/>
    <w:uiPriority w:val="99"/>
    <w:semiHidden/>
    <w:unhideWhenUsed/>
    <w:rsid w:val="001F5B60"/>
    <w:rPr>
      <w:color w:val="808080"/>
      <w:shd w:val="clear" w:color="auto" w:fill="E6E6E6"/>
    </w:rPr>
  </w:style>
  <w:style w:type="paragraph" w:customStyle="1" w:styleId="ChapterNumber">
    <w:name w:val="ChapterNumber"/>
    <w:rsid w:val="00F23BDA"/>
    <w:pPr>
      <w:tabs>
        <w:tab w:val="left" w:pos="-720"/>
      </w:tabs>
      <w:suppressAutoHyphens/>
      <w:spacing w:after="0" w:line="240" w:lineRule="auto"/>
    </w:pPr>
    <w:rPr>
      <w:rFonts w:ascii="CG Times" w:eastAsia="Times New Roman" w:hAnsi="CG Times" w:cs="Times New Roman"/>
      <w:szCs w:val="20"/>
    </w:rPr>
  </w:style>
  <w:style w:type="paragraph" w:customStyle="1" w:styleId="Heading1a">
    <w:name w:val="Heading 1a"/>
    <w:rsid w:val="00F23BDA"/>
    <w:pPr>
      <w:keepNext/>
      <w:keepLines/>
      <w:tabs>
        <w:tab w:val="left" w:pos="-720"/>
      </w:tabs>
      <w:suppressAutoHyphens/>
      <w:spacing w:after="0" w:line="240" w:lineRule="auto"/>
      <w:jc w:val="center"/>
    </w:pPr>
    <w:rPr>
      <w:rFonts w:ascii="Times New Roman" w:eastAsia="Times New Roman" w:hAnsi="Times New Roman" w:cs="Times New Roman"/>
      <w:b/>
      <w:smallCaps/>
      <w:sz w:val="32"/>
      <w:szCs w:val="20"/>
    </w:rPr>
  </w:style>
  <w:style w:type="paragraph" w:customStyle="1" w:styleId="0Normal">
    <w:name w:val="!0 Normal"/>
    <w:rsid w:val="00F23BDA"/>
    <w:pPr>
      <w:spacing w:after="0" w:line="240" w:lineRule="auto"/>
    </w:pPr>
    <w:rPr>
      <w:rFonts w:ascii="Times New Roman" w:eastAsia="Times New Roman" w:hAnsi="Times New Roman" w:cs="Times New Roman"/>
      <w:sz w:val="20"/>
      <w:szCs w:val="20"/>
      <w:lang w:val="en-GB"/>
    </w:rPr>
  </w:style>
  <w:style w:type="table" w:customStyle="1" w:styleId="TableGridLight1">
    <w:name w:val="Table Grid Light1"/>
    <w:basedOn w:val="TableNormal"/>
    <w:uiPriority w:val="40"/>
    <w:rsid w:val="00454AB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unhideWhenUsed/>
    <w:qFormat/>
    <w:rsid w:val="00386F49"/>
    <w:pPr>
      <w:spacing w:before="240" w:line="259" w:lineRule="auto"/>
      <w:outlineLvl w:val="9"/>
    </w:pPr>
    <w:rPr>
      <w:b w:val="0"/>
      <w:bCs w:val="0"/>
      <w:sz w:val="32"/>
      <w:szCs w:val="32"/>
    </w:rPr>
  </w:style>
  <w:style w:type="paragraph" w:styleId="TOC2">
    <w:name w:val="toc 2"/>
    <w:basedOn w:val="Normal"/>
    <w:next w:val="Normal"/>
    <w:autoRedefine/>
    <w:uiPriority w:val="39"/>
    <w:unhideWhenUsed/>
    <w:rsid w:val="00386F49"/>
    <w:pPr>
      <w:spacing w:after="100"/>
      <w:ind w:left="220"/>
    </w:pPr>
  </w:style>
  <w:style w:type="paragraph" w:styleId="TOC3">
    <w:name w:val="toc 3"/>
    <w:basedOn w:val="Normal"/>
    <w:next w:val="Normal"/>
    <w:autoRedefine/>
    <w:uiPriority w:val="39"/>
    <w:unhideWhenUsed/>
    <w:rsid w:val="00386F49"/>
    <w:pPr>
      <w:spacing w:after="100"/>
      <w:ind w:left="440"/>
    </w:pPr>
  </w:style>
  <w:style w:type="character" w:customStyle="1" w:styleId="UnresolvedMention1">
    <w:name w:val="Unresolved Mention1"/>
    <w:basedOn w:val="DefaultParagraphFont"/>
    <w:uiPriority w:val="99"/>
    <w:semiHidden/>
    <w:unhideWhenUsed/>
    <w:rsid w:val="00454EDE"/>
    <w:rPr>
      <w:color w:val="808080"/>
      <w:shd w:val="clear" w:color="auto" w:fill="E6E6E6"/>
    </w:rPr>
  </w:style>
  <w:style w:type="character" w:customStyle="1" w:styleId="UnresolvedMention">
    <w:name w:val="Unresolved Mention"/>
    <w:basedOn w:val="DefaultParagraphFont"/>
    <w:uiPriority w:val="99"/>
    <w:semiHidden/>
    <w:unhideWhenUsed/>
    <w:rsid w:val="000D164F"/>
    <w:rPr>
      <w:color w:val="605E5C"/>
      <w:shd w:val="clear" w:color="auto" w:fill="E1DFDD"/>
    </w:rPr>
  </w:style>
  <w:style w:type="paragraph" w:customStyle="1" w:styleId="DefaultText">
    <w:name w:val="Default Text"/>
    <w:basedOn w:val="Normal"/>
    <w:link w:val="DefaultTextCaracter"/>
    <w:rsid w:val="000C3CFD"/>
    <w:pPr>
      <w:spacing w:after="0" w:line="240" w:lineRule="auto"/>
    </w:pPr>
    <w:rPr>
      <w:rFonts w:ascii="Times New Roman" w:eastAsia="Times New Roman" w:hAnsi="Times New Roman" w:cs="Times New Roman"/>
      <w:noProof/>
      <w:sz w:val="24"/>
      <w:szCs w:val="20"/>
    </w:rPr>
  </w:style>
  <w:style w:type="character" w:customStyle="1" w:styleId="DefaultTextCaracter">
    <w:name w:val="Default Text Caracter"/>
    <w:link w:val="DefaultText"/>
    <w:locked/>
    <w:rsid w:val="000C3CFD"/>
    <w:rPr>
      <w:rFonts w:ascii="Times New Roman" w:eastAsia="Times New Roman" w:hAnsi="Times New Roman" w:cs="Times New Roman"/>
      <w:noProof/>
      <w:sz w:val="24"/>
      <w:szCs w:val="20"/>
    </w:rPr>
  </w:style>
  <w:style w:type="paragraph" w:styleId="PlainText">
    <w:name w:val="Plain Text"/>
    <w:basedOn w:val="Normal"/>
    <w:link w:val="PlainTextChar"/>
    <w:uiPriority w:val="99"/>
    <w:unhideWhenUsed/>
    <w:rsid w:val="00BD2207"/>
    <w:pPr>
      <w:spacing w:after="0" w:line="240" w:lineRule="auto"/>
    </w:pPr>
    <w:rPr>
      <w:rFonts w:ascii="Calibri" w:hAnsi="Calibri"/>
      <w:szCs w:val="21"/>
      <w:lang w:val="en-GB"/>
    </w:rPr>
  </w:style>
  <w:style w:type="character" w:customStyle="1" w:styleId="PlainTextChar">
    <w:name w:val="Plain Text Char"/>
    <w:basedOn w:val="DefaultParagraphFont"/>
    <w:link w:val="PlainText"/>
    <w:uiPriority w:val="99"/>
    <w:rsid w:val="00BD2207"/>
    <w:rPr>
      <w:rFonts w:ascii="Calibri" w:hAnsi="Calibri"/>
      <w:szCs w:val="21"/>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4930833">
      <w:bodyDiv w:val="1"/>
      <w:marLeft w:val="0"/>
      <w:marRight w:val="0"/>
      <w:marTop w:val="0"/>
      <w:marBottom w:val="0"/>
      <w:divBdr>
        <w:top w:val="none" w:sz="0" w:space="0" w:color="auto"/>
        <w:left w:val="none" w:sz="0" w:space="0" w:color="auto"/>
        <w:bottom w:val="none" w:sz="0" w:space="0" w:color="auto"/>
        <w:right w:val="none" w:sz="0" w:space="0" w:color="auto"/>
      </w:divBdr>
    </w:div>
    <w:div w:id="332997832">
      <w:bodyDiv w:val="1"/>
      <w:marLeft w:val="0"/>
      <w:marRight w:val="0"/>
      <w:marTop w:val="0"/>
      <w:marBottom w:val="0"/>
      <w:divBdr>
        <w:top w:val="none" w:sz="0" w:space="0" w:color="auto"/>
        <w:left w:val="none" w:sz="0" w:space="0" w:color="auto"/>
        <w:bottom w:val="none" w:sz="0" w:space="0" w:color="auto"/>
        <w:right w:val="none" w:sz="0" w:space="0" w:color="auto"/>
      </w:divBdr>
      <w:divsChild>
        <w:div w:id="649016291">
          <w:marLeft w:val="0"/>
          <w:marRight w:val="0"/>
          <w:marTop w:val="0"/>
          <w:marBottom w:val="0"/>
          <w:divBdr>
            <w:top w:val="none" w:sz="0" w:space="0" w:color="auto"/>
            <w:left w:val="none" w:sz="0" w:space="0" w:color="auto"/>
            <w:bottom w:val="none" w:sz="0" w:space="0" w:color="auto"/>
            <w:right w:val="none" w:sz="0" w:space="0" w:color="auto"/>
          </w:divBdr>
          <w:divsChild>
            <w:div w:id="179468431">
              <w:marLeft w:val="0"/>
              <w:marRight w:val="0"/>
              <w:marTop w:val="0"/>
              <w:marBottom w:val="0"/>
              <w:divBdr>
                <w:top w:val="none" w:sz="0" w:space="0" w:color="auto"/>
                <w:left w:val="none" w:sz="0" w:space="0" w:color="auto"/>
                <w:bottom w:val="none" w:sz="0" w:space="0" w:color="auto"/>
                <w:right w:val="none" w:sz="0" w:space="0" w:color="auto"/>
              </w:divBdr>
              <w:divsChild>
                <w:div w:id="347876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530935">
      <w:bodyDiv w:val="1"/>
      <w:marLeft w:val="0"/>
      <w:marRight w:val="0"/>
      <w:marTop w:val="0"/>
      <w:marBottom w:val="0"/>
      <w:divBdr>
        <w:top w:val="none" w:sz="0" w:space="0" w:color="auto"/>
        <w:left w:val="none" w:sz="0" w:space="0" w:color="auto"/>
        <w:bottom w:val="none" w:sz="0" w:space="0" w:color="auto"/>
        <w:right w:val="none" w:sz="0" w:space="0" w:color="auto"/>
      </w:divBdr>
    </w:div>
    <w:div w:id="1057776411">
      <w:bodyDiv w:val="1"/>
      <w:marLeft w:val="0"/>
      <w:marRight w:val="0"/>
      <w:marTop w:val="0"/>
      <w:marBottom w:val="0"/>
      <w:divBdr>
        <w:top w:val="none" w:sz="0" w:space="0" w:color="auto"/>
        <w:left w:val="none" w:sz="0" w:space="0" w:color="auto"/>
        <w:bottom w:val="none" w:sz="0" w:space="0" w:color="auto"/>
        <w:right w:val="none" w:sz="0" w:space="0" w:color="auto"/>
      </w:divBdr>
    </w:div>
    <w:div w:id="1231693494">
      <w:bodyDiv w:val="1"/>
      <w:marLeft w:val="0"/>
      <w:marRight w:val="0"/>
      <w:marTop w:val="0"/>
      <w:marBottom w:val="0"/>
      <w:divBdr>
        <w:top w:val="none" w:sz="0" w:space="0" w:color="auto"/>
        <w:left w:val="none" w:sz="0" w:space="0" w:color="auto"/>
        <w:bottom w:val="none" w:sz="0" w:space="0" w:color="auto"/>
        <w:right w:val="none" w:sz="0" w:space="0" w:color="auto"/>
      </w:divBdr>
      <w:divsChild>
        <w:div w:id="479809361">
          <w:marLeft w:val="0"/>
          <w:marRight w:val="0"/>
          <w:marTop w:val="0"/>
          <w:marBottom w:val="0"/>
          <w:divBdr>
            <w:top w:val="none" w:sz="0" w:space="0" w:color="auto"/>
            <w:left w:val="none" w:sz="0" w:space="0" w:color="auto"/>
            <w:bottom w:val="none" w:sz="0" w:space="0" w:color="auto"/>
            <w:right w:val="none" w:sz="0" w:space="0" w:color="auto"/>
          </w:divBdr>
        </w:div>
        <w:div w:id="1800486578">
          <w:marLeft w:val="0"/>
          <w:marRight w:val="0"/>
          <w:marTop w:val="0"/>
          <w:marBottom w:val="0"/>
          <w:divBdr>
            <w:top w:val="none" w:sz="0" w:space="0" w:color="auto"/>
            <w:left w:val="none" w:sz="0" w:space="0" w:color="auto"/>
            <w:bottom w:val="none" w:sz="0" w:space="0" w:color="auto"/>
            <w:right w:val="none" w:sz="0" w:space="0" w:color="auto"/>
          </w:divBdr>
        </w:div>
      </w:divsChild>
    </w:div>
    <w:div w:id="1272128545">
      <w:bodyDiv w:val="1"/>
      <w:marLeft w:val="0"/>
      <w:marRight w:val="0"/>
      <w:marTop w:val="0"/>
      <w:marBottom w:val="0"/>
      <w:divBdr>
        <w:top w:val="none" w:sz="0" w:space="0" w:color="auto"/>
        <w:left w:val="none" w:sz="0" w:space="0" w:color="auto"/>
        <w:bottom w:val="none" w:sz="0" w:space="0" w:color="auto"/>
        <w:right w:val="none" w:sz="0" w:space="0" w:color="auto"/>
      </w:divBdr>
    </w:div>
    <w:div w:id="2065834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1C6DED-781F-4A5F-B437-D782012B16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79</Words>
  <Characters>3305</Characters>
  <Application>Microsoft Office Word</Application>
  <DocSecurity>0</DocSecurity>
  <Lines>27</Lines>
  <Paragraphs>7</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38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ristinag</dc:creator>
  <cp:lastModifiedBy>Microsoft account</cp:lastModifiedBy>
  <cp:revision>3</cp:revision>
  <cp:lastPrinted>2023-06-06T06:22:00Z</cp:lastPrinted>
  <dcterms:created xsi:type="dcterms:W3CDTF">2023-06-16T06:49:00Z</dcterms:created>
  <dcterms:modified xsi:type="dcterms:W3CDTF">2023-06-16T06:49:00Z</dcterms:modified>
</cp:coreProperties>
</file>